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CEB43" w14:textId="77777777" w:rsidR="00327E4C" w:rsidRDefault="00144367">
      <w:pPr>
        <w:pStyle w:val="1"/>
        <w:spacing w:before="624" w:after="624"/>
        <w:jc w:val="center"/>
        <w:rPr>
          <w:sz w:val="44"/>
          <w:szCs w:val="16"/>
        </w:rPr>
      </w:pPr>
      <w:r>
        <w:rPr>
          <w:rFonts w:hint="eastAsia"/>
          <w:sz w:val="44"/>
          <w:szCs w:val="16"/>
        </w:rPr>
        <w:t>全球电商狂欢节万亿级实时大屏解决方案</w:t>
      </w:r>
    </w:p>
    <w:p w14:paraId="3F4A7588" w14:textId="77777777" w:rsidR="00327E4C" w:rsidRDefault="00144367">
      <w:pPr>
        <w:pStyle w:val="2"/>
        <w:numPr>
          <w:ilvl w:val="1"/>
          <w:numId w:val="0"/>
        </w:numPr>
        <w:spacing w:before="312" w:after="312"/>
        <w:ind w:left="575" w:hanging="575"/>
      </w:pPr>
      <w:r>
        <w:rPr>
          <w:rFonts w:hint="eastAsia"/>
        </w:rPr>
        <w:t>学习目标</w:t>
      </w:r>
    </w:p>
    <w:p w14:paraId="268BB68D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掌握大厂大数据实时解决方案</w:t>
      </w:r>
    </w:p>
    <w:p w14:paraId="58E71863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掌握大数据全栈开发流程</w:t>
      </w:r>
    </w:p>
    <w:p w14:paraId="349F6DA6" w14:textId="77777777" w:rsidR="00327E4C" w:rsidRDefault="00144367">
      <w:pPr>
        <w:spacing w:before="93" w:after="93"/>
      </w:pPr>
      <w:r>
        <w:br w:type="page"/>
      </w:r>
    </w:p>
    <w:p w14:paraId="633E516B" w14:textId="77777777" w:rsidR="00327E4C" w:rsidRDefault="00144367">
      <w:pPr>
        <w:pStyle w:val="2"/>
        <w:spacing w:before="312" w:after="312"/>
      </w:pPr>
      <w:r>
        <w:rPr>
          <w:rFonts w:hint="eastAsia"/>
        </w:rPr>
        <w:lastRenderedPageBreak/>
        <w:t>背景介绍</w:t>
      </w:r>
    </w:p>
    <w:p w14:paraId="68C66716" w14:textId="77777777" w:rsidR="00327E4C" w:rsidRDefault="00144367">
      <w:pPr>
        <w:pStyle w:val="a5"/>
        <w:spacing w:before="93" w:after="93"/>
        <w:rPr>
          <w:rFonts w:cs="微软雅黑 Light"/>
          <w:color w:val="333333"/>
          <w:szCs w:val="21"/>
          <w:u w:color="333333"/>
          <w:shd w:val="clear" w:color="auto" w:fill="FFFFFF"/>
        </w:rPr>
      </w:pPr>
      <w:r>
        <w:rPr>
          <w:rFonts w:cs="微软雅黑 Light"/>
          <w:b/>
          <w:bCs/>
          <w:color w:val="C00000"/>
          <w:szCs w:val="21"/>
          <w:u w:color="333333"/>
          <w:shd w:val="clear" w:color="auto" w:fill="FFFFFF"/>
        </w:rPr>
        <w:t>京东618 </w:t>
      </w:r>
      <w:r>
        <w:rPr>
          <w:rFonts w:cs="微软雅黑 Light"/>
          <w:color w:val="333333"/>
          <w:szCs w:val="21"/>
          <w:u w:color="333333"/>
          <w:shd w:val="clear" w:color="auto" w:fill="FFFFFF"/>
        </w:rPr>
        <w:t>每年6月是京东的店庆月，每年6月18日是京东店庆日。在店庆月京东都会推出一系列的大型</w:t>
      </w:r>
      <w:hyperlink r:id="rId10" w:tgtFrame="https://baike.baidu.com/item/%E4%BA%AC%E4%B8%9C618/_blank" w:history="1">
        <w:r>
          <w:rPr>
            <w:rFonts w:cs="微软雅黑 Light"/>
            <w:color w:val="333333"/>
            <w:szCs w:val="21"/>
            <w:u w:color="333333"/>
            <w:shd w:val="clear" w:color="auto" w:fill="FFFFFF"/>
          </w:rPr>
          <w:t>促销</w:t>
        </w:r>
      </w:hyperlink>
      <w:r>
        <w:rPr>
          <w:rFonts w:cs="微软雅黑 Light"/>
          <w:color w:val="333333"/>
          <w:szCs w:val="21"/>
          <w:u w:color="333333"/>
          <w:shd w:val="clear" w:color="auto" w:fill="FFFFFF"/>
        </w:rPr>
        <w:t>活动，以“火红六月”为宣传点，其中6月18日是</w:t>
      </w:r>
      <w:hyperlink r:id="rId11" w:tgtFrame="https://baike.baidu.com/item/%E4%BA%AC%E4%B8%9C618/_blank" w:history="1">
        <w:r>
          <w:rPr>
            <w:rFonts w:cs="微软雅黑 Light"/>
            <w:color w:val="333333"/>
            <w:szCs w:val="21"/>
            <w:u w:color="333333"/>
            <w:shd w:val="clear" w:color="auto" w:fill="FFFFFF"/>
          </w:rPr>
          <w:t>京东</w:t>
        </w:r>
      </w:hyperlink>
      <w:r>
        <w:rPr>
          <w:rFonts w:cs="微软雅黑 Light"/>
          <w:color w:val="333333"/>
          <w:szCs w:val="21"/>
          <w:u w:color="333333"/>
          <w:shd w:val="clear" w:color="auto" w:fill="FFFFFF"/>
        </w:rPr>
        <w:t>促销力度最大的一天。一度将京东618促成与‘</w:t>
      </w:r>
      <w:hyperlink r:id="rId12" w:tgtFrame="https://baike.baidu.com/item/%E4%BA%AC%E4%B8%9C618/_blank" w:history="1">
        <w:r>
          <w:rPr>
            <w:rFonts w:cs="微软雅黑 Light"/>
            <w:color w:val="333333"/>
            <w:szCs w:val="21"/>
            <w:u w:color="333333"/>
            <w:shd w:val="clear" w:color="auto" w:fill="FFFFFF"/>
          </w:rPr>
          <w:t>双11</w:t>
        </w:r>
      </w:hyperlink>
      <w:r>
        <w:rPr>
          <w:rFonts w:cs="微软雅黑 Light"/>
          <w:color w:val="333333"/>
          <w:szCs w:val="21"/>
          <w:u w:color="333333"/>
          <w:shd w:val="clear" w:color="auto" w:fill="FFFFFF"/>
        </w:rPr>
        <w:t>’遥相呼应的又一大全民网购狂欢节。1998年6月18日，刘强东在</w:t>
      </w:r>
      <w:hyperlink r:id="rId13" w:tgtFrame="https://baike.baidu.com/item/%E4%BA%AC%E4%B8%9C618/_blank" w:history="1">
        <w:r>
          <w:rPr>
            <w:rFonts w:cs="微软雅黑 Light"/>
            <w:color w:val="333333"/>
            <w:szCs w:val="21"/>
            <w:u w:color="333333"/>
            <w:shd w:val="clear" w:color="auto" w:fill="FFFFFF"/>
          </w:rPr>
          <w:t>中关村</w:t>
        </w:r>
      </w:hyperlink>
      <w:r>
        <w:rPr>
          <w:rFonts w:cs="微软雅黑 Light"/>
          <w:color w:val="333333"/>
          <w:szCs w:val="21"/>
          <w:u w:color="333333"/>
          <w:shd w:val="clear" w:color="auto" w:fill="FFFFFF"/>
        </w:rPr>
        <w:t>创业，成立京东公司。</w:t>
      </w:r>
    </w:p>
    <w:p w14:paraId="1E6DA271" w14:textId="77777777" w:rsidR="00327E4C" w:rsidRDefault="00144367">
      <w:pPr>
        <w:pStyle w:val="a5"/>
        <w:spacing w:before="93" w:after="93"/>
        <w:rPr>
          <w:rFonts w:cs="微软雅黑 Light"/>
          <w:color w:val="333333"/>
          <w:szCs w:val="21"/>
          <w:u w:color="333333"/>
          <w:shd w:val="clear" w:color="auto" w:fill="FFFFFF"/>
        </w:rPr>
      </w:pPr>
      <w:r>
        <w:rPr>
          <w:rFonts w:cs="微软雅黑 Light"/>
          <w:color w:val="333333"/>
          <w:szCs w:val="21"/>
          <w:u w:color="333333"/>
          <w:shd w:val="clear" w:color="auto" w:fill="FFFFFF"/>
        </w:rPr>
        <w:t>2018年6月1日0点到6月18日24点，京东全球年中购物节累计下单金额达1592亿元。 </w:t>
      </w:r>
    </w:p>
    <w:p w14:paraId="6EFD8EA8" w14:textId="77777777" w:rsidR="00327E4C" w:rsidRDefault="00144367">
      <w:pPr>
        <w:pStyle w:val="a5"/>
        <w:spacing w:before="93" w:after="93"/>
        <w:rPr>
          <w:rFonts w:cs="微软雅黑 Light"/>
          <w:color w:val="333333"/>
          <w:szCs w:val="21"/>
          <w:u w:color="333333"/>
          <w:shd w:val="clear" w:color="auto" w:fill="FFFFFF"/>
        </w:rPr>
      </w:pPr>
      <w:r>
        <w:rPr>
          <w:rFonts w:cs="微软雅黑 Light"/>
          <w:color w:val="333333"/>
          <w:szCs w:val="21"/>
          <w:u w:color="333333"/>
          <w:shd w:val="clear" w:color="auto" w:fill="FFFFFF"/>
        </w:rPr>
        <w:t>2019年6月18日</w:t>
      </w:r>
      <w:hyperlink r:id="rId14" w:tgtFrame="https://baike.baidu.com/item/%E4%BA%AC%E4%B8%9C618/_blank" w:history="1">
        <w:r>
          <w:rPr>
            <w:rFonts w:cs="微软雅黑 Light"/>
            <w:color w:val="333333"/>
            <w:szCs w:val="21"/>
            <w:u w:color="333333"/>
            <w:shd w:val="clear" w:color="auto" w:fill="FFFFFF"/>
          </w:rPr>
          <w:t>凌晨</w:t>
        </w:r>
      </w:hyperlink>
      <w:r>
        <w:rPr>
          <w:rFonts w:cs="微软雅黑 Light"/>
          <w:color w:val="333333"/>
          <w:szCs w:val="21"/>
          <w:u w:color="333333"/>
          <w:shd w:val="clear" w:color="auto" w:fill="FFFFFF"/>
        </w:rPr>
        <w:t>，随着零点的</w:t>
      </w:r>
      <w:hyperlink r:id="rId15" w:tgtFrame="https://baike.baidu.com/item/%E4%BA%AC%E4%B8%9C618/_blank" w:history="1">
        <w:r>
          <w:rPr>
            <w:rFonts w:cs="微软雅黑 Light"/>
            <w:color w:val="333333"/>
            <w:szCs w:val="21"/>
            <w:u w:color="333333"/>
            <w:shd w:val="clear" w:color="auto" w:fill="FFFFFF"/>
          </w:rPr>
          <w:t>钟声</w:t>
        </w:r>
      </w:hyperlink>
      <w:r>
        <w:rPr>
          <w:rFonts w:cs="微软雅黑 Light"/>
          <w:color w:val="333333"/>
          <w:szCs w:val="21"/>
          <w:u w:color="333333"/>
          <w:shd w:val="clear" w:color="auto" w:fill="FFFFFF"/>
        </w:rPr>
        <w:t>的响起，京东618十六周年庆迎来了18天中的下单最</w:t>
      </w:r>
      <w:hyperlink r:id="rId16" w:tgtFrame="https://baike.baidu.com/item/%E4%BA%AC%E4%B8%9C618/_blank" w:history="1">
        <w:r>
          <w:rPr>
            <w:rFonts w:cs="微软雅黑 Light"/>
            <w:color w:val="333333"/>
            <w:szCs w:val="21"/>
            <w:u w:color="333333"/>
            <w:shd w:val="clear" w:color="auto" w:fill="FFFFFF"/>
          </w:rPr>
          <w:t>高潮</w:t>
        </w:r>
      </w:hyperlink>
      <w:r>
        <w:rPr>
          <w:rFonts w:cs="微软雅黑 Light"/>
          <w:color w:val="333333"/>
          <w:szCs w:val="21"/>
          <w:u w:color="333333"/>
          <w:shd w:val="clear" w:color="auto" w:fill="FFFFFF"/>
        </w:rPr>
        <w:t>，京东在第一个小时的</w:t>
      </w:r>
      <w:hyperlink r:id="rId17" w:tgtFrame="https://baike.baidu.com/item/%E4%BA%AC%E4%B8%9C618/_blank" w:history="1">
        <w:r>
          <w:rPr>
            <w:rFonts w:cs="微软雅黑 Light"/>
            <w:color w:val="333333"/>
            <w:szCs w:val="21"/>
            <w:u w:color="333333"/>
            <w:shd w:val="clear" w:color="auto" w:fill="FFFFFF"/>
          </w:rPr>
          <w:t>成交金额</w:t>
        </w:r>
      </w:hyperlink>
      <w:r>
        <w:rPr>
          <w:rFonts w:cs="微软雅黑 Light"/>
          <w:color w:val="333333"/>
          <w:szCs w:val="21"/>
          <w:u w:color="333333"/>
          <w:shd w:val="clear" w:color="auto" w:fill="FFFFFF"/>
        </w:rPr>
        <w:t>同比增长65%</w:t>
      </w:r>
      <w:bookmarkStart w:id="0" w:name="ref_[4]_11332074"/>
      <w:r>
        <w:rPr>
          <w:rFonts w:cs="微软雅黑 Light" w:hint="eastAsia"/>
          <w:color w:val="333333"/>
          <w:szCs w:val="21"/>
          <w:u w:color="333333"/>
          <w:shd w:val="clear" w:color="auto" w:fill="FFFFFF"/>
        </w:rPr>
        <w:t>。</w:t>
      </w:r>
      <w:r>
        <w:rPr>
          <w:rFonts w:cs="微软雅黑 Light"/>
          <w:color w:val="333333"/>
          <w:szCs w:val="21"/>
          <w:u w:color="333333"/>
          <w:shd w:val="clear" w:color="auto" w:fill="FFFFFF"/>
        </w:rPr>
        <w:t> </w:t>
      </w:r>
      <w:bookmarkEnd w:id="0"/>
    </w:p>
    <w:p w14:paraId="1056B96C" w14:textId="77777777" w:rsidR="00327E4C" w:rsidRDefault="00144367">
      <w:pPr>
        <w:pStyle w:val="a5"/>
        <w:spacing w:before="93" w:after="93"/>
        <w:rPr>
          <w:rFonts w:cs="微软雅黑 Light"/>
          <w:color w:val="333333"/>
          <w:szCs w:val="21"/>
          <w:u w:color="333333"/>
          <w:shd w:val="clear" w:color="auto" w:fill="FFFFFF"/>
        </w:rPr>
      </w:pPr>
      <w:r>
        <w:rPr>
          <w:rFonts w:cs="微软雅黑 Light"/>
          <w:color w:val="333333"/>
          <w:szCs w:val="21"/>
          <w:u w:color="333333"/>
          <w:shd w:val="clear" w:color="auto" w:fill="FFFFFF"/>
        </w:rPr>
        <w:t>从2019年6月1日0点到6月18日24点，累计下单金额达2015亿元，覆盖全球</w:t>
      </w:r>
      <w:hyperlink r:id="rId18" w:tgtFrame="https://baike.baidu.com/item/%E4%BA%AC%E4%B8%9C618/_blank" w:history="1">
        <w:r>
          <w:rPr>
            <w:rFonts w:cs="微软雅黑 Light"/>
            <w:color w:val="333333"/>
            <w:szCs w:val="21"/>
            <w:u w:color="333333"/>
            <w:shd w:val="clear" w:color="auto" w:fill="FFFFFF"/>
          </w:rPr>
          <w:t>消费者</w:t>
        </w:r>
      </w:hyperlink>
      <w:r>
        <w:rPr>
          <w:rFonts w:cs="微软雅黑 Light"/>
          <w:color w:val="333333"/>
          <w:szCs w:val="21"/>
          <w:u w:color="333333"/>
          <w:shd w:val="clear" w:color="auto" w:fill="FFFFFF"/>
        </w:rPr>
        <w:t>达7.5亿。 </w:t>
      </w:r>
    </w:p>
    <w:p w14:paraId="6A141768" w14:textId="77777777" w:rsidR="00327E4C" w:rsidRDefault="00144367">
      <w:pPr>
        <w:pStyle w:val="a5"/>
        <w:spacing w:before="93" w:after="93"/>
        <w:rPr>
          <w:rFonts w:cs="微软雅黑 Light"/>
          <w:color w:val="333333"/>
          <w:szCs w:val="21"/>
          <w:u w:color="333333"/>
          <w:shd w:val="clear" w:color="auto" w:fill="FFFFFF"/>
        </w:rPr>
      </w:pPr>
      <w:r>
        <w:rPr>
          <w:rFonts w:cs="微软雅黑 Light"/>
          <w:color w:val="333333"/>
          <w:szCs w:val="21"/>
          <w:u w:color="333333"/>
          <w:shd w:val="clear" w:color="auto" w:fill="FFFFFF"/>
        </w:rPr>
        <w:t>2020年6月1日0时至6月18日24时，京东618全球年中购物节累计下单金额达到2692亿元，创下新的纪录。同日，京东集团（09618.HK）正式</w:t>
      </w:r>
      <w:hyperlink r:id="rId19" w:tgtFrame="https://baike.baidu.com/item/%E4%BA%AC%E4%B8%9C618/_blank" w:history="1">
        <w:r>
          <w:rPr>
            <w:rFonts w:cs="微软雅黑 Light"/>
            <w:color w:val="333333"/>
            <w:szCs w:val="21"/>
            <w:u w:color="333333"/>
            <w:shd w:val="clear" w:color="auto" w:fill="FFFFFF"/>
          </w:rPr>
          <w:t>港交所</w:t>
        </w:r>
      </w:hyperlink>
      <w:r>
        <w:rPr>
          <w:rFonts w:cs="微软雅黑 Light"/>
          <w:color w:val="333333"/>
          <w:szCs w:val="21"/>
          <w:u w:color="333333"/>
          <w:shd w:val="clear" w:color="auto" w:fill="FFFFFF"/>
        </w:rPr>
        <w:t>挂牌上市。上市首日，京东股价报收于234港元，较发行价上涨3.54%，市值超过7200亿港元。17岁的618购物节与京东集团一起再攀高峰。</w:t>
      </w:r>
    </w:p>
    <w:p w14:paraId="1FD2F34F" w14:textId="77777777" w:rsidR="00327E4C" w:rsidRDefault="00144367">
      <w:pPr>
        <w:spacing w:before="93" w:after="93"/>
      </w:pPr>
      <w:r>
        <w:rPr>
          <w:rFonts w:ascii="宋体" w:eastAsia="宋体" w:hAnsi="宋体" w:cs="宋体"/>
          <w:noProof/>
          <w:sz w:val="24"/>
          <w:szCs w:val="24"/>
        </w:rPr>
        <w:drawing>
          <wp:inline distT="0" distB="0" distL="114300" distR="114300" wp14:anchorId="08660E27" wp14:editId="4E39AB16">
            <wp:extent cx="5635625" cy="3426460"/>
            <wp:effectExtent l="0" t="0" r="3175" b="2540"/>
            <wp:docPr id="33" name="图片 4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42" descr="IMG_256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35625" cy="342646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ACCE135" w14:textId="77777777" w:rsidR="00327E4C" w:rsidRDefault="00144367">
      <w:pPr>
        <w:pStyle w:val="2"/>
        <w:spacing w:before="312" w:after="312"/>
      </w:pPr>
      <w:r>
        <w:rPr>
          <w:rFonts w:hint="eastAsia"/>
        </w:rPr>
        <w:t>需求分析</w:t>
      </w:r>
    </w:p>
    <w:p w14:paraId="20E8A159" w14:textId="77777777" w:rsidR="00327E4C" w:rsidRDefault="00144367">
      <w:pPr>
        <w:pStyle w:val="3"/>
        <w:spacing w:before="312" w:after="312"/>
        <w:rPr>
          <w:szCs w:val="22"/>
        </w:rPr>
      </w:pPr>
      <w:r>
        <w:rPr>
          <w:szCs w:val="22"/>
        </w:rPr>
        <w:t>项目需求</w:t>
      </w:r>
    </w:p>
    <w:p w14:paraId="178286D0" w14:textId="77777777" w:rsidR="00327E4C" w:rsidRDefault="00144367">
      <w:pPr>
        <w:pStyle w:val="a5"/>
        <w:spacing w:before="93" w:after="93"/>
        <w:rPr>
          <w:rFonts w:cs="微软雅黑 Light"/>
          <w:color w:val="333333"/>
          <w:szCs w:val="21"/>
          <w:u w:color="333333"/>
          <w:shd w:val="clear" w:color="auto" w:fill="FFFFFF"/>
        </w:rPr>
      </w:pPr>
      <w:r>
        <w:rPr>
          <w:rFonts w:cs="微软雅黑 Light" w:hint="eastAsia"/>
          <w:color w:val="333333"/>
          <w:szCs w:val="21"/>
          <w:u w:color="333333"/>
          <w:shd w:val="clear" w:color="auto" w:fill="FFFFFF"/>
        </w:rPr>
        <w:t>目前已经有前端可视化项目，公司需要大屏用于展示订单数据与用户访问数据</w:t>
      </w:r>
    </w:p>
    <w:p w14:paraId="057A84E0" w14:textId="77777777" w:rsidR="00327E4C" w:rsidRDefault="00144367">
      <w:pPr>
        <w:pStyle w:val="a5"/>
        <w:spacing w:before="93" w:after="93"/>
        <w:rPr>
          <w:rFonts w:ascii="宋体" w:eastAsia="宋体" w:hAnsi="宋体" w:cs="宋体"/>
          <w:sz w:val="24"/>
          <w:szCs w:val="24"/>
          <w:bdr w:val="single" w:sz="6" w:space="0" w:color="999999"/>
        </w:rPr>
      </w:pPr>
      <w:r>
        <w:rPr>
          <w:rFonts w:ascii="宋体" w:eastAsia="宋体" w:hAnsi="宋体" w:cs="宋体"/>
          <w:noProof/>
          <w:sz w:val="24"/>
          <w:szCs w:val="24"/>
          <w:bdr w:val="single" w:sz="6" w:space="0" w:color="999999"/>
        </w:rPr>
        <w:lastRenderedPageBreak/>
        <w:drawing>
          <wp:inline distT="0" distB="0" distL="114300" distR="114300" wp14:anchorId="15653852" wp14:editId="672E66A5">
            <wp:extent cx="5617210" cy="3522980"/>
            <wp:effectExtent l="0" t="0" r="2540" b="1270"/>
            <wp:docPr id="34" name="图片 4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42" descr="IMG_256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7210" cy="35229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8483867" w14:textId="77777777" w:rsidR="00327E4C" w:rsidRDefault="00144367">
      <w:pPr>
        <w:pStyle w:val="3"/>
        <w:spacing w:before="312" w:after="312"/>
        <w:rPr>
          <w:szCs w:val="22"/>
        </w:rPr>
      </w:pPr>
      <w:r>
        <w:rPr>
          <w:szCs w:val="22"/>
        </w:rPr>
        <w:t>数据来源</w:t>
      </w:r>
    </w:p>
    <w:p w14:paraId="15A895A5" w14:textId="77777777" w:rsidR="00327E4C" w:rsidRDefault="00144367">
      <w:pPr>
        <w:pStyle w:val="4"/>
        <w:spacing w:before="312" w:after="312"/>
        <w:rPr>
          <w:rFonts w:cs="微软雅黑 Light" w:hint="default"/>
          <w:color w:val="333333"/>
          <w:szCs w:val="21"/>
          <w:u w:color="333333"/>
          <w:shd w:val="clear" w:color="auto" w:fill="FFFFFF"/>
        </w:rPr>
      </w:pPr>
      <w:r>
        <w:rPr>
          <w:rFonts w:hint="default"/>
        </w:rPr>
        <w:t>PV/UV数据来源</w:t>
      </w:r>
    </w:p>
    <w:p w14:paraId="7F81A6B1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来自于页面埋点数据，将用户访问数据发送到web服务器</w:t>
      </w:r>
    </w:p>
    <w:p w14:paraId="2BE4C6A5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szCs w:val="22"/>
        </w:rPr>
        <w:t>web服务器直接将该部分数据写入到kafka的click_log topic 中</w:t>
      </w:r>
    </w:p>
    <w:p w14:paraId="02A5629D" w14:textId="77777777" w:rsidR="00327E4C" w:rsidRDefault="00144367">
      <w:pPr>
        <w:pStyle w:val="4"/>
        <w:spacing w:before="312" w:after="312"/>
        <w:rPr>
          <w:rFonts w:hint="default"/>
        </w:rPr>
      </w:pPr>
      <w:r>
        <w:rPr>
          <w:rFonts w:hint="default"/>
        </w:rPr>
        <w:t>销售金额与订单量数据来源</w:t>
      </w:r>
    </w:p>
    <w:p w14:paraId="1DC4DD21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订单数据来源于mysql</w:t>
      </w:r>
    </w:p>
    <w:p w14:paraId="24640865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szCs w:val="22"/>
        </w:rPr>
        <w:t>订单数据来自binlog日志，通过canal 实时将数据写入到kafka的order的topic中</w:t>
      </w:r>
    </w:p>
    <w:p w14:paraId="2CA2C729" w14:textId="77777777" w:rsidR="00327E4C" w:rsidRDefault="00144367">
      <w:pPr>
        <w:pStyle w:val="2"/>
        <w:spacing w:before="312" w:after="312"/>
      </w:pPr>
      <w:r>
        <w:t>实现方案</w:t>
      </w:r>
    </w:p>
    <w:p w14:paraId="7BBF39C5" w14:textId="77777777" w:rsidR="00327E4C" w:rsidRDefault="00144367">
      <w:pPr>
        <w:pStyle w:val="3"/>
        <w:spacing w:before="312" w:after="312"/>
      </w:pPr>
      <w:r>
        <w:rPr>
          <w:szCs w:val="22"/>
        </w:rPr>
        <w:t>JAVA 方式实现</w:t>
      </w:r>
    </w:p>
    <w:p w14:paraId="72183E83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一些中小企业当中，由于数据量较小（比如核心总量小于20万条），可通过Java程序定时查询mysql实现</w:t>
      </w:r>
    </w:p>
    <w:p w14:paraId="272322D9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szCs w:val="22"/>
        </w:rPr>
        <w:lastRenderedPageBreak/>
        <w:t>比较简单，但是粗暴实用</w:t>
      </w:r>
    </w:p>
    <w:p w14:paraId="09FCB108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szCs w:val="22"/>
        </w:rPr>
        <w:t>仅仅需要对mysql做一些优化即可，比较增加索引</w:t>
      </w:r>
    </w:p>
    <w:p w14:paraId="3E203D59" w14:textId="77777777" w:rsidR="00327E4C" w:rsidRDefault="00144367">
      <w:pPr>
        <w:pStyle w:val="3"/>
        <w:spacing w:before="312" w:after="312"/>
      </w:pPr>
      <w:r>
        <w:rPr>
          <w:szCs w:val="22"/>
        </w:rPr>
        <w:t>通过flink方案实现</w:t>
      </w:r>
    </w:p>
    <w:p w14:paraId="75DE5712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数据量特别大、无法直接通过mysql查询完成，有时候根本查询不动</w:t>
      </w:r>
    </w:p>
    <w:p w14:paraId="6DBF4246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szCs w:val="22"/>
        </w:rPr>
        <w:t>要求实时性高，比如阿里巴巴双十一监控大屏，要求延迟不超过1秒</w:t>
      </w:r>
    </w:p>
    <w:p w14:paraId="5D5E77A1" w14:textId="77777777" w:rsidR="00327E4C" w:rsidRDefault="00144367">
      <w:pPr>
        <w:pStyle w:val="3"/>
        <w:spacing w:before="312" w:after="312"/>
        <w:rPr>
          <w:szCs w:val="22"/>
        </w:rPr>
      </w:pPr>
      <w:r>
        <w:rPr>
          <w:szCs w:val="22"/>
        </w:rPr>
        <w:t>实时数仓项目架构</w:t>
      </w:r>
    </w:p>
    <w:p w14:paraId="0C20539A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114300" distR="114300" wp14:anchorId="7A24C55E" wp14:editId="6FB4A9E5">
            <wp:extent cx="5716905" cy="2680970"/>
            <wp:effectExtent l="0" t="0" r="17145" b="5080"/>
            <wp:docPr id="3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4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16905" cy="268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3F4F0" w14:textId="77777777" w:rsidR="00327E4C" w:rsidRDefault="00144367">
      <w:pPr>
        <w:pStyle w:val="2"/>
        <w:spacing w:before="312" w:after="312"/>
      </w:pPr>
      <w:r>
        <w:rPr>
          <w:rFonts w:hint="eastAsia"/>
        </w:rPr>
        <w:t>服务器环境介绍</w:t>
      </w:r>
    </w:p>
    <w:tbl>
      <w:tblPr>
        <w:tblStyle w:val="Table"/>
        <w:tblW w:w="4874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62"/>
        <w:gridCol w:w="2120"/>
        <w:gridCol w:w="1962"/>
        <w:gridCol w:w="1386"/>
        <w:gridCol w:w="1725"/>
      </w:tblGrid>
      <w:tr w:rsidR="00327E4C" w14:paraId="5BC65E3B" w14:textId="77777777">
        <w:tc>
          <w:tcPr>
            <w:tcW w:w="983" w:type="pct"/>
            <w:tcBorders>
              <w:tl2br w:val="nil"/>
              <w:tr2bl w:val="nil"/>
            </w:tcBorders>
            <w:vAlign w:val="bottom"/>
          </w:tcPr>
          <w:p w14:paraId="17488BA8" w14:textId="77777777" w:rsidR="00327E4C" w:rsidRDefault="00144367">
            <w:pPr>
              <w:pStyle w:val="Compact"/>
              <w:spacing w:before="93" w:after="93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主机名</w:t>
            </w:r>
          </w:p>
        </w:tc>
        <w:tc>
          <w:tcPr>
            <w:tcW w:w="1183" w:type="pct"/>
            <w:tcBorders>
              <w:tl2br w:val="nil"/>
              <w:tr2bl w:val="nil"/>
            </w:tcBorders>
            <w:vAlign w:val="bottom"/>
          </w:tcPr>
          <w:p w14:paraId="55227828" w14:textId="77777777" w:rsidR="00327E4C" w:rsidRDefault="00144367">
            <w:pPr>
              <w:pStyle w:val="Compact"/>
              <w:spacing w:before="93" w:after="93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操作系统/版本</w:t>
            </w:r>
          </w:p>
        </w:tc>
        <w:tc>
          <w:tcPr>
            <w:tcW w:w="1095" w:type="pct"/>
            <w:tcBorders>
              <w:tl2br w:val="nil"/>
              <w:tr2bl w:val="nil"/>
            </w:tcBorders>
            <w:vAlign w:val="bottom"/>
          </w:tcPr>
          <w:p w14:paraId="2668855A" w14:textId="77777777" w:rsidR="00327E4C" w:rsidRDefault="00144367">
            <w:pPr>
              <w:pStyle w:val="Compact"/>
              <w:spacing w:before="93" w:after="93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IP</w:t>
            </w:r>
          </w:p>
        </w:tc>
        <w:tc>
          <w:tcPr>
            <w:tcW w:w="774" w:type="pct"/>
            <w:tcBorders>
              <w:tl2br w:val="nil"/>
              <w:tr2bl w:val="nil"/>
            </w:tcBorders>
            <w:vAlign w:val="bottom"/>
          </w:tcPr>
          <w:p w14:paraId="12D099FA" w14:textId="77777777" w:rsidR="00327E4C" w:rsidRDefault="00144367">
            <w:pPr>
              <w:pStyle w:val="Compact"/>
              <w:spacing w:before="93" w:after="93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内存</w:t>
            </w:r>
          </w:p>
        </w:tc>
        <w:tc>
          <w:tcPr>
            <w:tcW w:w="963" w:type="pct"/>
            <w:tcBorders>
              <w:tl2br w:val="nil"/>
              <w:tr2bl w:val="nil"/>
            </w:tcBorders>
            <w:vAlign w:val="bottom"/>
          </w:tcPr>
          <w:p w14:paraId="67AFBBD9" w14:textId="77777777" w:rsidR="00327E4C" w:rsidRDefault="00144367">
            <w:pPr>
              <w:pStyle w:val="Compact"/>
              <w:spacing w:before="93" w:after="93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硬盘</w:t>
            </w:r>
          </w:p>
        </w:tc>
      </w:tr>
      <w:tr w:rsidR="00327E4C" w14:paraId="6C92402D" w14:textId="77777777">
        <w:tc>
          <w:tcPr>
            <w:tcW w:w="983" w:type="pct"/>
            <w:tcBorders>
              <w:tl2br w:val="nil"/>
              <w:tr2bl w:val="nil"/>
            </w:tcBorders>
          </w:tcPr>
          <w:p w14:paraId="6419D493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node01</w:t>
            </w:r>
          </w:p>
        </w:tc>
        <w:tc>
          <w:tcPr>
            <w:tcW w:w="1183" w:type="pct"/>
            <w:tcBorders>
              <w:tl2br w:val="nil"/>
              <w:tr2bl w:val="nil"/>
            </w:tcBorders>
          </w:tcPr>
          <w:p w14:paraId="4DFCEEC2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Centos/7.5.1804</w:t>
            </w:r>
          </w:p>
        </w:tc>
        <w:tc>
          <w:tcPr>
            <w:tcW w:w="1095" w:type="pct"/>
            <w:tcBorders>
              <w:tl2br w:val="nil"/>
              <w:tr2bl w:val="nil"/>
            </w:tcBorders>
          </w:tcPr>
          <w:p w14:paraId="7B605CC5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192.168.10.10</w:t>
            </w:r>
          </w:p>
        </w:tc>
        <w:tc>
          <w:tcPr>
            <w:tcW w:w="774" w:type="pct"/>
            <w:tcBorders>
              <w:tl2br w:val="nil"/>
              <w:tr2bl w:val="nil"/>
            </w:tcBorders>
          </w:tcPr>
          <w:p w14:paraId="3AD3D8AB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3GB</w:t>
            </w:r>
          </w:p>
        </w:tc>
        <w:tc>
          <w:tcPr>
            <w:tcW w:w="963" w:type="pct"/>
            <w:tcBorders>
              <w:tl2br w:val="nil"/>
              <w:tr2bl w:val="nil"/>
            </w:tcBorders>
          </w:tcPr>
          <w:p w14:paraId="6C2BEF8F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40G</w:t>
            </w:r>
          </w:p>
        </w:tc>
      </w:tr>
      <w:tr w:rsidR="00327E4C" w14:paraId="5FB09019" w14:textId="77777777">
        <w:tc>
          <w:tcPr>
            <w:tcW w:w="983" w:type="pct"/>
            <w:tcBorders>
              <w:tl2br w:val="nil"/>
              <w:tr2bl w:val="nil"/>
            </w:tcBorders>
          </w:tcPr>
          <w:p w14:paraId="41B4E8AC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node02</w:t>
            </w:r>
          </w:p>
        </w:tc>
        <w:tc>
          <w:tcPr>
            <w:tcW w:w="1183" w:type="pct"/>
            <w:tcBorders>
              <w:tl2br w:val="nil"/>
              <w:tr2bl w:val="nil"/>
            </w:tcBorders>
          </w:tcPr>
          <w:p w14:paraId="544EDEBB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Centos/7.5.1804</w:t>
            </w:r>
          </w:p>
        </w:tc>
        <w:tc>
          <w:tcPr>
            <w:tcW w:w="1095" w:type="pct"/>
            <w:tcBorders>
              <w:tl2br w:val="nil"/>
              <w:tr2bl w:val="nil"/>
            </w:tcBorders>
          </w:tcPr>
          <w:p w14:paraId="70C39A60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192.168.10.20</w:t>
            </w:r>
          </w:p>
        </w:tc>
        <w:tc>
          <w:tcPr>
            <w:tcW w:w="774" w:type="pct"/>
            <w:tcBorders>
              <w:tl2br w:val="nil"/>
              <w:tr2bl w:val="nil"/>
            </w:tcBorders>
          </w:tcPr>
          <w:p w14:paraId="1B064B0A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3GB</w:t>
            </w:r>
          </w:p>
        </w:tc>
        <w:tc>
          <w:tcPr>
            <w:tcW w:w="963" w:type="pct"/>
            <w:tcBorders>
              <w:tl2br w:val="nil"/>
              <w:tr2bl w:val="nil"/>
            </w:tcBorders>
          </w:tcPr>
          <w:p w14:paraId="5B798357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40G</w:t>
            </w:r>
          </w:p>
        </w:tc>
      </w:tr>
      <w:tr w:rsidR="00327E4C" w14:paraId="4F328A17" w14:textId="77777777">
        <w:tc>
          <w:tcPr>
            <w:tcW w:w="983" w:type="pct"/>
            <w:tcBorders>
              <w:tl2br w:val="nil"/>
              <w:tr2bl w:val="nil"/>
            </w:tcBorders>
          </w:tcPr>
          <w:p w14:paraId="1394F3B7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node03</w:t>
            </w:r>
          </w:p>
        </w:tc>
        <w:tc>
          <w:tcPr>
            <w:tcW w:w="1183" w:type="pct"/>
            <w:tcBorders>
              <w:tl2br w:val="nil"/>
              <w:tr2bl w:val="nil"/>
            </w:tcBorders>
          </w:tcPr>
          <w:p w14:paraId="545664C8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Centos/7.5.1804</w:t>
            </w:r>
          </w:p>
        </w:tc>
        <w:tc>
          <w:tcPr>
            <w:tcW w:w="1095" w:type="pct"/>
            <w:tcBorders>
              <w:tl2br w:val="nil"/>
              <w:tr2bl w:val="nil"/>
            </w:tcBorders>
          </w:tcPr>
          <w:p w14:paraId="11653A6E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192.168.10.30</w:t>
            </w:r>
          </w:p>
        </w:tc>
        <w:tc>
          <w:tcPr>
            <w:tcW w:w="774" w:type="pct"/>
            <w:tcBorders>
              <w:tl2br w:val="nil"/>
              <w:tr2bl w:val="nil"/>
            </w:tcBorders>
          </w:tcPr>
          <w:p w14:paraId="737F4568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3GB</w:t>
            </w:r>
          </w:p>
        </w:tc>
        <w:tc>
          <w:tcPr>
            <w:tcW w:w="963" w:type="pct"/>
            <w:tcBorders>
              <w:tl2br w:val="nil"/>
              <w:tr2bl w:val="nil"/>
            </w:tcBorders>
          </w:tcPr>
          <w:p w14:paraId="74969081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40G</w:t>
            </w:r>
          </w:p>
        </w:tc>
      </w:tr>
    </w:tbl>
    <w:p w14:paraId="60E87D7A" w14:textId="77777777" w:rsidR="00327E4C" w:rsidRDefault="00144367">
      <w:pPr>
        <w:pStyle w:val="2"/>
        <w:spacing w:before="312" w:after="312"/>
      </w:pPr>
      <w:r>
        <w:rPr>
          <w:rFonts w:hint="eastAsia"/>
        </w:rPr>
        <w:t>框架软件版本</w:t>
      </w:r>
    </w:p>
    <w:tbl>
      <w:tblPr>
        <w:tblStyle w:val="af1"/>
        <w:tblW w:w="0" w:type="auto"/>
        <w:tblInd w:w="143" w:type="dxa"/>
        <w:tblLook w:val="04A0" w:firstRow="1" w:lastRow="0" w:firstColumn="1" w:lastColumn="0" w:noHBand="0" w:noVBand="1"/>
      </w:tblPr>
      <w:tblGrid>
        <w:gridCol w:w="2175"/>
        <w:gridCol w:w="1929"/>
        <w:gridCol w:w="1701"/>
        <w:gridCol w:w="1618"/>
        <w:gridCol w:w="1521"/>
      </w:tblGrid>
      <w:tr w:rsidR="00327E4C" w14:paraId="28918AA4" w14:textId="77777777">
        <w:tc>
          <w:tcPr>
            <w:tcW w:w="2175" w:type="dxa"/>
          </w:tcPr>
          <w:p w14:paraId="5222AB74" w14:textId="77777777" w:rsidR="00327E4C" w:rsidRDefault="00144367">
            <w:pPr>
              <w:pStyle w:val="Compact"/>
              <w:spacing w:before="93" w:after="93"/>
              <w:jc w:val="left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软件</w:t>
            </w:r>
          </w:p>
        </w:tc>
        <w:tc>
          <w:tcPr>
            <w:tcW w:w="1929" w:type="dxa"/>
          </w:tcPr>
          <w:p w14:paraId="17185DD4" w14:textId="77777777" w:rsidR="00327E4C" w:rsidRDefault="00144367">
            <w:pPr>
              <w:pStyle w:val="Compact"/>
              <w:spacing w:before="93" w:after="93"/>
              <w:jc w:val="left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版本</w:t>
            </w:r>
          </w:p>
        </w:tc>
        <w:tc>
          <w:tcPr>
            <w:tcW w:w="1701" w:type="dxa"/>
          </w:tcPr>
          <w:p w14:paraId="1CD45BF2" w14:textId="77777777" w:rsidR="00327E4C" w:rsidRDefault="00144367">
            <w:pPr>
              <w:pStyle w:val="Compact"/>
              <w:spacing w:before="93" w:after="93"/>
              <w:jc w:val="left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node01</w:t>
            </w:r>
          </w:p>
        </w:tc>
        <w:tc>
          <w:tcPr>
            <w:tcW w:w="1618" w:type="dxa"/>
          </w:tcPr>
          <w:p w14:paraId="19D802CC" w14:textId="77777777" w:rsidR="00327E4C" w:rsidRDefault="00144367">
            <w:pPr>
              <w:pStyle w:val="Compact"/>
              <w:spacing w:before="93" w:after="93"/>
              <w:jc w:val="left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node02</w:t>
            </w:r>
          </w:p>
        </w:tc>
        <w:tc>
          <w:tcPr>
            <w:tcW w:w="1521" w:type="dxa"/>
          </w:tcPr>
          <w:p w14:paraId="0EF00236" w14:textId="77777777" w:rsidR="00327E4C" w:rsidRDefault="00144367">
            <w:pPr>
              <w:pStyle w:val="Compact"/>
              <w:spacing w:before="93" w:after="93"/>
              <w:jc w:val="left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node03</w:t>
            </w:r>
          </w:p>
        </w:tc>
      </w:tr>
      <w:tr w:rsidR="00327E4C" w14:paraId="3AF06339" w14:textId="77777777">
        <w:tc>
          <w:tcPr>
            <w:tcW w:w="2175" w:type="dxa"/>
          </w:tcPr>
          <w:p w14:paraId="728071D1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lastRenderedPageBreak/>
              <w:t>Centos</w:t>
            </w:r>
          </w:p>
        </w:tc>
        <w:tc>
          <w:tcPr>
            <w:tcW w:w="1929" w:type="dxa"/>
          </w:tcPr>
          <w:p w14:paraId="449B60A0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7.5</w:t>
            </w:r>
          </w:p>
        </w:tc>
        <w:tc>
          <w:tcPr>
            <w:tcW w:w="1701" w:type="dxa"/>
          </w:tcPr>
          <w:p w14:paraId="17D6C427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</w:p>
        </w:tc>
        <w:tc>
          <w:tcPr>
            <w:tcW w:w="1618" w:type="dxa"/>
          </w:tcPr>
          <w:p w14:paraId="252FC078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  <w:r>
              <w:rPr>
                <w:rFonts w:cs="微软雅黑 Light" w:hint="eastAsia"/>
                <w:noProof/>
                <w:color w:val="333333"/>
                <w:szCs w:val="21"/>
                <w:u w:color="333333"/>
                <w:shd w:val="clear" w:color="auto" w:fill="FFFFFF"/>
              </w:rPr>
              <w:drawing>
                <wp:anchor distT="0" distB="0" distL="114300" distR="114300" simplePos="0" relativeHeight="251659264" behindDoc="0" locked="0" layoutInCell="1" allowOverlap="1" wp14:anchorId="00E6B50D" wp14:editId="2DBC54C4">
                  <wp:simplePos x="0" y="0"/>
                  <wp:positionH relativeFrom="column">
                    <wp:posOffset>128270</wp:posOffset>
                  </wp:positionH>
                  <wp:positionV relativeFrom="paragraph">
                    <wp:posOffset>89535</wp:posOffset>
                  </wp:positionV>
                  <wp:extent cx="217170" cy="217170"/>
                  <wp:effectExtent l="0" t="0" r="12065" b="0"/>
                  <wp:wrapNone/>
                  <wp:docPr id="378" name="图片 378" descr="303b32303039333131313bb6d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8" name="图片 378" descr="303b32303039333131313bb6d4"/>
                          <pic:cNvPicPr>
                            <a:picLocks noChangeAspect="1"/>
                          </pic:cNvPicPr>
                        </pic:nvPicPr>
                        <pic:blipFill>
                          <a:blip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" cy="217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521" w:type="dxa"/>
          </w:tcPr>
          <w:p w14:paraId="33F78D31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</w:p>
        </w:tc>
      </w:tr>
      <w:tr w:rsidR="00327E4C" w14:paraId="4220630C" w14:textId="77777777">
        <w:tc>
          <w:tcPr>
            <w:tcW w:w="2175" w:type="dxa"/>
          </w:tcPr>
          <w:p w14:paraId="331B540E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JDK</w:t>
            </w:r>
          </w:p>
        </w:tc>
        <w:tc>
          <w:tcPr>
            <w:tcW w:w="1929" w:type="dxa"/>
          </w:tcPr>
          <w:p w14:paraId="3A746877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1.8.0_181</w:t>
            </w:r>
          </w:p>
        </w:tc>
        <w:tc>
          <w:tcPr>
            <w:tcW w:w="1701" w:type="dxa"/>
          </w:tcPr>
          <w:p w14:paraId="1ED86CBB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</w:p>
        </w:tc>
        <w:tc>
          <w:tcPr>
            <w:tcW w:w="1618" w:type="dxa"/>
          </w:tcPr>
          <w:p w14:paraId="6FD0110E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</w:p>
        </w:tc>
        <w:tc>
          <w:tcPr>
            <w:tcW w:w="1521" w:type="dxa"/>
          </w:tcPr>
          <w:p w14:paraId="1C2B3F19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  <w:r>
              <w:rPr>
                <w:rFonts w:cs="微软雅黑 Light" w:hint="eastAsia"/>
                <w:noProof/>
                <w:color w:val="333333"/>
                <w:szCs w:val="21"/>
                <w:u w:color="333333"/>
                <w:shd w:val="clear" w:color="auto" w:fill="FFFFFF"/>
              </w:rPr>
              <w:drawing>
                <wp:anchor distT="0" distB="0" distL="114300" distR="114300" simplePos="0" relativeHeight="251663360" behindDoc="0" locked="0" layoutInCell="1" allowOverlap="1" wp14:anchorId="2D0CC104" wp14:editId="5D558550">
                  <wp:simplePos x="0" y="0"/>
                  <wp:positionH relativeFrom="column">
                    <wp:posOffset>93345</wp:posOffset>
                  </wp:positionH>
                  <wp:positionV relativeFrom="paragraph">
                    <wp:posOffset>90805</wp:posOffset>
                  </wp:positionV>
                  <wp:extent cx="217170" cy="217170"/>
                  <wp:effectExtent l="0" t="0" r="12065" b="0"/>
                  <wp:wrapNone/>
                  <wp:docPr id="390" name="图片 390" descr="303b32303039333131313bb6d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0" name="图片 390" descr="303b32303039333131313bb6d4"/>
                          <pic:cNvPicPr>
                            <a:picLocks noChangeAspect="1"/>
                          </pic:cNvPicPr>
                        </pic:nvPicPr>
                        <pic:blipFill>
                          <a:blip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" cy="217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327E4C" w14:paraId="5BADFF37" w14:textId="77777777">
        <w:tc>
          <w:tcPr>
            <w:tcW w:w="2175" w:type="dxa"/>
          </w:tcPr>
          <w:p w14:paraId="6F848957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Mysql</w:t>
            </w:r>
          </w:p>
        </w:tc>
        <w:tc>
          <w:tcPr>
            <w:tcW w:w="1929" w:type="dxa"/>
          </w:tcPr>
          <w:p w14:paraId="4A95C178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5.7</w:t>
            </w:r>
          </w:p>
        </w:tc>
        <w:tc>
          <w:tcPr>
            <w:tcW w:w="1701" w:type="dxa"/>
          </w:tcPr>
          <w:p w14:paraId="6E2C03F7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1618" w:type="dxa"/>
          </w:tcPr>
          <w:p w14:paraId="29A0FFBC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1521" w:type="dxa"/>
          </w:tcPr>
          <w:p w14:paraId="207FA372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  <w:r>
              <w:rPr>
                <w:rFonts w:cs="微软雅黑 Light" w:hint="eastAsia"/>
                <w:noProof/>
                <w:color w:val="333333"/>
                <w:szCs w:val="21"/>
                <w:u w:color="333333"/>
                <w:shd w:val="clear" w:color="auto" w:fill="FFFFFF"/>
              </w:rPr>
              <w:drawing>
                <wp:anchor distT="0" distB="0" distL="114300" distR="114300" simplePos="0" relativeHeight="251661312" behindDoc="0" locked="0" layoutInCell="1" allowOverlap="1" wp14:anchorId="34E841DD" wp14:editId="4D339DBE">
                  <wp:simplePos x="0" y="0"/>
                  <wp:positionH relativeFrom="column">
                    <wp:posOffset>109220</wp:posOffset>
                  </wp:positionH>
                  <wp:positionV relativeFrom="paragraph">
                    <wp:posOffset>99060</wp:posOffset>
                  </wp:positionV>
                  <wp:extent cx="217170" cy="217170"/>
                  <wp:effectExtent l="0" t="0" r="12065" b="0"/>
                  <wp:wrapNone/>
                  <wp:docPr id="380" name="图片 380" descr="303b32303039333131313bb6d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0" name="图片 380" descr="303b32303039333131313bb6d4"/>
                          <pic:cNvPicPr>
                            <a:picLocks noChangeAspect="1"/>
                          </pic:cNvPicPr>
                        </pic:nvPicPr>
                        <pic:blipFill>
                          <a:blip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" cy="217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327E4C" w14:paraId="4D73841F" w14:textId="77777777">
        <w:tc>
          <w:tcPr>
            <w:tcW w:w="2175" w:type="dxa"/>
          </w:tcPr>
          <w:p w14:paraId="3D24C0AA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ZooKeeper</w:t>
            </w:r>
          </w:p>
        </w:tc>
        <w:tc>
          <w:tcPr>
            <w:tcW w:w="1929" w:type="dxa"/>
          </w:tcPr>
          <w:p w14:paraId="460011E0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3.4.9</w:t>
            </w:r>
          </w:p>
        </w:tc>
        <w:tc>
          <w:tcPr>
            <w:tcW w:w="1701" w:type="dxa"/>
          </w:tcPr>
          <w:p w14:paraId="0BBA893B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</w:p>
        </w:tc>
        <w:tc>
          <w:tcPr>
            <w:tcW w:w="1618" w:type="dxa"/>
          </w:tcPr>
          <w:p w14:paraId="0E2F6185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</w:p>
        </w:tc>
        <w:tc>
          <w:tcPr>
            <w:tcW w:w="1521" w:type="dxa"/>
          </w:tcPr>
          <w:p w14:paraId="4ABCF0ED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</w:p>
        </w:tc>
      </w:tr>
      <w:tr w:rsidR="00327E4C" w14:paraId="21809074" w14:textId="77777777">
        <w:tc>
          <w:tcPr>
            <w:tcW w:w="2175" w:type="dxa"/>
          </w:tcPr>
          <w:p w14:paraId="63A072CD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Flume</w:t>
            </w:r>
          </w:p>
        </w:tc>
        <w:tc>
          <w:tcPr>
            <w:tcW w:w="1929" w:type="dxa"/>
          </w:tcPr>
          <w:p w14:paraId="1D60FEA3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1.8.0</w:t>
            </w:r>
          </w:p>
        </w:tc>
        <w:tc>
          <w:tcPr>
            <w:tcW w:w="1701" w:type="dxa"/>
          </w:tcPr>
          <w:p w14:paraId="2D1576BA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</w:p>
        </w:tc>
        <w:tc>
          <w:tcPr>
            <w:tcW w:w="1618" w:type="dxa"/>
          </w:tcPr>
          <w:p w14:paraId="2B788A4C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1521" w:type="dxa"/>
          </w:tcPr>
          <w:p w14:paraId="4A5E5F73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</w:tr>
      <w:tr w:rsidR="00327E4C" w14:paraId="37A27ED7" w14:textId="77777777">
        <w:tc>
          <w:tcPr>
            <w:tcW w:w="2175" w:type="dxa"/>
          </w:tcPr>
          <w:p w14:paraId="5C32652A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Kafka</w:t>
            </w:r>
          </w:p>
        </w:tc>
        <w:tc>
          <w:tcPr>
            <w:tcW w:w="1929" w:type="dxa"/>
          </w:tcPr>
          <w:p w14:paraId="145FF0D9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2.11-0.10.0.0</w:t>
            </w:r>
          </w:p>
        </w:tc>
        <w:tc>
          <w:tcPr>
            <w:tcW w:w="1701" w:type="dxa"/>
          </w:tcPr>
          <w:p w14:paraId="3FA78096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</w:p>
        </w:tc>
        <w:tc>
          <w:tcPr>
            <w:tcW w:w="1618" w:type="dxa"/>
          </w:tcPr>
          <w:p w14:paraId="17FCC679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  <w:r>
              <w:rPr>
                <w:rFonts w:cs="微软雅黑 Light" w:hint="eastAsia"/>
                <w:noProof/>
                <w:color w:val="333333"/>
                <w:szCs w:val="21"/>
                <w:u w:color="333333"/>
                <w:shd w:val="clear" w:color="auto" w:fill="FFFFFF"/>
              </w:rPr>
              <w:drawing>
                <wp:anchor distT="0" distB="0" distL="114300" distR="114300" simplePos="0" relativeHeight="251662336" behindDoc="0" locked="0" layoutInCell="1" allowOverlap="1" wp14:anchorId="50374F6C" wp14:editId="74EED46C">
                  <wp:simplePos x="0" y="0"/>
                  <wp:positionH relativeFrom="column">
                    <wp:posOffset>153670</wp:posOffset>
                  </wp:positionH>
                  <wp:positionV relativeFrom="paragraph">
                    <wp:posOffset>83185</wp:posOffset>
                  </wp:positionV>
                  <wp:extent cx="217170" cy="217170"/>
                  <wp:effectExtent l="0" t="0" r="12065" b="0"/>
                  <wp:wrapNone/>
                  <wp:docPr id="386" name="图片 386" descr="303b32303039333131313bb6d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6" name="图片 386" descr="303b32303039333131313bb6d4"/>
                          <pic:cNvPicPr>
                            <a:picLocks noChangeAspect="1"/>
                          </pic:cNvPicPr>
                        </pic:nvPicPr>
                        <pic:blipFill>
                          <a:blip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" cy="217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521" w:type="dxa"/>
          </w:tcPr>
          <w:p w14:paraId="5756CA7A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</w:p>
        </w:tc>
      </w:tr>
      <w:tr w:rsidR="00327E4C" w14:paraId="5F3795B0" w14:textId="77777777">
        <w:tc>
          <w:tcPr>
            <w:tcW w:w="2175" w:type="dxa"/>
          </w:tcPr>
          <w:p w14:paraId="6FE8D3BF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C</w:t>
            </w:r>
            <w:r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  <w:t>anal_admin</w:t>
            </w:r>
          </w:p>
        </w:tc>
        <w:tc>
          <w:tcPr>
            <w:tcW w:w="1929" w:type="dxa"/>
          </w:tcPr>
          <w:p w14:paraId="521037D4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1.1.4</w:t>
            </w:r>
          </w:p>
        </w:tc>
        <w:tc>
          <w:tcPr>
            <w:tcW w:w="1701" w:type="dxa"/>
          </w:tcPr>
          <w:p w14:paraId="533A9A27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</w:p>
        </w:tc>
        <w:tc>
          <w:tcPr>
            <w:tcW w:w="1618" w:type="dxa"/>
          </w:tcPr>
          <w:p w14:paraId="0A38B7B7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1521" w:type="dxa"/>
          </w:tcPr>
          <w:p w14:paraId="3CECB063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</w:tr>
      <w:tr w:rsidR="00327E4C" w14:paraId="76C64EFD" w14:textId="77777777">
        <w:tc>
          <w:tcPr>
            <w:tcW w:w="2175" w:type="dxa"/>
          </w:tcPr>
          <w:p w14:paraId="727664F7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C</w:t>
            </w:r>
            <w:r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  <w:t>anal</w:t>
            </w:r>
          </w:p>
        </w:tc>
        <w:tc>
          <w:tcPr>
            <w:tcW w:w="1929" w:type="dxa"/>
          </w:tcPr>
          <w:p w14:paraId="430C4460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1.1.4</w:t>
            </w:r>
          </w:p>
        </w:tc>
        <w:tc>
          <w:tcPr>
            <w:tcW w:w="1701" w:type="dxa"/>
          </w:tcPr>
          <w:p w14:paraId="48A7FF66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</w:p>
        </w:tc>
        <w:tc>
          <w:tcPr>
            <w:tcW w:w="1618" w:type="dxa"/>
          </w:tcPr>
          <w:p w14:paraId="6FFDD4CD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</w:p>
        </w:tc>
        <w:tc>
          <w:tcPr>
            <w:tcW w:w="1521" w:type="dxa"/>
          </w:tcPr>
          <w:p w14:paraId="77D9BA20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</w:p>
        </w:tc>
      </w:tr>
      <w:tr w:rsidR="00327E4C" w14:paraId="3D8CEDA4" w14:textId="77777777">
        <w:tc>
          <w:tcPr>
            <w:tcW w:w="2175" w:type="dxa"/>
          </w:tcPr>
          <w:p w14:paraId="30D1395F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  <w:lang w:eastAsia="zh-TW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Doris</w:t>
            </w:r>
          </w:p>
        </w:tc>
        <w:tc>
          <w:tcPr>
            <w:tcW w:w="1929" w:type="dxa"/>
          </w:tcPr>
          <w:p w14:paraId="6592B5EB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  <w:lang w:eastAsia="zh-TW"/>
              </w:rPr>
            </w:pPr>
            <w:r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  <w:t>0.22</w:t>
            </w:r>
          </w:p>
        </w:tc>
        <w:tc>
          <w:tcPr>
            <w:tcW w:w="1701" w:type="dxa"/>
          </w:tcPr>
          <w:p w14:paraId="4859F25B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</w:p>
        </w:tc>
        <w:tc>
          <w:tcPr>
            <w:tcW w:w="1618" w:type="dxa"/>
          </w:tcPr>
          <w:p w14:paraId="3DB35BCF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  <w:r>
              <w:rPr>
                <w:rFonts w:cs="微软雅黑 Light" w:hint="eastAsia"/>
                <w:noProof/>
                <w:color w:val="333333"/>
                <w:szCs w:val="21"/>
                <w:u w:color="333333"/>
                <w:shd w:val="clear" w:color="auto" w:fill="FFFFFF"/>
              </w:rPr>
              <w:drawing>
                <wp:anchor distT="0" distB="0" distL="114300" distR="114300" simplePos="0" relativeHeight="251664384" behindDoc="0" locked="0" layoutInCell="1" allowOverlap="1" wp14:anchorId="09582C8C" wp14:editId="16B1AD56">
                  <wp:simplePos x="0" y="0"/>
                  <wp:positionH relativeFrom="column">
                    <wp:posOffset>163830</wp:posOffset>
                  </wp:positionH>
                  <wp:positionV relativeFrom="paragraph">
                    <wp:posOffset>109220</wp:posOffset>
                  </wp:positionV>
                  <wp:extent cx="217170" cy="217170"/>
                  <wp:effectExtent l="0" t="0" r="12065" b="0"/>
                  <wp:wrapNone/>
                  <wp:docPr id="396" name="图片 396" descr="303b32303039333131313bb6d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6" name="图片 396" descr="303b32303039333131313bb6d4"/>
                          <pic:cNvPicPr>
                            <a:picLocks noChangeAspect="1"/>
                          </pic:cNvPicPr>
                        </pic:nvPicPr>
                        <pic:blipFill>
                          <a:blip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" cy="217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521" w:type="dxa"/>
          </w:tcPr>
          <w:p w14:paraId="24D5EA5E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√</w:t>
            </w:r>
          </w:p>
        </w:tc>
      </w:tr>
      <w:tr w:rsidR="00327E4C" w14:paraId="24F1B0FF" w14:textId="77777777">
        <w:tc>
          <w:tcPr>
            <w:tcW w:w="2175" w:type="dxa"/>
          </w:tcPr>
          <w:p w14:paraId="62859015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FineBI</w:t>
            </w:r>
          </w:p>
        </w:tc>
        <w:tc>
          <w:tcPr>
            <w:tcW w:w="1929" w:type="dxa"/>
          </w:tcPr>
          <w:p w14:paraId="38F557DC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5.1.10</w:t>
            </w:r>
          </w:p>
        </w:tc>
        <w:tc>
          <w:tcPr>
            <w:tcW w:w="1701" w:type="dxa"/>
          </w:tcPr>
          <w:p w14:paraId="373871C8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1618" w:type="dxa"/>
          </w:tcPr>
          <w:p w14:paraId="0B71DDDA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1521" w:type="dxa"/>
          </w:tcPr>
          <w:p w14:paraId="2A589FA8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noProof/>
                <w:color w:val="333333"/>
                <w:szCs w:val="21"/>
                <w:u w:color="333333"/>
                <w:shd w:val="clear" w:color="auto" w:fill="FFFFFF"/>
              </w:rPr>
              <w:drawing>
                <wp:anchor distT="0" distB="0" distL="114300" distR="114300" simplePos="0" relativeHeight="251665408" behindDoc="0" locked="0" layoutInCell="1" allowOverlap="1" wp14:anchorId="395371BE" wp14:editId="513F5406">
                  <wp:simplePos x="0" y="0"/>
                  <wp:positionH relativeFrom="column">
                    <wp:posOffset>122555</wp:posOffset>
                  </wp:positionH>
                  <wp:positionV relativeFrom="paragraph">
                    <wp:posOffset>113665</wp:posOffset>
                  </wp:positionV>
                  <wp:extent cx="217170" cy="217170"/>
                  <wp:effectExtent l="0" t="0" r="12065" b="0"/>
                  <wp:wrapNone/>
                  <wp:docPr id="398" name="图片 398" descr="303b32303039333131313bb6d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8" name="图片 398" descr="303b32303039333131313bb6d4"/>
                          <pic:cNvPicPr>
                            <a:picLocks noChangeAspect="1"/>
                          </pic:cNvPicPr>
                        </pic:nvPicPr>
                        <pic:blipFill>
                          <a:blip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" cy="217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671FEC9E" w14:textId="77777777" w:rsidR="00327E4C" w:rsidRDefault="00144367">
      <w:pPr>
        <w:pStyle w:val="2"/>
        <w:spacing w:before="312" w:after="312"/>
      </w:pPr>
      <w:r>
        <w:rPr>
          <w:rFonts w:hint="eastAsia"/>
        </w:rPr>
        <w:t>前置操作</w:t>
      </w:r>
    </w:p>
    <w:p w14:paraId="4EC55C43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启动zookeeper集群【</w:t>
      </w:r>
      <w:r>
        <w:rPr>
          <w:rFonts w:hint="eastAsia"/>
          <w:b/>
          <w:bCs/>
          <w:color w:val="C00000"/>
          <w:szCs w:val="22"/>
        </w:rPr>
        <w:t>每台节点都启动</w:t>
      </w:r>
      <w:r>
        <w:rPr>
          <w:rFonts w:hint="eastAsia"/>
          <w:szCs w:val="22"/>
        </w:rPr>
        <w:t>】：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0CBB8841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047161A4" w14:textId="77777777" w:rsidR="00327E4C" w:rsidRDefault="00144367">
            <w:pPr>
              <w:pStyle w:val="a5"/>
              <w:spacing w:before="93" w:after="93"/>
              <w:jc w:val="both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  <w:t>zkServer.sh start</w:t>
            </w:r>
          </w:p>
        </w:tc>
      </w:tr>
    </w:tbl>
    <w:p w14:paraId="1166D785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启动kafka集群【</w:t>
      </w:r>
      <w:r>
        <w:rPr>
          <w:rFonts w:hint="eastAsia"/>
          <w:b/>
          <w:bCs/>
          <w:color w:val="C00000"/>
          <w:szCs w:val="22"/>
        </w:rPr>
        <w:t>每台节点都启动</w:t>
      </w:r>
      <w:r>
        <w:rPr>
          <w:rFonts w:hint="eastAsia"/>
          <w:szCs w:val="22"/>
        </w:rPr>
        <w:t>】：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4D3D4B3A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3166BBBF" w14:textId="4FBEDF32" w:rsidR="00327E4C" w:rsidRDefault="008A32EE">
            <w:pPr>
              <w:pStyle w:val="a5"/>
              <w:spacing w:before="93" w:after="93"/>
              <w:jc w:val="both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  <w:t xml:space="preserve"> </w:t>
            </w:r>
          </w:p>
        </w:tc>
      </w:tr>
    </w:tbl>
    <w:p w14:paraId="437BDCCB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启动doris集群【</w:t>
      </w:r>
      <w:r>
        <w:rPr>
          <w:rFonts w:hint="eastAsia"/>
          <w:b/>
          <w:bCs/>
          <w:color w:val="C00000"/>
          <w:szCs w:val="22"/>
        </w:rPr>
        <w:t>每台节点都启动</w:t>
      </w:r>
      <w:r>
        <w:rPr>
          <w:rFonts w:hint="eastAsia"/>
          <w:szCs w:val="22"/>
        </w:rPr>
        <w:t>】：</w:t>
      </w:r>
    </w:p>
    <w:tbl>
      <w:tblPr>
        <w:tblStyle w:val="Table"/>
        <w:tblW w:w="4874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3"/>
        <w:gridCol w:w="7712"/>
      </w:tblGrid>
      <w:tr w:rsidR="00327E4C" w14:paraId="7380283F" w14:textId="77777777">
        <w:trPr>
          <w:trHeight w:val="90"/>
        </w:trPr>
        <w:tc>
          <w:tcPr>
            <w:tcW w:w="694" w:type="pct"/>
            <w:tcBorders>
              <w:tl2br w:val="nil"/>
              <w:tr2bl w:val="nil"/>
            </w:tcBorders>
          </w:tcPr>
          <w:p w14:paraId="01D220BB" w14:textId="77777777" w:rsidR="00327E4C" w:rsidRDefault="00144367">
            <w:pPr>
              <w:pStyle w:val="a5"/>
              <w:spacing w:before="93" w:after="93"/>
              <w:jc w:val="both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  <w:t>启动fe</w:t>
            </w: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：</w:t>
            </w:r>
          </w:p>
        </w:tc>
        <w:tc>
          <w:tcPr>
            <w:tcW w:w="4305" w:type="pct"/>
            <w:tcBorders>
              <w:tl2br w:val="nil"/>
              <w:tr2bl w:val="nil"/>
            </w:tcBorders>
          </w:tcPr>
          <w:p w14:paraId="753E5642" w14:textId="77777777" w:rsidR="00327E4C" w:rsidRDefault="00144367">
            <w:pPr>
              <w:pStyle w:val="a5"/>
              <w:spacing w:before="93" w:after="93"/>
              <w:jc w:val="both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sh /export/servers/apache-doris-0.13.0/fe/bin/start_fe.sh --daemon</w:t>
            </w:r>
          </w:p>
        </w:tc>
      </w:tr>
      <w:tr w:rsidR="00327E4C" w14:paraId="3E2B7D1E" w14:textId="77777777">
        <w:trPr>
          <w:trHeight w:val="90"/>
        </w:trPr>
        <w:tc>
          <w:tcPr>
            <w:tcW w:w="694" w:type="pct"/>
            <w:tcBorders>
              <w:tl2br w:val="nil"/>
              <w:tr2bl w:val="nil"/>
            </w:tcBorders>
          </w:tcPr>
          <w:p w14:paraId="1694FCFD" w14:textId="77777777" w:rsidR="00327E4C" w:rsidRDefault="00144367">
            <w:pPr>
              <w:pStyle w:val="a5"/>
              <w:spacing w:before="93" w:after="93"/>
              <w:jc w:val="both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启动be：</w:t>
            </w:r>
          </w:p>
        </w:tc>
        <w:tc>
          <w:tcPr>
            <w:tcW w:w="4305" w:type="pct"/>
            <w:tcBorders>
              <w:tl2br w:val="nil"/>
              <w:tr2bl w:val="nil"/>
            </w:tcBorders>
          </w:tcPr>
          <w:p w14:paraId="6CBA3260" w14:textId="77777777" w:rsidR="00327E4C" w:rsidRDefault="00144367">
            <w:pPr>
              <w:pStyle w:val="a5"/>
              <w:spacing w:before="93" w:after="93"/>
              <w:jc w:val="both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sh /export/servers/apache-doris-0.13.0/be/bin/start_be.sh --daemon</w:t>
            </w:r>
          </w:p>
        </w:tc>
      </w:tr>
    </w:tbl>
    <w:p w14:paraId="256BC5A3" w14:textId="77777777" w:rsidR="00327E4C" w:rsidRDefault="00144367">
      <w:pPr>
        <w:pStyle w:val="2"/>
        <w:spacing w:before="312" w:after="312"/>
      </w:pPr>
      <w:r>
        <w:rPr>
          <w:rFonts w:hint="eastAsia"/>
        </w:rPr>
        <w:t>数据模拟</w:t>
      </w:r>
    </w:p>
    <w:p w14:paraId="3289BA9C" w14:textId="77777777" w:rsidR="00327E4C" w:rsidRDefault="00144367">
      <w:pPr>
        <w:pStyle w:val="3"/>
        <w:spacing w:before="312" w:after="312"/>
        <w:rPr>
          <w:szCs w:val="22"/>
        </w:rPr>
      </w:pPr>
      <w:r>
        <w:rPr>
          <w:rFonts w:hint="eastAsia"/>
          <w:szCs w:val="22"/>
        </w:rPr>
        <w:t>导入mysql数据库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7969"/>
      </w:tblGrid>
      <w:tr w:rsidR="00327E4C" w14:paraId="2F0C4430" w14:textId="77777777">
        <w:trPr>
          <w:trHeight w:val="90"/>
        </w:trPr>
        <w:tc>
          <w:tcPr>
            <w:tcW w:w="554" w:type="pct"/>
            <w:tcBorders>
              <w:tl2br w:val="nil"/>
              <w:tr2bl w:val="nil"/>
            </w:tcBorders>
          </w:tcPr>
          <w:p w14:paraId="68C8B595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步骤</w:t>
            </w: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76EAF6D5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说明</w:t>
            </w:r>
          </w:p>
        </w:tc>
      </w:tr>
      <w:tr w:rsidR="00327E4C" w14:paraId="7D85EECC" w14:textId="77777777">
        <w:trPr>
          <w:trHeight w:val="90"/>
        </w:trPr>
        <w:tc>
          <w:tcPr>
            <w:tcW w:w="554" w:type="pct"/>
            <w:vMerge w:val="restart"/>
            <w:tcBorders>
              <w:tl2br w:val="nil"/>
              <w:tr2bl w:val="nil"/>
            </w:tcBorders>
          </w:tcPr>
          <w:p w14:paraId="04A0B431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lastRenderedPageBreak/>
              <w:t>1</w:t>
            </w: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242D6B9B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在mysql中创建数据库：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u w:color="333333"/>
                <w:shd w:val="clear" w:color="auto" w:fill="FFFFFF"/>
              </w:rPr>
              <w:t>itcast_shops</w:t>
            </w:r>
          </w:p>
        </w:tc>
      </w:tr>
      <w:tr w:rsidR="00327E4C" w14:paraId="60C87F95" w14:textId="77777777">
        <w:trPr>
          <w:trHeight w:val="90"/>
        </w:trPr>
        <w:tc>
          <w:tcPr>
            <w:tcW w:w="554" w:type="pct"/>
            <w:vMerge/>
            <w:tcBorders>
              <w:tl2br w:val="nil"/>
              <w:tr2bl w:val="nil"/>
            </w:tcBorders>
          </w:tcPr>
          <w:p w14:paraId="162711FB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73E9860C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05874765" wp14:editId="31CA9FAB">
                  <wp:extent cx="4210050" cy="3733800"/>
                  <wp:effectExtent l="0" t="0" r="0" b="0"/>
                  <wp:docPr id="1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9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10050" cy="3733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580DF1C7" w14:textId="77777777">
        <w:trPr>
          <w:trHeight w:val="90"/>
        </w:trPr>
        <w:tc>
          <w:tcPr>
            <w:tcW w:w="554" w:type="pct"/>
            <w:vMerge w:val="restart"/>
            <w:tcBorders>
              <w:tl2br w:val="nil"/>
              <w:tr2bl w:val="nil"/>
            </w:tcBorders>
          </w:tcPr>
          <w:p w14:paraId="06D34F79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2</w:t>
            </w: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739C8E59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Sql脚本文件：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u w:color="333333"/>
                <w:shd w:val="clear" w:color="auto" w:fill="FFFFFF"/>
              </w:rPr>
              <w:t>资料\mysql\itcast_shops.sql</w:t>
            </w:r>
          </w:p>
        </w:tc>
      </w:tr>
      <w:tr w:rsidR="00327E4C" w14:paraId="254D3A5D" w14:textId="77777777">
        <w:trPr>
          <w:trHeight w:val="90"/>
        </w:trPr>
        <w:tc>
          <w:tcPr>
            <w:tcW w:w="554" w:type="pct"/>
            <w:vMerge/>
            <w:tcBorders>
              <w:tl2br w:val="nil"/>
              <w:tr2bl w:val="nil"/>
            </w:tcBorders>
          </w:tcPr>
          <w:p w14:paraId="2A014C77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0EDF3DA9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455C42E1" wp14:editId="7F7E90D2">
                  <wp:extent cx="3829050" cy="3352800"/>
                  <wp:effectExtent l="0" t="0" r="0" b="0"/>
                  <wp:docPr id="400" name="图片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0" name="图片 55"/>
                          <pic:cNvPicPr>
                            <a:picLocks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9050" cy="3352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149E3F59" w14:textId="77777777">
        <w:trPr>
          <w:trHeight w:val="90"/>
        </w:trPr>
        <w:tc>
          <w:tcPr>
            <w:tcW w:w="554" w:type="pct"/>
            <w:vMerge/>
            <w:tcBorders>
              <w:tl2br w:val="nil"/>
              <w:tr2bl w:val="nil"/>
            </w:tcBorders>
          </w:tcPr>
          <w:p w14:paraId="1EC4BD95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7CA9AEA7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3586B563" wp14:editId="0BE95C6D">
                  <wp:extent cx="3829050" cy="3352800"/>
                  <wp:effectExtent l="0" t="0" r="0" b="0"/>
                  <wp:docPr id="401" name="图片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1" name="图片 56"/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9050" cy="3352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6975FAA5" w14:textId="77777777">
        <w:trPr>
          <w:trHeight w:val="90"/>
        </w:trPr>
        <w:tc>
          <w:tcPr>
            <w:tcW w:w="554" w:type="pct"/>
            <w:vMerge/>
            <w:tcBorders>
              <w:tl2br w:val="nil"/>
              <w:tr2bl w:val="nil"/>
            </w:tcBorders>
          </w:tcPr>
          <w:p w14:paraId="15F0E46B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5577A15B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128B83B0" wp14:editId="0D47B25C">
                  <wp:extent cx="4921250" cy="3376295"/>
                  <wp:effectExtent l="0" t="0" r="12700" b="14605"/>
                  <wp:docPr id="4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10"/>
                          <pic:cNvPicPr>
                            <a:picLocks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1250" cy="3376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1D7CEE" w14:textId="77777777" w:rsidR="00327E4C" w:rsidRDefault="00144367">
      <w:pPr>
        <w:pStyle w:val="3"/>
        <w:spacing w:before="312" w:after="312"/>
        <w:rPr>
          <w:szCs w:val="22"/>
        </w:rPr>
      </w:pPr>
      <w:r>
        <w:rPr>
          <w:rFonts w:hint="eastAsia"/>
          <w:szCs w:val="22"/>
        </w:rPr>
        <w:t>行为日志数据模拟器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7969"/>
      </w:tblGrid>
      <w:tr w:rsidR="00327E4C" w14:paraId="333C271C" w14:textId="77777777">
        <w:trPr>
          <w:trHeight w:val="90"/>
        </w:trPr>
        <w:tc>
          <w:tcPr>
            <w:tcW w:w="554" w:type="pct"/>
            <w:tcBorders>
              <w:tl2br w:val="nil"/>
              <w:tr2bl w:val="nil"/>
            </w:tcBorders>
          </w:tcPr>
          <w:p w14:paraId="7C4EB35D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步骤</w:t>
            </w: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7243EF31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说明</w:t>
            </w:r>
          </w:p>
        </w:tc>
      </w:tr>
      <w:tr w:rsidR="00327E4C" w14:paraId="188BF9F8" w14:textId="77777777">
        <w:trPr>
          <w:trHeight w:val="90"/>
        </w:trPr>
        <w:tc>
          <w:tcPr>
            <w:tcW w:w="554" w:type="pct"/>
            <w:vMerge w:val="restart"/>
            <w:tcBorders>
              <w:tl2br w:val="nil"/>
              <w:tr2bl w:val="nil"/>
            </w:tcBorders>
          </w:tcPr>
          <w:p w14:paraId="25B51DD6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lastRenderedPageBreak/>
              <w:t>1</w:t>
            </w: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30466B37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上传安装包：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u w:color="333333"/>
                <w:shd w:val="clear" w:color="auto" w:fill="FFFFFF"/>
              </w:rPr>
              <w:t>软件\itcast_dw_pvuvlog-1.0.tar.gz</w:t>
            </w:r>
          </w:p>
        </w:tc>
      </w:tr>
      <w:tr w:rsidR="00327E4C" w14:paraId="7B584637" w14:textId="77777777">
        <w:trPr>
          <w:trHeight w:val="90"/>
        </w:trPr>
        <w:tc>
          <w:tcPr>
            <w:tcW w:w="554" w:type="pct"/>
            <w:vMerge/>
            <w:tcBorders>
              <w:tl2br w:val="nil"/>
              <w:tr2bl w:val="nil"/>
            </w:tcBorders>
          </w:tcPr>
          <w:p w14:paraId="4D016287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492DC12A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12922879" wp14:editId="0C277484">
                  <wp:extent cx="4917440" cy="1427480"/>
                  <wp:effectExtent l="0" t="0" r="16510" b="1270"/>
                  <wp:docPr id="355" name="图片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5" name="图片 42"/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7440" cy="1427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0E8D291D" w14:textId="77777777">
        <w:trPr>
          <w:trHeight w:val="90"/>
        </w:trPr>
        <w:tc>
          <w:tcPr>
            <w:tcW w:w="554" w:type="pct"/>
            <w:vMerge w:val="restart"/>
            <w:tcBorders>
              <w:tl2br w:val="nil"/>
              <w:tr2bl w:val="nil"/>
            </w:tcBorders>
          </w:tcPr>
          <w:p w14:paraId="048AA3A5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2</w:t>
            </w: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55B4A790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解压缩：tar -zxvf itcast_dw_pvuvlog-1.0.tar.gz -C /export/servers/</w:t>
            </w:r>
          </w:p>
        </w:tc>
      </w:tr>
      <w:tr w:rsidR="00327E4C" w14:paraId="2838EC8E" w14:textId="77777777">
        <w:trPr>
          <w:trHeight w:val="90"/>
        </w:trPr>
        <w:tc>
          <w:tcPr>
            <w:tcW w:w="554" w:type="pct"/>
            <w:vMerge/>
            <w:tcBorders>
              <w:tl2br w:val="nil"/>
              <w:tr2bl w:val="nil"/>
            </w:tcBorders>
          </w:tcPr>
          <w:p w14:paraId="586F034B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35DE3235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60AD9529" wp14:editId="7E404259">
                  <wp:extent cx="4921885" cy="1981200"/>
                  <wp:effectExtent l="0" t="0" r="12065" b="0"/>
                  <wp:docPr id="356" name="图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6" name="图片 43"/>
                          <pic:cNvPicPr>
                            <a:picLocks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1885" cy="198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49910DF4" w14:textId="77777777">
        <w:trPr>
          <w:trHeight w:val="90"/>
        </w:trPr>
        <w:tc>
          <w:tcPr>
            <w:tcW w:w="554" w:type="pct"/>
            <w:vMerge w:val="restart"/>
            <w:tcBorders>
              <w:tl2br w:val="nil"/>
              <w:tr2bl w:val="nil"/>
            </w:tcBorders>
          </w:tcPr>
          <w:p w14:paraId="2AD7BA23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3</w:t>
            </w: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310C8D2F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进入安装配置文件目录：cd /export/servers/itcast_dw_pvuvlog-1.0/conf</w:t>
            </w:r>
          </w:p>
        </w:tc>
      </w:tr>
      <w:tr w:rsidR="00327E4C" w14:paraId="06C0E5FC" w14:textId="77777777">
        <w:trPr>
          <w:trHeight w:val="90"/>
        </w:trPr>
        <w:tc>
          <w:tcPr>
            <w:tcW w:w="554" w:type="pct"/>
            <w:vMerge/>
            <w:tcBorders>
              <w:tl2br w:val="nil"/>
              <w:tr2bl w:val="nil"/>
            </w:tcBorders>
          </w:tcPr>
          <w:p w14:paraId="5CD1273A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5EDAB0E3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023E4539" wp14:editId="29F25CF9">
                  <wp:extent cx="4921885" cy="676910"/>
                  <wp:effectExtent l="0" t="0" r="12065" b="8890"/>
                  <wp:docPr id="360" name="图片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0" name="图片 44"/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1885" cy="676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5D9B3332" w14:textId="77777777">
        <w:trPr>
          <w:trHeight w:val="90"/>
        </w:trPr>
        <w:tc>
          <w:tcPr>
            <w:tcW w:w="554" w:type="pct"/>
            <w:vMerge w:val="restart"/>
            <w:tcBorders>
              <w:tl2br w:val="nil"/>
              <w:tr2bl w:val="nil"/>
            </w:tcBorders>
          </w:tcPr>
          <w:p w14:paraId="3143AF24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4</w:t>
            </w: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0CA2D392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修改配置文件：log.properties</w:t>
            </w:r>
          </w:p>
        </w:tc>
      </w:tr>
      <w:tr w:rsidR="00327E4C" w14:paraId="4069BEAC" w14:textId="77777777">
        <w:trPr>
          <w:trHeight w:val="90"/>
        </w:trPr>
        <w:tc>
          <w:tcPr>
            <w:tcW w:w="554" w:type="pct"/>
            <w:vMerge/>
            <w:tcBorders>
              <w:tl2br w:val="nil"/>
              <w:tr2bl w:val="nil"/>
            </w:tcBorders>
          </w:tcPr>
          <w:p w14:paraId="2607F6FB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1A9AD1A7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51E577F4" wp14:editId="6B379EA9">
                  <wp:extent cx="3724275" cy="485775"/>
                  <wp:effectExtent l="0" t="0" r="9525" b="9525"/>
                  <wp:docPr id="361" name="图片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1" name="图片 45"/>
                          <pic:cNvPicPr>
                            <a:picLocks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24275" cy="485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2DEBC6FE" w14:textId="77777777">
        <w:trPr>
          <w:trHeight w:val="90"/>
        </w:trPr>
        <w:tc>
          <w:tcPr>
            <w:tcW w:w="554" w:type="pct"/>
            <w:vMerge/>
            <w:tcBorders>
              <w:tl2br w:val="nil"/>
              <w:tr2bl w:val="nil"/>
            </w:tcBorders>
          </w:tcPr>
          <w:p w14:paraId="33C49F82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1927FB98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/export/click_log/click.log：生成的日志默认在该目录下文件中输出</w:t>
            </w:r>
          </w:p>
        </w:tc>
      </w:tr>
      <w:tr w:rsidR="00327E4C" w14:paraId="179F1B5C" w14:textId="77777777">
        <w:trPr>
          <w:trHeight w:val="90"/>
        </w:trPr>
        <w:tc>
          <w:tcPr>
            <w:tcW w:w="554" w:type="pct"/>
            <w:tcBorders>
              <w:tl2br w:val="nil"/>
              <w:tr2bl w:val="nil"/>
            </w:tcBorders>
          </w:tcPr>
          <w:p w14:paraId="493DD0C5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5</w:t>
            </w: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637EEEE1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手动创建日志输出目录：</w:t>
            </w:r>
            <w:r>
              <w:rPr>
                <w:rFonts w:hint="eastAsia"/>
                <w:b/>
                <w:bCs/>
                <w:color w:val="C00000"/>
              </w:rPr>
              <w:t>mkdir -p /export/click_log</w:t>
            </w:r>
          </w:p>
        </w:tc>
      </w:tr>
      <w:tr w:rsidR="00327E4C" w14:paraId="1FE2B706" w14:textId="77777777">
        <w:trPr>
          <w:trHeight w:val="90"/>
        </w:trPr>
        <w:tc>
          <w:tcPr>
            <w:tcW w:w="554" w:type="pct"/>
            <w:tcBorders>
              <w:tl2br w:val="nil"/>
              <w:tr2bl w:val="nil"/>
            </w:tcBorders>
          </w:tcPr>
          <w:p w14:paraId="4DE9684B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0E52F737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4FCE9D20" wp14:editId="446EA579">
                  <wp:extent cx="4410075" cy="942975"/>
                  <wp:effectExtent l="0" t="0" r="9525" b="9525"/>
                  <wp:docPr id="362" name="图片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2" name="图片 46"/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10075" cy="942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7DCD2E79" w14:textId="77777777">
        <w:trPr>
          <w:trHeight w:val="90"/>
        </w:trPr>
        <w:tc>
          <w:tcPr>
            <w:tcW w:w="554" w:type="pct"/>
            <w:vMerge w:val="restart"/>
            <w:tcBorders>
              <w:tl2br w:val="nil"/>
              <w:tr2bl w:val="nil"/>
            </w:tcBorders>
          </w:tcPr>
          <w:p w14:paraId="579423F1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lastRenderedPageBreak/>
              <w:t>6</w:t>
            </w: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6933A852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启动数据生成：</w:t>
            </w:r>
            <w:r>
              <w:rPr>
                <w:rFonts w:hint="eastAsia"/>
                <w:b/>
                <w:bCs/>
                <w:color w:val="C00000"/>
              </w:rPr>
              <w:t>bin/startup.sh</w:t>
            </w:r>
          </w:p>
        </w:tc>
      </w:tr>
      <w:tr w:rsidR="00327E4C" w14:paraId="144BC574" w14:textId="77777777">
        <w:trPr>
          <w:trHeight w:val="90"/>
        </w:trPr>
        <w:tc>
          <w:tcPr>
            <w:tcW w:w="554" w:type="pct"/>
            <w:vMerge/>
            <w:tcBorders>
              <w:tl2br w:val="nil"/>
              <w:tr2bl w:val="nil"/>
            </w:tcBorders>
          </w:tcPr>
          <w:p w14:paraId="437CCC3F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25B46322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63CEEC6B" wp14:editId="1450C06E">
                  <wp:extent cx="4916805" cy="1116965"/>
                  <wp:effectExtent l="0" t="0" r="17145" b="6985"/>
                  <wp:docPr id="363" name="图片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3" name="图片 47"/>
                          <pic:cNvPicPr>
                            <a:picLocks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6805" cy="1116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6408A0D6" w14:textId="77777777">
        <w:trPr>
          <w:trHeight w:val="90"/>
        </w:trPr>
        <w:tc>
          <w:tcPr>
            <w:tcW w:w="554" w:type="pct"/>
            <w:vMerge w:val="restart"/>
            <w:tcBorders>
              <w:tl2br w:val="nil"/>
              <w:tr2bl w:val="nil"/>
            </w:tcBorders>
          </w:tcPr>
          <w:p w14:paraId="39E2AC29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7</w:t>
            </w: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47F38380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查看数据是否实时生成：</w:t>
            </w:r>
            <w:r>
              <w:rPr>
                <w:rFonts w:hint="eastAsia"/>
                <w:b/>
                <w:bCs/>
                <w:color w:val="C00000"/>
              </w:rPr>
              <w:t>tail -f /export/click_log/click.log</w:t>
            </w:r>
          </w:p>
        </w:tc>
      </w:tr>
      <w:tr w:rsidR="00327E4C" w14:paraId="317F945B" w14:textId="77777777">
        <w:trPr>
          <w:trHeight w:val="90"/>
        </w:trPr>
        <w:tc>
          <w:tcPr>
            <w:tcW w:w="554" w:type="pct"/>
            <w:vMerge/>
            <w:tcBorders>
              <w:tl2br w:val="nil"/>
              <w:tr2bl w:val="nil"/>
            </w:tcBorders>
          </w:tcPr>
          <w:p w14:paraId="3A0F1BB1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445" w:type="pct"/>
            <w:tcBorders>
              <w:tl2br w:val="nil"/>
              <w:tr2bl w:val="nil"/>
            </w:tcBorders>
          </w:tcPr>
          <w:p w14:paraId="70A628FE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78F30397" wp14:editId="1DDDAA93">
                  <wp:extent cx="4906010" cy="1026795"/>
                  <wp:effectExtent l="0" t="0" r="8890" b="1905"/>
                  <wp:docPr id="364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" name="图片 48"/>
                          <pic:cNvPicPr>
                            <a:picLocks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6010" cy="1026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B391C" w14:textId="77777777" w:rsidR="00327E4C" w:rsidRDefault="00144367">
      <w:pPr>
        <w:pStyle w:val="3"/>
        <w:spacing w:before="312" w:after="312"/>
        <w:rPr>
          <w:szCs w:val="22"/>
        </w:rPr>
      </w:pPr>
      <w:r>
        <w:rPr>
          <w:rFonts w:hint="eastAsia"/>
          <w:szCs w:val="22"/>
        </w:rPr>
        <w:t>业务订单数据模拟器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8157"/>
      </w:tblGrid>
      <w:tr w:rsidR="00327E4C" w14:paraId="2F8A9B02" w14:textId="77777777">
        <w:trPr>
          <w:trHeight w:val="90"/>
        </w:trPr>
        <w:tc>
          <w:tcPr>
            <w:tcW w:w="449" w:type="pct"/>
            <w:tcBorders>
              <w:tl2br w:val="nil"/>
              <w:tr2bl w:val="nil"/>
            </w:tcBorders>
          </w:tcPr>
          <w:p w14:paraId="5A7A96AD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步骤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2BF34AD5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说明</w:t>
            </w:r>
          </w:p>
        </w:tc>
      </w:tr>
      <w:tr w:rsidR="00327E4C" w14:paraId="70172ECA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73695618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1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2B18C3AB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上传安装包：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u w:color="333333"/>
                <w:shd w:val="clear" w:color="auto" w:fill="FFFFFF"/>
              </w:rPr>
              <w:t>软件\itcast_dw_order-1.0.tar.gz</w:t>
            </w:r>
          </w:p>
        </w:tc>
      </w:tr>
      <w:tr w:rsidR="00327E4C" w14:paraId="20BAE3B0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446AFA03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57061E07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5BE58079" wp14:editId="0E7E8F35">
                  <wp:extent cx="4917440" cy="1427480"/>
                  <wp:effectExtent l="0" t="0" r="16510" b="1270"/>
                  <wp:docPr id="365" name="图片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5" name="图片 42"/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7440" cy="1427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77FB3892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3CBD950E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2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500C03D1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解压缩：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u w:color="333333"/>
                <w:shd w:val="clear" w:color="auto" w:fill="FFFFFF"/>
              </w:rPr>
              <w:t>tar -zxvf itcast_dw_order-1.0.tar.gz -C /export/servers/</w:t>
            </w:r>
          </w:p>
        </w:tc>
      </w:tr>
      <w:tr w:rsidR="00327E4C" w14:paraId="7145CDAA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7BB63C76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193A6BC9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2848914A" wp14:editId="02FA7DBB">
                  <wp:extent cx="4920615" cy="1534795"/>
                  <wp:effectExtent l="0" t="0" r="13335" b="8255"/>
                  <wp:docPr id="372" name="图片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2" name="图片 49"/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0615" cy="1534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16FD7711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1DEFF62F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lastRenderedPageBreak/>
              <w:t>3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19C433A1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进入安装配置文件目录：cd /export/servers/itcast_dw_order-1.0/conf</w:t>
            </w:r>
          </w:p>
        </w:tc>
      </w:tr>
      <w:tr w:rsidR="00327E4C" w14:paraId="1A8F7677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14CD76E8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295770CF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5EB62B19" wp14:editId="0DA058D2">
                  <wp:extent cx="4920615" cy="1594485"/>
                  <wp:effectExtent l="0" t="0" r="13335" b="5715"/>
                  <wp:docPr id="373" name="图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3" name="图片 50"/>
                          <pic:cNvPicPr>
                            <a:picLocks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0615" cy="1594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2632144A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0CC06EBA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4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4D649196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修改配置文件：log.properties</w:t>
            </w:r>
          </w:p>
        </w:tc>
      </w:tr>
      <w:tr w:rsidR="00327E4C" w14:paraId="50391CBC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6A412AD4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6114FFF3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mysql.driver=com.mysql.jdbc.Driver</w:t>
            </w:r>
          </w:p>
          <w:p w14:paraId="7DABED8F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mysql.server=node03</w:t>
            </w:r>
          </w:p>
          <w:p w14:paraId="47C57073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mysql.port=3306</w:t>
            </w:r>
          </w:p>
          <w:p w14:paraId="7C77BC06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mysql.database=itcast_shops</w:t>
            </w:r>
          </w:p>
          <w:p w14:paraId="187520A0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mysql.table=itcast_order</w:t>
            </w:r>
          </w:p>
          <w:p w14:paraId="60716A12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mysql.username=root</w:t>
            </w:r>
          </w:p>
          <w:p w14:paraId="79FF2D78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mysql.password=123456</w:t>
            </w:r>
          </w:p>
          <w:p w14:paraId="4D805B3D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makedata.timeinterval=2000</w:t>
            </w:r>
          </w:p>
        </w:tc>
      </w:tr>
      <w:tr w:rsidR="00327E4C" w14:paraId="650C472E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3A102F84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19FB9EEA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5B7C28A2" wp14:editId="452FBF78">
                  <wp:extent cx="3028950" cy="1171575"/>
                  <wp:effectExtent l="0" t="0" r="0" b="9525"/>
                  <wp:docPr id="5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11"/>
                          <pic:cNvPicPr>
                            <a:picLocks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8950" cy="1171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13FAEDAF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23139730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419BE05B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填写mysql所在的服务器地址、账号、密码等信息</w:t>
            </w:r>
          </w:p>
        </w:tc>
      </w:tr>
      <w:tr w:rsidR="00327E4C" w14:paraId="72FF6982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1C7D1843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5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061872F9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启动数据生成：</w:t>
            </w:r>
            <w:r>
              <w:rPr>
                <w:rFonts w:hint="eastAsia"/>
                <w:b/>
                <w:bCs/>
                <w:color w:val="C00000"/>
              </w:rPr>
              <w:t>bin/startup.sh</w:t>
            </w:r>
          </w:p>
        </w:tc>
      </w:tr>
      <w:tr w:rsidR="00327E4C" w14:paraId="30767D2D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4B7FA320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7AA1E90C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53D138A8" wp14:editId="1C776B9C">
                  <wp:extent cx="4918075" cy="1131570"/>
                  <wp:effectExtent l="0" t="0" r="15875" b="11430"/>
                  <wp:docPr id="375" name="图片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5" name="图片 52"/>
                          <pic:cNvPicPr>
                            <a:picLocks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8075" cy="1131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06A756A0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4CACFF17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7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23C2E3BC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查看数据是否实时生成：</w:t>
            </w:r>
            <w:r>
              <w:rPr>
                <w:rFonts w:hint="eastAsia"/>
                <w:b/>
                <w:bCs/>
                <w:color w:val="C00000"/>
              </w:rPr>
              <w:t xml:space="preserve">tail -f /export/servers/itcast_dw_order-1.0/logs/server_log.log </w:t>
            </w:r>
          </w:p>
        </w:tc>
      </w:tr>
      <w:tr w:rsidR="00327E4C" w14:paraId="79D5FD0F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5CB2FBDC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5975088D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2C680CB3" wp14:editId="2EBBFE61">
                  <wp:extent cx="5036185" cy="1996440"/>
                  <wp:effectExtent l="0" t="0" r="12065" b="3810"/>
                  <wp:docPr id="376" name="图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6" name="图片 53"/>
                          <pic:cNvPicPr>
                            <a:picLocks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6185" cy="1996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5A219C" w14:textId="77777777" w:rsidR="00327E4C" w:rsidRDefault="00327E4C">
      <w:pPr>
        <w:spacing w:before="93" w:after="93"/>
      </w:pPr>
    </w:p>
    <w:p w14:paraId="19C82C93" w14:textId="77777777" w:rsidR="00327E4C" w:rsidRDefault="00144367">
      <w:pPr>
        <w:pStyle w:val="2"/>
        <w:spacing w:before="312" w:after="312"/>
      </w:pPr>
      <w:r>
        <w:rPr>
          <w:rFonts w:hint="eastAsia"/>
        </w:rPr>
        <w:t>数据采集</w:t>
      </w:r>
    </w:p>
    <w:p w14:paraId="2F62C125" w14:textId="77777777" w:rsidR="00327E4C" w:rsidRDefault="00144367">
      <w:pPr>
        <w:pStyle w:val="3"/>
        <w:spacing w:before="312" w:after="312"/>
        <w:rPr>
          <w:szCs w:val="22"/>
        </w:rPr>
      </w:pPr>
      <w:r>
        <w:rPr>
          <w:rFonts w:hint="eastAsia"/>
          <w:szCs w:val="22"/>
        </w:rPr>
        <w:t>Flume</w:t>
      </w:r>
    </w:p>
    <w:p w14:paraId="7A9875B0" w14:textId="77777777" w:rsidR="00327E4C" w:rsidRDefault="00144367">
      <w:pPr>
        <w:pStyle w:val="4"/>
        <w:spacing w:before="312" w:after="312"/>
        <w:rPr>
          <w:rFonts w:hint="default"/>
        </w:rPr>
      </w:pPr>
      <w:r>
        <w:t>Flume定义</w:t>
      </w:r>
    </w:p>
    <w:p w14:paraId="45E7EB8E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Flume是Cloudera提供的一个高可用的，高可靠的，</w:t>
      </w:r>
      <w:r>
        <w:rPr>
          <w:rFonts w:hint="eastAsia"/>
          <w:b/>
          <w:bCs/>
          <w:color w:val="C00000"/>
          <w:szCs w:val="22"/>
        </w:rPr>
        <w:t>分布式的海量日志采集、聚合和传输的系统。</w:t>
      </w:r>
      <w:r>
        <w:rPr>
          <w:rFonts w:hint="eastAsia"/>
          <w:szCs w:val="22"/>
        </w:rPr>
        <w:t>Flume基于流式架构，灵活简单。</w:t>
      </w:r>
    </w:p>
    <w:p w14:paraId="6D4481EC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官方网站</w:t>
      </w:r>
      <w:r>
        <w:rPr>
          <w:szCs w:val="22"/>
        </w:rPr>
        <w:t>地址：</w:t>
      </w:r>
      <w:hyperlink r:id="rId39" w:history="1">
        <w:r>
          <w:rPr>
            <w:rStyle w:val="af5"/>
            <w:szCs w:val="22"/>
          </w:rPr>
          <w:t>http://flume.apache.org/</w:t>
        </w:r>
      </w:hyperlink>
    </w:p>
    <w:p w14:paraId="783924AE" w14:textId="77777777" w:rsidR="00327E4C" w:rsidRDefault="00144367">
      <w:pPr>
        <w:spacing w:before="93" w:after="93"/>
      </w:pPr>
      <w:r>
        <w:rPr>
          <w:rFonts w:hint="eastAsia"/>
        </w:rPr>
        <w:object w:dxaOrig="1" w:dyaOrig="1" w14:anchorId="7D1A906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.65pt;height:.65pt" o:ole=""/>
          <o:OLEObject Type="Embed" ProgID="PowerPoint.Show.12" ShapeID="_x0000_i1025" DrawAspect="Content" ObjectID="_1681209922" r:id="rId40"/>
        </w:object>
      </w:r>
      <w:r>
        <w:rPr>
          <w:rFonts w:hint="eastAsia"/>
        </w:rPr>
        <w:object w:dxaOrig="1" w:dyaOrig="1" w14:anchorId="7F23807B">
          <v:shape id="_x0000_i1026" type="#_x0000_t75" style="width:.65pt;height:.65pt" o:ole=""/>
          <o:OLEObject Type="Embed" ProgID="PowerPoint.Show.12" ShapeID="_x0000_i1026" DrawAspect="Content" ObjectID="_1681209923" r:id="rId41"/>
        </w:object>
      </w:r>
      <w:r>
        <w:rPr>
          <w:rFonts w:hint="eastAsia"/>
        </w:rPr>
        <w:object w:dxaOrig="9024" w:dyaOrig="5078" w14:anchorId="1004FBA1">
          <v:shape id="_x0000_i1027" type="#_x0000_t75" style="width:451.4pt;height:254.2pt" o:ole="">
            <v:imagedata r:id="rId42" o:title=""/>
          </v:shape>
          <o:OLEObject Type="Embed" ProgID="PowerPoint.Show.12" ShapeID="_x0000_i1027" DrawAspect="Content" ObjectID="_1681209924" r:id="rId43"/>
        </w:object>
      </w:r>
    </w:p>
    <w:p w14:paraId="4341216B" w14:textId="77777777" w:rsidR="00327E4C" w:rsidRDefault="00144367">
      <w:pPr>
        <w:pStyle w:val="4"/>
        <w:spacing w:before="312" w:after="312"/>
        <w:rPr>
          <w:rFonts w:hint="default"/>
        </w:rPr>
      </w:pPr>
      <w:r>
        <w:t>Flume组成架构</w:t>
      </w:r>
    </w:p>
    <w:p w14:paraId="34ABE99A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2A35F63A" wp14:editId="7333E563">
            <wp:extent cx="5214620" cy="1924050"/>
            <wp:effectExtent l="0" t="0" r="5080" b="0"/>
            <wp:docPr id="366" name="图片 366" descr="1528772665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" name="图片 366" descr="1528772665(1)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1462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D89B8" w14:textId="77777777" w:rsidR="00327E4C" w:rsidRDefault="00144367">
      <w:pPr>
        <w:spacing w:before="93" w:after="93"/>
      </w:pPr>
      <w:r>
        <w:rPr>
          <w:rFonts w:hint="eastAsia"/>
        </w:rPr>
        <w:object w:dxaOrig="1" w:dyaOrig="1" w14:anchorId="28F3EA65">
          <v:shape id="_x0000_i1028" type="#_x0000_t75" style="width:.65pt;height:.65pt" o:ole=""/>
          <o:OLEObject Type="Embed" ProgID="PowerPoint.Show.12" ShapeID="_x0000_i1028" DrawAspect="Content" ObjectID="_1681209925" r:id="rId45"/>
        </w:object>
      </w:r>
      <w:r>
        <w:rPr>
          <w:rFonts w:hint="eastAsia"/>
        </w:rPr>
        <w:object w:dxaOrig="1" w:dyaOrig="1" w14:anchorId="30740008">
          <v:shape id="_x0000_i1029" type="#_x0000_t75" style="width:.65pt;height:.65pt" o:ole=""/>
          <o:OLEObject Type="Embed" ProgID="PowerPoint.Show.12" ShapeID="_x0000_i1029" DrawAspect="Content" ObjectID="_1681209926" r:id="rId46"/>
        </w:object>
      </w:r>
      <w:r>
        <w:rPr>
          <w:rFonts w:hint="eastAsia"/>
        </w:rPr>
        <w:object w:dxaOrig="8956" w:dyaOrig="5039" w14:anchorId="6D31F67D">
          <v:shape id="_x0000_i1030" type="#_x0000_t75" style="width:447.65pt;height:251.7pt" o:ole="">
            <v:imagedata r:id="rId47" o:title=""/>
          </v:shape>
          <o:OLEObject Type="Embed" ProgID="PowerPoint.Show.12" ShapeID="_x0000_i1030" DrawAspect="Content" ObjectID="_1681209927" r:id="rId48"/>
        </w:object>
      </w:r>
    </w:p>
    <w:p w14:paraId="68092A56" w14:textId="77777777" w:rsidR="00327E4C" w:rsidRDefault="00144367">
      <w:pPr>
        <w:pStyle w:val="5"/>
        <w:spacing w:before="312" w:after="312"/>
      </w:pPr>
      <w:r>
        <w:rPr>
          <w:rFonts w:hint="eastAsia"/>
        </w:rPr>
        <w:t>Agent</w:t>
      </w:r>
    </w:p>
    <w:p w14:paraId="42AA24EC" w14:textId="77777777" w:rsidR="00327E4C" w:rsidRDefault="00144367">
      <w:pPr>
        <w:spacing w:before="93" w:after="93"/>
        <w:rPr>
          <w:szCs w:val="22"/>
        </w:rPr>
      </w:pPr>
      <w:r>
        <w:rPr>
          <w:rFonts w:hint="eastAsia"/>
          <w:szCs w:val="22"/>
        </w:rPr>
        <w:t>Agent是一个JVM进程，它以事件的形式将数据从源头送至目的，是Flume数据传输的基本单元。</w:t>
      </w:r>
    </w:p>
    <w:p w14:paraId="145738FF" w14:textId="77777777" w:rsidR="00327E4C" w:rsidRDefault="00144367">
      <w:pPr>
        <w:spacing w:before="93" w:after="93"/>
        <w:rPr>
          <w:szCs w:val="22"/>
        </w:rPr>
      </w:pPr>
      <w:r>
        <w:rPr>
          <w:rFonts w:hint="eastAsia"/>
          <w:szCs w:val="22"/>
        </w:rPr>
        <w:t>Agent主要有3个部分组成，Source、Channel、Sink。</w:t>
      </w:r>
    </w:p>
    <w:p w14:paraId="71323825" w14:textId="77777777" w:rsidR="00327E4C" w:rsidRDefault="00144367">
      <w:pPr>
        <w:pStyle w:val="5"/>
        <w:spacing w:before="312" w:after="312"/>
      </w:pPr>
      <w:r>
        <w:rPr>
          <w:rFonts w:hint="eastAsia"/>
        </w:rPr>
        <w:t>Source</w:t>
      </w:r>
    </w:p>
    <w:p w14:paraId="2EA0D569" w14:textId="77777777" w:rsidR="00327E4C" w:rsidRDefault="00144367">
      <w:pPr>
        <w:spacing w:before="93" w:after="93"/>
        <w:rPr>
          <w:szCs w:val="22"/>
        </w:rPr>
      </w:pPr>
      <w:r>
        <w:rPr>
          <w:rFonts w:hint="eastAsia"/>
          <w:szCs w:val="22"/>
        </w:rPr>
        <w:t>Source是负责接收数据到Flume Agent的组件。Source组件可以处理各种类型、各种格式的日志数</w:t>
      </w:r>
      <w:r>
        <w:rPr>
          <w:rFonts w:hint="eastAsia"/>
          <w:szCs w:val="22"/>
        </w:rPr>
        <w:lastRenderedPageBreak/>
        <w:t>据，包括avro、thrift、exec、jms、spooling directory、netcat、sequence generator、syslog、http、legacy。</w:t>
      </w:r>
    </w:p>
    <w:p w14:paraId="6B27DB42" w14:textId="77777777" w:rsidR="00327E4C" w:rsidRDefault="00144367">
      <w:pPr>
        <w:pStyle w:val="5"/>
        <w:spacing w:before="312" w:after="312"/>
      </w:pPr>
      <w:r>
        <w:rPr>
          <w:rFonts w:hint="eastAsia"/>
        </w:rPr>
        <w:t>Channel</w:t>
      </w:r>
    </w:p>
    <w:p w14:paraId="73136311" w14:textId="77777777" w:rsidR="00327E4C" w:rsidRDefault="00144367">
      <w:pPr>
        <w:spacing w:before="93" w:after="93"/>
        <w:rPr>
          <w:szCs w:val="22"/>
        </w:rPr>
      </w:pPr>
      <w:r>
        <w:rPr>
          <w:rFonts w:hint="eastAsia"/>
          <w:szCs w:val="22"/>
        </w:rPr>
        <w:t>Channel是位于Source和Sink之间的缓冲区。因此，Channel允许Source和Sink运作在不同的速率上。Channel是线程安全的，可以同时处理几个Source的写入操作和几个Sink的读取操作。</w:t>
      </w:r>
    </w:p>
    <w:p w14:paraId="49CC7930" w14:textId="77777777" w:rsidR="00327E4C" w:rsidRDefault="00144367">
      <w:pPr>
        <w:spacing w:before="93" w:after="93"/>
        <w:rPr>
          <w:szCs w:val="22"/>
        </w:rPr>
      </w:pPr>
      <w:r>
        <w:rPr>
          <w:rFonts w:hint="eastAsia"/>
          <w:szCs w:val="22"/>
        </w:rPr>
        <w:t>Flume自带两种Channel：Memory Channel和File Channel。</w:t>
      </w:r>
    </w:p>
    <w:p w14:paraId="44520393" w14:textId="77777777" w:rsidR="00327E4C" w:rsidRDefault="00144367">
      <w:pPr>
        <w:spacing w:before="93" w:after="93"/>
        <w:rPr>
          <w:szCs w:val="22"/>
        </w:rPr>
      </w:pPr>
      <w:r>
        <w:rPr>
          <w:rFonts w:hint="eastAsia"/>
          <w:szCs w:val="22"/>
        </w:rPr>
        <w:t>Memory Channel是内存中的队列。Memory Channel在不需要关心数据丢失的情景下适用。如果需要关心数据丢失，那么Memory Channel就不应该使用，因为程序死亡、机器宕机或者重启都会导致数据丢失。</w:t>
      </w:r>
    </w:p>
    <w:p w14:paraId="195FEFC7" w14:textId="77777777" w:rsidR="00327E4C" w:rsidRDefault="00144367">
      <w:pPr>
        <w:spacing w:before="93" w:after="93"/>
        <w:rPr>
          <w:szCs w:val="22"/>
        </w:rPr>
      </w:pPr>
      <w:r>
        <w:rPr>
          <w:rFonts w:hint="eastAsia"/>
          <w:szCs w:val="22"/>
        </w:rPr>
        <w:t>File Channel将所有事件写到磁盘。因此在程序关闭或机器宕机的情况下不会丢失数据。</w:t>
      </w:r>
    </w:p>
    <w:p w14:paraId="107E62D0" w14:textId="77777777" w:rsidR="00327E4C" w:rsidRDefault="00144367">
      <w:pPr>
        <w:pStyle w:val="5"/>
        <w:spacing w:before="312" w:after="312"/>
      </w:pPr>
      <w:r>
        <w:rPr>
          <w:rFonts w:hint="eastAsia"/>
        </w:rPr>
        <w:t>Sink</w:t>
      </w:r>
    </w:p>
    <w:p w14:paraId="5BA17DE8" w14:textId="77777777" w:rsidR="00327E4C" w:rsidRDefault="00144367">
      <w:pPr>
        <w:spacing w:before="93" w:after="93"/>
        <w:rPr>
          <w:szCs w:val="22"/>
        </w:rPr>
      </w:pPr>
      <w:r>
        <w:rPr>
          <w:rFonts w:hint="eastAsia"/>
          <w:szCs w:val="22"/>
        </w:rPr>
        <w:t>Sink不断地轮询Channel中的事件且批量地移除它们，并将这些事件批量写入到存储或索引系统、或者被发送到另一个Flume Agent。</w:t>
      </w:r>
    </w:p>
    <w:p w14:paraId="5D681DE6" w14:textId="77777777" w:rsidR="00327E4C" w:rsidRDefault="00144367">
      <w:pPr>
        <w:spacing w:before="93" w:after="93"/>
        <w:rPr>
          <w:szCs w:val="22"/>
        </w:rPr>
      </w:pPr>
      <w:r>
        <w:rPr>
          <w:rFonts w:hint="eastAsia"/>
          <w:szCs w:val="22"/>
        </w:rPr>
        <w:t>Sink是完全事务性的。在从Channel批量删除数据之前，每个Sink用Channel启动一个事务。批量事件一旦成功写出到存储系统或下一个Flume Agent，Sink就利用Channel提交事务。事务一旦被提交，该Channel从自己的内部缓冲区删除事件。</w:t>
      </w:r>
    </w:p>
    <w:p w14:paraId="7E4FDA9D" w14:textId="77777777" w:rsidR="00327E4C" w:rsidRDefault="00144367">
      <w:pPr>
        <w:spacing w:before="93" w:after="93"/>
        <w:rPr>
          <w:szCs w:val="22"/>
        </w:rPr>
      </w:pPr>
      <w:r>
        <w:rPr>
          <w:rFonts w:hint="eastAsia"/>
          <w:szCs w:val="22"/>
        </w:rPr>
        <w:t>Sink组件目的地包括hdfs、logger、avro、thrift、ipc、file、null、HBase、solr、自定义。</w:t>
      </w:r>
    </w:p>
    <w:p w14:paraId="5882C5F9" w14:textId="77777777" w:rsidR="00327E4C" w:rsidRDefault="00144367">
      <w:pPr>
        <w:pStyle w:val="5"/>
        <w:spacing w:before="312" w:after="312"/>
      </w:pPr>
      <w:r>
        <w:rPr>
          <w:rFonts w:hint="eastAsia"/>
        </w:rPr>
        <w:t>Event</w:t>
      </w:r>
    </w:p>
    <w:p w14:paraId="2BF1D4EC" w14:textId="77777777" w:rsidR="00327E4C" w:rsidRDefault="00144367">
      <w:pPr>
        <w:spacing w:before="93" w:after="93"/>
        <w:rPr>
          <w:szCs w:val="22"/>
        </w:rPr>
      </w:pPr>
      <w:r>
        <w:rPr>
          <w:rFonts w:hint="eastAsia"/>
          <w:szCs w:val="22"/>
        </w:rPr>
        <w:t>传输单元，Flume数据传输的基本单元，以事件的形式将数据从源头送至目的地。</w:t>
      </w:r>
    </w:p>
    <w:p w14:paraId="7782380C" w14:textId="77777777" w:rsidR="00327E4C" w:rsidRDefault="00144367">
      <w:pPr>
        <w:pStyle w:val="4"/>
        <w:spacing w:before="312" w:after="312"/>
        <w:rPr>
          <w:rFonts w:hint="default"/>
        </w:rPr>
      </w:pPr>
      <w:r>
        <w:t>Flume安装地址</w:t>
      </w:r>
    </w:p>
    <w:p w14:paraId="59AD2E27" w14:textId="77777777" w:rsidR="00327E4C" w:rsidRDefault="00144367">
      <w:pPr>
        <w:numPr>
          <w:ilvl w:val="0"/>
          <w:numId w:val="2"/>
        </w:numPr>
        <w:spacing w:before="93" w:after="93"/>
      </w:pPr>
      <w:r>
        <w:rPr>
          <w:rFonts w:hint="eastAsia"/>
          <w:szCs w:val="22"/>
        </w:rPr>
        <w:t>文档查看地址：</w:t>
      </w:r>
      <w:hyperlink r:id="rId49" w:history="1">
        <w:r>
          <w:rPr>
            <w:rStyle w:val="af5"/>
            <w:rFonts w:hint="eastAsia"/>
            <w:szCs w:val="22"/>
          </w:rPr>
          <w:t>http://flume.apache.org/FlumeUserGuide.html</w:t>
        </w:r>
      </w:hyperlink>
    </w:p>
    <w:p w14:paraId="63D06981" w14:textId="77777777" w:rsidR="00327E4C" w:rsidRDefault="00144367">
      <w:pPr>
        <w:numPr>
          <w:ilvl w:val="0"/>
          <w:numId w:val="2"/>
        </w:numPr>
        <w:spacing w:before="93" w:after="93"/>
      </w:pPr>
      <w:r>
        <w:rPr>
          <w:rFonts w:hint="eastAsia"/>
          <w:szCs w:val="22"/>
        </w:rPr>
        <w:t>下载地址：</w:t>
      </w:r>
      <w:hyperlink r:id="rId50" w:history="1">
        <w:r>
          <w:rPr>
            <w:rStyle w:val="af5"/>
            <w:rFonts w:hint="eastAsia"/>
            <w:szCs w:val="22"/>
          </w:rPr>
          <w:t>http://archive.apache.org/dist/flume/</w:t>
        </w:r>
      </w:hyperlink>
    </w:p>
    <w:p w14:paraId="4D6C63D0" w14:textId="77777777" w:rsidR="00327E4C" w:rsidRDefault="00144367">
      <w:pPr>
        <w:pStyle w:val="4"/>
        <w:spacing w:before="312" w:after="312"/>
        <w:rPr>
          <w:rFonts w:hint="default"/>
        </w:rPr>
      </w:pPr>
      <w:r>
        <w:t>安装部署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2E1D17B2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523DF642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将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u w:color="333333"/>
                <w:shd w:val="clear" w:color="auto" w:fill="FFFFFF"/>
              </w:rPr>
              <w:t>apache-flume-1.8.0-bin.tar.gz</w:t>
            </w: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上传到linux的/export/softwares目录下</w:t>
            </w:r>
          </w:p>
        </w:tc>
      </w:tr>
      <w:tr w:rsidR="00327E4C" w14:paraId="2D06F0FD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2D22D9B6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lastRenderedPageBreak/>
              <w:t>解压apache-flume-1.8.0-bin.tar.gz到/export/softwares目录下</w:t>
            </w:r>
          </w:p>
        </w:tc>
      </w:tr>
      <w:tr w:rsidR="00327E4C" w14:paraId="0A5AD609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7E57D387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tar -zxvf apache-flume-1.8.0-bin.tar.gz -C /export/servers/</w:t>
            </w:r>
          </w:p>
        </w:tc>
      </w:tr>
      <w:tr w:rsidR="00327E4C" w14:paraId="61644729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59D1D1A3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30CA1378" wp14:editId="5359B863">
                  <wp:extent cx="5550535" cy="155575"/>
                  <wp:effectExtent l="0" t="0" r="12065" b="15875"/>
                  <wp:docPr id="367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7" name="图片 48"/>
                          <pic:cNvPicPr>
                            <a:picLocks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0535" cy="155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3C853BFC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5F0ACDC7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修改apache-flume-1.8.0-bin的名称为flume-1.8.0</w:t>
            </w:r>
          </w:p>
        </w:tc>
      </w:tr>
      <w:tr w:rsidR="00327E4C" w14:paraId="670AF738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5E5B1394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340386FB" wp14:editId="065E1CEF">
                  <wp:extent cx="4962525" cy="228600"/>
                  <wp:effectExtent l="0" t="0" r="9525" b="0"/>
                  <wp:docPr id="368" name="图片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8" name="图片 49"/>
                          <pic:cNvPicPr>
                            <a:picLocks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2525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65D8E4FF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2ABB131C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将flume/conf下的flume-env.sh.template文件修改为flume-env.sh，并配置flume-env.sh文件</w:t>
            </w:r>
          </w:p>
        </w:tc>
      </w:tr>
      <w:tr w:rsidR="00327E4C" w14:paraId="496237AD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4CD603F2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mv flume-env.sh.template flume-env.sh</w:t>
            </w:r>
          </w:p>
        </w:tc>
      </w:tr>
      <w:tr w:rsidR="00327E4C" w14:paraId="629B9725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57FEBCBE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6388B6D1" wp14:editId="0EDA6065">
                  <wp:extent cx="5547995" cy="1720215"/>
                  <wp:effectExtent l="0" t="0" r="14605" b="13335"/>
                  <wp:docPr id="369" name="图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" name="图片 50"/>
                          <pic:cNvPicPr>
                            <a:picLocks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7995" cy="1720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1FDBD6A8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06024348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vim flume-env.sh</w:t>
            </w:r>
          </w:p>
        </w:tc>
      </w:tr>
      <w:tr w:rsidR="00327E4C" w14:paraId="15B5451F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4FC6B908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export JAVA_HOME=/export/servers/jdk1.8.0_181</w:t>
            </w:r>
          </w:p>
        </w:tc>
      </w:tr>
      <w:tr w:rsidR="00327E4C" w14:paraId="5D90CBEB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6629683D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6AB0CED1" wp14:editId="1BFB16BF">
                  <wp:extent cx="3648075" cy="304800"/>
                  <wp:effectExtent l="0" t="0" r="9525" b="0"/>
                  <wp:docPr id="370" name="图片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" name="图片 51"/>
                          <pic:cNvPicPr>
                            <a:picLocks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8075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EBD575" w14:textId="77777777" w:rsidR="00327E4C" w:rsidRDefault="00144367">
      <w:pPr>
        <w:pStyle w:val="4"/>
        <w:spacing w:before="312" w:after="312"/>
        <w:rPr>
          <w:rFonts w:hint="default"/>
        </w:rPr>
      </w:pPr>
      <w:r>
        <w:t>实时读取行为日志同步到Kakfa</w:t>
      </w:r>
    </w:p>
    <w:p w14:paraId="7068B03C" w14:textId="77777777" w:rsidR="00327E4C" w:rsidRDefault="00144367">
      <w:pPr>
        <w:spacing w:before="93" w:after="93"/>
      </w:pPr>
      <w:r>
        <w:rPr>
          <w:rFonts w:hint="eastAsia"/>
        </w:rPr>
        <w:object w:dxaOrig="1" w:dyaOrig="1" w14:anchorId="0AA469AB">
          <v:shape id="_x0000_i1031" type="#_x0000_t75" style="width:.65pt;height:.65pt" o:ole=""/>
          <o:OLEObject Type="Embed" ProgID="PowerPoint.Show.12" ShapeID="_x0000_i1031" DrawAspect="Content" ObjectID="_1681209928" r:id="rId55"/>
        </w:object>
      </w:r>
      <w:r>
        <w:rPr>
          <w:rFonts w:hint="eastAsia"/>
        </w:rPr>
        <w:object w:dxaOrig="8952" w:dyaOrig="5036" w14:anchorId="60767526">
          <v:shape id="_x0000_i1032" type="#_x0000_t75" style="width:447.65pt;height:251.7pt" o:ole="">
            <v:imagedata r:id="rId56" o:title=""/>
          </v:shape>
          <o:OLEObject Type="Embed" ProgID="PowerPoint.Show.12" ShapeID="_x0000_i1032" DrawAspect="Content" ObjectID="_1681209929" r:id="rId57"/>
        </w:object>
      </w:r>
    </w:p>
    <w:p w14:paraId="7B3DD99E" w14:textId="77777777" w:rsidR="00327E4C" w:rsidRDefault="00144367">
      <w:pPr>
        <w:pStyle w:val="5"/>
        <w:spacing w:before="312" w:after="312"/>
      </w:pPr>
      <w:r>
        <w:rPr>
          <w:rFonts w:hint="eastAsia"/>
        </w:rPr>
        <w:t>前置操作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8157"/>
      </w:tblGrid>
      <w:tr w:rsidR="00327E4C" w14:paraId="3786F436" w14:textId="77777777">
        <w:trPr>
          <w:trHeight w:val="90"/>
        </w:trPr>
        <w:tc>
          <w:tcPr>
            <w:tcW w:w="449" w:type="pct"/>
            <w:tcBorders>
              <w:tl2br w:val="nil"/>
              <w:tr2bl w:val="nil"/>
            </w:tcBorders>
          </w:tcPr>
          <w:p w14:paraId="0ED26AED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步骤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395CC88F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说明</w:t>
            </w:r>
          </w:p>
        </w:tc>
      </w:tr>
      <w:tr w:rsidR="00327E4C" w14:paraId="353A3682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4F53826C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1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51BF5C06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从Kafka创建Topic：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itcast_shop_click_log</w:t>
            </w:r>
          </w:p>
        </w:tc>
      </w:tr>
      <w:tr w:rsidR="00327E4C" w14:paraId="075DE60E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1549FB63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523DB67E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bin/kafka-topics.sh --create \</w:t>
            </w:r>
          </w:p>
          <w:p w14:paraId="248EDC16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--zookeeper node01:2181,node02:2181,node03:2181 \</w:t>
            </w:r>
          </w:p>
          <w:p w14:paraId="179E0971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--replication-factor 1 \</w:t>
            </w:r>
          </w:p>
          <w:p w14:paraId="24DCF88A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--partitions 1 \</w:t>
            </w:r>
          </w:p>
          <w:p w14:paraId="33769B49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--topic itcast_shop_click_log</w:t>
            </w:r>
          </w:p>
          <w:p w14:paraId="13E002EC" w14:textId="77777777" w:rsidR="00C57AD9" w:rsidRDefault="00C57AD9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  <w:p w14:paraId="180F90D1" w14:textId="77777777" w:rsidR="00C57AD9" w:rsidRDefault="00C57AD9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删除主题：</w:t>
            </w:r>
          </w:p>
          <w:p w14:paraId="4C377A5B" w14:textId="0B3A5D73" w:rsidR="00C57AD9" w:rsidRDefault="00B83DCF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 w:rsidRPr="00B83DCF"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  <w:t>bin/kafka-topics.sh --delete --topic itcast_shop_click_log --zookeeper node01:2181,node02:2181,node03:2181</w:t>
            </w:r>
          </w:p>
        </w:tc>
      </w:tr>
      <w:tr w:rsidR="00327E4C" w14:paraId="0F54C4C0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384F5744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56D39DAC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3B791D34" wp14:editId="30622B09">
                  <wp:extent cx="5034280" cy="439420"/>
                  <wp:effectExtent l="0" t="0" r="13970" b="17780"/>
                  <wp:docPr id="405" name="图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5" name="图片 53"/>
                          <pic:cNvPicPr>
                            <a:picLocks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4280" cy="439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0CB77E" w14:textId="77777777" w:rsidR="00327E4C" w:rsidRDefault="00144367">
      <w:pPr>
        <w:pStyle w:val="5"/>
        <w:spacing w:before="312" w:after="312"/>
      </w:pPr>
      <w:r>
        <w:rPr>
          <w:rFonts w:hint="eastAsia"/>
        </w:rPr>
        <w:lastRenderedPageBreak/>
        <w:t>实现步骤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8157"/>
      </w:tblGrid>
      <w:tr w:rsidR="00327E4C" w14:paraId="4A66D9A9" w14:textId="77777777">
        <w:trPr>
          <w:trHeight w:val="90"/>
        </w:trPr>
        <w:tc>
          <w:tcPr>
            <w:tcW w:w="449" w:type="pct"/>
            <w:tcBorders>
              <w:tl2br w:val="nil"/>
              <w:tr2bl w:val="nil"/>
            </w:tcBorders>
          </w:tcPr>
          <w:p w14:paraId="7CE82A05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步骤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71A10C6E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说明</w:t>
            </w:r>
          </w:p>
        </w:tc>
      </w:tr>
      <w:tr w:rsidR="00327E4C" w14:paraId="75EAF25D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66B9126B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1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65046D88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在conf目录创建exec_source_kafka_sink.conf文件</w:t>
            </w:r>
          </w:p>
        </w:tc>
      </w:tr>
      <w:tr w:rsidR="00327E4C" w14:paraId="2B578A58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5160D292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0A7AFD64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szCs w:val="21"/>
              </w:rPr>
              <w:t xml:space="preserve">touch </w:t>
            </w: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exec_source_kafka_sink.conf</w:t>
            </w:r>
          </w:p>
        </w:tc>
      </w:tr>
      <w:tr w:rsidR="00327E4C" w14:paraId="3B85B07E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58632177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6E07C7B7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4119B543" wp14:editId="124B9FA3">
                  <wp:extent cx="5036185" cy="1223645"/>
                  <wp:effectExtent l="0" t="0" r="12065" b="14605"/>
                  <wp:docPr id="371" name="图片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" name="图片 51"/>
                          <pic:cNvPicPr>
                            <a:picLocks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6185" cy="1223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422FE072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12D092BD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2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669A22A4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vim flume-file-hdfs.conf</w:t>
            </w:r>
          </w:p>
        </w:tc>
      </w:tr>
      <w:tr w:rsidR="00327E4C" w14:paraId="23A95C6B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41C23A59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5345465E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添加如下内容</w:t>
            </w:r>
          </w:p>
        </w:tc>
      </w:tr>
      <w:tr w:rsidR="00327E4C" w14:paraId="3D7DCC7D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334B274D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652F71D0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Name the components on this agent</w:t>
            </w:r>
          </w:p>
          <w:p w14:paraId="682E2548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a1.sources = r1</w:t>
            </w:r>
          </w:p>
          <w:p w14:paraId="4D592A80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a1.sinks = k1</w:t>
            </w:r>
          </w:p>
          <w:p w14:paraId="70C04730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a1.channels = c1</w:t>
            </w:r>
          </w:p>
          <w:p w14:paraId="1B7802B6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660CC6C6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Describe/configure the source</w:t>
            </w:r>
          </w:p>
          <w:p w14:paraId="13327EC9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a1.sources.r1.type = exec</w:t>
            </w:r>
          </w:p>
          <w:p w14:paraId="1336AB3B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a1.sources.r1.command = tail -F /export/click_log/click.log</w:t>
            </w:r>
          </w:p>
          <w:p w14:paraId="3353B17A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a1.sources.r1.channels = c1</w:t>
            </w:r>
          </w:p>
          <w:p w14:paraId="2CCC7442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3A94C0C6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Describe the sink</w:t>
            </w:r>
          </w:p>
          <w:p w14:paraId="77B439A1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a1.sinks.k1.type = org.apache.flume.sink.kafka.KafkaSink</w:t>
            </w:r>
          </w:p>
          <w:p w14:paraId="5813BD30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a1.sinks.k1.kafka.topic = itcast_shop_click_log</w:t>
            </w:r>
          </w:p>
          <w:p w14:paraId="084DC344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a1.sinks.k1.kafka.bootstrap.servers = node01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9092,node02:9092,node03:9092</w:t>
            </w:r>
          </w:p>
          <w:p w14:paraId="2A48BF9A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a1.sinks.k1.kafka.flumeBatchSize = 20</w:t>
            </w:r>
          </w:p>
          <w:p w14:paraId="43EB3DC1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a1.sinks.k1.kafka.producer.acks = 1</w:t>
            </w:r>
          </w:p>
          <w:p w14:paraId="32ACE18B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a1.sinks.k1.kafka.producer.linger.ms = 1</w:t>
            </w:r>
          </w:p>
          <w:p w14:paraId="2D554F77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a1.sinks.k1.kafka.producer.compression.type = snappy</w:t>
            </w:r>
          </w:p>
          <w:p w14:paraId="3CD64406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02FC7213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29B0F8DA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054794A6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Use a channel which buffers events in memory</w:t>
            </w:r>
          </w:p>
          <w:p w14:paraId="261E596E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a1.channels.c1.type = memory</w:t>
            </w:r>
          </w:p>
          <w:p w14:paraId="7559A27B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a1.channels.c1.capacity = 1000</w:t>
            </w:r>
          </w:p>
          <w:p w14:paraId="0ABB3A81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a1.channels.c1.transactionCapacity = 100</w:t>
            </w:r>
          </w:p>
          <w:p w14:paraId="4BC0170B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2340D2F8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Bind the source and sink to the channel</w:t>
            </w:r>
          </w:p>
          <w:p w14:paraId="08EA42FF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a1.sources.r1.channels = c1</w:t>
            </w:r>
          </w:p>
          <w:p w14:paraId="1E18EE61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a1.sinks.k1.channel = c1</w:t>
            </w:r>
          </w:p>
        </w:tc>
      </w:tr>
      <w:tr w:rsidR="00327E4C" w14:paraId="0CA176EE" w14:textId="77777777">
        <w:trPr>
          <w:trHeight w:val="90"/>
        </w:trPr>
        <w:tc>
          <w:tcPr>
            <w:tcW w:w="449" w:type="pct"/>
            <w:tcBorders>
              <w:tl2br w:val="nil"/>
              <w:tr2bl w:val="nil"/>
            </w:tcBorders>
          </w:tcPr>
          <w:p w14:paraId="1E1ABBAB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029E43F3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7A37F0F3" wp14:editId="4F239815">
                  <wp:extent cx="5039995" cy="3174365"/>
                  <wp:effectExtent l="0" t="0" r="8255" b="6985"/>
                  <wp:docPr id="403" name="图片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3" name="图片 52"/>
                          <pic:cNvPicPr>
                            <a:picLocks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9995" cy="3174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5C3E0A" w14:textId="77777777" w:rsidR="00327E4C" w:rsidRDefault="00144367">
      <w:pPr>
        <w:pStyle w:val="5"/>
        <w:spacing w:before="312" w:after="312"/>
      </w:pPr>
      <w:r>
        <w:rPr>
          <w:rFonts w:hint="eastAsia"/>
        </w:rPr>
        <w:t>启动测试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8157"/>
      </w:tblGrid>
      <w:tr w:rsidR="00327E4C" w14:paraId="679F382E" w14:textId="77777777">
        <w:trPr>
          <w:trHeight w:val="90"/>
        </w:trPr>
        <w:tc>
          <w:tcPr>
            <w:tcW w:w="449" w:type="pct"/>
            <w:tcBorders>
              <w:tl2br w:val="nil"/>
              <w:tr2bl w:val="nil"/>
            </w:tcBorders>
          </w:tcPr>
          <w:p w14:paraId="52C4CB3B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步骤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62B57D92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说明</w:t>
            </w:r>
          </w:p>
        </w:tc>
      </w:tr>
      <w:tr w:rsidR="00327E4C" w14:paraId="4C8C9DF2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623B3D5C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1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15ADEDE8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执行flume监控配置</w:t>
            </w:r>
          </w:p>
        </w:tc>
      </w:tr>
      <w:tr w:rsidR="00327E4C" w14:paraId="5260C313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49941D63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52383BF3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/export/servers/flume-1.8.0/bin/flume-ng agent -c conf -f /export/servers/flume-1.8.0/conf/exec_source_kafka_sink.conf -n a1 -Dflume.root.logger=INFO,console</w:t>
            </w:r>
          </w:p>
        </w:tc>
      </w:tr>
      <w:tr w:rsidR="00327E4C" w14:paraId="0FEACDCA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65289C06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61F67023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238E3692" wp14:editId="21D049D2">
                  <wp:extent cx="5029835" cy="433705"/>
                  <wp:effectExtent l="0" t="0" r="18415" b="4445"/>
                  <wp:docPr id="407" name="图片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7" name="图片 55"/>
                          <pic:cNvPicPr>
                            <a:picLocks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835" cy="433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38E660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4EACBB67" wp14:editId="539E4E83">
                  <wp:extent cx="5038090" cy="865505"/>
                  <wp:effectExtent l="0" t="0" r="10160" b="10795"/>
                  <wp:docPr id="408" name="图片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8" name="图片 56"/>
                          <pic:cNvPicPr>
                            <a:picLocks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8090" cy="865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4430017D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3DE57ADA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2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27A6C714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开启行为日志数据模拟器产生日志</w:t>
            </w:r>
          </w:p>
        </w:tc>
      </w:tr>
      <w:tr w:rsidR="00327E4C" w14:paraId="59DB4A73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00B5ED3C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5E5ABB96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sh /export/servers/itcast_dw_pvuvlog-1.0/bin/startup.sh</w:t>
            </w:r>
          </w:p>
        </w:tc>
      </w:tr>
      <w:tr w:rsidR="00327E4C" w14:paraId="008600CC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4CC404BA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16F64371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7B36C73C" wp14:editId="7F864C38">
                  <wp:extent cx="5036820" cy="355600"/>
                  <wp:effectExtent l="0" t="0" r="11430" b="6350"/>
                  <wp:docPr id="394" name="图片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4" name="图片 58"/>
                          <pic:cNvPicPr>
                            <a:picLocks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6820" cy="35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41EC0268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2FD9552C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3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3FA54244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查看kafka是否有实时采集的行为日志数据：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itcast_shop_click_log</w:t>
            </w:r>
          </w:p>
        </w:tc>
      </w:tr>
      <w:tr w:rsidR="00327E4C" w14:paraId="5F0B317B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16252DE5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2B5E6310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5E26F142" wp14:editId="170266FE">
                  <wp:extent cx="5027295" cy="808990"/>
                  <wp:effectExtent l="0" t="0" r="1905" b="10160"/>
                  <wp:docPr id="409" name="图片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9" name="图片 57"/>
                          <pic:cNvPicPr>
                            <a:picLocks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7295" cy="808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761F43" w14:textId="77777777" w:rsidR="00327E4C" w:rsidRDefault="00327E4C">
      <w:pPr>
        <w:spacing w:before="93" w:after="93"/>
      </w:pPr>
    </w:p>
    <w:p w14:paraId="0D9A368B" w14:textId="77777777" w:rsidR="00327E4C" w:rsidRDefault="00144367">
      <w:pPr>
        <w:pStyle w:val="3"/>
        <w:spacing w:before="312" w:after="312"/>
        <w:rPr>
          <w:szCs w:val="22"/>
        </w:rPr>
      </w:pPr>
      <w:r>
        <w:rPr>
          <w:rFonts w:hint="eastAsia"/>
          <w:szCs w:val="22"/>
        </w:rPr>
        <w:t>Canal</w:t>
      </w:r>
    </w:p>
    <w:p w14:paraId="702B26DE" w14:textId="77777777" w:rsidR="00327E4C" w:rsidRDefault="00144367">
      <w:pPr>
        <w:pStyle w:val="4"/>
        <w:spacing w:before="312" w:after="312"/>
        <w:rPr>
          <w:rFonts w:hint="default"/>
        </w:rPr>
      </w:pPr>
      <w:r>
        <w:rPr>
          <w:rFonts w:hint="default"/>
        </w:rPr>
        <w:t>简介</w:t>
      </w:r>
    </w:p>
    <w:p w14:paraId="427F1194" w14:textId="77777777" w:rsidR="00327E4C" w:rsidRDefault="00144367">
      <w:pPr>
        <w:spacing w:before="93" w:after="93"/>
      </w:pPr>
      <w:r>
        <w:rPr>
          <w:rFonts w:ascii="宋体" w:eastAsia="宋体" w:hAnsi="宋体" w:cs="宋体"/>
          <w:noProof/>
          <w:sz w:val="24"/>
          <w:szCs w:val="24"/>
        </w:rPr>
        <w:lastRenderedPageBreak/>
        <w:drawing>
          <wp:inline distT="0" distB="0" distL="114300" distR="114300" wp14:anchorId="5235D4F8" wp14:editId="76381EDC">
            <wp:extent cx="5626100" cy="2964180"/>
            <wp:effectExtent l="0" t="0" r="12700" b="7620"/>
            <wp:docPr id="62" name="图片 4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图片 42" descr="IMG_256"/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626100" cy="29641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FD22938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基于 MySQL 数据库增量日志解析，提供增量数据订阅和消费</w:t>
      </w:r>
    </w:p>
    <w:p w14:paraId="5C8403A3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szCs w:val="22"/>
        </w:rPr>
        <w:t>早期阿里巴巴因为杭州和美国双机房部署，存在跨机房同步的业务需求，实现方式主要是基于业务 trigger（触发器） 获取增量变更</w:t>
      </w:r>
    </w:p>
    <w:p w14:paraId="4F8C6A31" w14:textId="77777777" w:rsidR="00327E4C" w:rsidRDefault="00144367">
      <w:pPr>
        <w:numPr>
          <w:ilvl w:val="0"/>
          <w:numId w:val="2"/>
        </w:numPr>
        <w:spacing w:before="93" w:after="93"/>
      </w:pPr>
      <w:r>
        <w:rPr>
          <w:szCs w:val="22"/>
        </w:rPr>
        <w:t>从 2010 年开始，业务逐步尝试数据库日志解析获取增量变更进行同步，由此衍生出了大量的数据库增量订阅和消费业务，基于日志增量订阅和消费的业务包括</w:t>
      </w:r>
    </w:p>
    <w:p w14:paraId="58D2BBCE" w14:textId="77777777" w:rsidR="00327E4C" w:rsidRDefault="00144367">
      <w:pPr>
        <w:numPr>
          <w:ilvl w:val="1"/>
          <w:numId w:val="2"/>
        </w:numPr>
        <w:spacing w:before="93" w:after="93"/>
        <w:rPr>
          <w:szCs w:val="22"/>
        </w:rPr>
      </w:pPr>
      <w:r>
        <w:rPr>
          <w:szCs w:val="22"/>
        </w:rPr>
        <w:t>数据库镜像</w:t>
      </w:r>
    </w:p>
    <w:p w14:paraId="277BBE28" w14:textId="77777777" w:rsidR="00327E4C" w:rsidRDefault="00144367">
      <w:pPr>
        <w:numPr>
          <w:ilvl w:val="1"/>
          <w:numId w:val="2"/>
        </w:numPr>
        <w:spacing w:before="93" w:after="93"/>
        <w:rPr>
          <w:szCs w:val="22"/>
        </w:rPr>
      </w:pPr>
      <w:r>
        <w:rPr>
          <w:szCs w:val="22"/>
        </w:rPr>
        <w:t>数据库实时备份</w:t>
      </w:r>
    </w:p>
    <w:p w14:paraId="513AC2B9" w14:textId="77777777" w:rsidR="00327E4C" w:rsidRDefault="00144367">
      <w:pPr>
        <w:numPr>
          <w:ilvl w:val="1"/>
          <w:numId w:val="2"/>
        </w:numPr>
        <w:spacing w:before="93" w:after="93"/>
        <w:rPr>
          <w:szCs w:val="22"/>
        </w:rPr>
      </w:pPr>
      <w:r>
        <w:rPr>
          <w:szCs w:val="22"/>
        </w:rPr>
        <w:t>索引构建和实时维护(拆分异构索引、倒排索引等)</w:t>
      </w:r>
    </w:p>
    <w:p w14:paraId="564D03E7" w14:textId="77777777" w:rsidR="00327E4C" w:rsidRDefault="00144367">
      <w:pPr>
        <w:numPr>
          <w:ilvl w:val="1"/>
          <w:numId w:val="2"/>
        </w:numPr>
        <w:spacing w:before="93" w:after="93"/>
        <w:rPr>
          <w:szCs w:val="22"/>
        </w:rPr>
      </w:pPr>
      <w:r>
        <w:rPr>
          <w:szCs w:val="22"/>
        </w:rPr>
        <w:t>业务 cache 刷新</w:t>
      </w:r>
    </w:p>
    <w:p w14:paraId="639BA6CF" w14:textId="77777777" w:rsidR="00327E4C" w:rsidRDefault="00144367">
      <w:pPr>
        <w:numPr>
          <w:ilvl w:val="1"/>
          <w:numId w:val="2"/>
        </w:numPr>
        <w:spacing w:before="93" w:after="93"/>
        <w:rPr>
          <w:szCs w:val="22"/>
        </w:rPr>
      </w:pPr>
      <w:r>
        <w:rPr>
          <w:szCs w:val="22"/>
        </w:rPr>
        <w:t>带业务逻辑的增量数据处理</w:t>
      </w:r>
    </w:p>
    <w:p w14:paraId="655B30A2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szCs w:val="22"/>
        </w:rPr>
        <w:t>当前的 canal 支持源端 MySQL 版本包括 5.1.x , 5.5.x , 5.6.x , 5.7.x , 8.0.x</w:t>
      </w:r>
    </w:p>
    <w:p w14:paraId="7665A418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szCs w:val="22"/>
        </w:rPr>
        <w:t>github地址：</w:t>
      </w:r>
      <w:hyperlink r:id="rId66" w:history="1">
        <w:r>
          <w:rPr>
            <w:rStyle w:val="af5"/>
            <w:szCs w:val="22"/>
          </w:rPr>
          <w:t>https://github.com/alibaba/canal</w:t>
        </w:r>
      </w:hyperlink>
    </w:p>
    <w:p w14:paraId="3455267A" w14:textId="77777777" w:rsidR="00327E4C" w:rsidRDefault="00144367">
      <w:pPr>
        <w:pStyle w:val="4"/>
        <w:spacing w:before="312" w:after="312"/>
        <w:rPr>
          <w:rFonts w:hint="default"/>
        </w:rPr>
      </w:pPr>
      <w:r>
        <w:t>安装准备</w:t>
      </w:r>
    </w:p>
    <w:p w14:paraId="41B1F69A" w14:textId="77777777" w:rsidR="00327E4C" w:rsidRDefault="00144367">
      <w:pPr>
        <w:pStyle w:val="a5"/>
        <w:spacing w:before="93" w:after="93"/>
        <w:rPr>
          <w:rFonts w:cs="微软雅黑 Light"/>
          <w:color w:val="333333"/>
          <w:szCs w:val="21"/>
          <w:u w:color="333333"/>
          <w:shd w:val="clear" w:color="auto" w:fill="FFFFFF"/>
        </w:rPr>
      </w:pPr>
      <w:r>
        <w:rPr>
          <w:rFonts w:cs="微软雅黑 Light" w:hint="eastAsia"/>
          <w:color w:val="333333"/>
          <w:szCs w:val="21"/>
          <w:u w:color="333333"/>
          <w:shd w:val="clear" w:color="auto" w:fill="FFFFFF"/>
        </w:rPr>
        <w:t>下载地址：</w:t>
      </w:r>
      <w:hyperlink r:id="rId67" w:history="1">
        <w:r>
          <w:rPr>
            <w:rStyle w:val="af5"/>
            <w:rFonts w:cs="微软雅黑 Light" w:hint="eastAsia"/>
            <w:color w:val="333333"/>
            <w:szCs w:val="21"/>
            <w:shd w:val="clear" w:color="auto" w:fill="FFFFFF"/>
          </w:rPr>
          <w:t>https://github.com/alibaba/canal/releases/tag/canal-1.1.4/</w:t>
        </w:r>
      </w:hyperlink>
    </w:p>
    <w:p w14:paraId="634E5B71" w14:textId="77777777" w:rsidR="00327E4C" w:rsidRDefault="00144367">
      <w:pPr>
        <w:pStyle w:val="a5"/>
        <w:spacing w:before="93" w:after="93"/>
      </w:pPr>
      <w:r>
        <w:rPr>
          <w:noProof/>
        </w:rPr>
        <w:lastRenderedPageBreak/>
        <w:drawing>
          <wp:inline distT="0" distB="0" distL="114300" distR="114300" wp14:anchorId="6204C5EC" wp14:editId="6C29CD11">
            <wp:extent cx="5687060" cy="2569210"/>
            <wp:effectExtent l="0" t="0" r="8890" b="2540"/>
            <wp:docPr id="37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43"/>
                    <pic:cNvPicPr>
                      <a:picLocks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687060" cy="2569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16F4A9" w14:textId="77777777" w:rsidR="00327E4C" w:rsidRDefault="00144367">
      <w:pPr>
        <w:pStyle w:val="4"/>
        <w:spacing w:before="312" w:after="312"/>
        <w:rPr>
          <w:rFonts w:hint="default"/>
        </w:rPr>
      </w:pPr>
      <w:r>
        <w:t>安装canal-admin</w:t>
      </w:r>
    </w:p>
    <w:p w14:paraId="1BB4E5D7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szCs w:val="22"/>
        </w:rPr>
        <w:t>创建文件夹canal_admin，将canal.admin-1.1.4.tar.gz解压到该目录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52ADE0EA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05E238E8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mkdir canal_admin</w:t>
            </w:r>
          </w:p>
        </w:tc>
      </w:tr>
      <w:tr w:rsidR="00327E4C" w14:paraId="03699F29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739A5988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tar -zxvf canal.admin-1.1.4.tar.gz -C /export/servers/canal_admin</w:t>
            </w:r>
          </w:p>
        </w:tc>
      </w:tr>
      <w:tr w:rsidR="00327E4C" w14:paraId="05F86153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060B98FA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1AACF951" wp14:editId="78E560E1">
                  <wp:extent cx="4314825" cy="1333500"/>
                  <wp:effectExtent l="0" t="0" r="9525" b="0"/>
                  <wp:docPr id="109" name="图片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图片 45"/>
                          <pic:cNvPicPr>
                            <a:picLocks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4825" cy="1333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BA70F7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szCs w:val="22"/>
        </w:rPr>
        <w:t>修改配置application.yml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6A967472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1F8C75F8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cd /export/servers/canal_admin/conf</w:t>
            </w:r>
          </w:p>
        </w:tc>
      </w:tr>
      <w:tr w:rsidR="00327E4C" w14:paraId="3AF55F95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28FE32F3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vim application.yml</w:t>
            </w:r>
          </w:p>
        </w:tc>
      </w:tr>
      <w:tr w:rsidR="00327E4C" w14:paraId="24503188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72609FA8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server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</w:t>
            </w:r>
          </w:p>
          <w:p w14:paraId="7FD9E9A3" w14:textId="77777777" w:rsidR="00327E4C" w:rsidRDefault="00144367">
            <w:pPr>
              <w:spacing w:beforeLines="0" w:afterLines="0"/>
              <w:rPr>
                <w:rFonts w:cs="微软雅黑 Light"/>
                <w:color w:val="FF804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  port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</w:t>
            </w:r>
            <w:r>
              <w:rPr>
                <w:rFonts w:cs="微软雅黑 Light" w:hint="eastAsia"/>
                <w:color w:val="FF8040"/>
                <w:szCs w:val="21"/>
                <w:highlight w:val="white"/>
              </w:rPr>
              <w:t xml:space="preserve"> 8089</w:t>
            </w:r>
          </w:p>
          <w:p w14:paraId="65E50AEC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spring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</w:t>
            </w:r>
          </w:p>
          <w:p w14:paraId="1EE0F18E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  jackson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</w:t>
            </w:r>
          </w:p>
          <w:p w14:paraId="369F84B1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    date-format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 yyyy-MM-dd HH:mm:ss</w:t>
            </w:r>
          </w:p>
          <w:p w14:paraId="20B2454E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    time-zone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 GMT+8</w:t>
            </w:r>
          </w:p>
          <w:p w14:paraId="7219945B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5A5D4AC9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spring.datasource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</w:t>
            </w:r>
          </w:p>
          <w:p w14:paraId="480AF83B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  address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: 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highlight w:val="white"/>
              </w:rPr>
              <w:t>node03:3306</w:t>
            </w:r>
          </w:p>
          <w:p w14:paraId="67E1C8E5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  database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 canal_manager</w:t>
            </w:r>
          </w:p>
          <w:p w14:paraId="5BE4F4BF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  username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: 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highlight w:val="white"/>
              </w:rPr>
              <w:t>root</w:t>
            </w:r>
          </w:p>
          <w:p w14:paraId="798E3161" w14:textId="77777777" w:rsidR="00327E4C" w:rsidRDefault="00144367">
            <w:pPr>
              <w:spacing w:beforeLines="0" w:afterLines="0"/>
              <w:rPr>
                <w:rFonts w:cs="微软雅黑 Light"/>
                <w:color w:val="FF804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  password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</w:t>
            </w:r>
            <w:r>
              <w:rPr>
                <w:rFonts w:cs="微软雅黑 Light" w:hint="eastAsia"/>
                <w:color w:val="FF804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highlight w:val="white"/>
              </w:rPr>
              <w:t>123456</w:t>
            </w:r>
          </w:p>
          <w:p w14:paraId="5F0948F4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  driver-class-name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 com.mysql.jdbc.Driver</w:t>
            </w:r>
          </w:p>
          <w:p w14:paraId="02409615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  url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 jdbc:mysql://${spring.datasource.address}/${spring.datasource.database}?useUnicode=true&amp;characterEncoding=UTF-8&amp;useSSL=false</w:t>
            </w:r>
          </w:p>
          <w:p w14:paraId="02CA4427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  hikari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</w:t>
            </w:r>
          </w:p>
          <w:p w14:paraId="24A53934" w14:textId="77777777" w:rsidR="00327E4C" w:rsidRDefault="00144367">
            <w:pPr>
              <w:spacing w:beforeLines="0" w:afterLines="0"/>
              <w:rPr>
                <w:rFonts w:cs="微软雅黑 Light"/>
                <w:color w:val="FF804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    maximum-pool-size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</w:t>
            </w:r>
            <w:r>
              <w:rPr>
                <w:rFonts w:cs="微软雅黑 Light" w:hint="eastAsia"/>
                <w:color w:val="FF8040"/>
                <w:szCs w:val="21"/>
                <w:highlight w:val="white"/>
              </w:rPr>
              <w:t xml:space="preserve"> 30</w:t>
            </w:r>
          </w:p>
          <w:p w14:paraId="719050BB" w14:textId="77777777" w:rsidR="00327E4C" w:rsidRDefault="00144367">
            <w:pPr>
              <w:spacing w:beforeLines="0" w:afterLines="0"/>
              <w:rPr>
                <w:rFonts w:cs="微软雅黑 Light"/>
                <w:color w:val="FF804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    minimum-idle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</w:t>
            </w:r>
            <w:r>
              <w:rPr>
                <w:rFonts w:cs="微软雅黑 Light" w:hint="eastAsia"/>
                <w:color w:val="FF8040"/>
                <w:szCs w:val="21"/>
                <w:highlight w:val="white"/>
              </w:rPr>
              <w:t xml:space="preserve"> 1</w:t>
            </w:r>
          </w:p>
          <w:p w14:paraId="48760E1E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74087C39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canal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</w:t>
            </w:r>
          </w:p>
          <w:p w14:paraId="0492830F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  adminUser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 admin</w:t>
            </w:r>
          </w:p>
          <w:p w14:paraId="03BA7CBE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  adminPasswd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 admin</w:t>
            </w:r>
          </w:p>
        </w:tc>
      </w:tr>
    </w:tbl>
    <w:p w14:paraId="33890433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szCs w:val="22"/>
        </w:rPr>
        <w:lastRenderedPageBreak/>
        <w:t>mysql操作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16A9333F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2A72F18B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编辑 mysql配置文件/etc/my.cnf</w:t>
            </w:r>
          </w:p>
        </w:tc>
      </w:tr>
      <w:tr w:rsidR="00327E4C" w14:paraId="7EF7F534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741FB1E1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vim /etc/my.cnf</w:t>
            </w:r>
          </w:p>
        </w:tc>
      </w:tr>
      <w:tr w:rsidR="00327E4C" w14:paraId="11455E02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0986BE76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在mysqld标签下新增如下代码</w:t>
            </w:r>
          </w:p>
        </w:tc>
      </w:tr>
      <w:tr w:rsidR="00327E4C" w14:paraId="77D96281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2D341B7D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For advice on how to change settings please see</w:t>
            </w:r>
          </w:p>
          <w:p w14:paraId="430F5D0E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http://dev.mysql.com/doc/refman/5.7/en/server-configuration-defaults.html</w:t>
            </w:r>
          </w:p>
          <w:p w14:paraId="3F71C956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0B45CDA0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[mysqld]</w:t>
            </w:r>
          </w:p>
          <w:p w14:paraId="0FEE1D63" w14:textId="77777777" w:rsidR="00327E4C" w:rsidRDefault="00144367">
            <w:pPr>
              <w:spacing w:beforeLines="0" w:afterLines="0"/>
              <w:rPr>
                <w:rFonts w:cs="微软雅黑 Light"/>
                <w:b/>
                <w:bCs/>
                <w:color w:val="C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bCs/>
                <w:color w:val="C00000"/>
                <w:szCs w:val="21"/>
                <w:highlight w:val="white"/>
              </w:rPr>
              <w:t>lower_case_table_names=1</w:t>
            </w:r>
          </w:p>
          <w:p w14:paraId="3CEA2386" w14:textId="77777777" w:rsidR="00327E4C" w:rsidRDefault="00144367">
            <w:pPr>
              <w:spacing w:beforeLines="0" w:afterLines="0"/>
              <w:rPr>
                <w:rFonts w:cs="微软雅黑 Light"/>
                <w:b/>
                <w:bCs/>
                <w:color w:val="C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bCs/>
                <w:color w:val="C00000"/>
                <w:szCs w:val="21"/>
                <w:highlight w:val="white"/>
              </w:rPr>
              <w:t>log-bin=mysql-bin # 开启 binlog</w:t>
            </w:r>
          </w:p>
          <w:p w14:paraId="7D61AD3C" w14:textId="77777777" w:rsidR="00327E4C" w:rsidRDefault="00144367">
            <w:pPr>
              <w:spacing w:beforeLines="0" w:afterLines="0"/>
              <w:rPr>
                <w:rFonts w:cs="微软雅黑 Light"/>
                <w:b/>
                <w:bCs/>
                <w:color w:val="C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bCs/>
                <w:color w:val="C00000"/>
                <w:szCs w:val="21"/>
                <w:highlight w:val="white"/>
              </w:rPr>
              <w:t>binlog-format=ROW # 选择 ROW 模式</w:t>
            </w:r>
          </w:p>
          <w:p w14:paraId="273FC3AB" w14:textId="77777777" w:rsidR="00327E4C" w:rsidRDefault="00144367">
            <w:pPr>
              <w:spacing w:beforeLines="0" w:afterLines="0"/>
              <w:rPr>
                <w:rFonts w:cs="微软雅黑 Light"/>
                <w:b/>
                <w:bCs/>
                <w:color w:val="C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bCs/>
                <w:color w:val="C00000"/>
                <w:szCs w:val="21"/>
                <w:highlight w:val="white"/>
              </w:rPr>
              <w:t>server_id=1 # 配置 MySQL replaction 需要定义，不要和 canal 的 slaveId 重复</w:t>
            </w:r>
          </w:p>
          <w:p w14:paraId="54424E1D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</w:t>
            </w:r>
          </w:p>
          <w:p w14:paraId="0EBB83F5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Remove leading # and set to the amount of RAM for the most important data</w:t>
            </w:r>
          </w:p>
          <w:p w14:paraId="4AC2042D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cache in MySQL. Start at 70% of total RAM for dedicated server, else 10%.</w:t>
            </w:r>
          </w:p>
          <w:p w14:paraId="102718B4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lastRenderedPageBreak/>
              <w:t># innodb_buffer_pool_size = 128M</w:t>
            </w:r>
          </w:p>
          <w:p w14:paraId="46EB6983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</w:t>
            </w:r>
          </w:p>
          <w:p w14:paraId="503BA24D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Remove leading # to turn on a very important data integrity option: logging</w:t>
            </w:r>
          </w:p>
          <w:p w14:paraId="1ACE4A67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changes to the binary log between backups.</w:t>
            </w:r>
          </w:p>
          <w:p w14:paraId="77091081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log_bin</w:t>
            </w:r>
          </w:p>
          <w:p w14:paraId="31CB22D2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</w:t>
            </w:r>
          </w:p>
          <w:p w14:paraId="590392CD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Remove leading # to set options mainly useful for reporting servers.</w:t>
            </w:r>
          </w:p>
          <w:p w14:paraId="7923AB5E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The server defaults are faster for transactions and fast SELECTs.</w:t>
            </w:r>
          </w:p>
          <w:p w14:paraId="687240BD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Adjust sizes as needed, experiment to find the optimal values.</w:t>
            </w:r>
          </w:p>
          <w:p w14:paraId="022A7BCA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join_buffer_size = 128M</w:t>
            </w:r>
          </w:p>
          <w:p w14:paraId="32DBA1CA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sort_buffer_size = 2M</w:t>
            </w:r>
          </w:p>
          <w:p w14:paraId="2EDA9F13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read_rnd_buffer_size = 2M</w:t>
            </w:r>
          </w:p>
          <w:p w14:paraId="14155A78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datadir=/var/lib/mysql</w:t>
            </w:r>
          </w:p>
          <w:p w14:paraId="123C7AC6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socket=/var/lib/mysql/mysql.sock</w:t>
            </w:r>
          </w:p>
          <w:p w14:paraId="353EB4DA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41ACEE81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Disabling symbolic-links is recommended to prevent assorted security risks</w:t>
            </w:r>
          </w:p>
          <w:p w14:paraId="2246A681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symbolic-links=0</w:t>
            </w:r>
          </w:p>
          <w:p w14:paraId="0B6E5BF6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23CAAF94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log-error=/var/log/mysqld.log</w:t>
            </w:r>
          </w:p>
          <w:p w14:paraId="31BE97FC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pid-file=/var/run/mysqld/mysqld.pid</w:t>
            </w:r>
          </w:p>
        </w:tc>
      </w:tr>
    </w:tbl>
    <w:p w14:paraId="69A4E566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szCs w:val="22"/>
        </w:rPr>
        <w:lastRenderedPageBreak/>
        <w:t>执行/export/servers/canal_admin/conf下的sql语句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2E0D3212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760161AD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cat canal_manager.sql</w:t>
            </w:r>
          </w:p>
        </w:tc>
      </w:tr>
      <w:tr w:rsidR="00327E4C" w14:paraId="6E5D2C1F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4B4698B5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进入mysql，copy sql文件里的所有sql，直接执行</w:t>
            </w:r>
          </w:p>
        </w:tc>
      </w:tr>
      <w:tr w:rsidR="00327E4C" w14:paraId="50F18346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07728F56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lastRenderedPageBreak/>
              <w:drawing>
                <wp:inline distT="0" distB="0" distL="114300" distR="114300" wp14:anchorId="12C28A62" wp14:editId="4C4381C8">
                  <wp:extent cx="5549265" cy="2646045"/>
                  <wp:effectExtent l="0" t="0" r="13335" b="1905"/>
                  <wp:docPr id="352" name="图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" name="图片 43"/>
                          <pic:cNvPicPr>
                            <a:picLocks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9265" cy="264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45F4A3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szCs w:val="22"/>
        </w:rPr>
        <w:t>启动canal-admin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2581BAC2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02C6F3C0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cd /export/servers/canal_admin/bin</w:t>
            </w:r>
          </w:p>
        </w:tc>
      </w:tr>
      <w:tr w:rsidR="00327E4C" w14:paraId="2ED13166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7CE66C2F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sh startup.sh</w:t>
            </w:r>
          </w:p>
        </w:tc>
      </w:tr>
      <w:tr w:rsidR="00327E4C" w14:paraId="6270066A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2A60E64E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54D6A7A0" wp14:editId="49E99A63">
                  <wp:extent cx="5547995" cy="1125220"/>
                  <wp:effectExtent l="0" t="0" r="14605" b="17780"/>
                  <wp:docPr id="121" name="图片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图片 46"/>
                          <pic:cNvPicPr>
                            <a:picLocks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7995" cy="1125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B306AB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szCs w:val="22"/>
        </w:rPr>
        <w:t>浏览器输入</w:t>
      </w:r>
      <w:r>
        <w:rPr>
          <w:rFonts w:hint="eastAsia"/>
          <w:szCs w:val="22"/>
        </w:rPr>
        <w:t>：</w:t>
      </w:r>
      <w:hyperlink r:id="rId72" w:history="1">
        <w:r>
          <w:rPr>
            <w:rStyle w:val="af5"/>
            <w:szCs w:val="22"/>
          </w:rPr>
          <w:t>http://node01:8089/</w:t>
        </w:r>
      </w:hyperlink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50B19C6C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3513B91F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输入用户名：admin</w:t>
            </w:r>
          </w:p>
        </w:tc>
      </w:tr>
      <w:tr w:rsidR="00327E4C" w14:paraId="25CD71D7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48CAC3FC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密码：123456</w:t>
            </w:r>
          </w:p>
        </w:tc>
      </w:tr>
      <w:tr w:rsidR="00327E4C" w14:paraId="5294F552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55951008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点击集群管理，新建集群</w:t>
            </w:r>
          </w:p>
        </w:tc>
      </w:tr>
      <w:tr w:rsidR="00327E4C" w14:paraId="4B678DFA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379432A4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（集群名称：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u w:color="333333"/>
                <w:shd w:val="clear" w:color="auto" w:fill="FFFFFF"/>
              </w:rPr>
              <w:t xml:space="preserve">canal_cluster </w:t>
            </w: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; zkurl：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u w:color="333333"/>
                <w:shd w:val="clear" w:color="auto" w:fill="FFFFFF"/>
              </w:rPr>
              <w:t>node01:2181,node02:2181,node03:2181</w:t>
            </w: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）</w:t>
            </w:r>
          </w:p>
        </w:tc>
      </w:tr>
      <w:tr w:rsidR="00327E4C" w14:paraId="4E2150A9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5EBE85D6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21D4AC12" wp14:editId="76D9FBCA">
                  <wp:extent cx="5538470" cy="1385570"/>
                  <wp:effectExtent l="0" t="0" r="5080" b="5080"/>
                  <wp:docPr id="345" name="图片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" name="图片 47"/>
                          <pic:cNvPicPr>
                            <a:picLocks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8470" cy="138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4588F98F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6F204F24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lastRenderedPageBreak/>
              <w:t>选择编辑集群配置，下拉选择主配置</w:t>
            </w:r>
          </w:p>
        </w:tc>
      </w:tr>
      <w:tr w:rsidR="00327E4C" w14:paraId="0E5B0E1B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32DAC8EE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239D58A4" wp14:editId="665E408D">
                  <wp:extent cx="5538470" cy="1073785"/>
                  <wp:effectExtent l="0" t="0" r="5080" b="12065"/>
                  <wp:docPr id="349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9" name="图片 48"/>
                          <pic:cNvPicPr>
                            <a:picLocks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8470" cy="1073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60B97C64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5638EBC3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具体代码如下</w:t>
            </w:r>
          </w:p>
        </w:tc>
      </w:tr>
      <w:tr w:rsidR="00327E4C" w14:paraId="7565804F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46E5FF64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################################################</w:t>
            </w:r>
          </w:p>
          <w:p w14:paraId="00836ADC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 xml:space="preserve">######### </w:t>
            </w: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ab/>
            </w: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ab/>
              <w:t>common argument</w:t>
            </w: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ab/>
            </w: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ab/>
              <w:t>#############</w:t>
            </w:r>
          </w:p>
          <w:p w14:paraId="4CA730FE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################################################</w:t>
            </w:r>
          </w:p>
          <w:p w14:paraId="450F6D85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tcp bind ip</w:t>
            </w:r>
          </w:p>
          <w:p w14:paraId="7BE9662C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p =</w:t>
            </w:r>
          </w:p>
          <w:p w14:paraId="4401A48A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register ip to zookeeper</w:t>
            </w:r>
          </w:p>
          <w:p w14:paraId="0E121408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register.ip =</w:t>
            </w:r>
          </w:p>
          <w:p w14:paraId="66973ED6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port = 11111</w:t>
            </w:r>
          </w:p>
          <w:p w14:paraId="53527FF7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metrics.pull.port = 11112</w:t>
            </w:r>
          </w:p>
          <w:p w14:paraId="1F0419F9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canal instance user/passwd</w:t>
            </w:r>
          </w:p>
          <w:p w14:paraId="7B6526DE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user = canal</w:t>
            </w:r>
          </w:p>
          <w:p w14:paraId="72910270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passwd = E3619321C1A937C46A0D8BD1DAC39F93B27D4458</w:t>
            </w:r>
          </w:p>
          <w:p w14:paraId="40178331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6110B60E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canal admin config</w:t>
            </w:r>
          </w:p>
          <w:p w14:paraId="59252D52" w14:textId="77777777" w:rsidR="00327E4C" w:rsidRDefault="00144367">
            <w:pPr>
              <w:spacing w:beforeLines="0" w:afterLines="0"/>
              <w:rPr>
                <w:rFonts w:cs="微软雅黑 Light"/>
                <w:color w:val="FF804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canal.admin.manager = </w:t>
            </w:r>
            <w:r>
              <w:rPr>
                <w:rFonts w:cs="微软雅黑 Light" w:hint="eastAsia"/>
                <w:b/>
                <w:color w:val="C00000"/>
                <w:szCs w:val="21"/>
                <w:highlight w:val="white"/>
              </w:rPr>
              <w:t>node01:8089</w:t>
            </w:r>
          </w:p>
          <w:p w14:paraId="024894C2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admin.port = 11110</w:t>
            </w:r>
          </w:p>
          <w:p w14:paraId="357F9485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admin.user = admin</w:t>
            </w:r>
          </w:p>
          <w:p w14:paraId="7A717514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admin.passwd = 4ACFE3202A5FF5CF467898FC58AAB1D615029441</w:t>
            </w:r>
          </w:p>
          <w:p w14:paraId="6DA56B09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7E083253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canal.zkServers = </w:t>
            </w:r>
            <w:r>
              <w:rPr>
                <w:rFonts w:cs="微软雅黑 Light" w:hint="eastAsia"/>
                <w:b/>
                <w:color w:val="C00000"/>
                <w:szCs w:val="21"/>
                <w:highlight w:val="white"/>
              </w:rPr>
              <w:t>node01:2181,node02:2181,node03:2181</w:t>
            </w:r>
          </w:p>
          <w:p w14:paraId="1B7F9650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flush data to zk</w:t>
            </w:r>
          </w:p>
          <w:p w14:paraId="08B62DCB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zookeeper.flush.period = 1000</w:t>
            </w:r>
          </w:p>
          <w:p w14:paraId="50077719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withoutNetty = false</w:t>
            </w:r>
          </w:p>
          <w:p w14:paraId="4970D652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tcp, kafka, RocketMQ</w:t>
            </w:r>
          </w:p>
          <w:p w14:paraId="08DAD245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canal.serverMode = </w:t>
            </w:r>
            <w:r>
              <w:rPr>
                <w:rFonts w:cs="微软雅黑 Light" w:hint="eastAsia"/>
                <w:b/>
                <w:color w:val="C00000"/>
                <w:szCs w:val="21"/>
                <w:highlight w:val="white"/>
              </w:rPr>
              <w:t>kafka</w:t>
            </w:r>
          </w:p>
          <w:p w14:paraId="4DC169AC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flush meta cursor/parse position to file</w:t>
            </w:r>
          </w:p>
          <w:p w14:paraId="0FFFC5B4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lastRenderedPageBreak/>
              <w:t>canal.file.data.dir = ${canal.conf.dir}</w:t>
            </w:r>
          </w:p>
          <w:p w14:paraId="6250322D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file.flush.period = 1000</w:t>
            </w:r>
          </w:p>
          <w:p w14:paraId="39A1D37F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# memory store RingBuffer size, should be Math.pow(2,n)</w:t>
            </w:r>
          </w:p>
          <w:p w14:paraId="103B7F3D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memory.buffer.size = 16384</w:t>
            </w:r>
          </w:p>
          <w:p w14:paraId="558D014E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# memory store RingBuffer used memory unit size , default 1kb</w:t>
            </w:r>
          </w:p>
          <w:p w14:paraId="1D77E561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canal.instance.memory.buffer.memunit = 1024 </w:t>
            </w:r>
          </w:p>
          <w:p w14:paraId="1BA77E20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# meory store gets mode used MEMSIZE or ITEMSIZE</w:t>
            </w:r>
          </w:p>
          <w:p w14:paraId="039E5AD5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memory.batch.mode = MEMSIZE</w:t>
            </w:r>
          </w:p>
          <w:p w14:paraId="6D0F629C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memory.rawEntry = true</w:t>
            </w:r>
          </w:p>
          <w:p w14:paraId="0246F496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7721BFFB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# detecing config</w:t>
            </w:r>
          </w:p>
          <w:p w14:paraId="64CF07CE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detecting.enable = false</w:t>
            </w:r>
          </w:p>
          <w:p w14:paraId="756B51E9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instance.detecting.sql = insert into retl.xdual values(1,now()) on duplicate key update x=now()</w:t>
            </w:r>
          </w:p>
          <w:p w14:paraId="31323CF3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detecting.sql = select 1</w:t>
            </w:r>
          </w:p>
          <w:p w14:paraId="6F58FFEE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detecting.interval.time = 3</w:t>
            </w:r>
          </w:p>
          <w:p w14:paraId="445F3C81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detecting.retry.threshold = 3</w:t>
            </w:r>
          </w:p>
          <w:p w14:paraId="14A10233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detecting.heartbeatHaEnable = false</w:t>
            </w:r>
          </w:p>
          <w:p w14:paraId="7FDE1020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051DA546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support maximum transaction size, more than the size of the transaction will be cut into multiple transactions delivery</w:t>
            </w:r>
          </w:p>
          <w:p w14:paraId="5D5A1577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transaction.size =  1024</w:t>
            </w:r>
          </w:p>
          <w:p w14:paraId="63F6686B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mysql fallback connected to new master should fallback times</w:t>
            </w:r>
          </w:p>
          <w:p w14:paraId="7F10CA2D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fallbackIntervalInSeconds = 60</w:t>
            </w:r>
          </w:p>
          <w:p w14:paraId="42292379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3F42AE00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network config</w:t>
            </w:r>
          </w:p>
          <w:p w14:paraId="7C1A160E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network.receiveBufferSize = 16384</w:t>
            </w:r>
          </w:p>
          <w:p w14:paraId="0FCD120C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network.sendBufferSize = 16384</w:t>
            </w:r>
          </w:p>
          <w:p w14:paraId="493A0CAF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network.soTimeout = 30</w:t>
            </w:r>
          </w:p>
          <w:p w14:paraId="53056380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10C6FBBF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binlog filter config</w:t>
            </w:r>
          </w:p>
          <w:p w14:paraId="3CB4847C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filter.druid.ddl = true</w:t>
            </w:r>
          </w:p>
          <w:p w14:paraId="744B686D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filter.query.dcl = false</w:t>
            </w:r>
          </w:p>
          <w:p w14:paraId="0BF22692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filter.query.dml = false</w:t>
            </w:r>
          </w:p>
          <w:p w14:paraId="63BE6403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lastRenderedPageBreak/>
              <w:t>canal.instance.filter.query.ddl = false</w:t>
            </w:r>
          </w:p>
          <w:p w14:paraId="1A0FB10B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filter.table.error = false</w:t>
            </w:r>
          </w:p>
          <w:p w14:paraId="6707A053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filter.rows = false</w:t>
            </w:r>
          </w:p>
          <w:p w14:paraId="2A9E8C3C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filter.transaction.entry = false</w:t>
            </w:r>
          </w:p>
          <w:p w14:paraId="1F76ABD8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26AB5357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binlog format/image check</w:t>
            </w:r>
          </w:p>
          <w:p w14:paraId="15A8EA3A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 xml:space="preserve"># canal.instance.binlog.format = ROW,STATEMENT,MIXED </w:t>
            </w:r>
          </w:p>
          <w:p w14:paraId="0C2E80B3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binlog.format = ROW</w:t>
            </w:r>
          </w:p>
          <w:p w14:paraId="6F0C0D65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binlog.image = FULL,MINIMAL,NOBLOB</w:t>
            </w:r>
          </w:p>
          <w:p w14:paraId="3C6AC8A3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679FF33F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binlog ddl isolation</w:t>
            </w:r>
          </w:p>
          <w:p w14:paraId="7E43B683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get.ddl.isolation = false</w:t>
            </w:r>
          </w:p>
          <w:p w14:paraId="06BDBEBF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384B624E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parallel parser config</w:t>
            </w:r>
          </w:p>
          <w:p w14:paraId="3F0717AA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parser.parallel = true</w:t>
            </w:r>
          </w:p>
          <w:p w14:paraId="0E23999F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# concurrent thread number, default 60% available processors, suggest not to exceed Runtime.getRuntime().availableProcessors()</w:t>
            </w:r>
          </w:p>
          <w:p w14:paraId="06C91978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instance.parser.parallelThreadSize = 16</w:t>
            </w:r>
          </w:p>
          <w:p w14:paraId="6BE2C69D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# disruptor ringbuffer size, must be power of 2</w:t>
            </w:r>
          </w:p>
          <w:p w14:paraId="75EA73D0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parser.parallelBufferSize = 256</w:t>
            </w:r>
          </w:p>
          <w:p w14:paraId="3E69D94A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7DC1C6EB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table meta tsdb info</w:t>
            </w:r>
          </w:p>
          <w:p w14:paraId="0DF919D0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tsdb.enable = true</w:t>
            </w:r>
          </w:p>
          <w:p w14:paraId="285FFE88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canal.instance.tsdb.dir = ${canal.file.data.dir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../conf}/${canal.instance.destination:}</w:t>
            </w:r>
          </w:p>
          <w:p w14:paraId="05B46334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instance.tsdb.url = jdbc:h2:${canal.instance.tsdb.dir}/h2;CACHE_SIZE=1000;MODE=MYSQL;</w:t>
            </w:r>
          </w:p>
          <w:p w14:paraId="744E736A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canal.instance.tsdb.url = </w:t>
            </w:r>
            <w:r>
              <w:rPr>
                <w:rFonts w:cs="微软雅黑 Light" w:hint="eastAsia"/>
                <w:b/>
                <w:color w:val="C00000"/>
                <w:szCs w:val="21"/>
                <w:highlight w:val="white"/>
              </w:rPr>
              <w:t>jdbc:mysql://node03:3306/itcast_shops</w:t>
            </w:r>
          </w:p>
          <w:p w14:paraId="00AEAC30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canal.instance.tsdb.dbUsername = 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highlight w:val="white"/>
              </w:rPr>
              <w:t>root</w:t>
            </w:r>
          </w:p>
          <w:p w14:paraId="48105885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canal.instance.tsdb.dbPassword = 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highlight w:val="white"/>
              </w:rPr>
              <w:t>123456</w:t>
            </w:r>
          </w:p>
          <w:p w14:paraId="3620D12B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dump snapshot interval, default 24 hour</w:t>
            </w:r>
          </w:p>
          <w:p w14:paraId="24051E50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tsdb.snapshot.interval = 24</w:t>
            </w:r>
          </w:p>
          <w:p w14:paraId="7368A5AC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purge snapshot expire , default 360 hour(15 days)</w:t>
            </w:r>
          </w:p>
          <w:p w14:paraId="10A8A3AF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tsdb.snapshot.expire = 360</w:t>
            </w:r>
          </w:p>
          <w:p w14:paraId="309C2F24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72C94540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lastRenderedPageBreak/>
              <w:t># aliyun ak/sk , support rds/mq</w:t>
            </w:r>
          </w:p>
          <w:p w14:paraId="2E72ABE7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aliyun.accessKey =</w:t>
            </w:r>
          </w:p>
          <w:p w14:paraId="003975F1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aliyun.secretKey =</w:t>
            </w:r>
          </w:p>
          <w:p w14:paraId="376E5ACB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1F9DF916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################################################</w:t>
            </w:r>
          </w:p>
          <w:p w14:paraId="0A6992F8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 xml:space="preserve">######### </w:t>
            </w: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ab/>
            </w: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ab/>
              <w:t>destinations</w:t>
            </w: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ab/>
            </w: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ab/>
              <w:t>#############</w:t>
            </w:r>
          </w:p>
          <w:p w14:paraId="0F37DCA2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################################################</w:t>
            </w:r>
          </w:p>
          <w:p w14:paraId="6D17F097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destinations =</w:t>
            </w:r>
          </w:p>
          <w:p w14:paraId="4A75C478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conf root dir</w:t>
            </w:r>
          </w:p>
          <w:p w14:paraId="22FF13ED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conf.dir = ../conf</w:t>
            </w:r>
          </w:p>
          <w:p w14:paraId="2EAC26E4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auto scan instance dir add/remove and start/stop instance</w:t>
            </w:r>
          </w:p>
          <w:p w14:paraId="1D5CD0B9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auto.scan = true</w:t>
            </w:r>
          </w:p>
          <w:p w14:paraId="0CBFFF29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auto.scan.interval = 5</w:t>
            </w:r>
          </w:p>
          <w:p w14:paraId="3CAC72FB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3EC3CBAB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instance.tsdb.spring.xml = classpath:spring/tsdb/h2-tsdb.xml</w:t>
            </w:r>
          </w:p>
          <w:p w14:paraId="786939B5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canal.instance.tsdb.spring.xml = classpath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spring/tsdb/mysql-tsdb.xml</w:t>
            </w:r>
          </w:p>
          <w:p w14:paraId="77D7C5BE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2BCA06EE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global.mode = manager</w:t>
            </w:r>
          </w:p>
          <w:p w14:paraId="0078AA83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global.lazy = false</w:t>
            </w:r>
          </w:p>
          <w:p w14:paraId="30321318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global.manager.address = ${canal.admin.manager}</w:t>
            </w:r>
          </w:p>
          <w:p w14:paraId="0C135FB5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instance.global.spring.xml = classpath:spring/memory-instance.xml</w:t>
            </w:r>
          </w:p>
          <w:p w14:paraId="5E4B5584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canal.instance.global.spring.xml = classpath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:spring/file-instance.xml</w:t>
            </w:r>
          </w:p>
          <w:p w14:paraId="0B1C9856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instance.global.spring.xml = classpath:spring/default-instance.xml</w:t>
            </w:r>
          </w:p>
          <w:p w14:paraId="630CE246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005178C4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#################################################</w:t>
            </w:r>
          </w:p>
          <w:p w14:paraId="5092A8CE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 xml:space="preserve">######### </w:t>
            </w: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ab/>
            </w: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ab/>
              <w:t xml:space="preserve">     MQ </w:t>
            </w: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ab/>
            </w: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ab/>
              <w:t xml:space="preserve">     #############</w:t>
            </w:r>
          </w:p>
          <w:p w14:paraId="2562CA1F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#################################################</w:t>
            </w:r>
          </w:p>
          <w:p w14:paraId="59F0BC9C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canal.mq.servers = </w:t>
            </w:r>
            <w:r>
              <w:rPr>
                <w:rFonts w:cs="微软雅黑 Light" w:hint="eastAsia"/>
                <w:b/>
                <w:color w:val="C00000"/>
                <w:szCs w:val="21"/>
                <w:highlight w:val="white"/>
              </w:rPr>
              <w:t>node01:9092,node02:9092,node03:9092</w:t>
            </w:r>
          </w:p>
          <w:p w14:paraId="0380931A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mq.retries = 0</w:t>
            </w:r>
          </w:p>
          <w:p w14:paraId="76980B88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mq.batchSize = 16384</w:t>
            </w:r>
          </w:p>
          <w:p w14:paraId="41FF5E5C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mq.maxRequestSize = 1048576</w:t>
            </w:r>
          </w:p>
          <w:p w14:paraId="7CD3D64C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mq.lingerMs = 100</w:t>
            </w:r>
          </w:p>
          <w:p w14:paraId="65D10A82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mq.bufferMemory = 33554432</w:t>
            </w:r>
          </w:p>
          <w:p w14:paraId="1F8D0275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mq.canalBatchSize = 50</w:t>
            </w:r>
          </w:p>
          <w:p w14:paraId="7FA40530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lastRenderedPageBreak/>
              <w:t>canal.mq.canalGetTimeout = 100</w:t>
            </w:r>
          </w:p>
          <w:p w14:paraId="5267F59A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mq.flatMessage = true</w:t>
            </w:r>
          </w:p>
          <w:p w14:paraId="7945F5D3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mq.compressionType = none</w:t>
            </w:r>
          </w:p>
          <w:p w14:paraId="0BF49A8A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mq.acks = all</w:t>
            </w:r>
          </w:p>
          <w:p w14:paraId="41D94F6A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mq.properties. =</w:t>
            </w:r>
          </w:p>
          <w:p w14:paraId="48C86096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mq.producerGroup = test</w:t>
            </w:r>
          </w:p>
          <w:p w14:paraId="4A2E347B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Set this value to "cloud", if you want open message trace feature in aliyun.</w:t>
            </w:r>
          </w:p>
          <w:p w14:paraId="69A0324A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mq.accessChannel = local</w:t>
            </w:r>
          </w:p>
          <w:p w14:paraId="41B63865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aliyun mq namespace</w:t>
            </w:r>
          </w:p>
          <w:p w14:paraId="069E49AB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mq.namespace =</w:t>
            </w:r>
          </w:p>
          <w:p w14:paraId="017CE9D6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30235983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#################################################</w:t>
            </w:r>
          </w:p>
          <w:p w14:paraId="572DB4DB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########     Kafka Kerberos Info    #############</w:t>
            </w:r>
          </w:p>
          <w:p w14:paraId="0F8018BB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#################################################</w:t>
            </w:r>
          </w:p>
          <w:p w14:paraId="40416D97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mq.kafka.kerberos.enable = false</w:t>
            </w:r>
          </w:p>
          <w:p w14:paraId="2916016A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mq.kafka.kerberos.krb5FilePath = "../conf/kerberos/krb5.conf"</w:t>
            </w:r>
          </w:p>
          <w:p w14:paraId="4C4104E4" w14:textId="77777777" w:rsidR="00327E4C" w:rsidRDefault="00144367">
            <w:pPr>
              <w:spacing w:beforeLines="0" w:afterLines="0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mq.kafka.kerberos.jaasFilePath = "../conf/kerberos/jaas.conf"</w:t>
            </w:r>
          </w:p>
        </w:tc>
      </w:tr>
    </w:tbl>
    <w:p w14:paraId="51F83C9A" w14:textId="77777777" w:rsidR="00327E4C" w:rsidRDefault="00144367">
      <w:pPr>
        <w:pStyle w:val="4"/>
        <w:spacing w:before="312" w:after="312"/>
        <w:rPr>
          <w:rFonts w:hint="default"/>
        </w:rPr>
      </w:pPr>
      <w:r>
        <w:lastRenderedPageBreak/>
        <w:t>安装canal服务端</w:t>
      </w:r>
    </w:p>
    <w:p w14:paraId="3B39BAFC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szCs w:val="22"/>
        </w:rPr>
        <w:t>创建文件夹canal，将</w:t>
      </w:r>
      <w:r>
        <w:rPr>
          <w:b/>
          <w:bCs/>
          <w:color w:val="C00000"/>
          <w:szCs w:val="22"/>
        </w:rPr>
        <w:t>canal.deployer-1.1.4.tar.gz</w:t>
      </w:r>
      <w:r>
        <w:rPr>
          <w:szCs w:val="22"/>
        </w:rPr>
        <w:t>解压到该目录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62AE6EF0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30C723A0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mkdir /export/servers/canal</w:t>
            </w:r>
          </w:p>
        </w:tc>
      </w:tr>
      <w:tr w:rsidR="00327E4C" w14:paraId="13E250B4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58E2E7C5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tar -zxvf canal.deployer-1.1.4.tar.gz -C /export/servers/canal</w:t>
            </w:r>
          </w:p>
        </w:tc>
      </w:tr>
    </w:tbl>
    <w:p w14:paraId="6C3EBE96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szCs w:val="22"/>
        </w:rPr>
        <w:t>将</w:t>
      </w:r>
      <w:r>
        <w:rPr>
          <w:b/>
          <w:bCs/>
          <w:color w:val="C00000"/>
          <w:szCs w:val="22"/>
        </w:rPr>
        <w:t>canal_local.properties</w:t>
      </w:r>
      <w:r>
        <w:rPr>
          <w:szCs w:val="22"/>
        </w:rPr>
        <w:t>文件内容覆盖到</w:t>
      </w:r>
      <w:r>
        <w:rPr>
          <w:b/>
          <w:bCs/>
          <w:color w:val="C00000"/>
          <w:szCs w:val="22"/>
        </w:rPr>
        <w:t>canal.properties</w:t>
      </w:r>
      <w:r>
        <w:rPr>
          <w:szCs w:val="22"/>
        </w:rPr>
        <w:t>，并编辑</w:t>
      </w:r>
      <w:r>
        <w:rPr>
          <w:b/>
          <w:bCs/>
          <w:color w:val="C00000"/>
          <w:szCs w:val="22"/>
        </w:rPr>
        <w:t>canal.properties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695F843E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3E227F59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register ip</w:t>
            </w:r>
          </w:p>
          <w:p w14:paraId="4C7C40BD" w14:textId="77777777" w:rsidR="00327E4C" w:rsidRDefault="00144367">
            <w:pPr>
              <w:spacing w:beforeLines="0" w:afterLines="0"/>
              <w:rPr>
                <w:rFonts w:cs="微软雅黑 Light"/>
                <w:b/>
                <w:color w:val="C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canal.register.ip = </w:t>
            </w:r>
            <w:r>
              <w:rPr>
                <w:rFonts w:cs="微软雅黑 Light" w:hint="eastAsia"/>
                <w:b/>
                <w:color w:val="C00000"/>
                <w:szCs w:val="21"/>
                <w:highlight w:val="white"/>
              </w:rPr>
              <w:t>node01</w:t>
            </w:r>
          </w:p>
          <w:p w14:paraId="55CC7078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1F039552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canal admin config</w:t>
            </w:r>
          </w:p>
          <w:p w14:paraId="67842994" w14:textId="77777777" w:rsidR="00327E4C" w:rsidRDefault="00144367">
            <w:pPr>
              <w:spacing w:beforeLines="0" w:afterLines="0"/>
              <w:rPr>
                <w:rFonts w:cs="微软雅黑 Light"/>
                <w:color w:val="FF804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canal.admin.manager = </w:t>
            </w:r>
            <w:r>
              <w:rPr>
                <w:rFonts w:cs="微软雅黑 Light" w:hint="eastAsia"/>
                <w:b/>
                <w:color w:val="C00000"/>
                <w:szCs w:val="21"/>
                <w:highlight w:val="white"/>
              </w:rPr>
              <w:t>node01:8089</w:t>
            </w:r>
          </w:p>
          <w:p w14:paraId="543BF4D9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admin.port = 11110</w:t>
            </w:r>
          </w:p>
          <w:p w14:paraId="1B2CF9C2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admin.user = admin</w:t>
            </w:r>
          </w:p>
          <w:p w14:paraId="2776418C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admin.passwd = 4ACFE3202A5FF5CF467898FC58AAB1D615029441</w:t>
            </w:r>
          </w:p>
          <w:p w14:paraId="7EBD68EE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admin auto register</w:t>
            </w:r>
          </w:p>
          <w:p w14:paraId="436F60D5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lastRenderedPageBreak/>
              <w:t>canal.admin.register.auto = true</w:t>
            </w:r>
          </w:p>
          <w:p w14:paraId="22E29449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canal.admin.register.cluster = </w:t>
            </w:r>
            <w:r>
              <w:rPr>
                <w:rFonts w:cs="微软雅黑 Light" w:hint="eastAsia"/>
                <w:b/>
                <w:color w:val="C00000"/>
                <w:szCs w:val="21"/>
                <w:highlight w:val="white"/>
              </w:rPr>
              <w:t>canal_cluster</w:t>
            </w:r>
          </w:p>
        </w:tc>
      </w:tr>
    </w:tbl>
    <w:p w14:paraId="1061228E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szCs w:val="22"/>
        </w:rPr>
        <w:lastRenderedPageBreak/>
        <w:t>将canal文件夹发送到 另外2台</w:t>
      </w:r>
      <w:r>
        <w:rPr>
          <w:rFonts w:hint="eastAsia"/>
          <w:szCs w:val="22"/>
        </w:rPr>
        <w:t>机器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74D89805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797767DE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scp -r /export/servers/canal node02: /export/servers</w:t>
            </w:r>
          </w:p>
        </w:tc>
      </w:tr>
      <w:tr w:rsidR="00327E4C" w14:paraId="07FBE7C2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344CF912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  <w:t xml:space="preserve">scp -r </w:t>
            </w: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/export/servers/canal node</w:t>
            </w:r>
            <w:r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  <w:t>03: /export/servers</w:t>
            </w:r>
          </w:p>
        </w:tc>
      </w:tr>
      <w:tr w:rsidR="00327E4C" w14:paraId="4203C86D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65F6A423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  <w:t>并修改canal.properties中canal.register.ip参数为各自服务器ip，其余参数保持不变</w:t>
            </w:r>
          </w:p>
        </w:tc>
      </w:tr>
      <w:tr w:rsidR="00327E4C" w14:paraId="235FBDB2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262CE527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color w:val="C00000"/>
                <w:szCs w:val="21"/>
                <w:u w:color="333333"/>
                <w:shd w:val="clear" w:color="auto" w:fill="FFFFFF"/>
              </w:rPr>
              <w:t>node02</w:t>
            </w: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修改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u w:color="333333"/>
                <w:shd w:val="clear" w:color="auto" w:fill="FFFFFF"/>
              </w:rPr>
              <w:t>canal.properties</w:t>
            </w:r>
          </w:p>
        </w:tc>
      </w:tr>
      <w:tr w:rsidR="00327E4C" w14:paraId="76DBC313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2AFD15CE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register ip</w:t>
            </w:r>
          </w:p>
          <w:p w14:paraId="4A3A45E5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canal.register.ip = 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highlight w:val="white"/>
              </w:rPr>
              <w:t>node02</w:t>
            </w:r>
          </w:p>
          <w:p w14:paraId="389835AA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424F7B92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canal admin config</w:t>
            </w:r>
          </w:p>
          <w:p w14:paraId="7E446E72" w14:textId="77777777" w:rsidR="00327E4C" w:rsidRDefault="00144367">
            <w:pPr>
              <w:spacing w:beforeLines="0" w:afterLines="0"/>
              <w:rPr>
                <w:rFonts w:cs="微软雅黑 Light"/>
                <w:b/>
                <w:bCs/>
                <w:color w:val="C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canal.admin.manager = 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highlight w:val="white"/>
              </w:rPr>
              <w:t>node01:8089</w:t>
            </w:r>
          </w:p>
          <w:p w14:paraId="224E0686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admin.port = 11110</w:t>
            </w:r>
          </w:p>
          <w:p w14:paraId="265D06F1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admin.user = admin</w:t>
            </w:r>
          </w:p>
          <w:p w14:paraId="59E0113C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admin.passwd = 4ACFE3202A5FF5CF467898FC58AAB1D615029441</w:t>
            </w:r>
          </w:p>
          <w:p w14:paraId="040201CB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admin auto register</w:t>
            </w:r>
          </w:p>
          <w:p w14:paraId="5C0B77CD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admin.register.auto = true</w:t>
            </w:r>
          </w:p>
          <w:p w14:paraId="3EFFD002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canal.admin.register.cluster = 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highlight w:val="white"/>
              </w:rPr>
              <w:t>canal_cluster</w:t>
            </w:r>
          </w:p>
        </w:tc>
      </w:tr>
      <w:tr w:rsidR="00327E4C" w14:paraId="593E0589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67D7B4C0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bCs/>
                <w:color w:val="C00000"/>
                <w:szCs w:val="21"/>
                <w:u w:color="333333"/>
                <w:shd w:val="clear" w:color="auto" w:fill="FFFFFF"/>
              </w:rPr>
              <w:t>node03</w:t>
            </w: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修改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u w:color="333333"/>
                <w:shd w:val="clear" w:color="auto" w:fill="FFFFFF"/>
              </w:rPr>
              <w:t>canal.properties</w:t>
            </w:r>
          </w:p>
        </w:tc>
      </w:tr>
      <w:tr w:rsidR="00327E4C" w14:paraId="2AA01339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3B67462A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register ip</w:t>
            </w:r>
          </w:p>
          <w:p w14:paraId="03FB9A98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canal.register.ip = 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highlight w:val="white"/>
              </w:rPr>
              <w:t>node03</w:t>
            </w:r>
          </w:p>
          <w:p w14:paraId="66666AD2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021CDD93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canal admin config</w:t>
            </w:r>
          </w:p>
          <w:p w14:paraId="286CF75E" w14:textId="77777777" w:rsidR="00327E4C" w:rsidRDefault="00144367">
            <w:pPr>
              <w:spacing w:beforeLines="0" w:afterLines="0"/>
              <w:rPr>
                <w:rFonts w:cs="微软雅黑 Light"/>
                <w:b/>
                <w:bCs/>
                <w:color w:val="C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 xml:space="preserve">canal.admin.manager = 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highlight w:val="white"/>
              </w:rPr>
              <w:t>node01:8089</w:t>
            </w:r>
          </w:p>
          <w:p w14:paraId="775A9602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admin.port = 11110</w:t>
            </w:r>
          </w:p>
          <w:p w14:paraId="6939B8CB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admin.user = admin</w:t>
            </w:r>
          </w:p>
          <w:p w14:paraId="66733D81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admin.passwd = 4ACFE3202A5FF5CF467898FC58AAB1D615029441</w:t>
            </w:r>
          </w:p>
          <w:p w14:paraId="6E0B5E12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admin auto register</w:t>
            </w:r>
          </w:p>
          <w:p w14:paraId="4524BB12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admin.register.auto = true</w:t>
            </w:r>
          </w:p>
          <w:p w14:paraId="2D2975FC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canal.admin.register.cluster = </w:t>
            </w:r>
            <w:r>
              <w:rPr>
                <w:rFonts w:cs="微软雅黑 Light" w:hint="eastAsia"/>
                <w:b/>
                <w:bCs/>
                <w:color w:val="C00000"/>
                <w:szCs w:val="21"/>
                <w:highlight w:val="white"/>
              </w:rPr>
              <w:t>canal_cluster</w:t>
            </w:r>
          </w:p>
        </w:tc>
      </w:tr>
    </w:tbl>
    <w:p w14:paraId="5A0E40E8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szCs w:val="22"/>
        </w:rPr>
        <w:lastRenderedPageBreak/>
        <w:t>分别启动三台服务器上的canal服务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07397D53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6FDCDDE5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cd /export/servers/canal/bin</w:t>
            </w:r>
          </w:p>
        </w:tc>
      </w:tr>
      <w:tr w:rsidR="00327E4C" w14:paraId="10B0B979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4389989E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sh startup.sh</w:t>
            </w:r>
          </w:p>
        </w:tc>
      </w:tr>
    </w:tbl>
    <w:p w14:paraId="66C802CA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szCs w:val="22"/>
        </w:rPr>
        <w:t>刷新浏览器，点击server管理，发现已自动注入三个实例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3C5B802E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221FE330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48DF4B2C" wp14:editId="3953AAAE">
                  <wp:extent cx="5541010" cy="1189355"/>
                  <wp:effectExtent l="0" t="0" r="2540" b="10795"/>
                  <wp:docPr id="350" name="图片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0" name="图片 49"/>
                          <pic:cNvPicPr>
                            <a:picLocks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1010" cy="1189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513317" w14:textId="77777777" w:rsidR="00327E4C" w:rsidRDefault="00144367">
      <w:pPr>
        <w:pStyle w:val="4"/>
        <w:spacing w:before="312" w:after="312"/>
        <w:rPr>
          <w:rFonts w:hint="default"/>
        </w:rPr>
      </w:pPr>
      <w:r>
        <w:t>创建实时同步任务</w:t>
      </w:r>
    </w:p>
    <w:p w14:paraId="4F21ACAE" w14:textId="77777777" w:rsidR="00327E4C" w:rsidRDefault="00144367">
      <w:pPr>
        <w:pStyle w:val="5"/>
        <w:spacing w:before="312" w:after="312"/>
      </w:pPr>
      <w:r>
        <w:rPr>
          <w:rFonts w:hint="eastAsia"/>
        </w:rPr>
        <w:t>前置操作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8157"/>
      </w:tblGrid>
      <w:tr w:rsidR="00327E4C" w14:paraId="19D2635B" w14:textId="77777777">
        <w:trPr>
          <w:trHeight w:val="90"/>
        </w:trPr>
        <w:tc>
          <w:tcPr>
            <w:tcW w:w="449" w:type="pct"/>
            <w:tcBorders>
              <w:tl2br w:val="nil"/>
              <w:tr2bl w:val="nil"/>
            </w:tcBorders>
          </w:tcPr>
          <w:p w14:paraId="59EA794F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步骤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133CAD55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说明</w:t>
            </w:r>
          </w:p>
        </w:tc>
      </w:tr>
      <w:tr w:rsidR="00327E4C" w14:paraId="530978BD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373A6CDB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1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576EDC62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从Kafka创建Topic：itcast_shop_orders</w:t>
            </w:r>
          </w:p>
        </w:tc>
      </w:tr>
      <w:tr w:rsidR="00327E4C" w14:paraId="5098DF97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2D69BC09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4C5F62C9" w14:textId="77777777" w:rsidR="00327E4C" w:rsidRDefault="00144367">
            <w:pPr>
              <w:pStyle w:val="a5"/>
              <w:spacing w:before="93" w:after="93"/>
              <w:jc w:val="both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bin/kafka-topics.sh --create \</w:t>
            </w:r>
          </w:p>
          <w:p w14:paraId="025D97BC" w14:textId="77777777" w:rsidR="00327E4C" w:rsidRDefault="00144367">
            <w:pPr>
              <w:pStyle w:val="a5"/>
              <w:spacing w:before="93" w:after="93"/>
              <w:jc w:val="both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--zookeeper node01:2181,node02:2181,node03:2181 \</w:t>
            </w:r>
          </w:p>
          <w:p w14:paraId="5B92AB30" w14:textId="77777777" w:rsidR="00327E4C" w:rsidRDefault="00144367">
            <w:pPr>
              <w:pStyle w:val="a5"/>
              <w:spacing w:before="93" w:after="93"/>
              <w:jc w:val="both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--replication-factor 1 \</w:t>
            </w:r>
          </w:p>
          <w:p w14:paraId="24BE2A81" w14:textId="77777777" w:rsidR="00327E4C" w:rsidRDefault="00144367">
            <w:pPr>
              <w:pStyle w:val="a5"/>
              <w:spacing w:before="93" w:after="93"/>
              <w:jc w:val="both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--partitions 1 \</w:t>
            </w:r>
          </w:p>
          <w:p w14:paraId="2E716E15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--topic itcast_shop_orders</w:t>
            </w:r>
          </w:p>
        </w:tc>
      </w:tr>
    </w:tbl>
    <w:p w14:paraId="13C67408" w14:textId="77777777" w:rsidR="00327E4C" w:rsidRDefault="00144367">
      <w:pPr>
        <w:pStyle w:val="5"/>
        <w:spacing w:before="312" w:after="312"/>
      </w:pPr>
      <w:r>
        <w:rPr>
          <w:rFonts w:hint="eastAsia"/>
        </w:rPr>
        <w:t>实现步骤</w:t>
      </w:r>
    </w:p>
    <w:p w14:paraId="3F5E1805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同步任务：</w:t>
      </w:r>
      <w:r>
        <w:rPr>
          <w:rFonts w:hint="eastAsia"/>
          <w:b/>
          <w:bCs/>
          <w:color w:val="C00000"/>
          <w:szCs w:val="22"/>
        </w:rPr>
        <w:t>将mysql下itcast_shop数据库表itcast_order数据实时同步到kafka中（kafka名称itcast_shop_orders）</w:t>
      </w:r>
    </w:p>
    <w:p w14:paraId="17CC4BBD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点击instance管理，新建instance，输入instance名称</w:t>
      </w:r>
      <w:r>
        <w:rPr>
          <w:rFonts w:hint="eastAsia"/>
          <w:b/>
          <w:bCs/>
          <w:color w:val="C00000"/>
          <w:szCs w:val="22"/>
        </w:rPr>
        <w:t>orders_topic</w:t>
      </w:r>
      <w:r>
        <w:rPr>
          <w:rFonts w:hint="eastAsia"/>
          <w:szCs w:val="22"/>
        </w:rPr>
        <w:t>，选择canal_cluster集群，点击后面的载入模板，并修改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0A27046C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138255EC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lastRenderedPageBreak/>
              <w:drawing>
                <wp:inline distT="0" distB="0" distL="114300" distR="114300" wp14:anchorId="59C7AAED" wp14:editId="5BF53E82">
                  <wp:extent cx="5541010" cy="972820"/>
                  <wp:effectExtent l="0" t="0" r="2540" b="17780"/>
                  <wp:docPr id="354" name="图片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4" name="图片 51"/>
                          <pic:cNvPicPr>
                            <a:picLocks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1010" cy="972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372EF96E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15E153DE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################################################</w:t>
            </w:r>
          </w:p>
          <w:p w14:paraId="005B1AB5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# mysql serverId , v1.0.26+ will autoGen</w:t>
            </w:r>
          </w:p>
          <w:p w14:paraId="421C47ED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canal.instance.mysql.slaveId=0</w:t>
            </w:r>
          </w:p>
          <w:p w14:paraId="52003573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6D0F69A5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enable gtid use true/false</w:t>
            </w:r>
          </w:p>
          <w:p w14:paraId="0354DC3A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gtidon=false</w:t>
            </w:r>
          </w:p>
          <w:p w14:paraId="69914528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0516F032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position info</w:t>
            </w:r>
          </w:p>
          <w:p w14:paraId="5C095E6B" w14:textId="77777777" w:rsidR="00327E4C" w:rsidRDefault="00144367">
            <w:pPr>
              <w:spacing w:beforeLines="0" w:afterLines="0"/>
              <w:rPr>
                <w:rFonts w:cs="微软雅黑 Light"/>
                <w:color w:val="FF804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canal.instance.master.address=</w:t>
            </w:r>
            <w:r>
              <w:rPr>
                <w:rFonts w:cs="微软雅黑 Light" w:hint="eastAsia"/>
                <w:b/>
                <w:color w:val="C00000"/>
                <w:szCs w:val="21"/>
                <w:highlight w:val="white"/>
              </w:rPr>
              <w:t>node03:3306</w:t>
            </w:r>
          </w:p>
          <w:p w14:paraId="6E7807CF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master.journal.name=</w:t>
            </w:r>
          </w:p>
          <w:p w14:paraId="0DD08158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master.position=</w:t>
            </w:r>
          </w:p>
          <w:p w14:paraId="12FECB3D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master.timestamp=</w:t>
            </w:r>
          </w:p>
          <w:p w14:paraId="53C79476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master.gtid=</w:t>
            </w:r>
          </w:p>
          <w:p w14:paraId="2A9760A4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0C632B07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rds oss binlog</w:t>
            </w:r>
          </w:p>
          <w:p w14:paraId="53766EE7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rds.accesskey=</w:t>
            </w:r>
          </w:p>
          <w:p w14:paraId="01897913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rds.secretkey=</w:t>
            </w:r>
          </w:p>
          <w:p w14:paraId="11F689A0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rds.instanceId=</w:t>
            </w:r>
          </w:p>
          <w:p w14:paraId="3A0A69B0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3C854A82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table meta tsdb info</w:t>
            </w:r>
          </w:p>
          <w:p w14:paraId="60883CFC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tsdb.enable=true</w:t>
            </w:r>
          </w:p>
          <w:p w14:paraId="65986EA1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instance.tsdb.url=jdbc:mysql://127.0.0.1:3306/canal_tsdb</w:t>
            </w:r>
          </w:p>
          <w:p w14:paraId="23D90396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instance.tsdb.dbUsername=canal</w:t>
            </w:r>
          </w:p>
          <w:p w14:paraId="576B56F3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instance.tsdb.dbPassword=canal</w:t>
            </w:r>
          </w:p>
          <w:p w14:paraId="4BF390BA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5A04115A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instance.standby.address =</w:t>
            </w:r>
          </w:p>
          <w:p w14:paraId="691A851B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instance.standby.journal.name =</w:t>
            </w:r>
          </w:p>
          <w:p w14:paraId="39714DBA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instance.standby.position =</w:t>
            </w:r>
          </w:p>
          <w:p w14:paraId="4ABFA825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instance.standby.timestamp =</w:t>
            </w:r>
          </w:p>
          <w:p w14:paraId="35A26989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instance.standby.gtid=</w:t>
            </w:r>
          </w:p>
          <w:p w14:paraId="32B77B4C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4401D3DF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username/password</w:t>
            </w:r>
          </w:p>
          <w:p w14:paraId="1529F3DF" w14:textId="77777777" w:rsidR="00327E4C" w:rsidRDefault="00144367">
            <w:pPr>
              <w:spacing w:beforeLines="0" w:afterLines="0"/>
              <w:rPr>
                <w:rFonts w:cs="微软雅黑 Light"/>
                <w:b/>
                <w:color w:val="C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dbUsername=</w:t>
            </w:r>
            <w:r>
              <w:rPr>
                <w:rFonts w:cs="微软雅黑 Light" w:hint="eastAsia"/>
                <w:b/>
                <w:color w:val="C00000"/>
                <w:szCs w:val="21"/>
                <w:highlight w:val="white"/>
              </w:rPr>
              <w:t>root</w:t>
            </w:r>
          </w:p>
          <w:p w14:paraId="057D6E08" w14:textId="77777777" w:rsidR="00327E4C" w:rsidRDefault="00144367">
            <w:pPr>
              <w:spacing w:beforeLines="0" w:afterLines="0"/>
              <w:rPr>
                <w:rFonts w:cs="微软雅黑 Light"/>
                <w:b/>
                <w:color w:val="C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dbPassword=</w:t>
            </w:r>
            <w:r>
              <w:rPr>
                <w:rFonts w:cs="微软雅黑 Light" w:hint="eastAsia"/>
                <w:b/>
                <w:color w:val="C00000"/>
                <w:szCs w:val="21"/>
                <w:highlight w:val="white"/>
              </w:rPr>
              <w:t>123456</w:t>
            </w:r>
          </w:p>
          <w:p w14:paraId="37F2EF57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connectionCharset = UTF-8</w:t>
            </w:r>
          </w:p>
          <w:p w14:paraId="7DD4AC8D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enable druid Decrypt database password</w:t>
            </w:r>
          </w:p>
          <w:p w14:paraId="62EC9628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enableDruid=false</w:t>
            </w:r>
          </w:p>
          <w:p w14:paraId="29495CF7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instance.pwdPublicKey=MFwwDQYJKoZIhvcNAQEBBQADSwAwSAJBALK4BUxdDltRRE5/zXpVEVPUgunvscYFtEip3pmLlhrWpacX7y7GCMo2/JM6LeHmiiNdH1FWgGCpUfircSwlWKUCAwEAAQ==</w:t>
            </w:r>
          </w:p>
          <w:p w14:paraId="7E8040CD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1942E6D8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table regex</w:t>
            </w:r>
          </w:p>
          <w:p w14:paraId="369EB560" w14:textId="77777777" w:rsidR="00327E4C" w:rsidRDefault="00144367">
            <w:pPr>
              <w:spacing w:beforeLines="0" w:afterLines="0"/>
              <w:rPr>
                <w:rFonts w:cs="微软雅黑 Light"/>
                <w:b/>
                <w:color w:val="C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filter.regex=</w:t>
            </w:r>
            <w:r>
              <w:rPr>
                <w:rFonts w:cs="微软雅黑 Light" w:hint="eastAsia"/>
                <w:b/>
                <w:color w:val="C00000"/>
                <w:szCs w:val="21"/>
                <w:highlight w:val="white"/>
              </w:rPr>
              <w:t>itcast_shops\\.itcast_order</w:t>
            </w:r>
          </w:p>
          <w:p w14:paraId="01A0F39A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table black regex</w:t>
            </w:r>
          </w:p>
          <w:p w14:paraId="16AE189D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instance.filter.black.regex=</w:t>
            </w:r>
          </w:p>
          <w:p w14:paraId="2FF30552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table field filter(format: schema1.tableName1:field1/field2,schema2.tableName2:field1/field2)</w:t>
            </w:r>
          </w:p>
          <w:p w14:paraId="191FE84E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instance.filter.field=test1.t_product:id/subject/keywords,test2.t_company:id/name/contact/ch</w:t>
            </w:r>
          </w:p>
          <w:p w14:paraId="781FBB6E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table field black filter(format: schema1.tableName1:field1/field2,schema2.tableName2:field1/field2)</w:t>
            </w:r>
          </w:p>
          <w:p w14:paraId="74667144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instance.filter.black.field=test1.t_product:subject/product_image,test2.t_company:id/name/contact/ch</w:t>
            </w:r>
          </w:p>
          <w:p w14:paraId="19144181" w14:textId="77777777" w:rsidR="00327E4C" w:rsidRDefault="00327E4C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</w:p>
          <w:p w14:paraId="3921B8D2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mq config</w:t>
            </w:r>
          </w:p>
          <w:p w14:paraId="5DBC2AA7" w14:textId="77777777" w:rsidR="00327E4C" w:rsidRDefault="00144367">
            <w:pPr>
              <w:spacing w:beforeLines="0" w:afterLines="0"/>
              <w:rPr>
                <w:rFonts w:cs="微软雅黑 Light"/>
                <w:b/>
                <w:color w:val="C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mq.topic=</w:t>
            </w:r>
            <w:r>
              <w:rPr>
                <w:rFonts w:cs="微软雅黑 Light" w:hint="eastAsia"/>
                <w:b/>
                <w:color w:val="C00000"/>
                <w:szCs w:val="21"/>
                <w:highlight w:val="white"/>
              </w:rPr>
              <w:t>itcast_shop_orders</w:t>
            </w:r>
          </w:p>
          <w:p w14:paraId="16BD24C2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dynamic topic route by schema or table regex</w:t>
            </w:r>
          </w:p>
          <w:p w14:paraId="7137E304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mq.dynamicTopic=mytest1.user,mytest2\\..*,.*\\..*</w:t>
            </w:r>
          </w:p>
          <w:p w14:paraId="080D07AB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mq.partition=0</w:t>
            </w:r>
          </w:p>
          <w:p w14:paraId="76EBDE4B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 hash partition config</w:t>
            </w:r>
          </w:p>
          <w:p w14:paraId="51BBE5C5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canal.mq.partitionsNum=1</w:t>
            </w:r>
          </w:p>
          <w:p w14:paraId="306AA097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canal.mq.partitionHash=test.table:id^name,.*\\..*</w:t>
            </w:r>
          </w:p>
          <w:p w14:paraId="059F9B86" w14:textId="77777777" w:rsidR="00327E4C" w:rsidRDefault="00144367">
            <w:pPr>
              <w:spacing w:beforeLines="0" w:afterLines="0"/>
              <w:rPr>
                <w:rFonts w:cs="微软雅黑 Light"/>
                <w:b/>
                <w:color w:val="C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canal.mq.partitionHash=</w:t>
            </w:r>
            <w:r>
              <w:rPr>
                <w:rFonts w:cs="微软雅黑 Light" w:hint="eastAsia"/>
                <w:b/>
                <w:color w:val="C00000"/>
                <w:szCs w:val="21"/>
                <w:highlight w:val="white"/>
              </w:rPr>
              <w:t>itcast_shops.itcast_order:orderId</w:t>
            </w:r>
          </w:p>
          <w:p w14:paraId="571E0EEA" w14:textId="77777777" w:rsidR="00327E4C" w:rsidRDefault="00144367">
            <w:pPr>
              <w:spacing w:beforeLines="0" w:afterLines="0"/>
              <w:rPr>
                <w:rFonts w:cs="微软雅黑 Light"/>
                <w:szCs w:val="21"/>
              </w:rPr>
            </w:pP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#################################################</w:t>
            </w:r>
          </w:p>
        </w:tc>
      </w:tr>
    </w:tbl>
    <w:p w14:paraId="2023C34F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lastRenderedPageBreak/>
        <w:t>查看instance发现已正常启动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3B19C3C4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17087914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lastRenderedPageBreak/>
              <w:drawing>
                <wp:inline distT="0" distB="0" distL="114300" distR="114300" wp14:anchorId="6A6BD718" wp14:editId="462793B4">
                  <wp:extent cx="5541010" cy="793750"/>
                  <wp:effectExtent l="0" t="0" r="2540" b="6350"/>
                  <wp:docPr id="357" name="图片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7" name="图片 54"/>
                          <pic:cNvPicPr>
                            <a:picLocks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1010" cy="793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780553" w14:textId="77777777" w:rsidR="00327E4C" w:rsidRDefault="00144367">
      <w:pPr>
        <w:pStyle w:val="5"/>
        <w:spacing w:before="312" w:after="312"/>
      </w:pPr>
      <w:r>
        <w:rPr>
          <w:rFonts w:hint="eastAsia"/>
        </w:rPr>
        <w:t>启动测试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8157"/>
      </w:tblGrid>
      <w:tr w:rsidR="00327E4C" w14:paraId="087E56D3" w14:textId="77777777">
        <w:trPr>
          <w:trHeight w:val="90"/>
        </w:trPr>
        <w:tc>
          <w:tcPr>
            <w:tcW w:w="449" w:type="pct"/>
            <w:tcBorders>
              <w:tl2br w:val="nil"/>
              <w:tr2bl w:val="nil"/>
            </w:tcBorders>
          </w:tcPr>
          <w:p w14:paraId="25713A2A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步骤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03D11E26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说明</w:t>
            </w:r>
          </w:p>
        </w:tc>
      </w:tr>
      <w:tr w:rsidR="00327E4C" w14:paraId="13B5334F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71D586E9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1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27A58392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运行业务订单数据模拟器</w:t>
            </w:r>
          </w:p>
        </w:tc>
      </w:tr>
      <w:tr w:rsidR="00327E4C" w14:paraId="2782CA45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297E2B2D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684B3024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sh /export/servers/itcast_dw_order-1.0/bin/startup.sh</w:t>
            </w:r>
          </w:p>
        </w:tc>
      </w:tr>
      <w:tr w:rsidR="00327E4C" w14:paraId="17E19834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5F966FD6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294D5C7B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775A2E03" wp14:editId="59A4302F">
                  <wp:extent cx="5040630" cy="627380"/>
                  <wp:effectExtent l="0" t="0" r="7620" b="1270"/>
                  <wp:docPr id="393" name="图片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3" name="图片 57"/>
                          <pic:cNvPicPr>
                            <a:picLocks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0630" cy="627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56620592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4498BB3D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2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3253DD6A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查看kafka是否有实时同步的订单数据：itcast_shop_orders</w:t>
            </w:r>
          </w:p>
        </w:tc>
      </w:tr>
      <w:tr w:rsidR="00327E4C" w14:paraId="3884CEF3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097C989F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0BF7B26E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0AD96819" wp14:editId="517B4592">
                  <wp:extent cx="5034280" cy="1192530"/>
                  <wp:effectExtent l="0" t="0" r="13970" b="7620"/>
                  <wp:docPr id="392" name="图片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2" name="图片 56"/>
                          <pic:cNvPicPr>
                            <a:picLocks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4280" cy="1192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040177" w14:textId="77777777" w:rsidR="00327E4C" w:rsidRDefault="00144367">
      <w:pPr>
        <w:pStyle w:val="2"/>
        <w:spacing w:before="312" w:after="312"/>
      </w:pPr>
      <w:r>
        <w:rPr>
          <w:rFonts w:hint="eastAsia"/>
        </w:rPr>
        <w:t>数据分析</w:t>
      </w:r>
    </w:p>
    <w:p w14:paraId="66B90D1E" w14:textId="77777777" w:rsidR="00327E4C" w:rsidRDefault="00144367">
      <w:pPr>
        <w:pStyle w:val="3"/>
        <w:spacing w:before="312" w:after="312"/>
        <w:rPr>
          <w:szCs w:val="22"/>
        </w:rPr>
      </w:pPr>
      <w:r>
        <w:rPr>
          <w:rFonts w:hint="eastAsia"/>
          <w:szCs w:val="22"/>
        </w:rPr>
        <w:t>实时导入行为数据到doris中</w:t>
      </w:r>
    </w:p>
    <w:p w14:paraId="64391E66" w14:textId="77777777" w:rsidR="00327E4C" w:rsidRDefault="00144367">
      <w:pPr>
        <w:pStyle w:val="4"/>
        <w:spacing w:before="312" w:after="312"/>
        <w:rPr>
          <w:rFonts w:hint="default"/>
        </w:rPr>
      </w:pPr>
      <w:r>
        <w:t>实现步骤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8157"/>
      </w:tblGrid>
      <w:tr w:rsidR="00327E4C" w14:paraId="094E2EB6" w14:textId="77777777">
        <w:trPr>
          <w:trHeight w:val="90"/>
        </w:trPr>
        <w:tc>
          <w:tcPr>
            <w:tcW w:w="449" w:type="pct"/>
            <w:tcBorders>
              <w:tl2br w:val="nil"/>
              <w:tr2bl w:val="nil"/>
            </w:tcBorders>
          </w:tcPr>
          <w:p w14:paraId="7E501B79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步骤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623AEACA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说明</w:t>
            </w:r>
          </w:p>
        </w:tc>
      </w:tr>
      <w:tr w:rsidR="00327E4C" w14:paraId="6E4BCE35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1762C21A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1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42BD2BF2" w14:textId="0EEB3F9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登录node0</w:t>
            </w:r>
            <w:r w:rsidR="00C947D9"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  <w:t>1</w:t>
            </w: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 xml:space="preserve">节点，登录doris命令行： </w:t>
            </w:r>
          </w:p>
        </w:tc>
      </w:tr>
      <w:tr w:rsidR="00327E4C" w14:paraId="48A9928F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6D32CBA6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50BB9E02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mysql -uroot -h node01 -P 9030 -p</w:t>
            </w:r>
          </w:p>
        </w:tc>
      </w:tr>
      <w:tr w:rsidR="00327E4C" w14:paraId="66AA52A7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2C685E01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3AEB0EFA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输入密码：123456</w:t>
            </w:r>
          </w:p>
        </w:tc>
      </w:tr>
      <w:tr w:rsidR="00327E4C" w14:paraId="10689EC4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2F31B599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21107BC3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0128DE9D" wp14:editId="17F0E815">
                  <wp:extent cx="5040630" cy="1546860"/>
                  <wp:effectExtent l="0" t="0" r="7620" b="15240"/>
                  <wp:docPr id="379" name="图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9" name="图片 50"/>
                          <pic:cNvPicPr>
                            <a:picLocks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0630" cy="1546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4908F582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189F7E27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2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39B75371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创建数据库：CREATE DATABASE itcast_shop;</w:t>
            </w:r>
          </w:p>
        </w:tc>
      </w:tr>
      <w:tr w:rsidR="00327E4C" w14:paraId="1F0B8A43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77BF65CC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04B140B1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10042634" wp14:editId="0A3A5D31">
                  <wp:extent cx="3133725" cy="828675"/>
                  <wp:effectExtent l="0" t="0" r="9525" b="9525"/>
                  <wp:docPr id="381" name="图片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1" name="图片 51"/>
                          <pic:cNvPicPr>
                            <a:picLocks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372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71240118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18C3FC84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3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31BB1511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切换数据库：use itcast_shop;</w:t>
            </w:r>
          </w:p>
        </w:tc>
      </w:tr>
      <w:tr w:rsidR="00327E4C" w14:paraId="251E9E88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0D4AE058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0C8D55BB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7C15D6C9" wp14:editId="6CDDC521">
                  <wp:extent cx="2209800" cy="428625"/>
                  <wp:effectExtent l="0" t="0" r="0" b="9525"/>
                  <wp:docPr id="383" name="图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3" name="图片 53"/>
                          <pic:cNvPicPr>
                            <a:picLocks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0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5E5882CD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22B498B5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4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05530E4E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创建访问日志数据表：click_log_kafka</w:t>
            </w:r>
          </w:p>
        </w:tc>
      </w:tr>
      <w:tr w:rsidR="00327E4C" w14:paraId="40DF1F4A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049EE2B8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5E6C6410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create table click_log_kafka</w:t>
            </w:r>
          </w:p>
          <w:p w14:paraId="7F47B4FE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(</w:t>
            </w:r>
          </w:p>
          <w:p w14:paraId="7CF765C9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id bigint(11),</w:t>
            </w:r>
          </w:p>
          <w:p w14:paraId="3A08D76A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referer varchar(200),</w:t>
            </w:r>
          </w:p>
          <w:p w14:paraId="003CE00B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linkId varchar(200),</w:t>
            </w:r>
          </w:p>
          <w:p w14:paraId="3A6BB401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ip varchar(20),</w:t>
            </w:r>
          </w:p>
          <w:p w14:paraId="50E55212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trackTime varchar(30),</w:t>
            </w:r>
          </w:p>
          <w:p w14:paraId="088A5E40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guid varchar(50),</w:t>
            </w:r>
          </w:p>
          <w:p w14:paraId="3F4E6B55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sessionId varchar(200),</w:t>
            </w:r>
          </w:p>
          <w:p w14:paraId="3E786A8E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attachedInfo varchar(200),</w:t>
            </w:r>
          </w:p>
          <w:p w14:paraId="2C9C98C9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url varchar(500)</w:t>
            </w:r>
          </w:p>
          <w:p w14:paraId="0E9E30A3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)</w:t>
            </w:r>
          </w:p>
          <w:p w14:paraId="65BC99FB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DUPLICATE KEY(id)</w:t>
            </w:r>
          </w:p>
          <w:p w14:paraId="0F6C17F1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DISTRIBUTED BY HASH(id) BUCKETS 10;</w:t>
            </w:r>
          </w:p>
        </w:tc>
      </w:tr>
      <w:tr w:rsidR="00327E4C" w14:paraId="62064D44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4AC03033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4A05F7F5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12E07EFF" wp14:editId="4974C7CA">
                  <wp:extent cx="3714750" cy="2371725"/>
                  <wp:effectExtent l="0" t="0" r="0" b="9525"/>
                  <wp:docPr id="384" name="图片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4" name="图片 54"/>
                          <pic:cNvPicPr>
                            <a:picLocks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4750" cy="2371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0D3F6AAD" w14:textId="77777777">
        <w:trPr>
          <w:trHeight w:val="90"/>
        </w:trPr>
        <w:tc>
          <w:tcPr>
            <w:tcW w:w="449" w:type="pct"/>
            <w:tcBorders>
              <w:tl2br w:val="nil"/>
              <w:tr2bl w:val="nil"/>
            </w:tcBorders>
          </w:tcPr>
          <w:p w14:paraId="26CF0CAF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5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70266D63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创建将kafka数据导入到doris表的作业：</w:t>
            </w:r>
          </w:p>
        </w:tc>
      </w:tr>
      <w:tr w:rsidR="00327E4C" w14:paraId="7726CC8A" w14:textId="77777777">
        <w:trPr>
          <w:trHeight w:val="90"/>
        </w:trPr>
        <w:tc>
          <w:tcPr>
            <w:tcW w:w="449" w:type="pct"/>
            <w:tcBorders>
              <w:tl2br w:val="nil"/>
              <w:tr2bl w:val="nil"/>
            </w:tcBorders>
          </w:tcPr>
          <w:p w14:paraId="54EC1E20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014CA312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>CREATE ROUTINE LOAD itcast_shop.click_log_kafka_job ON click_log_kafka</w:t>
            </w:r>
          </w:p>
          <w:p w14:paraId="74189D29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>COLUMNS(id,referer,linkId,ip,trackTime,guid,sessionId,attachedInfo,url)</w:t>
            </w:r>
          </w:p>
          <w:p w14:paraId="6F5233DD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>PROPERTIES</w:t>
            </w:r>
          </w:p>
          <w:p w14:paraId="3F9CA856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>(</w:t>
            </w:r>
          </w:p>
          <w:p w14:paraId="77F2B93D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"desired_concurrent_number"="3",</w:t>
            </w:r>
          </w:p>
          <w:p w14:paraId="35B95CBC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"max_batch_interval" = "5",</w:t>
            </w:r>
          </w:p>
          <w:p w14:paraId="232770A4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"max_batch_rows" = "200000",</w:t>
            </w:r>
          </w:p>
          <w:p w14:paraId="3B18FCF9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"max_batch_size" = "104857600", </w:t>
            </w:r>
          </w:p>
          <w:p w14:paraId="48ADBB8A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"format" = "json",</w:t>
            </w:r>
          </w:p>
          <w:p w14:paraId="4C008A3A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ab/>
              <w:t>"jsonpaths" = "[\"$.id\",\"$.referer\",\"$.linkId\",\"$.ip\",\"$.trackTime\",\"$.guid\",\"$.sessionId\",\"$.attachedInfo\",\"$.url\"]"</w:t>
            </w:r>
          </w:p>
          <w:p w14:paraId="4BC3BEE4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>)</w:t>
            </w:r>
          </w:p>
          <w:p w14:paraId="2F7F1948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>FROM KAFKA</w:t>
            </w:r>
          </w:p>
          <w:p w14:paraId="39F99A93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>(</w:t>
            </w:r>
          </w:p>
          <w:p w14:paraId="37ABD4D1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"kafka_broker_list"= "node01:9092,node02:9092,node03:9092",</w:t>
            </w:r>
          </w:p>
          <w:p w14:paraId="5610207A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"kafka_topic" = "itcast_shop_click_log",</w:t>
            </w:r>
          </w:p>
          <w:p w14:paraId="43BADE42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"property.group.id" = "test_group_1",</w:t>
            </w:r>
          </w:p>
          <w:p w14:paraId="72ED6011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"property.kafka_default_offsets" = "OFFSET_BEGINNING",</w:t>
            </w:r>
          </w:p>
          <w:p w14:paraId="178B6111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 xml:space="preserve">    "property.enable.auto.commit" = "false"</w:t>
            </w:r>
          </w:p>
          <w:p w14:paraId="59178A70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>);</w:t>
            </w:r>
          </w:p>
        </w:tc>
      </w:tr>
      <w:tr w:rsidR="00327E4C" w14:paraId="23A5EFCE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2681D2E1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lastRenderedPageBreak/>
              <w:t>6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5D83C83F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>查看导入作业运行是否正常</w:t>
            </w:r>
          </w:p>
        </w:tc>
      </w:tr>
      <w:tr w:rsidR="00327E4C" w14:paraId="74BA1152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2FED804A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455F512D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noProof/>
              </w:rPr>
              <w:drawing>
                <wp:inline distT="0" distB="0" distL="114300" distR="114300" wp14:anchorId="20217158" wp14:editId="3E05F218">
                  <wp:extent cx="5031105" cy="1155065"/>
                  <wp:effectExtent l="0" t="0" r="17145" b="6985"/>
                  <wp:docPr id="395" name="图片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5" name="图片 59"/>
                          <pic:cNvPicPr>
                            <a:picLocks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1105" cy="1155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0EB79664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21377F29" w14:textId="77777777" w:rsidR="00327E4C" w:rsidRDefault="00144367">
            <w:pPr>
              <w:pStyle w:val="a5"/>
              <w:tabs>
                <w:tab w:val="left" w:pos="460"/>
              </w:tabs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7</w:t>
            </w: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ab/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691611D9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导入作业的其他操作</w:t>
            </w:r>
          </w:p>
        </w:tc>
      </w:tr>
      <w:tr w:rsidR="00327E4C" w14:paraId="674EA741" w14:textId="77777777">
        <w:trPr>
          <w:trHeight w:val="90"/>
        </w:trPr>
        <w:tc>
          <w:tcPr>
            <w:tcW w:w="449" w:type="pct"/>
            <w:vMerge/>
          </w:tcPr>
          <w:p w14:paraId="341124AA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8156" w:type="dxa"/>
          </w:tcPr>
          <w:p w14:paraId="10B8594A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查看导入作业：</w:t>
            </w:r>
          </w:p>
          <w:p w14:paraId="0B4622F5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SHOW ROUTINE LOAD FOR click_log_kafka_job;</w:t>
            </w:r>
          </w:p>
          <w:p w14:paraId="1CB7D7E3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暂停导入作业：</w:t>
            </w:r>
          </w:p>
          <w:p w14:paraId="53E1F2DC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PAUSE ROUTINE LOAD FOR click_log_kafka_job;</w:t>
            </w:r>
          </w:p>
          <w:p w14:paraId="1E2EC222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恢复导入作业：</w:t>
            </w:r>
          </w:p>
          <w:p w14:paraId="02DA4E86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RESUME ROUTINE LOAD FOR click_log_kafka_job;</w:t>
            </w:r>
          </w:p>
          <w:p w14:paraId="0C0318B0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停止导入作业：</w:t>
            </w:r>
          </w:p>
          <w:p w14:paraId="6DD6DFA5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STOP ROUTINE LOAD FOR click_log_kafka_job;</w:t>
            </w:r>
          </w:p>
        </w:tc>
      </w:tr>
    </w:tbl>
    <w:p w14:paraId="4F734FF0" w14:textId="77777777" w:rsidR="00327E4C" w:rsidRDefault="00144367">
      <w:pPr>
        <w:pStyle w:val="4"/>
        <w:spacing w:before="312" w:after="312"/>
        <w:rPr>
          <w:rFonts w:hint="default"/>
          <w:szCs w:val="22"/>
        </w:rPr>
      </w:pPr>
      <w:r>
        <w:t>启动测试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8157"/>
      </w:tblGrid>
      <w:tr w:rsidR="00327E4C" w14:paraId="769C8C5C" w14:textId="77777777">
        <w:trPr>
          <w:trHeight w:val="90"/>
        </w:trPr>
        <w:tc>
          <w:tcPr>
            <w:tcW w:w="449" w:type="pct"/>
            <w:tcBorders>
              <w:tl2br w:val="nil"/>
              <w:tr2bl w:val="nil"/>
            </w:tcBorders>
          </w:tcPr>
          <w:p w14:paraId="15CE9689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步骤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3171D246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说明</w:t>
            </w:r>
          </w:p>
        </w:tc>
      </w:tr>
      <w:tr w:rsidR="00327E4C" w14:paraId="14F0C153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6EC1A9D1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1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169CB5A2" w14:textId="77777777" w:rsidR="00327E4C" w:rsidRDefault="00144367">
            <w:pPr>
              <w:pStyle w:val="a5"/>
              <w:spacing w:before="93" w:after="93"/>
              <w:rPr>
                <w:szCs w:val="22"/>
              </w:rPr>
            </w:pPr>
            <w:r>
              <w:rPr>
                <w:rFonts w:hint="eastAsia"/>
                <w:szCs w:val="22"/>
              </w:rPr>
              <w:t>启动flume实时采集行为数据作业【</w:t>
            </w:r>
            <w:r>
              <w:rPr>
                <w:rFonts w:hint="eastAsia"/>
                <w:b/>
                <w:bCs/>
                <w:color w:val="C00000"/>
                <w:szCs w:val="22"/>
              </w:rPr>
              <w:t>如已启动，则跳过</w:t>
            </w:r>
            <w:r>
              <w:rPr>
                <w:rFonts w:hint="eastAsia"/>
                <w:szCs w:val="22"/>
              </w:rPr>
              <w:t>】</w:t>
            </w:r>
          </w:p>
        </w:tc>
      </w:tr>
      <w:tr w:rsidR="00327E4C" w14:paraId="2F4F948A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73354CD7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5ED1BD14" w14:textId="77777777" w:rsidR="00327E4C" w:rsidRDefault="00144367">
            <w:pPr>
              <w:pStyle w:val="a5"/>
              <w:spacing w:before="93" w:after="93"/>
              <w:rPr>
                <w:szCs w:val="22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/export/servers/flume-1.8.0/bin/flume-ng agent -c conf -f /export/servers/flume-1.8.0/conf/exec_source_kafka_sink.conf -n a1 -Dflume.root.logger=INFO,console</w:t>
            </w:r>
          </w:p>
        </w:tc>
      </w:tr>
      <w:tr w:rsidR="00327E4C" w14:paraId="0BF5F003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1B0237AB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3F1E642D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0525543F" wp14:editId="041D99FB">
                  <wp:extent cx="5038090" cy="865505"/>
                  <wp:effectExtent l="0" t="0" r="10160" b="10795"/>
                  <wp:docPr id="397" name="图片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7" name="图片 56"/>
                          <pic:cNvPicPr>
                            <a:picLocks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8090" cy="865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464452E1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75055883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lastRenderedPageBreak/>
              <w:t>2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692186FC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2"/>
              </w:rPr>
              <w:t>启动行为日志数据模拟器【</w:t>
            </w:r>
            <w:r>
              <w:rPr>
                <w:rFonts w:hint="eastAsia"/>
                <w:b/>
                <w:bCs/>
                <w:color w:val="C00000"/>
                <w:szCs w:val="22"/>
              </w:rPr>
              <w:t>如已启动，则跳过</w:t>
            </w:r>
            <w:r>
              <w:rPr>
                <w:rFonts w:hint="eastAsia"/>
                <w:szCs w:val="22"/>
              </w:rPr>
              <w:t>】</w:t>
            </w:r>
          </w:p>
        </w:tc>
      </w:tr>
      <w:tr w:rsidR="00327E4C" w14:paraId="20D060D0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462C59B4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2E7A31AC" w14:textId="77777777" w:rsidR="00327E4C" w:rsidRDefault="00144367">
            <w:pPr>
              <w:pStyle w:val="a5"/>
              <w:spacing w:before="93" w:after="93"/>
              <w:rPr>
                <w:szCs w:val="22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sh /export/servers/itcast_dw_pvuvlog-1.0/bin/startup.sh</w:t>
            </w:r>
          </w:p>
        </w:tc>
      </w:tr>
      <w:tr w:rsidR="00327E4C" w14:paraId="2848E483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751ED06B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3A2E964D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7EA8E249" wp14:editId="2FFDFBE3">
                  <wp:extent cx="5036820" cy="355600"/>
                  <wp:effectExtent l="0" t="0" r="11430" b="6350"/>
                  <wp:docPr id="404" name="图片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" name="图片 58"/>
                          <pic:cNvPicPr>
                            <a:picLocks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6820" cy="35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652F6BF6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0F733595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3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51DB4D40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>查看表数据是否发生变化【</w:t>
            </w:r>
            <w:r>
              <w:rPr>
                <w:rFonts w:hint="eastAsia"/>
                <w:b/>
                <w:bCs/>
                <w:color w:val="C00000"/>
                <w:szCs w:val="21"/>
              </w:rPr>
              <w:t>数据存在一定延迟</w:t>
            </w:r>
            <w:r>
              <w:rPr>
                <w:rFonts w:hint="eastAsia"/>
                <w:szCs w:val="21"/>
              </w:rPr>
              <w:t>】：</w:t>
            </w:r>
          </w:p>
        </w:tc>
      </w:tr>
      <w:tr w:rsidR="00327E4C" w14:paraId="32651B1F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674DA2CB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286B2B33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select count(1) from click_log_kafka;</w:t>
            </w:r>
          </w:p>
        </w:tc>
      </w:tr>
      <w:tr w:rsidR="00327E4C" w14:paraId="0AA0D86E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6BCE34B3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60C898F5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3DB50690" wp14:editId="64C986A5">
                  <wp:extent cx="4057650" cy="2943225"/>
                  <wp:effectExtent l="0" t="0" r="0" b="9525"/>
                  <wp:docPr id="385" name="图片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5" name="图片 55"/>
                          <pic:cNvPicPr>
                            <a:picLocks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7650" cy="294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9BBD3D" w14:textId="77777777" w:rsidR="00327E4C" w:rsidRDefault="00144367">
      <w:pPr>
        <w:pStyle w:val="3"/>
        <w:spacing w:before="312" w:after="312"/>
        <w:rPr>
          <w:szCs w:val="22"/>
        </w:rPr>
      </w:pPr>
      <w:r>
        <w:rPr>
          <w:rFonts w:hint="eastAsia"/>
          <w:szCs w:val="22"/>
        </w:rPr>
        <w:t>实时导入订单数据到doris中</w:t>
      </w:r>
    </w:p>
    <w:p w14:paraId="0CB7BFBB" w14:textId="77777777" w:rsidR="00327E4C" w:rsidRDefault="00144367">
      <w:pPr>
        <w:pStyle w:val="4"/>
        <w:spacing w:before="312" w:after="312"/>
        <w:rPr>
          <w:rFonts w:hint="default"/>
        </w:rPr>
      </w:pPr>
      <w:r>
        <w:t>实现步骤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8157"/>
      </w:tblGrid>
      <w:tr w:rsidR="00327E4C" w14:paraId="759AE183" w14:textId="77777777">
        <w:trPr>
          <w:trHeight w:val="90"/>
        </w:trPr>
        <w:tc>
          <w:tcPr>
            <w:tcW w:w="449" w:type="pct"/>
            <w:tcBorders>
              <w:tl2br w:val="nil"/>
              <w:tr2bl w:val="nil"/>
            </w:tcBorders>
          </w:tcPr>
          <w:p w14:paraId="00431200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步骤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28162BCB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说明</w:t>
            </w:r>
          </w:p>
        </w:tc>
      </w:tr>
      <w:tr w:rsidR="00327E4C" w14:paraId="42045518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51CA53DA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1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59FFB660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切换数据库：use itcast_shop;</w:t>
            </w:r>
          </w:p>
        </w:tc>
      </w:tr>
      <w:tr w:rsidR="00327E4C" w14:paraId="689B79F7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3B4159DA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5520DBC2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223F5AF5" wp14:editId="73913BDF">
                  <wp:extent cx="2209800" cy="428625"/>
                  <wp:effectExtent l="0" t="0" r="0" b="9525"/>
                  <wp:docPr id="411" name="图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1" name="图片 53"/>
                          <pic:cNvPicPr>
                            <a:picLocks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0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0DF34889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2FA2E66D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2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176EBA71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创建业务订单数据表：orders_kafka</w:t>
            </w:r>
          </w:p>
        </w:tc>
      </w:tr>
      <w:tr w:rsidR="00327E4C" w14:paraId="042CA2FB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49326E2F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2EB9E6AE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create table orders_kafka</w:t>
            </w:r>
          </w:p>
          <w:p w14:paraId="2CD36061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lastRenderedPageBreak/>
              <w:t>(</w:t>
            </w:r>
          </w:p>
          <w:p w14:paraId="4425216F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orderId bigint(11),</w:t>
            </w:r>
          </w:p>
          <w:p w14:paraId="5F808201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orderNo varchar(50),</w:t>
            </w:r>
          </w:p>
          <w:p w14:paraId="600842AB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userId bigint(11),</w:t>
            </w:r>
          </w:p>
          <w:p w14:paraId="37F27FF3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orderStatus tinyint(4),</w:t>
            </w:r>
          </w:p>
          <w:p w14:paraId="6D236158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goodsMoney decimal(11,2),</w:t>
            </w:r>
          </w:p>
          <w:p w14:paraId="015A6588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deliverType tinyint(4),</w:t>
            </w:r>
          </w:p>
          <w:p w14:paraId="03F5CFED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deliverMoney decimal(11,2),</w:t>
            </w:r>
          </w:p>
          <w:p w14:paraId="08366F73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totalMoney decimal(11,2),</w:t>
            </w:r>
          </w:p>
          <w:p w14:paraId="2B5E3E2B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realTotalMoney decimal(11,2),</w:t>
            </w:r>
          </w:p>
          <w:p w14:paraId="5983B258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payType tinyint(4),</w:t>
            </w:r>
          </w:p>
          <w:p w14:paraId="2C5DCB43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isPay tinyint(4),</w:t>
            </w:r>
          </w:p>
          <w:p w14:paraId="254B9565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areaId int(11),</w:t>
            </w:r>
          </w:p>
          <w:p w14:paraId="5FAF052D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userAddressId int(11),</w:t>
            </w:r>
          </w:p>
          <w:p w14:paraId="5866861C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areaIdPath varchar(255),</w:t>
            </w:r>
          </w:p>
          <w:p w14:paraId="7033B630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userName varchar(20),</w:t>
            </w:r>
          </w:p>
          <w:p w14:paraId="0AE13D5C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userAddress varchar(255),</w:t>
            </w:r>
          </w:p>
          <w:p w14:paraId="7DFBB7E0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userPhone char(20),</w:t>
            </w:r>
          </w:p>
          <w:p w14:paraId="3CCA1B30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orderScore int(11),</w:t>
            </w:r>
          </w:p>
          <w:p w14:paraId="3081E25F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isInvoice tinyint(4),</w:t>
            </w:r>
          </w:p>
          <w:p w14:paraId="01D61980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invoiceClient varchar(255),</w:t>
            </w:r>
          </w:p>
          <w:p w14:paraId="0D9D05D1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orderRemarks varchar(255),</w:t>
            </w:r>
          </w:p>
          <w:p w14:paraId="5BF4CCE3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orderSrc tinyint(4),</w:t>
            </w:r>
          </w:p>
          <w:p w14:paraId="59650684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needPay decimal(11,2),</w:t>
            </w:r>
          </w:p>
          <w:p w14:paraId="13B7DEEE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payRand int(11),</w:t>
            </w:r>
          </w:p>
          <w:p w14:paraId="0FF0164C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orderType int(11),</w:t>
            </w:r>
          </w:p>
          <w:p w14:paraId="0894202E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isRefund tinyint(4),</w:t>
            </w:r>
          </w:p>
          <w:p w14:paraId="35A32B86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isAppraise tinyint(4),</w:t>
            </w:r>
          </w:p>
          <w:p w14:paraId="4FC990F7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cancelReason int(11),</w:t>
            </w:r>
          </w:p>
          <w:p w14:paraId="02CB330B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lastRenderedPageBreak/>
              <w:t>rejectReason int(11),</w:t>
            </w:r>
          </w:p>
          <w:p w14:paraId="4871E245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rejectOtherReason varchar(255),</w:t>
            </w:r>
          </w:p>
          <w:p w14:paraId="54025087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isClosed tinyint(4),</w:t>
            </w:r>
          </w:p>
          <w:p w14:paraId="77D82541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goodsSearchKeys varchar(255),</w:t>
            </w:r>
          </w:p>
          <w:p w14:paraId="3A1A2321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orderunique varchar(255),</w:t>
            </w:r>
          </w:p>
          <w:p w14:paraId="17C26DDA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isFromCart tinyint(1),</w:t>
            </w:r>
          </w:p>
          <w:p w14:paraId="18FCF4E7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platform int(11),</w:t>
            </w:r>
          </w:p>
          <w:p w14:paraId="3B4BF7F1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receiveTime varchar(255),</w:t>
            </w:r>
          </w:p>
          <w:p w14:paraId="6C73B0F7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deliveryTime varchar(255),</w:t>
            </w:r>
          </w:p>
          <w:p w14:paraId="2D58DA75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tradeNo varchar(255),</w:t>
            </w:r>
          </w:p>
          <w:p w14:paraId="44C1958B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dataFlag tinyint(4),</w:t>
            </w:r>
          </w:p>
          <w:p w14:paraId="5192C392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createTime varchar(255),</w:t>
            </w:r>
          </w:p>
          <w:p w14:paraId="06659C39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settlementId int(11),</w:t>
            </w:r>
          </w:p>
          <w:p w14:paraId="0326E491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commissionFee decimal(11,2),</w:t>
            </w:r>
          </w:p>
          <w:p w14:paraId="061B4873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scoreMoney decimal(11,2),</w:t>
            </w:r>
          </w:p>
          <w:p w14:paraId="5FB718FA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useScore int(11),</w:t>
            </w:r>
          </w:p>
          <w:p w14:paraId="0E461E4F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orderCode varchar(255),</w:t>
            </w:r>
          </w:p>
          <w:p w14:paraId="33056BAE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extraJson varchar(255),</w:t>
            </w:r>
          </w:p>
          <w:p w14:paraId="7200C7C7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orderCodeTargetId int(11),</w:t>
            </w:r>
          </w:p>
          <w:p w14:paraId="22FD07C5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noticeDeliver tinyint(3),</w:t>
            </w:r>
          </w:p>
          <w:p w14:paraId="601FC863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invoiceJson varchar(255),</w:t>
            </w:r>
          </w:p>
          <w:p w14:paraId="3E57642B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lockCashMoney decimal(11,2),</w:t>
            </w:r>
          </w:p>
          <w:p w14:paraId="39AA962B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payTime varchar(255),</w:t>
            </w:r>
          </w:p>
          <w:p w14:paraId="604FD393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isBatch tinyint(4),</w:t>
            </w:r>
          </w:p>
          <w:p w14:paraId="71749414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totalPayFee int(11),</w:t>
            </w:r>
          </w:p>
          <w:p w14:paraId="2061AFC4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type varchar(255),</w:t>
            </w:r>
          </w:p>
          <w:p w14:paraId="5EA0A647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num int(11),</w:t>
            </w:r>
          </w:p>
          <w:p w14:paraId="5417D4D9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yearmonth varchar(20),</w:t>
            </w:r>
          </w:p>
          <w:p w14:paraId="314D679E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province varchar(100)</w:t>
            </w:r>
          </w:p>
          <w:p w14:paraId="018CE9A0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lastRenderedPageBreak/>
              <w:t>)</w:t>
            </w:r>
          </w:p>
          <w:p w14:paraId="15EB4EB5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DUPLICATE KEY(orderId)</w:t>
            </w:r>
          </w:p>
          <w:p w14:paraId="7F373657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DISTRIBUTED BY HASH(orderId) BUCKETS 10;</w:t>
            </w:r>
          </w:p>
        </w:tc>
      </w:tr>
      <w:tr w:rsidR="00327E4C" w14:paraId="6272A466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3F751A53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0A7FC343" w14:textId="77777777" w:rsidR="00327E4C" w:rsidRDefault="00144367">
            <w:pPr>
              <w:pStyle w:val="a5"/>
              <w:spacing w:before="93" w:after="93"/>
            </w:pPr>
            <w:r>
              <w:rPr>
                <w:noProof/>
              </w:rPr>
              <w:drawing>
                <wp:inline distT="0" distB="0" distL="114300" distR="114300" wp14:anchorId="25B2D62B" wp14:editId="58CF08B6">
                  <wp:extent cx="4600575" cy="7581900"/>
                  <wp:effectExtent l="0" t="0" r="9525" b="0"/>
                  <wp:docPr id="414" name="图片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4" name="图片 60"/>
                          <pic:cNvPicPr>
                            <a:picLocks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0575" cy="7581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68F195DB" w14:textId="77777777">
        <w:trPr>
          <w:trHeight w:val="90"/>
        </w:trPr>
        <w:tc>
          <w:tcPr>
            <w:tcW w:w="449" w:type="pct"/>
            <w:tcBorders>
              <w:tl2br w:val="nil"/>
              <w:tr2bl w:val="nil"/>
            </w:tcBorders>
          </w:tcPr>
          <w:p w14:paraId="6319CCB2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lastRenderedPageBreak/>
              <w:t>3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6FCEBB3A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创建将kafka数据导入到doris表的作业：</w:t>
            </w:r>
          </w:p>
        </w:tc>
      </w:tr>
      <w:tr w:rsidR="00327E4C" w14:paraId="076FE646" w14:textId="77777777">
        <w:trPr>
          <w:trHeight w:val="90"/>
        </w:trPr>
        <w:tc>
          <w:tcPr>
            <w:tcW w:w="449" w:type="pct"/>
            <w:tcBorders>
              <w:tl2br w:val="nil"/>
              <w:tr2bl w:val="nil"/>
            </w:tcBorders>
          </w:tcPr>
          <w:p w14:paraId="170EE115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30DD9309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>CREATE ROUTINE LOAD itcast_shop.orders_kafka_job ON orders_kafka</w:t>
            </w:r>
          </w:p>
          <w:p w14:paraId="3F5E80C8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>COLUMNS(type,orderId,orderNo,userId,orderStatus,goodsMoney,deliverType,deliverMoney,totalMoney,realTotalMoney,payType,isPay,areaId,userAddressId,areaIdPath,userName,userAddress,userPhone,orderScore,isInvoice,invoiceClient,orderRemarks,orderSrc,needPay,payRand,orderType,isRefund,isAppraise,cancelReason,rejectReason,rejectOtherReason,isClosed,goodsSearchKeys,orderunique,isFromCart,platform,receiveTime,deliveryTime,tradeNo,dataFlag,createTime,settlementId,commissionFee,scoreMoney,useScore,orderCode,extraJson,orderCodeTargetId,noticeDeliver,invoiceJson,lockCashMoney,payTime,isBatch,totalPayFee,num,yearmonth,province)</w:t>
            </w:r>
          </w:p>
          <w:p w14:paraId="277F618F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>PROPERTIES</w:t>
            </w:r>
          </w:p>
          <w:p w14:paraId="5CCE69D0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>(</w:t>
            </w:r>
          </w:p>
          <w:p w14:paraId="75BE399C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"desired_concurrent_number"="3",</w:t>
            </w:r>
          </w:p>
          <w:p w14:paraId="1DB508D7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"max_batch_interval" = "5",</w:t>
            </w:r>
          </w:p>
          <w:p w14:paraId="4520DAA0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"max_batch_rows" = "200000",</w:t>
            </w:r>
          </w:p>
          <w:p w14:paraId="187000A6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"max_batch_size" = "104857600", </w:t>
            </w:r>
          </w:p>
          <w:p w14:paraId="1BD58F96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"format" = "json",</w:t>
            </w:r>
          </w:p>
          <w:p w14:paraId="6AF23891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ab/>
              <w:t>"jsonpaths" = "[\"$.type\",\"$.data[0].orderId\",\"$.data[0].orderNo\",\"$.data[0].userId\",\"$.data[0].orderStatus\",\"$.data[0].goodsMoney\",\"$.data[0].deliverType\",\"$.data[0].deliverMoney\",\"$.data[0].totalMoney\",\"$.data[0].realTotalMoney\",\"$.data[0].payType\",\"$.data[0].isPay\",\"$.data[0].areaId\",\"$.data[0].userAddressId\",\"$.data[0].areaIdPath\",\"$.data[0].userName\",\"$.data[0].userAddress\",\"$.data[0].userPhone\",\"$.data[0].orderScore\",\"$.data[0].isInvoice\",\"$.data[0].invoiceClient\",\"$.data[0].orderRemarks\",\"$.data[0].orderSrc\",\"$.data[0].needPay\",\"$.data[0].payRand\",\"$.data[0].orderType\",\"$.data[0].isRefund\",\"$.data[0].isAppraise\",\"$.data[0].cancelReason\",\"$.data[0].rejectReason\",\"$.data[0].rejectOtherReason\",\"$.data[0].isClosed\",\"$.data[0].goodsSearchKeys\",\"$.data[0].orderunique\",\"$.data[0].isFromCart\",\"$.data[0].platform\",\"$.data[0].receiveTime\",\"$.data[0].deliveryTime\",\"$.data[0].tradeNo\",\"$.data[0].dataFlag\",\"$.data[0].createTime\",\"$.data[0].settlementId\",\"$.data[0].commissionFee\",\"$.data[0].scoreMoney\",\"$.data[0].useScore\",\"$.data[0].orderCode\",\"$.data[0].extraJson\",\"$.data[0].orderCodeTargetId\",\"$.data[0].noticeDeliver\",\"$.data[0].invoiceJson\",\"$.data[0].lockCashMoney\",\"$.data[0].payTime\",\"$.data[0].isBatch\",\"$.data[0].totalPayFee\",\"$.data[0].num\",\"$.data[0].yearmonth\",\"$.data[0].province\"]"</w:t>
            </w:r>
          </w:p>
          <w:p w14:paraId="69711307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)</w:t>
            </w:r>
          </w:p>
          <w:p w14:paraId="31F3D33A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>FROM KAFKA</w:t>
            </w:r>
          </w:p>
          <w:p w14:paraId="71FB302F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>(</w:t>
            </w:r>
          </w:p>
          <w:p w14:paraId="4C746C4A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"kafka_broker_list"= "node01:9092,node02:9092,node03:9092",</w:t>
            </w:r>
          </w:p>
          <w:p w14:paraId="296B3E68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"kafka_topic" = "itcast_shop_orders",</w:t>
            </w:r>
          </w:p>
          <w:p w14:paraId="1245E85C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"property.group.id" = "test_group_1",</w:t>
            </w:r>
          </w:p>
          <w:p w14:paraId="1EEFDD54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"property.kafka_default_offsets" = "OFFSET_BEGINNING",</w:t>
            </w:r>
          </w:p>
          <w:p w14:paraId="730A9310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"property.enable.auto.commit" = "false"</w:t>
            </w:r>
          </w:p>
          <w:p w14:paraId="77B8CBD0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>);</w:t>
            </w:r>
          </w:p>
        </w:tc>
      </w:tr>
      <w:tr w:rsidR="00327E4C" w14:paraId="42B58F4E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6AE1BAB5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lastRenderedPageBreak/>
              <w:t>4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70C4A331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>查看导入作业运行是否正常</w:t>
            </w:r>
          </w:p>
        </w:tc>
      </w:tr>
      <w:tr w:rsidR="00327E4C" w14:paraId="60BC7952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4A476A98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30D11918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noProof/>
              </w:rPr>
              <w:drawing>
                <wp:inline distT="0" distB="0" distL="114300" distR="114300" wp14:anchorId="198E06D6" wp14:editId="78A8F59D">
                  <wp:extent cx="5033010" cy="1825625"/>
                  <wp:effectExtent l="0" t="0" r="15240" b="3175"/>
                  <wp:docPr id="415" name="图片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5" name="图片 61"/>
                          <pic:cNvPicPr>
                            <a:picLocks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3010" cy="1825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7FFD12DD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39872332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5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105DF7EE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导入作业的其他操作</w:t>
            </w:r>
          </w:p>
        </w:tc>
      </w:tr>
      <w:tr w:rsidR="00327E4C" w14:paraId="29BC11BA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2AC9AB56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15BED03F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查看导入作业：</w:t>
            </w:r>
          </w:p>
          <w:p w14:paraId="5447B7BC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SHOW ROUTINE LOAD FOR orders_kafka_job;</w:t>
            </w:r>
          </w:p>
          <w:p w14:paraId="5E607FA3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暂停导入作业：</w:t>
            </w:r>
          </w:p>
          <w:p w14:paraId="370D6FF9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PAUSE ROUTINE LOAD FOR orders_kafka_job;</w:t>
            </w:r>
          </w:p>
          <w:p w14:paraId="198D828B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恢复导入作业：</w:t>
            </w:r>
          </w:p>
          <w:p w14:paraId="64D5D53A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RESUME ROUTINE LOAD FOR orders_kafka_job;</w:t>
            </w:r>
          </w:p>
          <w:p w14:paraId="7A61FDE4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停止导入作业：</w:t>
            </w:r>
          </w:p>
          <w:p w14:paraId="1C55FC48" w14:textId="77777777" w:rsidR="00327E4C" w:rsidRDefault="00144367">
            <w:pPr>
              <w:pStyle w:val="a5"/>
              <w:spacing w:before="93" w:after="93"/>
            </w:pPr>
            <w:r>
              <w:rPr>
                <w:rFonts w:hint="eastAsia"/>
              </w:rPr>
              <w:t>STOP ROUTINE LOAD FOR orders_kafka_job;</w:t>
            </w:r>
          </w:p>
        </w:tc>
      </w:tr>
    </w:tbl>
    <w:p w14:paraId="2F00CF8F" w14:textId="77777777" w:rsidR="00327E4C" w:rsidRDefault="00144367">
      <w:pPr>
        <w:pStyle w:val="4"/>
        <w:spacing w:before="312" w:after="312"/>
        <w:rPr>
          <w:rFonts w:hint="default"/>
          <w:szCs w:val="22"/>
        </w:rPr>
      </w:pPr>
      <w:r>
        <w:t>启动测试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8157"/>
      </w:tblGrid>
      <w:tr w:rsidR="00327E4C" w14:paraId="5BD335CE" w14:textId="77777777">
        <w:trPr>
          <w:trHeight w:val="90"/>
        </w:trPr>
        <w:tc>
          <w:tcPr>
            <w:tcW w:w="449" w:type="pct"/>
            <w:tcBorders>
              <w:tl2br w:val="nil"/>
              <w:tr2bl w:val="nil"/>
            </w:tcBorders>
          </w:tcPr>
          <w:p w14:paraId="4D276343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lastRenderedPageBreak/>
              <w:t>步骤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7B17D1A9" w14:textId="77777777" w:rsidR="00327E4C" w:rsidRDefault="00144367">
            <w:pPr>
              <w:pStyle w:val="a5"/>
              <w:spacing w:before="93" w:after="93"/>
              <w:rPr>
                <w:rFonts w:cs="微软雅黑 Light"/>
                <w:b/>
                <w:bCs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bCs/>
                <w:szCs w:val="21"/>
                <w:u w:color="333333"/>
                <w:shd w:val="clear" w:color="auto" w:fill="FFFFFF"/>
              </w:rPr>
              <w:t>说明</w:t>
            </w:r>
          </w:p>
        </w:tc>
      </w:tr>
      <w:tr w:rsidR="00327E4C" w14:paraId="29395348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50C411F3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1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0CF1899F" w14:textId="77777777" w:rsidR="00327E4C" w:rsidRDefault="00144367">
            <w:pPr>
              <w:pStyle w:val="a5"/>
              <w:spacing w:before="93" w:after="93"/>
              <w:rPr>
                <w:szCs w:val="22"/>
              </w:rPr>
            </w:pPr>
            <w:r>
              <w:rPr>
                <w:rFonts w:hint="eastAsia"/>
                <w:szCs w:val="22"/>
              </w:rPr>
              <w:t>启动canal-admin监控页面【</w:t>
            </w:r>
            <w:r>
              <w:rPr>
                <w:rFonts w:hint="eastAsia"/>
                <w:b/>
                <w:bCs/>
                <w:color w:val="C00000"/>
                <w:szCs w:val="22"/>
              </w:rPr>
              <w:t>如已启动，则跳过</w:t>
            </w:r>
            <w:r>
              <w:rPr>
                <w:rFonts w:hint="eastAsia"/>
                <w:szCs w:val="22"/>
              </w:rPr>
              <w:t>】</w:t>
            </w:r>
          </w:p>
        </w:tc>
      </w:tr>
      <w:tr w:rsidR="00327E4C" w14:paraId="5027D3DA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173CC5AE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1178537E" w14:textId="77777777" w:rsidR="00327E4C" w:rsidRDefault="00144367">
            <w:pPr>
              <w:pStyle w:val="a5"/>
              <w:spacing w:before="93" w:after="93"/>
              <w:rPr>
                <w:szCs w:val="22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sh /export/servers/canal_admin/bin/startup.sh</w:t>
            </w:r>
          </w:p>
        </w:tc>
      </w:tr>
      <w:tr w:rsidR="00327E4C" w14:paraId="29AC98B9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22F72C30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2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7F66E6AE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szCs w:val="22"/>
              </w:rPr>
              <w:t>浏览器输入</w:t>
            </w:r>
            <w:r>
              <w:rPr>
                <w:rFonts w:hint="eastAsia"/>
                <w:szCs w:val="22"/>
              </w:rPr>
              <w:t>：</w:t>
            </w:r>
            <w:hyperlink r:id="rId88" w:history="1">
              <w:r>
                <w:rPr>
                  <w:rStyle w:val="af5"/>
                  <w:szCs w:val="22"/>
                </w:rPr>
                <w:t>http://node01:8089/</w:t>
              </w:r>
            </w:hyperlink>
          </w:p>
        </w:tc>
      </w:tr>
      <w:tr w:rsidR="00327E4C" w14:paraId="76B7450A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5D6BC041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09BB6FA8" w14:textId="77777777" w:rsidR="00327E4C" w:rsidRDefault="00144367">
            <w:pPr>
              <w:pStyle w:val="a5"/>
              <w:spacing w:before="93" w:after="93"/>
              <w:rPr>
                <w:szCs w:val="22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输入用户名：admin</w:t>
            </w:r>
          </w:p>
        </w:tc>
      </w:tr>
      <w:tr w:rsidR="00327E4C" w14:paraId="57E61CA9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6FE075A2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110DC25D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密码：123456</w:t>
            </w:r>
          </w:p>
        </w:tc>
      </w:tr>
      <w:tr w:rsidR="00327E4C" w14:paraId="7C5EA449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31E6660C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6EE5AE5A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04E378E2" wp14:editId="25A1187F">
                  <wp:extent cx="5029200" cy="1165860"/>
                  <wp:effectExtent l="0" t="0" r="0" b="15240"/>
                  <wp:docPr id="419" name="图片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9" name="图片 62"/>
                          <pic:cNvPicPr>
                            <a:picLocks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200" cy="1165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783E326C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55D16C72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3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5E3A28DB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启动三个节点的canal服务</w:t>
            </w:r>
            <w:r>
              <w:rPr>
                <w:rFonts w:hint="eastAsia"/>
                <w:szCs w:val="22"/>
              </w:rPr>
              <w:t>【</w:t>
            </w:r>
            <w:r>
              <w:rPr>
                <w:rFonts w:hint="eastAsia"/>
                <w:b/>
                <w:bCs/>
                <w:color w:val="C00000"/>
                <w:szCs w:val="22"/>
              </w:rPr>
              <w:t>如已启动，则跳过</w:t>
            </w:r>
            <w:r>
              <w:rPr>
                <w:rFonts w:hint="eastAsia"/>
                <w:szCs w:val="22"/>
              </w:rPr>
              <w:t>】</w:t>
            </w:r>
          </w:p>
        </w:tc>
      </w:tr>
      <w:tr w:rsidR="00327E4C" w14:paraId="41C0B9D4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05214369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6823D574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sh /export/servers/canal/bin/startup.sh</w:t>
            </w:r>
          </w:p>
        </w:tc>
      </w:tr>
      <w:tr w:rsidR="00327E4C" w14:paraId="363A0292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19A5C911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4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081F5CDB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2"/>
              </w:rPr>
              <w:t>启动业务订单数据模拟器【</w:t>
            </w:r>
            <w:r>
              <w:rPr>
                <w:rFonts w:hint="eastAsia"/>
                <w:b/>
                <w:bCs/>
                <w:color w:val="C00000"/>
                <w:szCs w:val="22"/>
              </w:rPr>
              <w:t>如已启动，则跳过</w:t>
            </w:r>
            <w:r>
              <w:rPr>
                <w:rFonts w:hint="eastAsia"/>
                <w:szCs w:val="22"/>
              </w:rPr>
              <w:t>】</w:t>
            </w:r>
          </w:p>
        </w:tc>
      </w:tr>
      <w:tr w:rsidR="00327E4C" w14:paraId="43CA4839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6A8159AD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7F5A3C5A" w14:textId="77777777" w:rsidR="00327E4C" w:rsidRDefault="00144367">
            <w:pPr>
              <w:pStyle w:val="a5"/>
              <w:spacing w:before="93" w:after="93"/>
              <w:rPr>
                <w:szCs w:val="22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sh /export/servers/itcast_dw_order-1.0/bin/startup.sh</w:t>
            </w:r>
          </w:p>
        </w:tc>
      </w:tr>
      <w:tr w:rsidR="00327E4C" w14:paraId="4E845A0C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4241928A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689F9E2F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303581ED" wp14:editId="0FC62702">
                  <wp:extent cx="5040630" cy="627380"/>
                  <wp:effectExtent l="0" t="0" r="7620" b="1270"/>
                  <wp:docPr id="420" name="图片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0" name="图片 57"/>
                          <pic:cNvPicPr>
                            <a:picLocks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0630" cy="627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4C" w14:paraId="0A5ECB22" w14:textId="77777777">
        <w:trPr>
          <w:trHeight w:val="90"/>
        </w:trPr>
        <w:tc>
          <w:tcPr>
            <w:tcW w:w="449" w:type="pct"/>
            <w:vMerge w:val="restart"/>
            <w:tcBorders>
              <w:tl2br w:val="nil"/>
              <w:tr2bl w:val="nil"/>
            </w:tcBorders>
          </w:tcPr>
          <w:p w14:paraId="467F6A8E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5</w:t>
            </w: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2127AE84" w14:textId="77777777" w:rsidR="00327E4C" w:rsidRDefault="00144367">
            <w:pPr>
              <w:pStyle w:val="a5"/>
              <w:spacing w:before="93" w:after="93"/>
              <w:rPr>
                <w:szCs w:val="21"/>
              </w:rPr>
            </w:pPr>
            <w:r>
              <w:rPr>
                <w:rFonts w:hint="eastAsia"/>
                <w:szCs w:val="21"/>
              </w:rPr>
              <w:t>查看表数据是否发生变化【</w:t>
            </w:r>
            <w:r>
              <w:rPr>
                <w:rFonts w:hint="eastAsia"/>
                <w:b/>
                <w:bCs/>
                <w:color w:val="C00000"/>
                <w:szCs w:val="21"/>
              </w:rPr>
              <w:t>数据存在一定延迟</w:t>
            </w:r>
            <w:r>
              <w:rPr>
                <w:rFonts w:hint="eastAsia"/>
                <w:szCs w:val="21"/>
              </w:rPr>
              <w:t>】：</w:t>
            </w:r>
          </w:p>
        </w:tc>
      </w:tr>
      <w:tr w:rsidR="00327E4C" w14:paraId="558E184C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71A38E45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2A95F2BD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color w:val="333333"/>
                <w:szCs w:val="21"/>
                <w:u w:color="333333"/>
                <w:shd w:val="clear" w:color="auto" w:fill="FFFFFF"/>
              </w:rPr>
              <w:t>select count(1) from orders_kafka;</w:t>
            </w:r>
          </w:p>
        </w:tc>
      </w:tr>
      <w:tr w:rsidR="00327E4C" w14:paraId="5E2F30F7" w14:textId="77777777">
        <w:trPr>
          <w:trHeight w:val="90"/>
        </w:trPr>
        <w:tc>
          <w:tcPr>
            <w:tcW w:w="449" w:type="pct"/>
            <w:vMerge/>
            <w:tcBorders>
              <w:tl2br w:val="nil"/>
              <w:tr2bl w:val="nil"/>
            </w:tcBorders>
          </w:tcPr>
          <w:p w14:paraId="4746FB11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  <w:tc>
          <w:tcPr>
            <w:tcW w:w="4550" w:type="pct"/>
            <w:tcBorders>
              <w:tl2br w:val="nil"/>
              <w:tr2bl w:val="nil"/>
            </w:tcBorders>
          </w:tcPr>
          <w:p w14:paraId="091AA4C1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114300" distR="114300" wp14:anchorId="3FD33D43" wp14:editId="25E1FC66">
                  <wp:extent cx="3533775" cy="2943225"/>
                  <wp:effectExtent l="0" t="0" r="9525" b="9525"/>
                  <wp:docPr id="421" name="图片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1" name="图片 63"/>
                          <pic:cNvPicPr>
                            <a:picLocks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3775" cy="294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765E0E" w14:textId="77777777" w:rsidR="00327E4C" w:rsidRDefault="00144367">
      <w:pPr>
        <w:pStyle w:val="2"/>
        <w:spacing w:before="312" w:after="312"/>
      </w:pPr>
      <w:r>
        <w:rPr>
          <w:rFonts w:hint="eastAsia"/>
        </w:rPr>
        <w:t>数据可视化</w:t>
      </w:r>
    </w:p>
    <w:p w14:paraId="7F030F41" w14:textId="77777777" w:rsidR="00327E4C" w:rsidRDefault="00144367">
      <w:pPr>
        <w:pStyle w:val="3"/>
        <w:spacing w:before="312" w:after="312"/>
      </w:pPr>
      <w:r>
        <w:rPr>
          <w:rFonts w:hint="eastAsia"/>
        </w:rPr>
        <w:t>安装FineBI</w:t>
      </w:r>
    </w:p>
    <w:p w14:paraId="336D3E74" w14:textId="77777777" w:rsidR="00327E4C" w:rsidRDefault="00144367">
      <w:pPr>
        <w:pStyle w:val="a5"/>
        <w:spacing w:before="93" w:after="93"/>
        <w:rPr>
          <w:rFonts w:cs="微软雅黑 Light"/>
          <w:color w:val="333333"/>
          <w:szCs w:val="21"/>
          <w:u w:color="333333"/>
          <w:shd w:val="clear" w:color="auto" w:fill="FFFFFF"/>
        </w:rPr>
      </w:pPr>
      <w:r>
        <w:rPr>
          <w:rFonts w:cs="微软雅黑 Light" w:hint="eastAsia"/>
          <w:color w:val="333333"/>
          <w:szCs w:val="21"/>
          <w:u w:color="333333"/>
          <w:shd w:val="clear" w:color="auto" w:fill="FFFFFF"/>
        </w:rPr>
        <w:t>可直接参考 &lt;&lt;</w:t>
      </w:r>
      <w:r>
        <w:rPr>
          <w:rFonts w:cs="微软雅黑 Light" w:hint="eastAsia"/>
          <w:b/>
          <w:bCs/>
          <w:color w:val="C00000"/>
          <w:szCs w:val="21"/>
          <w:u w:color="333333"/>
          <w:shd w:val="clear" w:color="auto" w:fill="FFFFFF"/>
        </w:rPr>
        <w:t>day02.全球电商狂欢节万亿级大数据BI解决方案.docx</w:t>
      </w:r>
      <w:r>
        <w:rPr>
          <w:rFonts w:cs="微软雅黑 Light" w:hint="eastAsia"/>
          <w:color w:val="333333"/>
          <w:szCs w:val="21"/>
          <w:u w:color="333333"/>
          <w:shd w:val="clear" w:color="auto" w:fill="FFFFFF"/>
        </w:rPr>
        <w:t>&gt;&gt;</w:t>
      </w:r>
    </w:p>
    <w:p w14:paraId="0101BC24" w14:textId="77777777" w:rsidR="00327E4C" w:rsidRDefault="00144367">
      <w:pPr>
        <w:pStyle w:val="3"/>
        <w:spacing w:before="312" w:after="312"/>
      </w:pPr>
      <w:r>
        <w:rPr>
          <w:rFonts w:hint="eastAsia"/>
        </w:rPr>
        <w:t>升级Fine</w:t>
      </w:r>
      <w:r>
        <w:t>BI</w:t>
      </w:r>
      <w:r>
        <w:rPr>
          <w:rFonts w:hint="eastAsia"/>
        </w:rPr>
        <w:t>实时化功能</w:t>
      </w:r>
    </w:p>
    <w:p w14:paraId="3A9B55F2" w14:textId="77777777" w:rsidR="00327E4C" w:rsidRDefault="00144367">
      <w:pPr>
        <w:pStyle w:val="a5"/>
        <w:spacing w:before="93" w:after="93"/>
        <w:rPr>
          <w:rFonts w:cs="微软雅黑 Light"/>
          <w:color w:val="333333"/>
          <w:szCs w:val="21"/>
          <w:u w:color="333333"/>
          <w:shd w:val="clear" w:color="auto" w:fill="FFFFFF"/>
        </w:rPr>
      </w:pPr>
      <w:r>
        <w:rPr>
          <w:rFonts w:cs="微软雅黑 Light" w:hint="eastAsia"/>
          <w:color w:val="333333"/>
          <w:szCs w:val="21"/>
          <w:u w:color="333333"/>
          <w:shd w:val="clear" w:color="auto" w:fill="FFFFFF"/>
        </w:rPr>
        <w:t>说明: 默认情况下, 安装的fineBI均是不支持实时功能的, 如果想使用fineBI的实时功能, 需要联系客服新增即可, 本案例中, 直接为大家提供升级包, 大家可直接使用:</w:t>
      </w:r>
    </w:p>
    <w:p w14:paraId="743CE67A" w14:textId="77777777" w:rsidR="00327E4C" w:rsidRDefault="00144367">
      <w:pPr>
        <w:pStyle w:val="a5"/>
        <w:spacing w:before="93" w:after="93"/>
        <w:rPr>
          <w:rFonts w:cs="微软雅黑 Light"/>
          <w:color w:val="333333"/>
          <w:szCs w:val="21"/>
          <w:u w:color="333333"/>
          <w:shd w:val="clear" w:color="auto" w:fill="FFFFFF"/>
        </w:rPr>
      </w:pPr>
      <w:r>
        <w:rPr>
          <w:rFonts w:cs="微软雅黑 Light" w:hint="eastAsia"/>
          <w:color w:val="333333"/>
          <w:szCs w:val="21"/>
          <w:u w:color="333333"/>
          <w:shd w:val="clear" w:color="auto" w:fill="FFFFFF"/>
        </w:rPr>
        <w:t>操作步骤:</w:t>
      </w:r>
    </w:p>
    <w:p w14:paraId="5F62B926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将资料包中提供的 &lt;&lt;</w:t>
      </w:r>
      <w:r>
        <w:rPr>
          <w:rFonts w:hint="eastAsia"/>
          <w:b/>
          <w:bCs/>
          <w:color w:val="C00000"/>
          <w:szCs w:val="22"/>
        </w:rPr>
        <w:t>BI5.1_spider_jar_jdk1.8.zip</w:t>
      </w:r>
      <w:r>
        <w:rPr>
          <w:rFonts w:hint="eastAsia"/>
          <w:szCs w:val="22"/>
        </w:rPr>
        <w:t xml:space="preserve">&gt;&gt; 压缩包的所有的jar包解压的fineBI的安装目录下的 </w:t>
      </w:r>
      <w:r>
        <w:rPr>
          <w:rFonts w:hint="eastAsia"/>
          <w:b/>
          <w:bCs/>
          <w:color w:val="C00000"/>
          <w:szCs w:val="22"/>
        </w:rPr>
        <w:t>\webapps\webroot\WEB-INF\lib</w:t>
      </w:r>
      <w:r>
        <w:rPr>
          <w:rFonts w:hint="eastAsia"/>
          <w:szCs w:val="22"/>
        </w:rPr>
        <w:t>目录中</w:t>
      </w:r>
    </w:p>
    <w:p w14:paraId="6965D71F" w14:textId="77777777" w:rsidR="00327E4C" w:rsidRDefault="00144367">
      <w:pPr>
        <w:pStyle w:val="aff0"/>
        <w:numPr>
          <w:ilvl w:val="1"/>
          <w:numId w:val="2"/>
        </w:numPr>
        <w:spacing w:before="93" w:after="93"/>
        <w:ind w:firstLineChars="0"/>
      </w:pPr>
      <w:r>
        <w:rPr>
          <w:rFonts w:hint="eastAsia"/>
        </w:rPr>
        <w:t>说明:</w:t>
      </w:r>
      <w:r>
        <w:t xml:space="preserve"> </w:t>
      </w:r>
      <w:r>
        <w:rPr>
          <w:rFonts w:hint="eastAsia"/>
        </w:rPr>
        <w:t>直接解压覆盖到此目录下即可</w:t>
      </w:r>
    </w:p>
    <w:p w14:paraId="02FAA4D2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重启fineBI即可 ,此时如果可以在 fineBI的界面的数据准备中看到实时数据界面. 说明升级成功</w:t>
      </w:r>
    </w:p>
    <w:p w14:paraId="6491B69F" w14:textId="77777777" w:rsidR="00327E4C" w:rsidRDefault="00144367">
      <w:pPr>
        <w:pStyle w:val="aff0"/>
        <w:spacing w:before="93" w:after="93"/>
        <w:ind w:left="420" w:firstLineChars="0" w:firstLine="0"/>
      </w:pPr>
      <w:r>
        <w:rPr>
          <w:noProof/>
        </w:rPr>
        <w:lastRenderedPageBreak/>
        <w:drawing>
          <wp:inline distT="0" distB="0" distL="0" distR="0" wp14:anchorId="699C8C59" wp14:editId="35C1347C">
            <wp:extent cx="3219450" cy="4714875"/>
            <wp:effectExtent l="0" t="0" r="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471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7E3A8" w14:textId="77777777" w:rsidR="00327E4C" w:rsidRDefault="00144367">
      <w:pPr>
        <w:pStyle w:val="3"/>
        <w:spacing w:before="312" w:after="312"/>
      </w:pPr>
      <w:r>
        <w:rPr>
          <w:rFonts w:hint="eastAsia"/>
        </w:rPr>
        <w:t>配置数据源</w:t>
      </w:r>
    </w:p>
    <w:p w14:paraId="4085721B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新建数据连接</w:t>
      </w:r>
    </w:p>
    <w:p w14:paraId="5A7759FD" w14:textId="77777777" w:rsidR="00327E4C" w:rsidRDefault="00144367">
      <w:pPr>
        <w:spacing w:before="93" w:after="93"/>
        <w:rPr>
          <w:szCs w:val="22"/>
        </w:rPr>
      </w:pPr>
      <w:r>
        <w:rPr>
          <w:noProof/>
        </w:rPr>
        <w:lastRenderedPageBreak/>
        <w:drawing>
          <wp:inline distT="0" distB="0" distL="114300" distR="114300" wp14:anchorId="50074014" wp14:editId="41322099">
            <wp:extent cx="5692140" cy="4109085"/>
            <wp:effectExtent l="0" t="0" r="3810" b="5715"/>
            <wp:docPr id="16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0"/>
                    <pic:cNvPicPr>
                      <a:picLocks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692140" cy="410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C41322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选择mysql</w:t>
      </w:r>
    </w:p>
    <w:p w14:paraId="101EB920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114300" distR="114300" wp14:anchorId="3B19658C" wp14:editId="58598F23">
            <wp:extent cx="5690235" cy="1988185"/>
            <wp:effectExtent l="0" t="0" r="5715" b="12065"/>
            <wp:docPr id="17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1"/>
                    <pic:cNvPicPr>
                      <a:picLocks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690235" cy="1988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0B5D4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填写连接地址及相关参数</w:t>
      </w:r>
    </w:p>
    <w:p w14:paraId="673C3824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114300" distR="114300" wp14:anchorId="7ED52567" wp14:editId="5208CBA4">
            <wp:extent cx="5692140" cy="3907155"/>
            <wp:effectExtent l="0" t="0" r="3810" b="17145"/>
            <wp:docPr id="24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12"/>
                    <pic:cNvPicPr>
                      <a:picLocks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692140" cy="3907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2AAC7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测试是否连接成功</w:t>
      </w:r>
    </w:p>
    <w:p w14:paraId="749E44C5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114300" distR="114300" wp14:anchorId="367929B8" wp14:editId="61425B32">
            <wp:extent cx="5695950" cy="3469005"/>
            <wp:effectExtent l="0" t="0" r="0" b="17145"/>
            <wp:docPr id="26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13"/>
                    <pic:cNvPicPr>
                      <a:picLocks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469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12769" w14:textId="116F4305" w:rsidR="00327E4C" w:rsidRDefault="00E919E8">
      <w:pPr>
        <w:pStyle w:val="3"/>
        <w:spacing w:before="312" w:after="312"/>
      </w:pPr>
      <w:r>
        <w:rPr>
          <w:rFonts w:hint="eastAsia"/>
        </w:rPr>
        <w:lastRenderedPageBreak/>
        <w:t>.</w:t>
      </w:r>
      <w:r>
        <w:t>.</w:t>
      </w:r>
      <w:r w:rsidR="00144367">
        <w:rPr>
          <w:rFonts w:hint="eastAsia"/>
        </w:rPr>
        <w:t>进行数据准备工作</w:t>
      </w:r>
    </w:p>
    <w:p w14:paraId="6B11CC12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创建业务包</w:t>
      </w:r>
    </w:p>
    <w:p w14:paraId="24CEC228" w14:textId="77777777" w:rsidR="00327E4C" w:rsidRDefault="00144367">
      <w:pPr>
        <w:pStyle w:val="aff0"/>
        <w:numPr>
          <w:ilvl w:val="1"/>
          <w:numId w:val="2"/>
        </w:numPr>
        <w:spacing w:before="93" w:after="93"/>
        <w:ind w:firstLineChars="0"/>
      </w:pPr>
      <w:r>
        <w:rPr>
          <w:rFonts w:hint="eastAsia"/>
        </w:rPr>
        <w:t>名称为:</w:t>
      </w:r>
      <w:r>
        <w:t xml:space="preserve"> </w:t>
      </w:r>
      <w:r>
        <w:rPr>
          <w:rFonts w:hint="eastAsia"/>
        </w:rPr>
        <w:t>电商项目实时数据</w:t>
      </w:r>
    </w:p>
    <w:p w14:paraId="2AFB3680" w14:textId="77777777" w:rsidR="00327E4C" w:rsidRDefault="00144367">
      <w:pPr>
        <w:pStyle w:val="aff0"/>
        <w:spacing w:before="93" w:after="93"/>
        <w:ind w:firstLineChars="0" w:firstLine="0"/>
      </w:pPr>
      <w:r>
        <w:rPr>
          <w:noProof/>
        </w:rPr>
        <w:drawing>
          <wp:inline distT="0" distB="0" distL="0" distR="0" wp14:anchorId="49B187D2" wp14:editId="3AB46A64">
            <wp:extent cx="3095625" cy="4791075"/>
            <wp:effectExtent l="0" t="0" r="9525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479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6884C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进入业务包, 添加SQL数据集</w:t>
      </w:r>
    </w:p>
    <w:p w14:paraId="32877D23" w14:textId="77777777" w:rsidR="00327E4C" w:rsidRDefault="00144367">
      <w:pPr>
        <w:pStyle w:val="aff0"/>
        <w:numPr>
          <w:ilvl w:val="1"/>
          <w:numId w:val="2"/>
        </w:numPr>
        <w:spacing w:before="93" w:after="93"/>
        <w:ind w:firstLineChars="0"/>
      </w:pPr>
      <w:r>
        <w:rPr>
          <w:rFonts w:hint="eastAsia"/>
        </w:rPr>
        <w:t>说明:</w:t>
      </w:r>
      <w:r>
        <w:t xml:space="preserve"> </w:t>
      </w:r>
      <w:r>
        <w:rPr>
          <w:rFonts w:hint="eastAsia"/>
        </w:rPr>
        <w:t>Doris数据源端提供了订单的基础数据,</w:t>
      </w:r>
      <w:r>
        <w:t xml:space="preserve"> </w:t>
      </w:r>
      <w:r>
        <w:rPr>
          <w:rFonts w:hint="eastAsia"/>
        </w:rPr>
        <w:t>此时可以通过fineBI进行实时统计查询相关数据,</w:t>
      </w:r>
      <w:r>
        <w:t xml:space="preserve"> </w:t>
      </w:r>
      <w:r>
        <w:rPr>
          <w:rFonts w:hint="eastAsia"/>
        </w:rPr>
        <w:t>故可配置SQL数据集,</w:t>
      </w:r>
      <w:r>
        <w:t xml:space="preserve"> </w:t>
      </w:r>
      <w:r>
        <w:rPr>
          <w:rFonts w:hint="eastAsia"/>
        </w:rPr>
        <w:t>通过SQL的方式查询Doris</w:t>
      </w:r>
    </w:p>
    <w:p w14:paraId="12D88408" w14:textId="77777777" w:rsidR="00327E4C" w:rsidRDefault="00144367">
      <w:pPr>
        <w:pStyle w:val="aff0"/>
        <w:spacing w:before="93" w:after="93"/>
        <w:ind w:firstLineChars="0" w:firstLine="0"/>
      </w:pPr>
      <w:r>
        <w:rPr>
          <w:noProof/>
        </w:rPr>
        <w:lastRenderedPageBreak/>
        <w:drawing>
          <wp:inline distT="0" distB="0" distL="0" distR="0" wp14:anchorId="366255C5" wp14:editId="75813F6E">
            <wp:extent cx="2905125" cy="2695575"/>
            <wp:effectExtent l="0" t="0" r="9525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DE8FF" w14:textId="77777777" w:rsidR="00327E4C" w:rsidRDefault="00144367">
      <w:pPr>
        <w:pStyle w:val="aff0"/>
        <w:numPr>
          <w:ilvl w:val="0"/>
          <w:numId w:val="2"/>
        </w:numPr>
        <w:spacing w:before="93" w:after="93"/>
        <w:ind w:firstLineChars="0"/>
      </w:pPr>
      <w:r>
        <w:rPr>
          <w:rFonts w:hint="eastAsia"/>
        </w:rPr>
        <w:t>依次构建如下SQL数据集:</w:t>
      </w:r>
    </w:p>
    <w:p w14:paraId="22F03A0F" w14:textId="77777777" w:rsidR="00327E4C" w:rsidRDefault="00144367">
      <w:pPr>
        <w:pStyle w:val="aff0"/>
        <w:numPr>
          <w:ilvl w:val="1"/>
          <w:numId w:val="2"/>
        </w:numPr>
        <w:spacing w:before="93" w:after="93"/>
        <w:ind w:firstLineChars="0"/>
      </w:pPr>
      <w:r>
        <w:rPr>
          <w:rFonts w:hint="eastAsia"/>
        </w:rPr>
        <w:t>今日总销售额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3736270E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74F0067F" w14:textId="78135159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SELECT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IFNULL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SUM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totalMoney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),</w:t>
            </w:r>
            <w:r>
              <w:rPr>
                <w:rFonts w:cs="微软雅黑 Light" w:hint="eastAsia"/>
                <w:color w:val="FF8000"/>
                <w:szCs w:val="21"/>
                <w:highlight w:val="white"/>
              </w:rPr>
              <w:t>0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)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as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total_money </w:t>
            </w:r>
            <w:r w:rsidR="00F52AD5"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FROM orders_kafka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WHERE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SUBSTRING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paytime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,</w:t>
            </w:r>
            <w:r>
              <w:rPr>
                <w:rFonts w:cs="微软雅黑 Light" w:hint="eastAsia"/>
                <w:color w:val="FF8000"/>
                <w:szCs w:val="21"/>
                <w:highlight w:val="white"/>
              </w:rPr>
              <w:t>1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,</w:t>
            </w:r>
            <w:r>
              <w:rPr>
                <w:rFonts w:cs="微软雅黑 Light" w:hint="eastAsia"/>
                <w:color w:val="FF8000"/>
                <w:szCs w:val="21"/>
                <w:highlight w:val="white"/>
              </w:rPr>
              <w:t>10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)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=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CURRENT_DATE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)</w:t>
            </w:r>
          </w:p>
        </w:tc>
      </w:tr>
    </w:tbl>
    <w:p w14:paraId="338513BC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7A6B4922" wp14:editId="00E18608">
            <wp:extent cx="5695950" cy="818515"/>
            <wp:effectExtent l="0" t="0" r="0" b="63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81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2F05C" w14:textId="77777777" w:rsidR="00327E4C" w:rsidRDefault="00144367">
      <w:pPr>
        <w:pStyle w:val="aff0"/>
        <w:numPr>
          <w:ilvl w:val="1"/>
          <w:numId w:val="2"/>
        </w:numPr>
        <w:spacing w:before="93" w:after="93"/>
        <w:ind w:firstLineChars="0"/>
      </w:pPr>
      <w:r>
        <w:rPr>
          <w:rFonts w:hint="eastAsia"/>
        </w:rPr>
        <w:t>统计今日各个省份销售量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5CF45DA7" w14:textId="77777777" w:rsidTr="0014436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6FDBC3D3" w14:textId="575B26FE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SELECT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CURRENT_DATE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)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as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dateinfo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,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province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,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ifnull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count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</w:t>
            </w:r>
            <w:r>
              <w:rPr>
                <w:rFonts w:cs="微软雅黑 Light" w:hint="eastAsia"/>
                <w:color w:val="FF8000"/>
                <w:szCs w:val="21"/>
                <w:highlight w:val="white"/>
              </w:rPr>
              <w:t>1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),</w:t>
            </w:r>
            <w:r>
              <w:rPr>
                <w:rFonts w:cs="微软雅黑 Light" w:hint="eastAsia"/>
                <w:color w:val="FF8000"/>
                <w:szCs w:val="21"/>
                <w:highlight w:val="white"/>
              </w:rPr>
              <w:t>0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)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AS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total 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FROM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 w:rsidRPr="00144367">
              <w:rPr>
                <w:rFonts w:cs="微软雅黑 Light"/>
                <w:color w:val="000000"/>
                <w:szCs w:val="21"/>
              </w:rPr>
              <w:t>orders_kafka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WHERE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SUBSTRING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paytime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,</w:t>
            </w:r>
            <w:r>
              <w:rPr>
                <w:rFonts w:cs="微软雅黑 Light" w:hint="eastAsia"/>
                <w:color w:val="FF8000"/>
                <w:szCs w:val="21"/>
                <w:highlight w:val="white"/>
              </w:rPr>
              <w:t>1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,</w:t>
            </w:r>
            <w:r>
              <w:rPr>
                <w:rFonts w:cs="微软雅黑 Light" w:hint="eastAsia"/>
                <w:color w:val="FF8000"/>
                <w:szCs w:val="21"/>
                <w:highlight w:val="white"/>
              </w:rPr>
              <w:t>10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)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=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CURRENT_DATE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)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GROUP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BY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province</w:t>
            </w:r>
          </w:p>
        </w:tc>
      </w:tr>
    </w:tbl>
    <w:p w14:paraId="25B9AE01" w14:textId="77777777" w:rsidR="00327E4C" w:rsidRDefault="00144367">
      <w:pPr>
        <w:pStyle w:val="aff0"/>
        <w:spacing w:before="93" w:after="93"/>
        <w:ind w:firstLineChars="0" w:firstLine="0"/>
      </w:pPr>
      <w:r>
        <w:rPr>
          <w:noProof/>
        </w:rPr>
        <w:drawing>
          <wp:inline distT="0" distB="0" distL="0" distR="0" wp14:anchorId="66DF8AF0" wp14:editId="28E21592">
            <wp:extent cx="5695950" cy="838835"/>
            <wp:effectExtent l="0" t="0" r="0" b="1841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83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52A23" w14:textId="77777777" w:rsidR="00327E4C" w:rsidRDefault="00144367">
      <w:pPr>
        <w:pStyle w:val="aff0"/>
        <w:numPr>
          <w:ilvl w:val="1"/>
          <w:numId w:val="2"/>
        </w:numPr>
        <w:spacing w:before="93" w:after="93"/>
        <w:ind w:firstLineChars="0"/>
      </w:pPr>
      <w:r>
        <w:rPr>
          <w:rFonts w:hint="eastAsia"/>
        </w:rPr>
        <w:t>统计本周每日销售额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3343E74E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49DD608D" w14:textId="77777777" w:rsidR="004A4FAF" w:rsidRPr="004A4FAF" w:rsidRDefault="004A4FAF" w:rsidP="004A4FAF">
            <w:pPr>
              <w:pStyle w:val="aff0"/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72" w:afterLines="0" w:after="72"/>
              <w:ind w:left="420" w:firstLineChars="0" w:firstLine="0"/>
              <w:rPr>
                <w:rFonts w:ascii="Courier New" w:eastAsia="宋体" w:hAnsi="Courier New" w:cs="Courier New"/>
                <w:color w:val="000000"/>
                <w:sz w:val="20"/>
              </w:rPr>
            </w:pPr>
            <w:r w:rsidRPr="004A4FAF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select</w:t>
            </w:r>
            <w:r w:rsidRPr="004A4FAF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substring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4A4FAF">
              <w:rPr>
                <w:rFonts w:ascii="Courier New" w:eastAsia="宋体" w:hAnsi="Courier New" w:cs="Courier New"/>
                <w:color w:val="000000"/>
                <w:sz w:val="20"/>
              </w:rPr>
              <w:t>paytime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4A4FAF">
              <w:rPr>
                <w:rFonts w:ascii="Courier New" w:eastAsia="宋体" w:hAnsi="Courier New" w:cs="Courier New"/>
                <w:color w:val="FF8000"/>
                <w:sz w:val="20"/>
              </w:rPr>
              <w:t>1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4A4FAF">
              <w:rPr>
                <w:rFonts w:ascii="Courier New" w:eastAsia="宋体" w:hAnsi="Courier New" w:cs="Courier New"/>
                <w:color w:val="FF8000"/>
                <w:sz w:val="20"/>
              </w:rPr>
              <w:t>10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</w:t>
            </w:r>
            <w:r w:rsidRPr="004A4FAF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as</w:t>
            </w:r>
            <w:r w:rsidRPr="004A4FAF">
              <w:rPr>
                <w:rFonts w:ascii="Courier New" w:eastAsia="宋体" w:hAnsi="Courier New" w:cs="Courier New"/>
                <w:color w:val="000000"/>
                <w:sz w:val="20"/>
              </w:rPr>
              <w:t xml:space="preserve"> dateinfo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ifnull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sum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4A4FAF">
              <w:rPr>
                <w:rFonts w:ascii="Courier New" w:eastAsia="宋体" w:hAnsi="Courier New" w:cs="Courier New"/>
                <w:color w:val="000000"/>
                <w:sz w:val="20"/>
              </w:rPr>
              <w:t>totalmoney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,</w:t>
            </w:r>
            <w:r w:rsidRPr="004A4FAF">
              <w:rPr>
                <w:rFonts w:ascii="Courier New" w:eastAsia="宋体" w:hAnsi="Courier New" w:cs="Courier New"/>
                <w:color w:val="FF8000"/>
                <w:sz w:val="20"/>
              </w:rPr>
              <w:t>0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</w:t>
            </w:r>
            <w:r w:rsidRPr="004A4FAF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as</w:t>
            </w:r>
            <w:r w:rsidRPr="004A4FAF">
              <w:rPr>
                <w:rFonts w:ascii="Courier New" w:eastAsia="宋体" w:hAnsi="Courier New" w:cs="Courier New"/>
                <w:color w:val="000000"/>
                <w:sz w:val="20"/>
              </w:rPr>
              <w:t xml:space="preserve"> total </w:t>
            </w:r>
          </w:p>
          <w:p w14:paraId="4CCDE0D5" w14:textId="77777777" w:rsidR="004A4FAF" w:rsidRPr="004A4FAF" w:rsidRDefault="004A4FAF" w:rsidP="004A4FAF">
            <w:pPr>
              <w:pStyle w:val="aff0"/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ind w:left="420" w:firstLineChars="0" w:firstLine="0"/>
              <w:rPr>
                <w:rFonts w:ascii="Courier New" w:eastAsia="宋体" w:hAnsi="Courier New" w:cs="Courier New"/>
                <w:color w:val="000000"/>
                <w:sz w:val="20"/>
              </w:rPr>
            </w:pPr>
            <w:r w:rsidRPr="004A4FAF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from</w:t>
            </w:r>
            <w:r w:rsidRPr="004A4FAF">
              <w:rPr>
                <w:rFonts w:ascii="Courier New" w:eastAsia="宋体" w:hAnsi="Courier New" w:cs="Courier New"/>
                <w:color w:val="000000"/>
                <w:sz w:val="20"/>
              </w:rPr>
              <w:t xml:space="preserve"> orders_kafka 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where</w:t>
            </w:r>
            <w:r w:rsidRPr="004A4FAF">
              <w:rPr>
                <w:rFonts w:ascii="Courier New" w:eastAsia="宋体" w:hAnsi="Courier New" w:cs="Courier New"/>
                <w:color w:val="000000"/>
                <w:sz w:val="20"/>
              </w:rPr>
              <w:t xml:space="preserve"> weekofyear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DATE_FORMAT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4A4FAF">
              <w:rPr>
                <w:rFonts w:ascii="Courier New" w:eastAsia="宋体" w:hAnsi="Courier New" w:cs="Courier New"/>
                <w:color w:val="000000"/>
                <w:sz w:val="20"/>
              </w:rPr>
              <w:t>paytime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4A4FAF">
              <w:rPr>
                <w:rFonts w:ascii="Courier New" w:eastAsia="宋体" w:hAnsi="Courier New" w:cs="Courier New"/>
                <w:color w:val="808080"/>
                <w:sz w:val="20"/>
              </w:rPr>
              <w:t>'%Y-%m-%d'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)</w:t>
            </w:r>
            <w:r w:rsidRPr="004A4FAF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=</w:t>
            </w:r>
            <w:r w:rsidRPr="004A4FAF">
              <w:rPr>
                <w:rFonts w:ascii="Courier New" w:eastAsia="宋体" w:hAnsi="Courier New" w:cs="Courier New"/>
                <w:color w:val="000000"/>
                <w:sz w:val="20"/>
              </w:rPr>
              <w:t xml:space="preserve"> weekofyear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4A4FAF">
              <w:rPr>
                <w:rFonts w:ascii="Courier New" w:eastAsia="宋体" w:hAnsi="Courier New" w:cs="Courier New"/>
                <w:color w:val="000000"/>
                <w:sz w:val="20"/>
              </w:rPr>
              <w:t>NOW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))</w:t>
            </w:r>
            <w:r w:rsidRPr="004A4FAF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group</w:t>
            </w:r>
            <w:r w:rsidRPr="004A4FAF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by</w:t>
            </w:r>
            <w:r w:rsidRPr="004A4FAF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</w:p>
          <w:p w14:paraId="613E6F62" w14:textId="0B33871E" w:rsidR="00327E4C" w:rsidRPr="004A4FAF" w:rsidRDefault="004A4FAF" w:rsidP="004A4FAF">
            <w:pPr>
              <w:pStyle w:val="aff0"/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ind w:left="420" w:firstLineChars="0" w:firstLine="0"/>
              <w:rPr>
                <w:rFonts w:ascii="宋体" w:eastAsia="宋体" w:hAnsi="宋体" w:cs="宋体"/>
                <w:sz w:val="24"/>
                <w:szCs w:val="24"/>
              </w:rPr>
            </w:pPr>
            <w:r w:rsidRPr="004A4FAF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substring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4A4FAF">
              <w:rPr>
                <w:rFonts w:ascii="Courier New" w:eastAsia="宋体" w:hAnsi="Courier New" w:cs="Courier New"/>
                <w:color w:val="000000"/>
                <w:sz w:val="20"/>
              </w:rPr>
              <w:t>paytime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4A4FAF">
              <w:rPr>
                <w:rFonts w:ascii="Courier New" w:eastAsia="宋体" w:hAnsi="Courier New" w:cs="Courier New"/>
                <w:color w:val="FF8000"/>
                <w:sz w:val="20"/>
              </w:rPr>
              <w:t>1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4A4FAF">
              <w:rPr>
                <w:rFonts w:ascii="Courier New" w:eastAsia="宋体" w:hAnsi="Courier New" w:cs="Courier New"/>
                <w:color w:val="FF8000"/>
                <w:sz w:val="20"/>
              </w:rPr>
              <w:t>10</w:t>
            </w:r>
            <w:r w:rsidRPr="004A4FAF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</w:t>
            </w:r>
          </w:p>
        </w:tc>
      </w:tr>
    </w:tbl>
    <w:p w14:paraId="4F0D79F8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04625510" wp14:editId="4B66042E">
            <wp:extent cx="5695950" cy="542925"/>
            <wp:effectExtent l="0" t="0" r="0" b="952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D08BE" w14:textId="77777777" w:rsidR="00327E4C" w:rsidRDefault="00144367">
      <w:pPr>
        <w:pStyle w:val="aff0"/>
        <w:numPr>
          <w:ilvl w:val="1"/>
          <w:numId w:val="2"/>
        </w:numPr>
        <w:spacing w:before="93" w:after="93"/>
        <w:ind w:firstLineChars="0"/>
      </w:pPr>
      <w:r>
        <w:rPr>
          <w:rFonts w:hint="eastAsia"/>
        </w:rPr>
        <w:t>统计本周总订单量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6826BA74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7A1BEB04" w14:textId="77777777" w:rsidR="002A73D8" w:rsidRPr="002A73D8" w:rsidRDefault="002A73D8" w:rsidP="002A73D8">
            <w:pPr>
              <w:pStyle w:val="aff0"/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72" w:afterLines="0" w:after="72"/>
              <w:ind w:left="420" w:firstLineChars="0" w:firstLine="0"/>
              <w:rPr>
                <w:rFonts w:ascii="Courier New" w:eastAsia="宋体" w:hAnsi="Courier New" w:cs="Courier New"/>
                <w:color w:val="000000"/>
                <w:sz w:val="20"/>
              </w:rPr>
            </w:pPr>
            <w:r w:rsidRPr="002A73D8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SELECT</w:t>
            </w:r>
            <w:r w:rsidRPr="002A73D8">
              <w:rPr>
                <w:rFonts w:ascii="Courier New" w:eastAsia="宋体" w:hAnsi="Courier New" w:cs="Courier New"/>
                <w:color w:val="000000"/>
                <w:sz w:val="20"/>
              </w:rPr>
              <w:t xml:space="preserve">  </w:t>
            </w:r>
            <w:r w:rsidRPr="002A73D8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IFNULL</w:t>
            </w:r>
            <w:r w:rsidRPr="002A73D8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2A73D8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COUNT</w:t>
            </w:r>
            <w:r w:rsidRPr="002A73D8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2A73D8">
              <w:rPr>
                <w:rFonts w:ascii="Courier New" w:eastAsia="宋体" w:hAnsi="Courier New" w:cs="Courier New"/>
                <w:color w:val="FF8000"/>
                <w:sz w:val="20"/>
              </w:rPr>
              <w:t>1</w:t>
            </w:r>
            <w:r w:rsidRPr="002A73D8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,</w:t>
            </w:r>
            <w:r w:rsidRPr="002A73D8">
              <w:rPr>
                <w:rFonts w:ascii="Courier New" w:eastAsia="宋体" w:hAnsi="Courier New" w:cs="Courier New"/>
                <w:color w:val="FF8000"/>
                <w:sz w:val="20"/>
              </w:rPr>
              <w:t>0</w:t>
            </w:r>
            <w:r w:rsidRPr="002A73D8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2A73D8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</w:t>
            </w:r>
            <w:r w:rsidRPr="002A73D8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2A73D8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as</w:t>
            </w:r>
            <w:r w:rsidRPr="002A73D8">
              <w:rPr>
                <w:rFonts w:ascii="Courier New" w:eastAsia="宋体" w:hAnsi="Courier New" w:cs="Courier New"/>
                <w:color w:val="000000"/>
                <w:sz w:val="20"/>
              </w:rPr>
              <w:t xml:space="preserve"> total_num </w:t>
            </w:r>
          </w:p>
          <w:p w14:paraId="36153F36" w14:textId="5FA8358B" w:rsidR="00327E4C" w:rsidRPr="002A73D8" w:rsidRDefault="002A73D8" w:rsidP="002A73D8">
            <w:pPr>
              <w:pStyle w:val="aff0"/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ind w:left="420" w:firstLineChars="0" w:firstLine="0"/>
              <w:rPr>
                <w:rFonts w:ascii="宋体" w:eastAsia="宋体" w:hAnsi="宋体" w:cs="宋体"/>
                <w:sz w:val="24"/>
                <w:szCs w:val="24"/>
              </w:rPr>
            </w:pPr>
            <w:r w:rsidRPr="002A73D8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FROM</w:t>
            </w:r>
            <w:r w:rsidRPr="002A73D8">
              <w:rPr>
                <w:rFonts w:ascii="Courier New" w:eastAsia="宋体" w:hAnsi="Courier New" w:cs="Courier New"/>
                <w:color w:val="000000"/>
                <w:sz w:val="20"/>
              </w:rPr>
              <w:t xml:space="preserve"> orders_kafka </w:t>
            </w:r>
            <w:r w:rsidRPr="002A73D8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WHERE</w:t>
            </w:r>
            <w:r w:rsidRPr="002A73D8">
              <w:rPr>
                <w:rFonts w:ascii="Courier New" w:eastAsia="宋体" w:hAnsi="Courier New" w:cs="Courier New"/>
                <w:color w:val="000000"/>
                <w:sz w:val="20"/>
              </w:rPr>
              <w:t xml:space="preserve"> weekofyear</w:t>
            </w:r>
            <w:r w:rsidRPr="002A73D8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2A73D8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DATE_FORMAT</w:t>
            </w:r>
            <w:r w:rsidRPr="002A73D8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2A73D8">
              <w:rPr>
                <w:rFonts w:ascii="Courier New" w:eastAsia="宋体" w:hAnsi="Courier New" w:cs="Courier New"/>
                <w:color w:val="000000"/>
                <w:sz w:val="20"/>
              </w:rPr>
              <w:t>paytime</w:t>
            </w:r>
            <w:r w:rsidRPr="002A73D8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2A73D8">
              <w:rPr>
                <w:rFonts w:ascii="Courier New" w:eastAsia="宋体" w:hAnsi="Courier New" w:cs="Courier New"/>
                <w:color w:val="808080"/>
                <w:sz w:val="20"/>
              </w:rPr>
              <w:t>'%Y-%m-%d'</w:t>
            </w:r>
            <w:r w:rsidRPr="002A73D8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)</w:t>
            </w:r>
            <w:r w:rsidRPr="002A73D8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2A73D8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=</w:t>
            </w:r>
            <w:r w:rsidRPr="002A73D8">
              <w:rPr>
                <w:rFonts w:ascii="Courier New" w:eastAsia="宋体" w:hAnsi="Courier New" w:cs="Courier New"/>
                <w:color w:val="000000"/>
                <w:sz w:val="20"/>
              </w:rPr>
              <w:t xml:space="preserve"> weekofyear</w:t>
            </w:r>
            <w:r w:rsidRPr="002A73D8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2A73D8">
              <w:rPr>
                <w:rFonts w:ascii="Courier New" w:eastAsia="宋体" w:hAnsi="Courier New" w:cs="Courier New"/>
                <w:color w:val="000000"/>
                <w:sz w:val="20"/>
              </w:rPr>
              <w:t>NOW</w:t>
            </w:r>
            <w:r w:rsidRPr="002A73D8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))</w:t>
            </w:r>
          </w:p>
        </w:tc>
      </w:tr>
    </w:tbl>
    <w:p w14:paraId="30CBEB0E" w14:textId="77777777" w:rsidR="00327E4C" w:rsidRDefault="00144367">
      <w:pPr>
        <w:pStyle w:val="aff0"/>
        <w:spacing w:before="93" w:after="93"/>
        <w:ind w:firstLineChars="0" w:firstLine="0"/>
      </w:pPr>
      <w:r>
        <w:rPr>
          <w:noProof/>
        </w:rPr>
        <w:drawing>
          <wp:inline distT="0" distB="0" distL="0" distR="0" wp14:anchorId="23BB297C" wp14:editId="5E334C8B">
            <wp:extent cx="5695950" cy="508000"/>
            <wp:effectExtent l="0" t="0" r="0" b="635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535AE" w14:textId="77777777" w:rsidR="00327E4C" w:rsidRDefault="00144367">
      <w:pPr>
        <w:pStyle w:val="aff0"/>
        <w:numPr>
          <w:ilvl w:val="1"/>
          <w:numId w:val="2"/>
        </w:numPr>
        <w:spacing w:before="93" w:after="93"/>
        <w:ind w:firstLineChars="0"/>
      </w:pPr>
      <w:r>
        <w:rPr>
          <w:rFonts w:hint="eastAsia"/>
        </w:rPr>
        <w:t>统计今日订单数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0C9EE82E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54E91386" w14:textId="7A4D53D0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SELECT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IFNULL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COUNT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</w:t>
            </w:r>
            <w:r>
              <w:rPr>
                <w:rFonts w:cs="微软雅黑 Light" w:hint="eastAsia"/>
                <w:color w:val="FF8000"/>
                <w:szCs w:val="21"/>
                <w:highlight w:val="white"/>
              </w:rPr>
              <w:t>1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),</w:t>
            </w:r>
            <w:r>
              <w:rPr>
                <w:rFonts w:cs="微软雅黑 Light" w:hint="eastAsia"/>
                <w:color w:val="FF8000"/>
                <w:szCs w:val="21"/>
                <w:highlight w:val="white"/>
              </w:rPr>
              <w:t>0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)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total_num </w:t>
            </w:r>
            <w:r w:rsidR="00F52AD5"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FROM orders_kafka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WHERE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SUBSTRING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paytime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,</w:t>
            </w:r>
            <w:r>
              <w:rPr>
                <w:rFonts w:cs="微软雅黑 Light" w:hint="eastAsia"/>
                <w:color w:val="FF8000"/>
                <w:szCs w:val="21"/>
                <w:highlight w:val="white"/>
              </w:rPr>
              <w:t>1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,</w:t>
            </w:r>
            <w:r>
              <w:rPr>
                <w:rFonts w:cs="微软雅黑 Light" w:hint="eastAsia"/>
                <w:color w:val="FF8000"/>
                <w:szCs w:val="21"/>
                <w:highlight w:val="white"/>
              </w:rPr>
              <w:t>10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)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=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CURRENT_DATE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)</w:t>
            </w:r>
          </w:p>
        </w:tc>
      </w:tr>
    </w:tbl>
    <w:p w14:paraId="473DE0C9" w14:textId="77777777" w:rsidR="00327E4C" w:rsidRDefault="00327E4C">
      <w:pPr>
        <w:pStyle w:val="aff0"/>
        <w:spacing w:before="93" w:after="93"/>
        <w:ind w:firstLineChars="0" w:firstLine="0"/>
      </w:pPr>
    </w:p>
    <w:p w14:paraId="2BE56214" w14:textId="77777777" w:rsidR="00327E4C" w:rsidRDefault="00144367">
      <w:pPr>
        <w:pStyle w:val="aff0"/>
        <w:spacing w:before="93" w:after="93"/>
        <w:ind w:firstLineChars="0" w:firstLine="0"/>
        <w:rPr>
          <w:b/>
          <w:bCs/>
          <w:sz w:val="15"/>
          <w:szCs w:val="13"/>
        </w:rPr>
      </w:pPr>
      <w:r>
        <w:rPr>
          <w:noProof/>
        </w:rPr>
        <w:drawing>
          <wp:inline distT="0" distB="0" distL="0" distR="0" wp14:anchorId="710C49CF" wp14:editId="7F7877D1">
            <wp:extent cx="5695950" cy="617220"/>
            <wp:effectExtent l="0" t="0" r="0" b="1143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61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051B0" w14:textId="77777777" w:rsidR="00327E4C" w:rsidRDefault="00144367">
      <w:pPr>
        <w:pStyle w:val="aff0"/>
        <w:numPr>
          <w:ilvl w:val="1"/>
          <w:numId w:val="2"/>
        </w:numPr>
        <w:spacing w:before="93" w:after="93"/>
        <w:ind w:firstLineChars="0"/>
      </w:pPr>
      <w:r>
        <w:rPr>
          <w:rFonts w:hint="eastAsia"/>
        </w:rPr>
        <w:t>统计每月总订单量和总销售额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021260D7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39E8BB7B" w14:textId="77777777" w:rsidR="00170024" w:rsidRPr="00170024" w:rsidRDefault="00170024" w:rsidP="00170024">
            <w:pPr>
              <w:pStyle w:val="aff0"/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72" w:afterLines="0" w:after="72"/>
              <w:ind w:left="420" w:firstLineChars="0" w:firstLine="0"/>
              <w:rPr>
                <w:rFonts w:ascii="Courier New" w:eastAsia="宋体" w:hAnsi="Courier New" w:cs="Courier New"/>
                <w:color w:val="000000"/>
                <w:sz w:val="20"/>
              </w:rPr>
            </w:pP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SELECT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SUBSTRING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>paytime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170024">
              <w:rPr>
                <w:rFonts w:ascii="Courier New" w:eastAsia="宋体" w:hAnsi="Courier New" w:cs="Courier New"/>
                <w:color w:val="FF8000"/>
                <w:sz w:val="20"/>
              </w:rPr>
              <w:t>1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170024">
              <w:rPr>
                <w:rFonts w:ascii="Courier New" w:eastAsia="宋体" w:hAnsi="Courier New" w:cs="Courier New"/>
                <w:color w:val="FF8000"/>
                <w:sz w:val="20"/>
              </w:rPr>
              <w:t>7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AS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yearmonth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IFNULL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SUM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>totalMoney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,</w:t>
            </w:r>
            <w:r w:rsidRPr="00170024">
              <w:rPr>
                <w:rFonts w:ascii="Courier New" w:eastAsia="宋体" w:hAnsi="Courier New" w:cs="Courier New"/>
                <w:color w:val="FF8000"/>
                <w:sz w:val="20"/>
              </w:rPr>
              <w:t>0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as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total_money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IFNULL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count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>totalMoney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,</w:t>
            </w:r>
            <w:r w:rsidRPr="00170024">
              <w:rPr>
                <w:rFonts w:ascii="Courier New" w:eastAsia="宋体" w:hAnsi="Courier New" w:cs="Courier New"/>
                <w:color w:val="FF8000"/>
                <w:sz w:val="20"/>
              </w:rPr>
              <w:t>0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as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total_num </w:t>
            </w:r>
          </w:p>
          <w:p w14:paraId="337A9E29" w14:textId="7A01EB27" w:rsidR="00327E4C" w:rsidRPr="00170024" w:rsidRDefault="00170024" w:rsidP="00170024">
            <w:pPr>
              <w:pStyle w:val="aff0"/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ind w:left="420" w:firstLineChars="0" w:firstLine="0"/>
              <w:rPr>
                <w:rFonts w:ascii="宋体" w:eastAsia="宋体" w:hAnsi="宋体" w:cs="宋体"/>
                <w:sz w:val="24"/>
                <w:szCs w:val="24"/>
              </w:rPr>
            </w:pP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FROM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orders_kafka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group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by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SUBSTRING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>paytime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170024">
              <w:rPr>
                <w:rFonts w:ascii="Courier New" w:eastAsia="宋体" w:hAnsi="Courier New" w:cs="Courier New"/>
                <w:color w:val="FF8000"/>
                <w:sz w:val="20"/>
              </w:rPr>
              <w:t>1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170024">
              <w:rPr>
                <w:rFonts w:ascii="Courier New" w:eastAsia="宋体" w:hAnsi="Courier New" w:cs="Courier New"/>
                <w:color w:val="FF8000"/>
                <w:sz w:val="20"/>
              </w:rPr>
              <w:t>7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</w:t>
            </w:r>
          </w:p>
        </w:tc>
      </w:tr>
    </w:tbl>
    <w:p w14:paraId="1619D8B2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4B99833D" wp14:editId="5B4C8DCE">
            <wp:extent cx="5695950" cy="582930"/>
            <wp:effectExtent l="0" t="0" r="0" b="762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>
                      <a:picLocks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58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AEE2B" w14:textId="77777777" w:rsidR="00327E4C" w:rsidRDefault="00144367">
      <w:pPr>
        <w:pStyle w:val="aff0"/>
        <w:numPr>
          <w:ilvl w:val="1"/>
          <w:numId w:val="2"/>
        </w:numPr>
        <w:spacing w:before="93" w:after="93"/>
        <w:ind w:firstLineChars="0"/>
      </w:pPr>
      <w:r>
        <w:rPr>
          <w:rFonts w:hint="eastAsia"/>
        </w:rPr>
        <w:t>统计当年每月订单量和销售额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7826E95D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6AAFDFBB" w14:textId="69A32E64" w:rsidR="00327E4C" w:rsidRPr="00170024" w:rsidRDefault="00170024" w:rsidP="00170024">
            <w:pPr>
              <w:pStyle w:val="aff0"/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72" w:afterLines="0" w:after="72"/>
              <w:ind w:left="420" w:firstLineChars="0" w:firstLine="0"/>
              <w:rPr>
                <w:rFonts w:ascii="Courier New" w:eastAsia="宋体" w:hAnsi="Courier New" w:cs="Courier New"/>
                <w:color w:val="000000"/>
                <w:sz w:val="20"/>
              </w:rPr>
            </w:pP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select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substring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>paytime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170024">
              <w:rPr>
                <w:rFonts w:ascii="Courier New" w:eastAsia="宋体" w:hAnsi="Courier New" w:cs="Courier New"/>
                <w:color w:val="FF8000"/>
                <w:sz w:val="20"/>
              </w:rPr>
              <w:t>1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170024">
              <w:rPr>
                <w:rFonts w:ascii="Courier New" w:eastAsia="宋体" w:hAnsi="Courier New" w:cs="Courier New"/>
                <w:color w:val="FF8000"/>
                <w:sz w:val="20"/>
              </w:rPr>
              <w:t>7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 dayinfo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count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>totalmoney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as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total_num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sum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>totalmoney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as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total_money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FROM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orders_kafka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where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substring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>paytime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170024">
              <w:rPr>
                <w:rFonts w:ascii="Courier New" w:eastAsia="宋体" w:hAnsi="Courier New" w:cs="Courier New"/>
                <w:color w:val="FF8000"/>
                <w:sz w:val="20"/>
              </w:rPr>
              <w:t>1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170024">
              <w:rPr>
                <w:rFonts w:ascii="Courier New" w:eastAsia="宋体" w:hAnsi="Courier New" w:cs="Courier New"/>
                <w:color w:val="FF8000"/>
                <w:sz w:val="20"/>
              </w:rPr>
              <w:t>4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=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170024">
              <w:rPr>
                <w:rFonts w:ascii="Courier New" w:eastAsia="宋体" w:hAnsi="Courier New" w:cs="Courier New"/>
                <w:color w:val="800080"/>
                <w:sz w:val="20"/>
              </w:rPr>
              <w:t>YEAR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>NOW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))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group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by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substring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>paytime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170024">
              <w:rPr>
                <w:rFonts w:ascii="Courier New" w:eastAsia="宋体" w:hAnsi="Courier New" w:cs="Courier New"/>
                <w:color w:val="FF8000"/>
                <w:sz w:val="20"/>
              </w:rPr>
              <w:t>1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170024">
              <w:rPr>
                <w:rFonts w:ascii="Courier New" w:eastAsia="宋体" w:hAnsi="Courier New" w:cs="Courier New"/>
                <w:color w:val="FF8000"/>
                <w:sz w:val="20"/>
              </w:rPr>
              <w:t>7</w:t>
            </w:r>
            <w:r w:rsidRPr="00170024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</w:t>
            </w:r>
            <w:r w:rsidRPr="00170024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</w:p>
        </w:tc>
      </w:tr>
    </w:tbl>
    <w:p w14:paraId="07D38C3A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22E8FF17" wp14:editId="5F8ED45E">
            <wp:extent cx="5695950" cy="601980"/>
            <wp:effectExtent l="0" t="0" r="0" b="762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>
                      <a:picLocks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60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72EDD" w14:textId="001E5EB5" w:rsidR="00327E4C" w:rsidRDefault="00144367">
      <w:pPr>
        <w:pStyle w:val="aff0"/>
        <w:numPr>
          <w:ilvl w:val="1"/>
          <w:numId w:val="2"/>
        </w:numPr>
        <w:spacing w:before="93" w:after="93"/>
        <w:ind w:firstLineChars="0"/>
      </w:pPr>
      <w:r>
        <w:rPr>
          <w:rFonts w:hint="eastAsia"/>
        </w:rPr>
        <w:t>统计当年各个用户</w:t>
      </w:r>
      <w:r w:rsidR="00B744FC">
        <w:rPr>
          <w:rFonts w:hint="eastAsia"/>
        </w:rPr>
        <w:t>的</w:t>
      </w:r>
      <w:r>
        <w:rPr>
          <w:rFonts w:hint="eastAsia"/>
        </w:rPr>
        <w:t>消费额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4CE7F899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40332BEA" w14:textId="77777777" w:rsidR="008D74E2" w:rsidRPr="008D74E2" w:rsidRDefault="008D74E2" w:rsidP="008D74E2">
            <w:pPr>
              <w:pStyle w:val="aff0"/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72" w:afterLines="0" w:after="72"/>
              <w:ind w:left="420" w:firstLineChars="0" w:firstLine="0"/>
              <w:rPr>
                <w:rFonts w:ascii="Courier New" w:eastAsia="宋体" w:hAnsi="Courier New" w:cs="Courier New"/>
                <w:color w:val="000000"/>
                <w:sz w:val="20"/>
              </w:rPr>
            </w:pPr>
            <w:r w:rsidRPr="008D74E2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select</w:t>
            </w:r>
            <w:r w:rsidRPr="008D74E2">
              <w:rPr>
                <w:rFonts w:ascii="Courier New" w:eastAsia="宋体" w:hAnsi="Courier New" w:cs="Courier New"/>
                <w:color w:val="000000"/>
                <w:sz w:val="20"/>
              </w:rPr>
              <w:t xml:space="preserve">  </w:t>
            </w:r>
            <w:r w:rsidRPr="008D74E2">
              <w:rPr>
                <w:rFonts w:ascii="Courier New" w:eastAsia="宋体" w:hAnsi="Courier New" w:cs="Courier New"/>
                <w:color w:val="800080"/>
                <w:sz w:val="20"/>
              </w:rPr>
              <w:t>year</w:t>
            </w:r>
            <w:r w:rsidRPr="008D74E2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8D74E2">
              <w:rPr>
                <w:rFonts w:ascii="Courier New" w:eastAsia="宋体" w:hAnsi="Courier New" w:cs="Courier New"/>
                <w:color w:val="000000"/>
                <w:sz w:val="20"/>
              </w:rPr>
              <w:t>payTime</w:t>
            </w:r>
            <w:r w:rsidRPr="008D74E2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,</w:t>
            </w:r>
            <w:r w:rsidRPr="008D74E2">
              <w:rPr>
                <w:rFonts w:ascii="Courier New" w:eastAsia="宋体" w:hAnsi="Courier New" w:cs="Courier New"/>
                <w:color w:val="000000"/>
                <w:sz w:val="20"/>
              </w:rPr>
              <w:t>userName</w:t>
            </w:r>
            <w:r w:rsidRPr="008D74E2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,</w:t>
            </w:r>
            <w:r w:rsidRPr="008D74E2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count</w:t>
            </w:r>
            <w:r w:rsidRPr="008D74E2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8D74E2">
              <w:rPr>
                <w:rFonts w:ascii="Courier New" w:eastAsia="宋体" w:hAnsi="Courier New" w:cs="Courier New"/>
                <w:color w:val="000000"/>
                <w:sz w:val="20"/>
              </w:rPr>
              <w:t>totalMoney</w:t>
            </w:r>
            <w:r w:rsidRPr="008D74E2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</w:t>
            </w:r>
            <w:r w:rsidRPr="008D74E2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8D74E2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from</w:t>
            </w:r>
            <w:r w:rsidRPr="008D74E2">
              <w:rPr>
                <w:rFonts w:ascii="Courier New" w:eastAsia="宋体" w:hAnsi="Courier New" w:cs="Courier New"/>
                <w:color w:val="000000"/>
                <w:sz w:val="20"/>
              </w:rPr>
              <w:t xml:space="preserve">  orders_kafka  </w:t>
            </w:r>
            <w:r w:rsidRPr="008D74E2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where</w:t>
            </w:r>
            <w:r w:rsidRPr="008D74E2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8D74E2">
              <w:rPr>
                <w:rFonts w:ascii="Courier New" w:eastAsia="宋体" w:hAnsi="Courier New" w:cs="Courier New"/>
                <w:color w:val="800080"/>
                <w:sz w:val="20"/>
              </w:rPr>
              <w:t>year</w:t>
            </w:r>
            <w:r w:rsidRPr="008D74E2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8D74E2">
              <w:rPr>
                <w:rFonts w:ascii="Courier New" w:eastAsia="宋体" w:hAnsi="Courier New" w:cs="Courier New"/>
                <w:color w:val="000000"/>
                <w:sz w:val="20"/>
              </w:rPr>
              <w:t>payTime</w:t>
            </w:r>
            <w:r w:rsidRPr="008D74E2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</w:t>
            </w:r>
            <w:r w:rsidRPr="008D74E2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8D74E2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=</w:t>
            </w:r>
            <w:r w:rsidRPr="008D74E2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8D74E2">
              <w:rPr>
                <w:rFonts w:ascii="Courier New" w:eastAsia="宋体" w:hAnsi="Courier New" w:cs="Courier New"/>
                <w:color w:val="800080"/>
                <w:sz w:val="20"/>
              </w:rPr>
              <w:t>year</w:t>
            </w:r>
            <w:r w:rsidRPr="008D74E2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8D74E2">
              <w:rPr>
                <w:rFonts w:ascii="Courier New" w:eastAsia="宋体" w:hAnsi="Courier New" w:cs="Courier New"/>
                <w:color w:val="000000"/>
                <w:sz w:val="20"/>
              </w:rPr>
              <w:t>NOW</w:t>
            </w:r>
            <w:r w:rsidRPr="008D74E2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))</w:t>
            </w:r>
            <w:r w:rsidRPr="008D74E2">
              <w:rPr>
                <w:rFonts w:ascii="Courier New" w:eastAsia="宋体" w:hAnsi="Courier New" w:cs="Courier New"/>
                <w:color w:val="000000"/>
                <w:sz w:val="20"/>
              </w:rPr>
              <w:t xml:space="preserve">  </w:t>
            </w:r>
            <w:r w:rsidRPr="008D74E2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group</w:t>
            </w:r>
            <w:r w:rsidRPr="008D74E2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8D74E2">
              <w:rPr>
                <w:rFonts w:ascii="Courier New" w:eastAsia="宋体" w:hAnsi="Courier New" w:cs="Courier New"/>
                <w:b/>
                <w:bCs/>
                <w:color w:val="0000FF"/>
                <w:sz w:val="20"/>
              </w:rPr>
              <w:t>by</w:t>
            </w:r>
            <w:r w:rsidRPr="008D74E2">
              <w:rPr>
                <w:rFonts w:ascii="Courier New" w:eastAsia="宋体" w:hAnsi="Courier New" w:cs="Courier New"/>
                <w:color w:val="000000"/>
                <w:sz w:val="20"/>
              </w:rPr>
              <w:t xml:space="preserve"> </w:t>
            </w:r>
            <w:r w:rsidRPr="008D74E2">
              <w:rPr>
                <w:rFonts w:ascii="Courier New" w:eastAsia="宋体" w:hAnsi="Courier New" w:cs="Courier New"/>
                <w:color w:val="800080"/>
                <w:sz w:val="20"/>
              </w:rPr>
              <w:t>year</w:t>
            </w:r>
            <w:r w:rsidRPr="008D74E2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(</w:t>
            </w:r>
            <w:r w:rsidRPr="008D74E2">
              <w:rPr>
                <w:rFonts w:ascii="Courier New" w:eastAsia="宋体" w:hAnsi="Courier New" w:cs="Courier New"/>
                <w:color w:val="000000"/>
                <w:sz w:val="20"/>
              </w:rPr>
              <w:t>payTime</w:t>
            </w:r>
            <w:r w:rsidRPr="008D74E2">
              <w:rPr>
                <w:rFonts w:ascii="Courier New" w:eastAsia="宋体" w:hAnsi="Courier New" w:cs="Courier New"/>
                <w:b/>
                <w:bCs/>
                <w:color w:val="000080"/>
                <w:sz w:val="20"/>
              </w:rPr>
              <w:t>),</w:t>
            </w:r>
            <w:r w:rsidRPr="008D74E2">
              <w:rPr>
                <w:rFonts w:ascii="Courier New" w:eastAsia="宋体" w:hAnsi="Courier New" w:cs="Courier New"/>
                <w:color w:val="000000"/>
                <w:sz w:val="20"/>
              </w:rPr>
              <w:t>userName</w:t>
            </w:r>
          </w:p>
          <w:p w14:paraId="062873D2" w14:textId="77777777" w:rsidR="008D74E2" w:rsidRPr="008D74E2" w:rsidRDefault="008D74E2" w:rsidP="008D74E2">
            <w:pPr>
              <w:pStyle w:val="aff0"/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72" w:afterLines="0" w:after="72"/>
              <w:ind w:left="420" w:firstLineChars="0" w:firstLine="0"/>
              <w:rPr>
                <w:rFonts w:ascii="Courier New" w:eastAsia="宋体" w:hAnsi="Courier New" w:cs="Courier New"/>
                <w:color w:val="000000"/>
                <w:sz w:val="20"/>
              </w:rPr>
            </w:pPr>
          </w:p>
          <w:p w14:paraId="638DAB0D" w14:textId="592E2912" w:rsidR="00327E4C" w:rsidRDefault="00170024" w:rsidP="008D74E2">
            <w:pPr>
              <w:pStyle w:val="a5"/>
              <w:spacing w:before="93" w:after="93"/>
              <w:ind w:left="420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3F881E2C" wp14:editId="63FA56FF">
                  <wp:extent cx="5695950" cy="664210"/>
                  <wp:effectExtent l="0" t="0" r="0" b="2540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图片 19"/>
                          <pic:cNvPicPr>
                            <a:picLocks noChangeAspect="1"/>
                          </pic:cNvPicPr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5950" cy="664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38EE7A" w14:textId="481C64C8" w:rsidR="00327E4C" w:rsidRDefault="00327E4C">
      <w:pPr>
        <w:spacing w:before="93" w:after="93"/>
      </w:pPr>
    </w:p>
    <w:p w14:paraId="7521C9E9" w14:textId="77777777" w:rsidR="00327E4C" w:rsidRDefault="00144367">
      <w:pPr>
        <w:pStyle w:val="3"/>
        <w:spacing w:before="312" w:after="312"/>
      </w:pPr>
      <w:r>
        <w:rPr>
          <w:rFonts w:hint="eastAsia"/>
        </w:rPr>
        <w:t>制作仪表盘:</w:t>
      </w:r>
    </w:p>
    <w:p w14:paraId="2C4BD8C5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4054CEFD" wp14:editId="1095866C">
            <wp:extent cx="5695950" cy="2670175"/>
            <wp:effectExtent l="0" t="0" r="0" b="1587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67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7D169" w14:textId="77777777" w:rsidR="00327E4C" w:rsidRDefault="00144367">
      <w:pPr>
        <w:pStyle w:val="4"/>
        <w:spacing w:before="312" w:after="312"/>
        <w:rPr>
          <w:rFonts w:hint="default"/>
        </w:rPr>
      </w:pPr>
      <w:r>
        <w:t>新建仪表盘</w:t>
      </w:r>
    </w:p>
    <w:p w14:paraId="30B98CCD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53528DC9" wp14:editId="21164CD6">
            <wp:extent cx="3943350" cy="3000375"/>
            <wp:effectExtent l="0" t="0" r="0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>
                      <a:picLocks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B5E6D" w14:textId="77777777" w:rsidR="00327E4C" w:rsidRDefault="00144367">
      <w:pPr>
        <w:pStyle w:val="4"/>
        <w:spacing w:before="312" w:after="312"/>
        <w:rPr>
          <w:rFonts w:hint="default"/>
        </w:rPr>
      </w:pPr>
      <w:r>
        <w:t>切换仪表盘模板</w:t>
      </w:r>
    </w:p>
    <w:p w14:paraId="21426027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6F8E6809" wp14:editId="453A073F">
            <wp:extent cx="5695950" cy="2784475"/>
            <wp:effectExtent l="0" t="0" r="0" b="1587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>
                      <a:picLocks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78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F88DF" w14:textId="557E66A1" w:rsidR="00327E4C" w:rsidRDefault="00144367">
      <w:pPr>
        <w:pStyle w:val="4"/>
        <w:spacing w:before="312" w:after="312"/>
        <w:rPr>
          <w:rFonts w:hint="default"/>
        </w:rPr>
      </w:pPr>
      <w:r>
        <w:t>统计前1</w:t>
      </w:r>
      <w:r>
        <w:rPr>
          <w:rFonts w:hint="default"/>
        </w:rPr>
        <w:t>0</w:t>
      </w:r>
      <w:r w:rsidR="008A7C0F">
        <w:t>位</w:t>
      </w:r>
      <w:r>
        <w:t>消费额最多的用户(饼图)</w:t>
      </w:r>
    </w:p>
    <w:p w14:paraId="73E2782C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5E34DDF7" wp14:editId="2D344405">
            <wp:extent cx="5695950" cy="2736850"/>
            <wp:effectExtent l="0" t="0" r="0" b="635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>
                      <a:picLocks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73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933C8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49222DE3" wp14:editId="3F472E8A">
            <wp:extent cx="5695950" cy="3815715"/>
            <wp:effectExtent l="0" t="0" r="0" b="1333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>
                      <a:picLocks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81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46CFB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28D12C24" wp14:editId="7B9729E8">
            <wp:extent cx="5076825" cy="7686675"/>
            <wp:effectExtent l="0" t="0" r="9525" b="952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>
                      <a:picLocks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768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58D2F" w14:textId="77777777" w:rsidR="00327E4C" w:rsidRDefault="00144367">
      <w:pPr>
        <w:pStyle w:val="a5"/>
        <w:spacing w:before="93" w:after="93"/>
        <w:rPr>
          <w:rFonts w:cs="微软雅黑 Light"/>
          <w:color w:val="333333"/>
          <w:szCs w:val="21"/>
          <w:u w:color="333333"/>
          <w:shd w:val="clear" w:color="auto" w:fill="FFFFFF"/>
        </w:rPr>
      </w:pPr>
      <w:r>
        <w:rPr>
          <w:rFonts w:cs="微软雅黑 Light" w:hint="eastAsia"/>
          <w:color w:val="333333"/>
          <w:szCs w:val="21"/>
          <w:u w:color="333333"/>
          <w:shd w:val="clear" w:color="auto" w:fill="FFFFFF"/>
        </w:rPr>
        <w:t>最后点击右上角 进入仪表盘 按钮</w:t>
      </w:r>
    </w:p>
    <w:p w14:paraId="22C6202A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712F9866" wp14:editId="49F66948">
            <wp:extent cx="5695950" cy="3111500"/>
            <wp:effectExtent l="0" t="0" r="0" b="1270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/>
                    <pic:cNvPicPr>
                      <a:picLocks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CA7CD" w14:textId="77777777" w:rsidR="00327E4C" w:rsidRDefault="00144367">
      <w:pPr>
        <w:pStyle w:val="4"/>
        <w:spacing w:before="312" w:after="312"/>
        <w:rPr>
          <w:rFonts w:hint="default"/>
        </w:rPr>
      </w:pPr>
      <w:r>
        <w:t>统计今年每月订单量(柱形图)</w:t>
      </w:r>
    </w:p>
    <w:p w14:paraId="4E3A0741" w14:textId="24ADF284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0D31BC1C" wp14:editId="480A468D">
            <wp:extent cx="5695950" cy="3233420"/>
            <wp:effectExtent l="0" t="0" r="0" b="508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/>
                    <pic:cNvPicPr>
                      <a:picLocks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23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D417AE5" wp14:editId="64147DB4">
            <wp:extent cx="5695950" cy="5969635"/>
            <wp:effectExtent l="0" t="0" r="0" b="1206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596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66A9">
        <w:tab/>
      </w:r>
    </w:p>
    <w:p w14:paraId="1A804976" w14:textId="12908EC9" w:rsidR="005E1AAE" w:rsidRDefault="002266A9">
      <w:pPr>
        <w:spacing w:before="93" w:after="93"/>
      </w:pPr>
      <w:r>
        <w:rPr>
          <w:rFonts w:hint="eastAsia"/>
        </w:rPr>
        <w:t>Z</w:t>
      </w:r>
      <w:r>
        <w:t>z</w:t>
      </w:r>
    </w:p>
    <w:p w14:paraId="75FFCD99" w14:textId="69AC94BD" w:rsidR="005E1AAE" w:rsidRDefault="005E1AAE">
      <w:pPr>
        <w:spacing w:before="93" w:after="93"/>
      </w:pPr>
      <w:r>
        <w:rPr>
          <w:noProof/>
        </w:rPr>
        <w:lastRenderedPageBreak/>
        <w:drawing>
          <wp:inline distT="0" distB="0" distL="0" distR="0" wp14:anchorId="1CD30C86" wp14:editId="67943FCD">
            <wp:extent cx="5525618" cy="2138693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525618" cy="2138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51DCF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01274C6B" wp14:editId="5BAB592B">
            <wp:extent cx="4067175" cy="7124700"/>
            <wp:effectExtent l="0" t="0" r="9525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>
                      <a:picLocks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712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555D5" w14:textId="77777777" w:rsidR="00327E4C" w:rsidRDefault="00327E4C">
      <w:pPr>
        <w:spacing w:before="93" w:after="93"/>
      </w:pPr>
    </w:p>
    <w:p w14:paraId="787A98BA" w14:textId="77777777" w:rsidR="00327E4C" w:rsidRDefault="00144367">
      <w:pPr>
        <w:pStyle w:val="a5"/>
        <w:spacing w:before="93" w:after="93"/>
        <w:rPr>
          <w:rFonts w:cs="微软雅黑 Light"/>
          <w:color w:val="333333"/>
          <w:szCs w:val="21"/>
          <w:u w:color="333333"/>
          <w:shd w:val="clear" w:color="auto" w:fill="FFFFFF"/>
        </w:rPr>
      </w:pPr>
      <w:r>
        <w:rPr>
          <w:rFonts w:cs="微软雅黑 Light" w:hint="eastAsia"/>
          <w:color w:val="333333"/>
          <w:szCs w:val="21"/>
          <w:u w:color="333333"/>
          <w:shd w:val="clear" w:color="auto" w:fill="FFFFFF"/>
        </w:rPr>
        <w:t>接下来添加到仪表盘</w:t>
      </w:r>
    </w:p>
    <w:p w14:paraId="12421B4C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5788BE95" wp14:editId="34043804">
            <wp:extent cx="5695950" cy="5807710"/>
            <wp:effectExtent l="0" t="0" r="0" b="254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>
                      <a:picLocks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580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DF2AD" w14:textId="77777777" w:rsidR="00327E4C" w:rsidRDefault="00144367">
      <w:pPr>
        <w:pStyle w:val="4"/>
        <w:spacing w:before="312" w:after="312"/>
        <w:rPr>
          <w:rFonts w:hint="default"/>
        </w:rPr>
      </w:pPr>
      <w:r>
        <w:t>统计各个用户的消费额和订单数据(表格)</w:t>
      </w:r>
    </w:p>
    <w:p w14:paraId="50F395F0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20E5BBC9" wp14:editId="2861C8B1">
            <wp:extent cx="5695950" cy="2644140"/>
            <wp:effectExtent l="0" t="0" r="0" b="381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/>
                    <pic:cNvPicPr>
                      <a:picLocks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BEFC8" w14:textId="77777777" w:rsidR="00327E4C" w:rsidRDefault="00144367">
      <w:pPr>
        <w:pStyle w:val="a5"/>
        <w:spacing w:before="93" w:after="93"/>
        <w:rPr>
          <w:rFonts w:cs="微软雅黑 Light"/>
          <w:color w:val="333333"/>
          <w:szCs w:val="21"/>
          <w:u w:color="333333"/>
          <w:shd w:val="clear" w:color="auto" w:fill="FFFFFF"/>
        </w:rPr>
      </w:pPr>
      <w:r>
        <w:rPr>
          <w:rFonts w:cs="微软雅黑 Light" w:hint="eastAsia"/>
          <w:color w:val="333333"/>
          <w:szCs w:val="21"/>
          <w:u w:color="333333"/>
          <w:shd w:val="clear" w:color="auto" w:fill="FFFFFF"/>
        </w:rPr>
        <w:t>进入仪表盘</w:t>
      </w:r>
    </w:p>
    <w:p w14:paraId="49BA8C18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4A5CEA65" wp14:editId="6998F217">
            <wp:extent cx="4985385" cy="8371205"/>
            <wp:effectExtent l="0" t="0" r="5715" b="1079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/>
                    <pic:cNvPicPr>
                      <a:picLocks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985385" cy="837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D56A7" w14:textId="77777777" w:rsidR="00327E4C" w:rsidRDefault="00144367">
      <w:pPr>
        <w:pStyle w:val="4"/>
        <w:spacing w:before="312" w:after="312"/>
        <w:rPr>
          <w:rFonts w:hint="default"/>
        </w:rPr>
      </w:pPr>
      <w:r>
        <w:lastRenderedPageBreak/>
        <w:t>统计月度消费额(文本)</w:t>
      </w:r>
    </w:p>
    <w:p w14:paraId="731207A7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2B8C4E8C" wp14:editId="40AE23CE">
            <wp:extent cx="5695950" cy="3166745"/>
            <wp:effectExtent l="0" t="0" r="0" b="1460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2"/>
                    <pic:cNvPicPr>
                      <a:picLocks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C7A59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73A07298" wp14:editId="6D592C79">
            <wp:extent cx="5695950" cy="2674620"/>
            <wp:effectExtent l="0" t="0" r="0" b="1143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1"/>
                    <pic:cNvPicPr>
                      <a:picLocks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E525D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110C1685" wp14:editId="17C8A9D6">
            <wp:extent cx="4105275" cy="7762875"/>
            <wp:effectExtent l="0" t="0" r="9525" b="952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4"/>
                    <pic:cNvPicPr>
                      <a:picLocks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105275" cy="776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AB62B" w14:textId="77777777" w:rsidR="00327E4C" w:rsidRDefault="00144367">
      <w:pPr>
        <w:spacing w:before="93" w:after="93"/>
      </w:pPr>
      <w:r>
        <w:rPr>
          <w:rFonts w:hint="eastAsia"/>
        </w:rPr>
        <w:t>进入仪表盘:</w:t>
      </w:r>
    </w:p>
    <w:p w14:paraId="264B572E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08282F18" wp14:editId="08A34F9D">
            <wp:extent cx="5695950" cy="3310890"/>
            <wp:effectExtent l="0" t="0" r="0" b="381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3"/>
                    <pic:cNvPicPr>
                      <a:picLocks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C4518" w14:textId="77777777" w:rsidR="00327E4C" w:rsidRDefault="00144367">
      <w:pPr>
        <w:pStyle w:val="4"/>
        <w:spacing w:before="312" w:after="312"/>
        <w:rPr>
          <w:rFonts w:hint="default"/>
        </w:rPr>
      </w:pPr>
      <w:r>
        <w:t>统计月度订单量,本周订单数,当日总销售额和当日订单量</w:t>
      </w:r>
    </w:p>
    <w:p w14:paraId="75D38B33" w14:textId="77777777" w:rsidR="00327E4C" w:rsidRDefault="00144367">
      <w:pPr>
        <w:spacing w:before="93" w:after="93"/>
      </w:pPr>
      <w:r>
        <w:rPr>
          <w:rFonts w:hint="eastAsia"/>
        </w:rPr>
        <w:t>与上图操作是类型, 文本颜色根据喜好自己设计即可</w:t>
      </w:r>
    </w:p>
    <w:p w14:paraId="4F90096E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7C31EDBB" wp14:editId="227A2BE0">
            <wp:extent cx="5695950" cy="527050"/>
            <wp:effectExtent l="0" t="0" r="0" b="635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/>
                    <pic:cNvPicPr>
                      <a:picLocks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52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69BFF" w14:textId="77777777" w:rsidR="00327E4C" w:rsidRDefault="00144367">
      <w:pPr>
        <w:pStyle w:val="4"/>
        <w:spacing w:before="312" w:after="312"/>
        <w:rPr>
          <w:rFonts w:hint="default"/>
        </w:rPr>
      </w:pPr>
      <w:r>
        <w:t>统计各个省份订单量</w:t>
      </w:r>
    </w:p>
    <w:p w14:paraId="555B7A13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43F1FD7A" wp14:editId="359607A3">
            <wp:extent cx="5695950" cy="3156585"/>
            <wp:effectExtent l="0" t="0" r="0" b="571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/>
                    <pic:cNvPicPr>
                      <a:picLocks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70F15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57AFDBA5" wp14:editId="108A2435">
            <wp:extent cx="4638675" cy="3381375"/>
            <wp:effectExtent l="0" t="0" r="9525" b="9525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7"/>
                    <pic:cNvPicPr>
                      <a:picLocks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A6CD9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1E9BC1E0" wp14:editId="58695FD4">
            <wp:extent cx="5695950" cy="3206115"/>
            <wp:effectExtent l="0" t="0" r="0" b="13335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/>
                    <pic:cNvPicPr>
                      <a:picLocks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20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EA0F7" w14:textId="77777777" w:rsidR="00327E4C" w:rsidRDefault="00144367">
      <w:pPr>
        <w:spacing w:before="93" w:after="93"/>
      </w:pPr>
      <w:r>
        <w:rPr>
          <w:rFonts w:hint="eastAsia"/>
        </w:rPr>
        <w:t>如果自动识别有问题, 可手动修改</w:t>
      </w:r>
    </w:p>
    <w:p w14:paraId="60A1FF4B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5D8E1D5C" wp14:editId="300927FE">
            <wp:extent cx="5695950" cy="3069590"/>
            <wp:effectExtent l="0" t="0" r="0" b="1651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49"/>
                    <pic:cNvPicPr>
                      <a:picLocks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BB8BD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6A4FFF62" wp14:editId="1A0530B7">
            <wp:extent cx="4143375" cy="5857875"/>
            <wp:effectExtent l="0" t="0" r="9525" b="952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/>
                    <pic:cNvPicPr>
                      <a:picLocks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585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AF1FE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542A955A" wp14:editId="00B0725E">
            <wp:extent cx="5695950" cy="2466340"/>
            <wp:effectExtent l="0" t="0" r="0" b="1016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1"/>
                    <pic:cNvPicPr>
                      <a:picLocks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46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2741D" w14:textId="77777777" w:rsidR="00327E4C" w:rsidRDefault="00144367">
      <w:pPr>
        <w:spacing w:before="93" w:after="93"/>
      </w:pPr>
      <w:r>
        <w:rPr>
          <w:rFonts w:hint="eastAsia"/>
        </w:rPr>
        <w:t>进入仪表盘</w:t>
      </w:r>
    </w:p>
    <w:p w14:paraId="754D6A61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0C203D5E" wp14:editId="4BDF01FC">
            <wp:extent cx="5695950" cy="2628900"/>
            <wp:effectExtent l="0" t="0" r="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2"/>
                    <pic:cNvPicPr>
                      <a:picLocks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6F005" w14:textId="77777777" w:rsidR="00327E4C" w:rsidRDefault="00144367">
      <w:pPr>
        <w:pStyle w:val="4"/>
        <w:spacing w:before="312" w:after="312"/>
        <w:rPr>
          <w:rFonts w:hint="default"/>
        </w:rPr>
      </w:pPr>
      <w:r>
        <w:t>统计今年每月的订单总销售额(折线图)</w:t>
      </w:r>
    </w:p>
    <w:p w14:paraId="5D62AF21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455C06C9" wp14:editId="767D3445">
            <wp:extent cx="5695950" cy="3188970"/>
            <wp:effectExtent l="0" t="0" r="0" b="1143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53"/>
                    <pic:cNvPicPr>
                      <a:picLocks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5717C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3C4B2072" wp14:editId="2928861D">
            <wp:extent cx="5695950" cy="5438140"/>
            <wp:effectExtent l="0" t="0" r="0" b="1016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4"/>
                    <pic:cNvPicPr>
                      <a:picLocks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543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F7C7C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12ADD211" wp14:editId="31608D40">
            <wp:extent cx="4038600" cy="6067425"/>
            <wp:effectExtent l="0" t="0" r="0" b="9525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/>
                    <pic:cNvPicPr>
                      <a:picLocks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60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7841A" w14:textId="77777777" w:rsidR="00327E4C" w:rsidRDefault="00144367">
      <w:pPr>
        <w:spacing w:before="93" w:after="93"/>
      </w:pPr>
      <w:r>
        <w:rPr>
          <w:rFonts w:hint="eastAsia"/>
        </w:rPr>
        <w:t>进入仪表盘</w:t>
      </w:r>
    </w:p>
    <w:p w14:paraId="3BB3B83B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60179721" wp14:editId="040DC6C0">
            <wp:extent cx="5695950" cy="3315970"/>
            <wp:effectExtent l="0" t="0" r="0" b="1778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56"/>
                    <pic:cNvPicPr>
                      <a:picLocks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F80A7" w14:textId="77777777" w:rsidR="00327E4C" w:rsidRDefault="00144367">
      <w:pPr>
        <w:pStyle w:val="4"/>
        <w:spacing w:before="312" w:after="312"/>
        <w:rPr>
          <w:rFonts w:hint="default"/>
        </w:rPr>
      </w:pPr>
      <w:r>
        <w:t>设置公司图标</w:t>
      </w:r>
    </w:p>
    <w:p w14:paraId="7FE782F8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1F8E6D99" wp14:editId="360F42C0">
            <wp:extent cx="1847850" cy="4200525"/>
            <wp:effectExtent l="0" t="0" r="0" b="9525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57"/>
                    <pic:cNvPicPr>
                      <a:picLocks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8717B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02809420" wp14:editId="19BF30F9">
            <wp:extent cx="4048125" cy="1857375"/>
            <wp:effectExtent l="0" t="0" r="9525" b="9525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图片 58"/>
                    <pic:cNvPicPr>
                      <a:picLocks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67298" w14:textId="77777777" w:rsidR="00327E4C" w:rsidRDefault="00144367">
      <w:pPr>
        <w:spacing w:before="93" w:after="93"/>
      </w:pPr>
      <w:r>
        <w:rPr>
          <w:rFonts w:hint="eastAsia"/>
        </w:rPr>
        <w:t>点击上传公司图标即可. 然后调整大小</w:t>
      </w:r>
    </w:p>
    <w:p w14:paraId="17A71540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56C66D6A" wp14:editId="15606BC1">
            <wp:extent cx="4029075" cy="1571625"/>
            <wp:effectExtent l="0" t="0" r="9525" b="9525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图片 59"/>
                    <pic:cNvPicPr>
                      <a:picLocks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6FE87" w14:textId="77777777" w:rsidR="00327E4C" w:rsidRDefault="00144367">
      <w:pPr>
        <w:spacing w:before="93" w:after="93"/>
      </w:pPr>
      <w:r>
        <w:rPr>
          <w:rFonts w:hint="eastAsia"/>
        </w:rPr>
        <w:t>最终样子</w:t>
      </w:r>
    </w:p>
    <w:p w14:paraId="5BBF8FC8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2F128256" wp14:editId="741EF20F">
            <wp:extent cx="5695950" cy="783590"/>
            <wp:effectExtent l="0" t="0" r="0" b="1651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图片 60"/>
                    <pic:cNvPicPr>
                      <a:picLocks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78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BC68B" w14:textId="77777777" w:rsidR="00327E4C" w:rsidRDefault="00144367">
      <w:pPr>
        <w:pStyle w:val="4"/>
        <w:spacing w:before="312" w:after="312"/>
        <w:rPr>
          <w:rFonts w:hint="default"/>
        </w:rPr>
      </w:pPr>
      <w:r>
        <w:t>(未做)统计P</w:t>
      </w:r>
      <w:r>
        <w:rPr>
          <w:rFonts w:hint="default"/>
        </w:rPr>
        <w:t>V UV  VV (</w:t>
      </w:r>
      <w:r>
        <w:t>柱形图</w:t>
      </w:r>
      <w:r>
        <w:rPr>
          <w:rFonts w:hint="default"/>
        </w:rPr>
        <w:t>)</w:t>
      </w:r>
    </w:p>
    <w:p w14:paraId="7BFCA8FF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62391AF7" wp14:editId="43CC56C3">
            <wp:extent cx="5695950" cy="1993900"/>
            <wp:effectExtent l="0" t="0" r="0" b="6350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图片 104"/>
                    <pic:cNvPicPr>
                      <a:picLocks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C2B0F" w14:textId="77777777" w:rsidR="00327E4C" w:rsidRDefault="00327E4C">
      <w:pPr>
        <w:spacing w:before="93" w:after="93"/>
      </w:pPr>
    </w:p>
    <w:p w14:paraId="4D3CB1FE" w14:textId="77777777" w:rsidR="00327E4C" w:rsidRDefault="00144367">
      <w:pPr>
        <w:pStyle w:val="4"/>
        <w:spacing w:before="312" w:after="312"/>
        <w:rPr>
          <w:rFonts w:hint="default"/>
        </w:rPr>
      </w:pPr>
      <w:r>
        <w:lastRenderedPageBreak/>
        <w:t>统计各个省份今日订单量(饼图)</w:t>
      </w:r>
    </w:p>
    <w:p w14:paraId="2C854B6B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1129594C" wp14:editId="7A538602">
            <wp:extent cx="4352925" cy="2410460"/>
            <wp:effectExtent l="0" t="0" r="9525" b="8890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图片 96"/>
                    <pic:cNvPicPr>
                      <a:picLocks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4383984" cy="2428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B222A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7148ECEA" wp14:editId="15B5C652">
            <wp:extent cx="5014595" cy="2242185"/>
            <wp:effectExtent l="0" t="0" r="14605" b="5715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图片 61"/>
                    <pic:cNvPicPr>
                      <a:picLocks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026125" cy="2247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A5404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7985EE42" wp14:editId="22125C34">
            <wp:extent cx="2915920" cy="5462270"/>
            <wp:effectExtent l="0" t="0" r="17780" b="508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图片 63"/>
                    <pic:cNvPicPr>
                      <a:picLocks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2938783" cy="550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5DE1F" w14:textId="77777777" w:rsidR="00327E4C" w:rsidRDefault="00144367">
      <w:pPr>
        <w:spacing w:before="93" w:after="93"/>
      </w:pPr>
      <w:r>
        <w:rPr>
          <w:rFonts w:hint="eastAsia"/>
        </w:rPr>
        <w:t>进入仪表盘</w:t>
      </w:r>
    </w:p>
    <w:p w14:paraId="40A6F55F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3568050B" wp14:editId="72963BC7">
            <wp:extent cx="5695950" cy="1994535"/>
            <wp:effectExtent l="0" t="0" r="0" b="5715"/>
            <wp:docPr id="106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图片 106"/>
                    <pic:cNvPicPr>
                      <a:picLocks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01A7F" w14:textId="77777777" w:rsidR="00327E4C" w:rsidRDefault="00144367">
      <w:pPr>
        <w:pStyle w:val="4"/>
        <w:spacing w:before="312" w:after="312"/>
        <w:rPr>
          <w:rFonts w:hint="default"/>
        </w:rPr>
      </w:pPr>
      <w:r>
        <w:t>展示前5</w:t>
      </w:r>
      <w:r>
        <w:rPr>
          <w:rFonts w:hint="default"/>
        </w:rPr>
        <w:t>0</w:t>
      </w:r>
      <w:r>
        <w:t>消费额的用户名(词云)</w:t>
      </w:r>
    </w:p>
    <w:p w14:paraId="4AA563EF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088037C2" wp14:editId="39E7C7B2">
            <wp:extent cx="5695950" cy="3236595"/>
            <wp:effectExtent l="0" t="0" r="0" b="1905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图片 98"/>
                    <pic:cNvPicPr>
                      <a:picLocks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23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7B3F2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0BE4D6AD" wp14:editId="650C6A9C">
            <wp:extent cx="5695950" cy="2425700"/>
            <wp:effectExtent l="0" t="0" r="0" b="12700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图片 99"/>
                    <pic:cNvPicPr>
                      <a:picLocks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42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F28E0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2862D29E" wp14:editId="7236B91C">
            <wp:extent cx="4095750" cy="7543800"/>
            <wp:effectExtent l="0" t="0" r="0" b="0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图片 102"/>
                    <pic:cNvPicPr>
                      <a:picLocks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754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FEAAD" w14:textId="77777777" w:rsidR="00327E4C" w:rsidRDefault="00144367">
      <w:pPr>
        <w:spacing w:before="93" w:after="93"/>
      </w:pPr>
      <w:r>
        <w:rPr>
          <w:rFonts w:hint="eastAsia"/>
        </w:rPr>
        <w:t>设置过滤</w:t>
      </w:r>
    </w:p>
    <w:p w14:paraId="062AA566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38684C7A" wp14:editId="144AADFA">
            <wp:extent cx="3562350" cy="4019550"/>
            <wp:effectExtent l="0" t="0" r="0" b="0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图片 100"/>
                    <pic:cNvPicPr>
                      <a:picLocks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7F686" w14:textId="77777777" w:rsidR="00327E4C" w:rsidRDefault="00144367">
      <w:pPr>
        <w:spacing w:before="93" w:after="93"/>
      </w:pPr>
      <w:r>
        <w:rPr>
          <w:noProof/>
        </w:rPr>
        <w:drawing>
          <wp:inline distT="0" distB="0" distL="0" distR="0" wp14:anchorId="10011881" wp14:editId="1515C7AF">
            <wp:extent cx="5695950" cy="3808095"/>
            <wp:effectExtent l="0" t="0" r="0" b="1905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图片 101"/>
                    <pic:cNvPicPr>
                      <a:picLocks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80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93C90" w14:textId="77777777" w:rsidR="00327E4C" w:rsidRDefault="00144367">
      <w:pPr>
        <w:spacing w:before="93" w:after="93"/>
      </w:pPr>
      <w:r>
        <w:rPr>
          <w:rFonts w:hint="eastAsia"/>
        </w:rPr>
        <w:t>进入仪表盘</w:t>
      </w:r>
    </w:p>
    <w:p w14:paraId="79751788" w14:textId="77777777" w:rsidR="00327E4C" w:rsidRDefault="0014436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7F9A4E9A" wp14:editId="5DC65577">
            <wp:extent cx="5695950" cy="2762250"/>
            <wp:effectExtent l="0" t="0" r="0" b="0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图片 105"/>
                    <pic:cNvPicPr>
                      <a:picLocks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4B797" w14:textId="77777777" w:rsidR="00327E4C" w:rsidRDefault="00144367">
      <w:pPr>
        <w:pStyle w:val="3"/>
        <w:spacing w:before="312" w:after="312"/>
      </w:pPr>
      <w:r>
        <w:rPr>
          <w:rFonts w:hint="eastAsia"/>
        </w:rPr>
        <w:t>仪表盘设置自动定时刷新</w:t>
      </w:r>
    </w:p>
    <w:p w14:paraId="61D3E702" w14:textId="77777777" w:rsidR="00327E4C" w:rsidRDefault="00144367">
      <w:pPr>
        <w:spacing w:before="93" w:after="93"/>
      </w:pPr>
      <w:r>
        <w:rPr>
          <w:rFonts w:hint="eastAsia"/>
        </w:rPr>
        <w:t>默认情况下, 仪表盘每次加载页面, 才会刷新一次数据, 我们可以设置自动刷新, 从而达到实时展示最新数据</w:t>
      </w:r>
    </w:p>
    <w:p w14:paraId="195218B0" w14:textId="77777777" w:rsidR="00327E4C" w:rsidRDefault="00144367">
      <w:pPr>
        <w:numPr>
          <w:ilvl w:val="0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实现思路</w:t>
      </w:r>
    </w:p>
    <w:p w14:paraId="7D89CD0F" w14:textId="77777777" w:rsidR="00327E4C" w:rsidRDefault="00144367">
      <w:pPr>
        <w:numPr>
          <w:ilvl w:val="1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创建 JS 文件。</w:t>
      </w:r>
    </w:p>
    <w:p w14:paraId="2A8CB056" w14:textId="77777777" w:rsidR="00327E4C" w:rsidRDefault="00144367">
      <w:pPr>
        <w:numPr>
          <w:ilvl w:val="1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将创建好的 refresh.js 文件放至 FineBI 安装目录%FineBI%/webapps/webroot中。</w:t>
      </w:r>
    </w:p>
    <w:p w14:paraId="72559EB1" w14:textId="77777777" w:rsidR="00327E4C" w:rsidRDefault="00144367">
      <w:pPr>
        <w:numPr>
          <w:ilvl w:val="1"/>
          <w:numId w:val="2"/>
        </w:numPr>
        <w:spacing w:before="93" w:after="93"/>
        <w:rPr>
          <w:szCs w:val="22"/>
        </w:rPr>
      </w:pPr>
      <w:r>
        <w:rPr>
          <w:rFonts w:hint="eastAsia"/>
          <w:szCs w:val="22"/>
        </w:rPr>
        <w:t>调用 JS 文件。</w:t>
      </w:r>
    </w:p>
    <w:p w14:paraId="59B5E921" w14:textId="77777777" w:rsidR="00327E4C" w:rsidRDefault="00327E4C">
      <w:pPr>
        <w:spacing w:before="93" w:after="93"/>
      </w:pPr>
    </w:p>
    <w:p w14:paraId="32BD8881" w14:textId="77777777" w:rsidR="00327E4C" w:rsidRDefault="00144367">
      <w:pPr>
        <w:spacing w:before="93" w:after="93"/>
      </w:pPr>
      <w:r>
        <w:rPr>
          <w:rFonts w:hint="eastAsia"/>
        </w:rPr>
        <w:t>操作步骤:</w:t>
      </w:r>
    </w:p>
    <w:p w14:paraId="2C2A9DD2" w14:textId="77777777" w:rsidR="00327E4C" w:rsidRDefault="00144367">
      <w:pPr>
        <w:pStyle w:val="aff0"/>
        <w:numPr>
          <w:ilvl w:val="0"/>
          <w:numId w:val="3"/>
        </w:numPr>
        <w:spacing w:before="93" w:after="93"/>
        <w:ind w:firstLineChars="0"/>
      </w:pPr>
      <w:r>
        <w:rPr>
          <w:rFonts w:hint="eastAsia"/>
        </w:rPr>
        <w:t>第一步:</w:t>
      </w:r>
      <w:r>
        <w:t xml:space="preserve"> 创建 JS 文件</w:t>
      </w:r>
    </w:p>
    <w:p w14:paraId="79F55CC6" w14:textId="77777777" w:rsidR="00327E4C" w:rsidRDefault="00144367">
      <w:pPr>
        <w:pStyle w:val="aff0"/>
        <w:numPr>
          <w:ilvl w:val="1"/>
          <w:numId w:val="3"/>
        </w:numPr>
        <w:spacing w:before="93" w:after="93"/>
        <w:ind w:firstLineChars="0"/>
      </w:pPr>
      <w:r>
        <w:rPr>
          <w:rFonts w:hint="eastAsia"/>
        </w:rPr>
        <w:t>仪表板的定时刷新通过定制的 JS 来实现，复制如下代码创建 refresh.js文件。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724AEA67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54F50FD0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804000"/>
                <w:szCs w:val="21"/>
                <w:highlight w:val="white"/>
              </w:rPr>
              <w:t>setTimeout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function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)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{</w:t>
            </w:r>
          </w:p>
          <w:p w14:paraId="586C9061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var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b 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=</w:t>
            </w:r>
            <w:r>
              <w:rPr>
                <w:rFonts w:cs="微软雅黑 Light" w:hint="eastAsia"/>
                <w:b/>
                <w:color w:val="804000"/>
                <w:szCs w:val="21"/>
                <w:highlight w:val="white"/>
              </w:rPr>
              <w:t>document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.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title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;</w:t>
            </w:r>
          </w:p>
          <w:p w14:paraId="57EBAFB4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var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a 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=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BI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.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designConfigure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.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reportId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;</w:t>
            </w: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//获取仪表板id</w:t>
            </w:r>
          </w:p>
          <w:p w14:paraId="07C07DC3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//对仪表板id进行判断，实现指定仪表板刷新</w:t>
            </w:r>
          </w:p>
          <w:p w14:paraId="7EA54E7E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if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a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==</w:t>
            </w:r>
            <w:r>
              <w:rPr>
                <w:rFonts w:cs="微软雅黑 Light" w:hint="eastAsia"/>
                <w:color w:val="808080"/>
                <w:szCs w:val="21"/>
                <w:highlight w:val="white"/>
              </w:rPr>
              <w:t>"7193a5c87fbb4915b8893e07a0c6759c"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)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{</w:t>
            </w:r>
          </w:p>
          <w:p w14:paraId="26C141DE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 setInterval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function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)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{</w:t>
            </w:r>
          </w:p>
          <w:p w14:paraId="5F08B27F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  BI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.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SharingPool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.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put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</w:t>
            </w:r>
            <w:r>
              <w:rPr>
                <w:rFonts w:cs="微软雅黑 Light" w:hint="eastAsia"/>
                <w:color w:val="808080"/>
                <w:szCs w:val="21"/>
                <w:highlight w:val="white"/>
              </w:rPr>
              <w:t>"controlFilters"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,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BI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.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Utils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.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getControlCalculations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));</w:t>
            </w:r>
          </w:p>
          <w:p w14:paraId="6BB48B99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  </w:t>
            </w: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//Data.SharingPool.put("controlFilters", BI.Utils.getControlCalculations());</w:t>
            </w:r>
          </w:p>
          <w:p w14:paraId="085C6824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lastRenderedPageBreak/>
              <w:t xml:space="preserve">   BI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.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Utils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.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broadcastAllWidgets2Refresh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(</w:t>
            </w:r>
            <w:r>
              <w:rPr>
                <w:rFonts w:cs="微软雅黑 Light" w:hint="eastAsia"/>
                <w:b/>
                <w:color w:val="0000FF"/>
                <w:szCs w:val="21"/>
                <w:highlight w:val="white"/>
              </w:rPr>
              <w:t>true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);</w:t>
            </w:r>
          </w:p>
          <w:p w14:paraId="5C13F4C8" w14:textId="77777777" w:rsidR="00327E4C" w:rsidRDefault="00144367">
            <w:pPr>
              <w:spacing w:beforeLines="0" w:afterLines="0"/>
              <w:rPr>
                <w:rFonts w:cs="微软雅黑 Light"/>
                <w:color w:val="008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 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},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color w:val="FF8000"/>
                <w:szCs w:val="21"/>
                <w:highlight w:val="white"/>
              </w:rPr>
              <w:t>5000000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);</w:t>
            </w:r>
            <w:r>
              <w:rPr>
                <w:rFonts w:cs="微软雅黑 Light" w:hint="eastAsia"/>
                <w:color w:val="008000"/>
                <w:szCs w:val="21"/>
                <w:highlight w:val="white"/>
              </w:rPr>
              <w:t>//5000000为定时刷新的频率，单位ms</w:t>
            </w:r>
          </w:p>
          <w:p w14:paraId="04A29658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}</w:t>
            </w:r>
          </w:p>
          <w:p w14:paraId="6C6E60D8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},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  <w:r>
              <w:rPr>
                <w:rFonts w:cs="微软雅黑 Light" w:hint="eastAsia"/>
                <w:color w:val="FF8000"/>
                <w:szCs w:val="21"/>
                <w:highlight w:val="white"/>
              </w:rPr>
              <w:t>2000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)</w:t>
            </w:r>
          </w:p>
          <w:p w14:paraId="6186251E" w14:textId="77777777" w:rsidR="00327E4C" w:rsidRDefault="00327E4C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</w:p>
        </w:tc>
      </w:tr>
    </w:tbl>
    <w:p w14:paraId="3F0F70F2" w14:textId="77777777" w:rsidR="00327E4C" w:rsidRDefault="00144367">
      <w:pPr>
        <w:pStyle w:val="aff0"/>
        <w:numPr>
          <w:ilvl w:val="1"/>
          <w:numId w:val="3"/>
        </w:numPr>
        <w:spacing w:before="93" w:after="93"/>
        <w:ind w:firstLineChars="0"/>
      </w:pPr>
      <w:r>
        <w:rPr>
          <w:rFonts w:hint="eastAsia"/>
        </w:rPr>
        <w:lastRenderedPageBreak/>
        <w:t>其中在对仪表板 ID 进行判断时，需要修改判断条件为自身需要刷新的仪表板 ID；且 5000000 为定时刷新的间隔时间，单位毫秒，根据自身需要进行修改，通常应大于 300000 。</w:t>
      </w:r>
    </w:p>
    <w:p w14:paraId="4E6CD3BF" w14:textId="77777777" w:rsidR="00327E4C" w:rsidRDefault="00144367">
      <w:pPr>
        <w:pStyle w:val="aff0"/>
        <w:numPr>
          <w:ilvl w:val="0"/>
          <w:numId w:val="3"/>
        </w:numPr>
        <w:spacing w:before="93" w:after="93"/>
        <w:ind w:firstLineChars="0"/>
      </w:pPr>
      <w:r>
        <w:rPr>
          <w:rFonts w:hint="eastAsia"/>
        </w:rPr>
        <w:t>第二步: 修改 JS 文件定时刷新的间隔时间。</w:t>
      </w:r>
    </w:p>
    <w:p w14:paraId="40042C70" w14:textId="77777777" w:rsidR="00327E4C" w:rsidRDefault="00144367">
      <w:pPr>
        <w:pStyle w:val="aff0"/>
        <w:numPr>
          <w:ilvl w:val="1"/>
          <w:numId w:val="3"/>
        </w:numPr>
        <w:spacing w:before="93" w:after="93"/>
        <w:ind w:firstLineChars="0"/>
      </w:pPr>
      <w:r>
        <w:rPr>
          <w:rFonts w:hint="eastAsia"/>
        </w:rPr>
        <w:t>如果数据不是每秒都更新。建议 JS 设置刷新时间高于 5 分钟，即定时刷新的间隔时间应大于 300000 。</w:t>
      </w:r>
    </w:p>
    <w:p w14:paraId="7B29ADA9" w14:textId="77777777" w:rsidR="00327E4C" w:rsidRDefault="00144367">
      <w:pPr>
        <w:pStyle w:val="aff0"/>
        <w:numPr>
          <w:ilvl w:val="1"/>
          <w:numId w:val="3"/>
        </w:numPr>
        <w:spacing w:before="93" w:after="93"/>
        <w:ind w:firstLineChars="0"/>
      </w:pPr>
      <w:r>
        <w:rPr>
          <w:rFonts w:hint="eastAsia"/>
        </w:rPr>
        <w:t>否则会引起宕机，内存使用量激增等问题，且由于工程有5分钟的缓存时间，这5分钟里一直在读缓存，所以当刷新时间间隔小于 5 分钟时，数据可能不变化。</w:t>
      </w:r>
    </w:p>
    <w:p w14:paraId="08F81898" w14:textId="77777777" w:rsidR="00327E4C" w:rsidRDefault="00144367">
      <w:pPr>
        <w:pStyle w:val="aff0"/>
        <w:numPr>
          <w:ilvl w:val="1"/>
          <w:numId w:val="3"/>
        </w:numPr>
        <w:spacing w:before="93" w:after="93"/>
        <w:ind w:firstLineChars="0"/>
      </w:pPr>
      <w:r>
        <w:rPr>
          <w:rFonts w:hint="eastAsia"/>
        </w:rPr>
        <w:t>如果要设置秒级的刷新时间。需要在开启实时数据的同时，关闭缓存来规避 5 分钟的缓存时间。</w:t>
      </w:r>
    </w:p>
    <w:p w14:paraId="30D43DC9" w14:textId="77777777" w:rsidR="00327E4C" w:rsidRDefault="00144367">
      <w:pPr>
        <w:pStyle w:val="aff0"/>
        <w:numPr>
          <w:ilvl w:val="1"/>
          <w:numId w:val="3"/>
        </w:numPr>
        <w:spacing w:before="93" w:after="93"/>
        <w:ind w:firstLineChars="0"/>
      </w:pPr>
      <w:r>
        <w:rPr>
          <w:rFonts w:hint="eastAsia"/>
        </w:rPr>
        <w:t>管理员可在「管理系统&gt;系统管理&gt;BI 参数&gt;缓存设置」，关闭对应按钮，并「保存」后生效，设置路径如下图所示：</w:t>
      </w:r>
    </w:p>
    <w:p w14:paraId="59531532" w14:textId="77777777" w:rsidR="00327E4C" w:rsidRDefault="00144367">
      <w:pPr>
        <w:pStyle w:val="af"/>
        <w:shd w:val="clear" w:color="auto" w:fill="FFFFFF"/>
        <w:spacing w:before="93" w:beforeAutospacing="0" w:after="93" w:afterAutospacing="0"/>
        <w:rPr>
          <w:rFonts w:ascii="微软雅黑" w:eastAsia="微软雅黑" w:hAnsi="微软雅黑"/>
          <w:color w:val="334356"/>
          <w:sz w:val="21"/>
          <w:szCs w:val="21"/>
        </w:rPr>
      </w:pPr>
      <w:r>
        <w:rPr>
          <w:rFonts w:ascii="微软雅黑" w:eastAsia="微软雅黑" w:hAnsi="微软雅黑"/>
          <w:noProof/>
          <w:color w:val="334356"/>
          <w:sz w:val="21"/>
          <w:szCs w:val="21"/>
        </w:rPr>
        <w:drawing>
          <wp:inline distT="0" distB="0" distL="0" distR="0" wp14:anchorId="1CC9A93F" wp14:editId="7F6EA8C1">
            <wp:extent cx="5695950" cy="3253740"/>
            <wp:effectExtent l="0" t="0" r="0" b="3810"/>
            <wp:docPr id="115" name="图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图片 115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0FC73" w14:textId="77777777" w:rsidR="00327E4C" w:rsidRDefault="00144367">
      <w:pPr>
        <w:pStyle w:val="aff0"/>
        <w:numPr>
          <w:ilvl w:val="0"/>
          <w:numId w:val="3"/>
        </w:numPr>
        <w:spacing w:before="93" w:after="93"/>
        <w:ind w:firstLineChars="0"/>
      </w:pPr>
      <w:r>
        <w:rPr>
          <w:rFonts w:hint="eastAsia"/>
        </w:rPr>
        <w:t>第三步:3）获取仪表板 ID ，修改 JS 文件仪表板 ID 。</w:t>
      </w:r>
    </w:p>
    <w:p w14:paraId="1AC1A717" w14:textId="77777777" w:rsidR="00327E4C" w:rsidRDefault="00144367">
      <w:pPr>
        <w:pStyle w:val="aff0"/>
        <w:numPr>
          <w:ilvl w:val="1"/>
          <w:numId w:val="3"/>
        </w:numPr>
        <w:spacing w:before="93" w:after="93"/>
        <w:ind w:firstLineChars="0"/>
      </w:pPr>
      <w:r>
        <w:rPr>
          <w:rFonts w:hint="eastAsia"/>
        </w:rPr>
        <w:t>仪表板 ID 可直接通过编辑仪表板时的链接地址获取，比如新建仪表板时的链接地址为</w:t>
      </w:r>
      <w:hyperlink r:id="rId152" w:tgtFrame="_blank" w:history="1">
        <w:r>
          <w:rPr>
            <w:rFonts w:hint="eastAsia"/>
          </w:rPr>
          <w:t>http://localhost:37799/webroot/decision/v5/design/report/7193a5c87fbb4915b8893e07a0c6759c/edit</w:t>
        </w:r>
      </w:hyperlink>
      <w:r>
        <w:rPr>
          <w:rFonts w:hint="eastAsia"/>
        </w:rPr>
        <w:t>，则该仪表板 ID 为7193a5c87fbb4915b8893e07a0c6759c，如下图所示：</w:t>
      </w:r>
    </w:p>
    <w:p w14:paraId="1233D2A2" w14:textId="77777777" w:rsidR="00327E4C" w:rsidRDefault="00144367">
      <w:pPr>
        <w:pStyle w:val="af"/>
        <w:shd w:val="clear" w:color="auto" w:fill="FFFFFF"/>
        <w:spacing w:before="93" w:beforeAutospacing="0" w:after="93" w:afterAutospacing="0"/>
        <w:rPr>
          <w:rFonts w:ascii="微软雅黑" w:eastAsia="微软雅黑" w:hAnsi="微软雅黑"/>
          <w:color w:val="334356"/>
          <w:sz w:val="21"/>
          <w:szCs w:val="21"/>
        </w:rPr>
      </w:pPr>
      <w:r>
        <w:rPr>
          <w:rFonts w:ascii="微软雅黑" w:eastAsia="微软雅黑" w:hAnsi="微软雅黑"/>
          <w:noProof/>
          <w:color w:val="334356"/>
          <w:sz w:val="21"/>
          <w:szCs w:val="21"/>
        </w:rPr>
        <w:drawing>
          <wp:inline distT="0" distB="0" distL="0" distR="0" wp14:anchorId="534CF045" wp14:editId="49AA6028">
            <wp:extent cx="5695950" cy="3275330"/>
            <wp:effectExtent l="0" t="0" r="0" b="1270"/>
            <wp:docPr id="114" name="图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图片 114"/>
                    <pic:cNvPicPr>
                      <a:picLocks noChangeAspect="1" noChangeArrowheads="1"/>
                    </pic:cNvPicPr>
                  </pic:nvPicPr>
                  <pic:blipFill>
                    <a:blip r:embed="rId1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27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449F2" w14:textId="77777777" w:rsidR="00327E4C" w:rsidRDefault="00144367">
      <w:pPr>
        <w:pStyle w:val="aff0"/>
        <w:numPr>
          <w:ilvl w:val="1"/>
          <w:numId w:val="3"/>
        </w:numPr>
        <w:spacing w:before="93" w:after="93"/>
        <w:ind w:firstLineChars="0"/>
      </w:pPr>
      <w:r>
        <w:rPr>
          <w:rFonts w:hint="eastAsia"/>
        </w:rPr>
        <w:t>获取后，在判断 ID 处修改a=="仪表板ID"。</w:t>
      </w:r>
    </w:p>
    <w:p w14:paraId="3035B27D" w14:textId="77777777" w:rsidR="00327E4C" w:rsidRDefault="00144367">
      <w:pPr>
        <w:pStyle w:val="aff0"/>
        <w:numPr>
          <w:ilvl w:val="0"/>
          <w:numId w:val="3"/>
        </w:numPr>
        <w:spacing w:before="93" w:after="93"/>
        <w:ind w:firstLineChars="0"/>
      </w:pPr>
      <w:r>
        <w:rPr>
          <w:rFonts w:hint="eastAsia"/>
        </w:rPr>
        <w:t>第四步: 关闭 FineBI  。</w:t>
      </w:r>
    </w:p>
    <w:p w14:paraId="170D3CA1" w14:textId="77777777" w:rsidR="00327E4C" w:rsidRDefault="00144367">
      <w:pPr>
        <w:pStyle w:val="af"/>
        <w:shd w:val="clear" w:color="auto" w:fill="FFFFFF"/>
        <w:spacing w:before="93" w:beforeAutospacing="0" w:after="93" w:afterAutospacing="0"/>
        <w:rPr>
          <w:rFonts w:ascii="微软雅黑" w:eastAsia="微软雅黑" w:hAnsi="微软雅黑"/>
          <w:color w:val="334356"/>
          <w:sz w:val="21"/>
          <w:szCs w:val="21"/>
        </w:rPr>
      </w:pPr>
      <w:r>
        <w:rPr>
          <w:rFonts w:ascii="微软雅黑" w:eastAsia="微软雅黑" w:hAnsi="微软雅黑"/>
          <w:noProof/>
          <w:color w:val="334356"/>
          <w:sz w:val="21"/>
          <w:szCs w:val="21"/>
        </w:rPr>
        <w:lastRenderedPageBreak/>
        <w:drawing>
          <wp:inline distT="0" distB="0" distL="0" distR="0" wp14:anchorId="2837B740" wp14:editId="7C7DC81F">
            <wp:extent cx="5695950" cy="4083050"/>
            <wp:effectExtent l="0" t="0" r="0" b="12700"/>
            <wp:docPr id="113" name="图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图片 113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408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BB072" w14:textId="77777777" w:rsidR="00327E4C" w:rsidRDefault="00144367">
      <w:pPr>
        <w:pStyle w:val="aff0"/>
        <w:numPr>
          <w:ilvl w:val="0"/>
          <w:numId w:val="3"/>
        </w:numPr>
        <w:spacing w:before="93" w:after="93"/>
        <w:ind w:firstLineChars="0"/>
      </w:pPr>
      <w:r>
        <w:rPr>
          <w:rFonts w:hint="eastAsia"/>
        </w:rPr>
        <w:t>第五步: 将创建好的refresh.js文件放至 FineBI 安装目录%FineBI%/webapps/webroot中，如下图所示：</w:t>
      </w:r>
    </w:p>
    <w:p w14:paraId="140CFBF4" w14:textId="77777777" w:rsidR="00327E4C" w:rsidRDefault="00144367">
      <w:pPr>
        <w:pStyle w:val="af"/>
        <w:shd w:val="clear" w:color="auto" w:fill="FFFFFF"/>
        <w:spacing w:before="93" w:beforeAutospacing="0" w:after="93" w:afterAutospacing="0"/>
        <w:rPr>
          <w:b/>
          <w:bCs/>
          <w:color w:val="334356"/>
        </w:rPr>
      </w:pPr>
      <w:r>
        <w:rPr>
          <w:rFonts w:ascii="微软雅黑" w:eastAsia="微软雅黑" w:hAnsi="微软雅黑"/>
          <w:noProof/>
          <w:color w:val="334356"/>
          <w:sz w:val="21"/>
          <w:szCs w:val="21"/>
        </w:rPr>
        <w:lastRenderedPageBreak/>
        <w:drawing>
          <wp:inline distT="0" distB="0" distL="0" distR="0" wp14:anchorId="00733E1C" wp14:editId="60225A90">
            <wp:extent cx="5695950" cy="4243070"/>
            <wp:effectExtent l="0" t="0" r="0" b="5080"/>
            <wp:docPr id="112" name="图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图片 112"/>
                    <pic:cNvPicPr>
                      <a:picLocks noChangeAspect="1" noChangeArrowheads="1"/>
                    </pic:cNvPicPr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424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3.2"/>
      <w:bookmarkEnd w:id="1"/>
    </w:p>
    <w:p w14:paraId="512A80E7" w14:textId="77777777" w:rsidR="00327E4C" w:rsidRDefault="00144367">
      <w:pPr>
        <w:pStyle w:val="aff0"/>
        <w:numPr>
          <w:ilvl w:val="0"/>
          <w:numId w:val="3"/>
        </w:numPr>
        <w:spacing w:before="93" w:after="93"/>
        <w:ind w:firstLineChars="0"/>
      </w:pPr>
      <w:r>
        <w:rPr>
          <w:rFonts w:hint="eastAsia"/>
        </w:rPr>
        <w:t>第七步:调用 JS 文件</w:t>
      </w:r>
    </w:p>
    <w:p w14:paraId="669FFFC6" w14:textId="77777777" w:rsidR="00327E4C" w:rsidRDefault="00144367">
      <w:pPr>
        <w:pStyle w:val="aff0"/>
        <w:numPr>
          <w:ilvl w:val="1"/>
          <w:numId w:val="3"/>
        </w:numPr>
        <w:spacing w:before="93" w:after="93"/>
        <w:ind w:firstLineChars="0"/>
      </w:pPr>
      <w:r>
        <w:rPr>
          <w:rFonts w:hint="eastAsia"/>
        </w:rPr>
        <w:t>在%FineBI%/webapps/webroot/WEB_INF/lib下的fine-bi-adapter-5.0.jar（ 5.1 版本为 fine-bi-adapter-5.1.jar ）中找到show.html，如下图所示：</w:t>
      </w:r>
    </w:p>
    <w:p w14:paraId="23243150" w14:textId="77777777" w:rsidR="00327E4C" w:rsidRDefault="00144367">
      <w:pPr>
        <w:pStyle w:val="af"/>
        <w:shd w:val="clear" w:color="auto" w:fill="FFFFFF"/>
        <w:spacing w:before="93" w:beforeAutospacing="0" w:after="93" w:afterAutospacing="0"/>
        <w:rPr>
          <w:rFonts w:ascii="微软雅黑" w:eastAsia="微软雅黑" w:hAnsi="微软雅黑"/>
          <w:color w:val="334356"/>
          <w:sz w:val="21"/>
          <w:szCs w:val="21"/>
        </w:rPr>
      </w:pPr>
      <w:r>
        <w:rPr>
          <w:rFonts w:ascii="微软雅黑" w:eastAsia="微软雅黑" w:hAnsi="微软雅黑"/>
          <w:noProof/>
          <w:color w:val="334356"/>
          <w:sz w:val="21"/>
          <w:szCs w:val="21"/>
        </w:rPr>
        <w:drawing>
          <wp:inline distT="0" distB="0" distL="0" distR="0" wp14:anchorId="20F92E77" wp14:editId="12785C9B">
            <wp:extent cx="5695950" cy="1920240"/>
            <wp:effectExtent l="0" t="0" r="0" b="3810"/>
            <wp:docPr id="11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图片 111"/>
                    <pic:cNvPicPr>
                      <a:picLocks noChangeAspect="1" noChangeArrowheads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4907F" w14:textId="77777777" w:rsidR="00327E4C" w:rsidRDefault="00144367">
      <w:pPr>
        <w:pStyle w:val="aff0"/>
        <w:numPr>
          <w:ilvl w:val="1"/>
          <w:numId w:val="3"/>
        </w:numPr>
        <w:spacing w:before="93" w:after="93"/>
        <w:ind w:firstLineChars="0"/>
      </w:pPr>
      <w:r>
        <w:rPr>
          <w:rFonts w:hint="eastAsia"/>
        </w:rPr>
        <w:t>在该 HTML 文件中插入下面的代码调用之前新建的refresh.js文件，如下图所示：</w:t>
      </w:r>
    </w:p>
    <w:tbl>
      <w:tblPr>
        <w:tblStyle w:val="Table"/>
        <w:tblW w:w="4878" w:type="pct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2"/>
      </w:tblGrid>
      <w:tr w:rsidR="00327E4C" w14:paraId="4400C2BF" w14:textId="77777777">
        <w:trPr>
          <w:trHeight w:val="90"/>
        </w:trPr>
        <w:tc>
          <w:tcPr>
            <w:tcW w:w="5000" w:type="pct"/>
            <w:tcBorders>
              <w:tl2br w:val="nil"/>
              <w:tr2bl w:val="nil"/>
            </w:tcBorders>
          </w:tcPr>
          <w:p w14:paraId="7EA82815" w14:textId="77777777" w:rsidR="00327E4C" w:rsidRDefault="00144367">
            <w:pPr>
              <w:spacing w:beforeLines="0" w:afterLines="0"/>
              <w:rPr>
                <w:rFonts w:cs="微软雅黑 Light"/>
                <w:color w:val="000000"/>
                <w:szCs w:val="21"/>
                <w:highlight w:val="white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&lt;!--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增加刷新功能 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--&gt;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</w:t>
            </w:r>
          </w:p>
          <w:p w14:paraId="1416A691" w14:textId="77777777" w:rsidR="00327E4C" w:rsidRDefault="00144367">
            <w:pPr>
              <w:pStyle w:val="a5"/>
              <w:spacing w:before="93" w:after="93"/>
              <w:rPr>
                <w:rFonts w:cs="微软雅黑 Light"/>
                <w:color w:val="333333"/>
                <w:szCs w:val="21"/>
                <w:u w:color="333333"/>
                <w:shd w:val="clear" w:color="auto" w:fill="FFFFFF"/>
              </w:rPr>
            </w:pP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&lt;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script type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=</w:t>
            </w:r>
            <w:r>
              <w:rPr>
                <w:rFonts w:cs="微软雅黑 Light" w:hint="eastAsia"/>
                <w:color w:val="808080"/>
                <w:szCs w:val="21"/>
                <w:highlight w:val="white"/>
              </w:rPr>
              <w:t>"text/javascript"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 xml:space="preserve"> src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=</w:t>
            </w:r>
            <w:r>
              <w:rPr>
                <w:rFonts w:cs="微软雅黑 Light" w:hint="eastAsia"/>
                <w:color w:val="808080"/>
                <w:szCs w:val="21"/>
                <w:highlight w:val="white"/>
              </w:rPr>
              <w:t>"/webroot/refresh.js"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&gt;&lt;/</w:t>
            </w:r>
            <w:r>
              <w:rPr>
                <w:rFonts w:cs="微软雅黑 Light" w:hint="eastAsia"/>
                <w:color w:val="000000"/>
                <w:szCs w:val="21"/>
                <w:highlight w:val="white"/>
              </w:rPr>
              <w:t>script</w:t>
            </w:r>
            <w:r>
              <w:rPr>
                <w:rFonts w:cs="微软雅黑 Light" w:hint="eastAsia"/>
                <w:b/>
                <w:color w:val="000080"/>
                <w:szCs w:val="21"/>
                <w:highlight w:val="white"/>
              </w:rPr>
              <w:t>&gt;</w:t>
            </w:r>
          </w:p>
        </w:tc>
      </w:tr>
    </w:tbl>
    <w:p w14:paraId="6C3BEA75" w14:textId="77777777" w:rsidR="00327E4C" w:rsidRDefault="00327E4C">
      <w:pPr>
        <w:pStyle w:val="aff0"/>
        <w:spacing w:before="93" w:after="93"/>
        <w:ind w:firstLineChars="0" w:firstLine="0"/>
      </w:pPr>
    </w:p>
    <w:p w14:paraId="519E78DF" w14:textId="77777777" w:rsidR="00327E4C" w:rsidRDefault="00144367">
      <w:pPr>
        <w:pStyle w:val="aff0"/>
        <w:numPr>
          <w:ilvl w:val="1"/>
          <w:numId w:val="3"/>
        </w:numPr>
        <w:spacing w:before="93" w:after="93"/>
        <w:ind w:firstLineChars="0"/>
      </w:pPr>
      <w:r>
        <w:rPr>
          <w:rFonts w:hint="eastAsia"/>
        </w:rPr>
        <w:lastRenderedPageBreak/>
        <w:t>插入代码位置如下图所示：</w:t>
      </w:r>
    </w:p>
    <w:p w14:paraId="478FF248" w14:textId="77777777" w:rsidR="00327E4C" w:rsidRDefault="00144367">
      <w:pPr>
        <w:pStyle w:val="af"/>
        <w:shd w:val="clear" w:color="auto" w:fill="FFFFFF"/>
        <w:spacing w:before="93" w:beforeAutospacing="0" w:after="93" w:afterAutospacing="0"/>
        <w:rPr>
          <w:rFonts w:ascii="微软雅黑" w:eastAsia="微软雅黑" w:hAnsi="微软雅黑"/>
          <w:color w:val="334356"/>
          <w:sz w:val="21"/>
          <w:szCs w:val="21"/>
        </w:rPr>
      </w:pPr>
      <w:r>
        <w:rPr>
          <w:rFonts w:ascii="微软雅黑" w:eastAsia="微软雅黑" w:hAnsi="微软雅黑"/>
          <w:noProof/>
          <w:color w:val="334356"/>
          <w:sz w:val="21"/>
          <w:szCs w:val="21"/>
        </w:rPr>
        <w:drawing>
          <wp:inline distT="0" distB="0" distL="0" distR="0" wp14:anchorId="2E8563D3" wp14:editId="4E53745C">
            <wp:extent cx="5695950" cy="2760980"/>
            <wp:effectExtent l="0" t="0" r="0" b="1270"/>
            <wp:docPr id="108" name="图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图片 108"/>
                    <pic:cNvPicPr>
                      <a:picLocks noChangeAspect="1" noChangeArrowheads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76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E83E0" w14:textId="77777777" w:rsidR="00327E4C" w:rsidRDefault="00144367">
      <w:pPr>
        <w:pStyle w:val="aff0"/>
        <w:numPr>
          <w:ilvl w:val="1"/>
          <w:numId w:val="3"/>
        </w:numPr>
        <w:spacing w:before="93" w:after="93"/>
        <w:ind w:firstLineChars="0"/>
      </w:pPr>
      <w:r>
        <w:rPr>
          <w:rFonts w:hint="eastAsia"/>
        </w:rPr>
        <w:t>修改完成后保存至该 JAR 包中。</w:t>
      </w:r>
      <w:bookmarkStart w:id="2" w:name="3.3"/>
      <w:bookmarkEnd w:id="2"/>
    </w:p>
    <w:p w14:paraId="772632C4" w14:textId="77777777" w:rsidR="00327E4C" w:rsidRDefault="00144367">
      <w:pPr>
        <w:pStyle w:val="aff0"/>
        <w:numPr>
          <w:ilvl w:val="0"/>
          <w:numId w:val="3"/>
        </w:numPr>
        <w:spacing w:before="93" w:after="93"/>
        <w:ind w:firstLineChars="0"/>
      </w:pPr>
      <w:r>
        <w:rPr>
          <w:rFonts w:hint="eastAsia"/>
        </w:rPr>
        <w:t>第八步: 效果查看</w:t>
      </w:r>
    </w:p>
    <w:p w14:paraId="0F7675ED" w14:textId="77777777" w:rsidR="00327E4C" w:rsidRDefault="00144367">
      <w:pPr>
        <w:pStyle w:val="aff0"/>
        <w:numPr>
          <w:ilvl w:val="1"/>
          <w:numId w:val="3"/>
        </w:numPr>
        <w:spacing w:before="93" w:after="93"/>
        <w:ind w:firstLineChars="0"/>
      </w:pPr>
      <w:r>
        <w:rPr>
          <w:rFonts w:hint="eastAsia"/>
        </w:rPr>
        <w:t>配置完成后启动 FineBI ，在该仪表板预览页面中按 F12 查看网页源代码判断 JS 是否加载成功。仪表板成功加载了定时刷新的 JS 。如下图所示：</w:t>
      </w:r>
    </w:p>
    <w:p w14:paraId="4E96CE27" w14:textId="77777777" w:rsidR="00327E4C" w:rsidRDefault="00144367">
      <w:pPr>
        <w:pStyle w:val="af"/>
        <w:shd w:val="clear" w:color="auto" w:fill="FFFFFF"/>
        <w:spacing w:before="93" w:beforeAutospacing="0" w:after="93" w:afterAutospacing="0"/>
        <w:rPr>
          <w:rFonts w:ascii="微软雅黑" w:eastAsia="微软雅黑" w:hAnsi="微软雅黑"/>
          <w:color w:val="334356"/>
          <w:sz w:val="21"/>
          <w:szCs w:val="21"/>
        </w:rPr>
      </w:pPr>
      <w:r>
        <w:rPr>
          <w:rFonts w:ascii="微软雅黑" w:eastAsia="微软雅黑" w:hAnsi="微软雅黑"/>
          <w:noProof/>
          <w:color w:val="334356"/>
          <w:sz w:val="21"/>
          <w:szCs w:val="21"/>
        </w:rPr>
        <w:drawing>
          <wp:inline distT="0" distB="0" distL="0" distR="0" wp14:anchorId="72A3DE09" wp14:editId="1389FFB3">
            <wp:extent cx="5695950" cy="2246630"/>
            <wp:effectExtent l="0" t="0" r="0" b="1270"/>
            <wp:docPr id="107" name="图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图片 107"/>
                    <pic:cNvPicPr>
                      <a:picLocks noChangeAspect="1" noChangeArrowheads="1"/>
                    </pic:cNvPicPr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246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F8BD5" w14:textId="77777777" w:rsidR="00327E4C" w:rsidRDefault="00144367">
      <w:pPr>
        <w:pStyle w:val="aff0"/>
        <w:numPr>
          <w:ilvl w:val="1"/>
          <w:numId w:val="3"/>
        </w:numPr>
        <w:spacing w:before="93" w:after="93"/>
        <w:ind w:firstLineChars="0"/>
      </w:pPr>
      <w:r>
        <w:rPr>
          <w:rFonts w:hint="eastAsia"/>
        </w:rPr>
        <w:t>注：若在 JS 里面改频率的话，修改完文件保存之后，清除浏览器缓存就可以，不需要重启 FineBI。  </w:t>
      </w:r>
    </w:p>
    <w:p w14:paraId="74541FCD" w14:textId="77777777" w:rsidR="00327E4C" w:rsidRDefault="00327E4C">
      <w:pPr>
        <w:spacing w:before="93" w:after="93"/>
      </w:pPr>
    </w:p>
    <w:p w14:paraId="5A54E8DE" w14:textId="77777777" w:rsidR="00327E4C" w:rsidRDefault="00327E4C">
      <w:pPr>
        <w:spacing w:before="93" w:after="93"/>
      </w:pPr>
    </w:p>
    <w:p w14:paraId="06766DFC" w14:textId="77777777" w:rsidR="00327E4C" w:rsidRDefault="00327E4C">
      <w:pPr>
        <w:spacing w:before="93" w:after="93"/>
      </w:pPr>
    </w:p>
    <w:sectPr w:rsidR="00327E4C">
      <w:headerReference w:type="even" r:id="rId159"/>
      <w:headerReference w:type="default" r:id="rId160"/>
      <w:footerReference w:type="even" r:id="rId161"/>
      <w:footerReference w:type="default" r:id="rId162"/>
      <w:headerReference w:type="first" r:id="rId163"/>
      <w:footerReference w:type="first" r:id="rId164"/>
      <w:pgSz w:w="11850" w:h="16783"/>
      <w:pgMar w:top="1800" w:right="1440" w:bottom="1800" w:left="1440" w:header="720" w:footer="737" w:gutter="0"/>
      <w:cols w:space="720"/>
      <w:docGrid w:type="lines" w:linePitch="31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0"/>
    </wne:keymap>
    <wne:keymap wne:kcmPrimary="0432">
      <wne:acd wne:acdName="acd1"/>
    </wne:keymap>
    <wne:keymap wne:kcmPrimary="0433">
      <wne:acd wne:acdName="acd2"/>
    </wne:keymap>
    <wne:keymap wne:kcmPrimary="0434">
      <wne:acd wne:acdName="acd3"/>
    </wne:keymap>
    <wne:keymap wne:kcmPrimary="0435">
      <wne:acd wne:acdName="acd4"/>
    </wne:keymap>
    <wne:keymap wne:kcmPrimary="0442">
      <wne:acd wne:acdName="acd5"/>
    </wne:keymap>
    <wne:keymap wne:kcmPrimary="045A">
      <wne:acd wne:acdName="acd6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QA" wne:acdName="acd3" wne:fciIndexBasedOn="0065"/>
    <wne:acd wne:argValue="AQAAAAUA" wne:acdName="acd4" wne:fciIndexBasedOn="0065"/>
    <wne:acd wne:argValue="AgA3aA9fMQA=" wne:acdName="acd5" wne:fciIndexBasedOn="0065"/>
    <wne:acd wne:argValue="AQAAAAAA" wne:acdName="acd6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17C2C" w14:textId="77777777" w:rsidR="00136147" w:rsidRDefault="00136147">
      <w:pPr>
        <w:spacing w:before="72" w:after="72"/>
      </w:pPr>
      <w:r>
        <w:separator/>
      </w:r>
    </w:p>
  </w:endnote>
  <w:endnote w:type="continuationSeparator" w:id="0">
    <w:p w14:paraId="23CDD039" w14:textId="77777777" w:rsidR="00136147" w:rsidRDefault="00136147">
      <w:pPr>
        <w:spacing w:before="72" w:after="7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7F286" w14:textId="77777777" w:rsidR="00B83DCF" w:rsidRDefault="00B83DCF">
    <w:pPr>
      <w:pStyle w:val="ab"/>
      <w:spacing w:before="72" w:after="7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6765E" w14:textId="77777777" w:rsidR="00B83DCF" w:rsidRDefault="00B83DCF">
    <w:pPr>
      <w:pStyle w:val="ab"/>
      <w:spacing w:before="72" w:after="72"/>
      <w:jc w:val="center"/>
    </w:pPr>
    <w:r>
      <w:rPr>
        <w:rFonts w:hint="eastAsia"/>
        <w:noProof/>
      </w:rPr>
      <w:drawing>
        <wp:anchor distT="0" distB="0" distL="114300" distR="114300" simplePos="0" relativeHeight="251659264" behindDoc="1" locked="0" layoutInCell="1" allowOverlap="1" wp14:anchorId="314D79F2" wp14:editId="044BFF33">
          <wp:simplePos x="0" y="0"/>
          <wp:positionH relativeFrom="column">
            <wp:posOffset>-916305</wp:posOffset>
          </wp:positionH>
          <wp:positionV relativeFrom="paragraph">
            <wp:posOffset>234315</wp:posOffset>
          </wp:positionV>
          <wp:extent cx="7546340" cy="548640"/>
          <wp:effectExtent l="0" t="0" r="16510" b="3810"/>
          <wp:wrapNone/>
          <wp:docPr id="2" name="图片 2" descr="黑马word模板页脚-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 descr="黑马word模板页脚-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4634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微软雅黑" w:eastAsia="微软雅黑" w:hAnsi="微软雅黑" w:cs="微软雅黑" w:hint="eastAsia"/>
        <w:sz w:val="20"/>
        <w:szCs w:val="20"/>
      </w:rPr>
      <w:t>北京市昌平区建材城西路金燕龙办公楼一层   电话：400-618-909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CAFFA" w14:textId="77777777" w:rsidR="00B83DCF" w:rsidRDefault="00B83DCF">
    <w:pPr>
      <w:pStyle w:val="ab"/>
      <w:spacing w:before="72" w:after="7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34115" w14:textId="77777777" w:rsidR="00136147" w:rsidRDefault="00136147">
      <w:pPr>
        <w:spacing w:before="72" w:after="72"/>
      </w:pPr>
      <w:r>
        <w:separator/>
      </w:r>
    </w:p>
  </w:footnote>
  <w:footnote w:type="continuationSeparator" w:id="0">
    <w:p w14:paraId="4C6317D8" w14:textId="77777777" w:rsidR="00136147" w:rsidRDefault="00136147">
      <w:pPr>
        <w:spacing w:before="72" w:after="7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01BC8" w14:textId="77777777" w:rsidR="00B83DCF" w:rsidRDefault="00B83DCF">
    <w:pPr>
      <w:pStyle w:val="ad"/>
      <w:spacing w:before="72" w:after="7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F70AD" w14:textId="77777777" w:rsidR="00B83DCF" w:rsidRDefault="00B83DCF">
    <w:pPr>
      <w:pStyle w:val="ad"/>
      <w:spacing w:before="72" w:after="72"/>
    </w:pPr>
    <w:r>
      <w:rPr>
        <w:noProof/>
      </w:rPr>
      <w:drawing>
        <wp:anchor distT="0" distB="0" distL="114300" distR="114300" simplePos="0" relativeHeight="251660288" behindDoc="0" locked="0" layoutInCell="1" allowOverlap="1" wp14:anchorId="2F50128D" wp14:editId="2DE47AF3">
          <wp:simplePos x="0" y="0"/>
          <wp:positionH relativeFrom="column">
            <wp:posOffset>-917575</wp:posOffset>
          </wp:positionH>
          <wp:positionV relativeFrom="page">
            <wp:posOffset>-158115</wp:posOffset>
          </wp:positionV>
          <wp:extent cx="7595870" cy="902970"/>
          <wp:effectExtent l="0" t="0" r="5080" b="11430"/>
          <wp:wrapNone/>
          <wp:docPr id="3" name="图片 1049" descr="各种word模板-rgb-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1049" descr="各种word模板-rgb-3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5870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8EF17" w14:textId="77777777" w:rsidR="00B83DCF" w:rsidRDefault="00B83DCF">
    <w:pPr>
      <w:pStyle w:val="ad"/>
      <w:spacing w:before="72" w:after="7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0222BC"/>
    <w:multiLevelType w:val="multilevel"/>
    <w:tmpl w:val="2B0222B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A6F9AF3"/>
    <w:multiLevelType w:val="multilevel"/>
    <w:tmpl w:val="5A6F9AF3"/>
    <w:lvl w:ilvl="0">
      <w:start w:val="1"/>
      <w:numFmt w:val="none"/>
      <w:pStyle w:val="1"/>
      <w:suff w:val="nothing"/>
      <w:lvlText w:val=""/>
      <w:lvlJc w:val="left"/>
      <w:pPr>
        <w:tabs>
          <w:tab w:val="left" w:pos="0"/>
        </w:tabs>
        <w:ind w:left="432" w:hanging="432"/>
      </w:pPr>
      <w:rPr>
        <w:rFonts w:ascii="微软雅黑" w:eastAsia="宋体" w:hAnsi="微软雅黑" w:cs="宋体" w:hint="default"/>
        <w:b/>
      </w:rPr>
    </w:lvl>
    <w:lvl w:ilvl="1">
      <w:start w:val="1"/>
      <w:numFmt w:val="decimal"/>
      <w:pStyle w:val="2"/>
      <w:isLgl/>
      <w:lvlText w:val="%2. "/>
      <w:lvlJc w:val="left"/>
      <w:pPr>
        <w:tabs>
          <w:tab w:val="left" w:pos="420"/>
        </w:tabs>
        <w:ind w:left="575" w:hanging="575"/>
      </w:pPr>
      <w:rPr>
        <w:rFonts w:ascii="微软雅黑" w:eastAsia="宋体" w:hAnsi="微软雅黑" w:cs="宋体" w:hint="default"/>
        <w:b/>
        <w:sz w:val="32"/>
      </w:rPr>
    </w:lvl>
    <w:lvl w:ilvl="2">
      <w:start w:val="1"/>
      <w:numFmt w:val="decimal"/>
      <w:pStyle w:val="3"/>
      <w:isLgl/>
      <w:lvlText w:val="%2.%3 "/>
      <w:lvlJc w:val="left"/>
      <w:pPr>
        <w:ind w:left="720" w:hanging="720"/>
      </w:pPr>
      <w:rPr>
        <w:rFonts w:ascii="微软雅黑" w:eastAsia="宋体" w:hAnsi="微软雅黑" w:cs="宋体" w:hint="default"/>
        <w:b/>
        <w:sz w:val="30"/>
      </w:rPr>
    </w:lvl>
    <w:lvl w:ilvl="3">
      <w:start w:val="1"/>
      <w:numFmt w:val="decimal"/>
      <w:pStyle w:val="4"/>
      <w:isLgl/>
      <w:lvlText w:val="%2.%3.%4 "/>
      <w:lvlJc w:val="left"/>
      <w:pPr>
        <w:ind w:left="864" w:hanging="864"/>
      </w:pPr>
      <w:rPr>
        <w:rFonts w:ascii="微软雅黑" w:eastAsia="宋体" w:hAnsi="微软雅黑" w:cs="宋体" w:hint="default"/>
        <w:b/>
        <w:sz w:val="28"/>
      </w:rPr>
    </w:lvl>
    <w:lvl w:ilvl="4">
      <w:start w:val="1"/>
      <w:numFmt w:val="decimal"/>
      <w:pStyle w:val="5"/>
      <w:isLgl/>
      <w:lvlText w:val="%2.%3.%4.%5 "/>
      <w:lvlJc w:val="left"/>
      <w:pPr>
        <w:ind w:left="1008" w:hanging="1008"/>
      </w:pPr>
      <w:rPr>
        <w:rFonts w:ascii="微软雅黑" w:eastAsia="宋体" w:hAnsi="微软雅黑" w:cs="宋体" w:hint="default"/>
        <w:b/>
        <w:sz w:val="24"/>
      </w:rPr>
    </w:lvl>
    <w:lvl w:ilvl="5">
      <w:start w:val="1"/>
      <w:numFmt w:val="decimal"/>
      <w:pStyle w:val="6"/>
      <w:isLgl/>
      <w:lvlText w:val="%2.%3.%4.%5.%6 "/>
      <w:lvlJc w:val="left"/>
      <w:pPr>
        <w:ind w:left="1151" w:hanging="1151"/>
      </w:pPr>
      <w:rPr>
        <w:rFonts w:ascii="微软雅黑" w:eastAsia="宋体" w:hAnsi="微软雅黑" w:cs="宋体" w:hint="default"/>
        <w:b/>
        <w:sz w:val="21"/>
      </w:rPr>
    </w:lvl>
    <w:lvl w:ilvl="6">
      <w:start w:val="1"/>
      <w:numFmt w:val="decimal"/>
      <w:pStyle w:val="7"/>
      <w:isLgl/>
      <w:lvlText w:val="%2.%3.%4.%5.%6.%7 "/>
      <w:lvlJc w:val="left"/>
      <w:pPr>
        <w:ind w:left="1296" w:hanging="1296"/>
      </w:pPr>
      <w:rPr>
        <w:rFonts w:ascii="宋体" w:eastAsia="宋体" w:hAnsi="宋体" w:cs="宋体" w:hint="default"/>
        <w:b/>
      </w:rPr>
    </w:lvl>
    <w:lvl w:ilvl="7">
      <w:start w:val="1"/>
      <w:numFmt w:val="decimal"/>
      <w:pStyle w:val="8"/>
      <w:isLgl/>
      <w:lvlText w:val="%2.%3.%4.%5.%6.%7.%8 "/>
      <w:lvlJc w:val="left"/>
      <w:pPr>
        <w:ind w:left="1440" w:hanging="1440"/>
      </w:pPr>
      <w:rPr>
        <w:rFonts w:ascii="宋体" w:eastAsia="宋体" w:hAnsi="宋体" w:cs="宋体" w:hint="default"/>
      </w:rPr>
    </w:lvl>
    <w:lvl w:ilvl="8">
      <w:start w:val="1"/>
      <w:numFmt w:val="decimal"/>
      <w:pStyle w:val="9"/>
      <w:isLgl/>
      <w:lvlText w:val="%2.%3.%4.%5.%6.%7.%8.%9 "/>
      <w:lvlJc w:val="left"/>
      <w:pPr>
        <w:ind w:left="1583" w:hanging="1583"/>
      </w:pPr>
      <w:rPr>
        <w:rFonts w:ascii="宋体" w:eastAsia="宋体" w:hAnsi="宋体" w:cs="宋体" w:hint="default"/>
      </w:rPr>
    </w:lvl>
  </w:abstractNum>
  <w:abstractNum w:abstractNumId="2" w15:restartNumberingAfterBreak="0">
    <w:nsid w:val="7F0309F6"/>
    <w:multiLevelType w:val="multilevel"/>
    <w:tmpl w:val="7F0309F6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bordersDoNotSurroundHeader/>
  <w:bordersDoNotSurroundFooter/>
  <w:documentProtection w:formatting="1" w:enforcement="0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2A27"/>
    <w:rsid w:val="00027978"/>
    <w:rsid w:val="00043E73"/>
    <w:rsid w:val="00053AEF"/>
    <w:rsid w:val="000631C2"/>
    <w:rsid w:val="000C4240"/>
    <w:rsid w:val="000F4B23"/>
    <w:rsid w:val="00134F44"/>
    <w:rsid w:val="00136147"/>
    <w:rsid w:val="00144367"/>
    <w:rsid w:val="00170024"/>
    <w:rsid w:val="00172A27"/>
    <w:rsid w:val="001856A9"/>
    <w:rsid w:val="0019503E"/>
    <w:rsid w:val="002266A9"/>
    <w:rsid w:val="002333C5"/>
    <w:rsid w:val="00242FA0"/>
    <w:rsid w:val="00252B46"/>
    <w:rsid w:val="002A73D8"/>
    <w:rsid w:val="002D519B"/>
    <w:rsid w:val="002E5700"/>
    <w:rsid w:val="002F0B59"/>
    <w:rsid w:val="00325D74"/>
    <w:rsid w:val="00327E4C"/>
    <w:rsid w:val="003A4EF7"/>
    <w:rsid w:val="003D35F4"/>
    <w:rsid w:val="003E3EA4"/>
    <w:rsid w:val="004067FE"/>
    <w:rsid w:val="00445548"/>
    <w:rsid w:val="00447B35"/>
    <w:rsid w:val="004865AA"/>
    <w:rsid w:val="004A4FAF"/>
    <w:rsid w:val="005026AA"/>
    <w:rsid w:val="0050493E"/>
    <w:rsid w:val="00515C19"/>
    <w:rsid w:val="0056464D"/>
    <w:rsid w:val="0057348F"/>
    <w:rsid w:val="005D23F8"/>
    <w:rsid w:val="005E1AAE"/>
    <w:rsid w:val="00617223"/>
    <w:rsid w:val="00637B7C"/>
    <w:rsid w:val="00683D7F"/>
    <w:rsid w:val="0069387D"/>
    <w:rsid w:val="00704EE2"/>
    <w:rsid w:val="00712C92"/>
    <w:rsid w:val="00792B72"/>
    <w:rsid w:val="007C0D94"/>
    <w:rsid w:val="007C7BF9"/>
    <w:rsid w:val="007E3DAB"/>
    <w:rsid w:val="007F12E5"/>
    <w:rsid w:val="0081304E"/>
    <w:rsid w:val="00821170"/>
    <w:rsid w:val="00837AAA"/>
    <w:rsid w:val="008517EC"/>
    <w:rsid w:val="008A32EE"/>
    <w:rsid w:val="008A6407"/>
    <w:rsid w:val="008A7C0F"/>
    <w:rsid w:val="008C11FD"/>
    <w:rsid w:val="008C7FF6"/>
    <w:rsid w:val="008D3E2C"/>
    <w:rsid w:val="008D74E2"/>
    <w:rsid w:val="00925B8B"/>
    <w:rsid w:val="0097384E"/>
    <w:rsid w:val="00981B6A"/>
    <w:rsid w:val="00983920"/>
    <w:rsid w:val="00997A01"/>
    <w:rsid w:val="009F4C49"/>
    <w:rsid w:val="00A170C0"/>
    <w:rsid w:val="00A21108"/>
    <w:rsid w:val="00A55D49"/>
    <w:rsid w:val="00A646C7"/>
    <w:rsid w:val="00A72F0C"/>
    <w:rsid w:val="00AD6388"/>
    <w:rsid w:val="00B30658"/>
    <w:rsid w:val="00B4268D"/>
    <w:rsid w:val="00B62607"/>
    <w:rsid w:val="00B6477C"/>
    <w:rsid w:val="00B744FC"/>
    <w:rsid w:val="00B83DCF"/>
    <w:rsid w:val="00BA038C"/>
    <w:rsid w:val="00BA2CE7"/>
    <w:rsid w:val="00C16BA9"/>
    <w:rsid w:val="00C453F2"/>
    <w:rsid w:val="00C57AD9"/>
    <w:rsid w:val="00C62C10"/>
    <w:rsid w:val="00C947D9"/>
    <w:rsid w:val="00CA5212"/>
    <w:rsid w:val="00CB0B6D"/>
    <w:rsid w:val="00CC7C25"/>
    <w:rsid w:val="00CF7510"/>
    <w:rsid w:val="00D33B78"/>
    <w:rsid w:val="00D518F6"/>
    <w:rsid w:val="00D71886"/>
    <w:rsid w:val="00DD7B5B"/>
    <w:rsid w:val="00DE565F"/>
    <w:rsid w:val="00E07E2B"/>
    <w:rsid w:val="00E44872"/>
    <w:rsid w:val="00E84B7F"/>
    <w:rsid w:val="00E919E8"/>
    <w:rsid w:val="00E96F63"/>
    <w:rsid w:val="00EB03F4"/>
    <w:rsid w:val="00EB57BC"/>
    <w:rsid w:val="00ED171F"/>
    <w:rsid w:val="00F17568"/>
    <w:rsid w:val="00F40A38"/>
    <w:rsid w:val="00F51E95"/>
    <w:rsid w:val="00F52AD5"/>
    <w:rsid w:val="00F76288"/>
    <w:rsid w:val="00FE148B"/>
    <w:rsid w:val="0116384A"/>
    <w:rsid w:val="011728A6"/>
    <w:rsid w:val="01187FE5"/>
    <w:rsid w:val="011A4092"/>
    <w:rsid w:val="011F0412"/>
    <w:rsid w:val="0124491F"/>
    <w:rsid w:val="012679BA"/>
    <w:rsid w:val="012E6186"/>
    <w:rsid w:val="01324B98"/>
    <w:rsid w:val="013807B3"/>
    <w:rsid w:val="01437122"/>
    <w:rsid w:val="01446C09"/>
    <w:rsid w:val="01476E6E"/>
    <w:rsid w:val="01544DA9"/>
    <w:rsid w:val="01774755"/>
    <w:rsid w:val="01802B29"/>
    <w:rsid w:val="018145B8"/>
    <w:rsid w:val="018437F3"/>
    <w:rsid w:val="01862C2C"/>
    <w:rsid w:val="018B4258"/>
    <w:rsid w:val="019306BA"/>
    <w:rsid w:val="019A0878"/>
    <w:rsid w:val="01AC7322"/>
    <w:rsid w:val="01AD4FAE"/>
    <w:rsid w:val="01B34827"/>
    <w:rsid w:val="01B92047"/>
    <w:rsid w:val="01C5652F"/>
    <w:rsid w:val="01C602C7"/>
    <w:rsid w:val="01D94912"/>
    <w:rsid w:val="01E149CC"/>
    <w:rsid w:val="01F72F81"/>
    <w:rsid w:val="01F9672E"/>
    <w:rsid w:val="01FA3C36"/>
    <w:rsid w:val="01FD488A"/>
    <w:rsid w:val="02073E32"/>
    <w:rsid w:val="020D2BA8"/>
    <w:rsid w:val="02165E58"/>
    <w:rsid w:val="021E4626"/>
    <w:rsid w:val="0223589A"/>
    <w:rsid w:val="02274CAF"/>
    <w:rsid w:val="022979A7"/>
    <w:rsid w:val="022E0A49"/>
    <w:rsid w:val="022F358C"/>
    <w:rsid w:val="023258EB"/>
    <w:rsid w:val="02454A0A"/>
    <w:rsid w:val="024649A1"/>
    <w:rsid w:val="02482522"/>
    <w:rsid w:val="024D2C7A"/>
    <w:rsid w:val="024E6A25"/>
    <w:rsid w:val="024F66FC"/>
    <w:rsid w:val="02594629"/>
    <w:rsid w:val="025B3B0D"/>
    <w:rsid w:val="025B55B2"/>
    <w:rsid w:val="025C131D"/>
    <w:rsid w:val="027A554A"/>
    <w:rsid w:val="027D7773"/>
    <w:rsid w:val="02863A84"/>
    <w:rsid w:val="028A5BC5"/>
    <w:rsid w:val="02916AE1"/>
    <w:rsid w:val="02976536"/>
    <w:rsid w:val="029E0777"/>
    <w:rsid w:val="02A95117"/>
    <w:rsid w:val="02A96B03"/>
    <w:rsid w:val="02AC024A"/>
    <w:rsid w:val="02AE17AF"/>
    <w:rsid w:val="02AF4A2B"/>
    <w:rsid w:val="02B15EA8"/>
    <w:rsid w:val="02B97339"/>
    <w:rsid w:val="02C50127"/>
    <w:rsid w:val="02CC5860"/>
    <w:rsid w:val="02CD3CC0"/>
    <w:rsid w:val="02E3609A"/>
    <w:rsid w:val="02E72999"/>
    <w:rsid w:val="02E75DA3"/>
    <w:rsid w:val="02F414D2"/>
    <w:rsid w:val="02F66E8C"/>
    <w:rsid w:val="02FE77F2"/>
    <w:rsid w:val="03004CF1"/>
    <w:rsid w:val="031147DA"/>
    <w:rsid w:val="031A19D5"/>
    <w:rsid w:val="031B5DF4"/>
    <w:rsid w:val="032024EA"/>
    <w:rsid w:val="03225ACF"/>
    <w:rsid w:val="03242511"/>
    <w:rsid w:val="032B330D"/>
    <w:rsid w:val="032E27F1"/>
    <w:rsid w:val="03305903"/>
    <w:rsid w:val="03337180"/>
    <w:rsid w:val="033D7E63"/>
    <w:rsid w:val="033E0FFF"/>
    <w:rsid w:val="0346069A"/>
    <w:rsid w:val="03476FEA"/>
    <w:rsid w:val="034E0011"/>
    <w:rsid w:val="0351749F"/>
    <w:rsid w:val="03534E32"/>
    <w:rsid w:val="03584554"/>
    <w:rsid w:val="03585955"/>
    <w:rsid w:val="035E570C"/>
    <w:rsid w:val="036B3E63"/>
    <w:rsid w:val="0372217B"/>
    <w:rsid w:val="03760272"/>
    <w:rsid w:val="037A15D2"/>
    <w:rsid w:val="03805913"/>
    <w:rsid w:val="03826FBB"/>
    <w:rsid w:val="03845769"/>
    <w:rsid w:val="03847F5A"/>
    <w:rsid w:val="038D05CB"/>
    <w:rsid w:val="03947C23"/>
    <w:rsid w:val="039C15B7"/>
    <w:rsid w:val="03A70F1E"/>
    <w:rsid w:val="03B20CB3"/>
    <w:rsid w:val="03B31307"/>
    <w:rsid w:val="03C33881"/>
    <w:rsid w:val="03C81DF2"/>
    <w:rsid w:val="03D33C3A"/>
    <w:rsid w:val="03D36482"/>
    <w:rsid w:val="03D4752E"/>
    <w:rsid w:val="03D72CF5"/>
    <w:rsid w:val="03D97606"/>
    <w:rsid w:val="03DA7050"/>
    <w:rsid w:val="03DC77BB"/>
    <w:rsid w:val="03E21AA2"/>
    <w:rsid w:val="03E275F4"/>
    <w:rsid w:val="03ED5B42"/>
    <w:rsid w:val="03F4538B"/>
    <w:rsid w:val="03F82C90"/>
    <w:rsid w:val="03FA5BCB"/>
    <w:rsid w:val="03FC7B63"/>
    <w:rsid w:val="040E67FD"/>
    <w:rsid w:val="040F061E"/>
    <w:rsid w:val="0411543C"/>
    <w:rsid w:val="042037EC"/>
    <w:rsid w:val="042C6BEC"/>
    <w:rsid w:val="042C6E04"/>
    <w:rsid w:val="043374C2"/>
    <w:rsid w:val="043548B0"/>
    <w:rsid w:val="043C26B0"/>
    <w:rsid w:val="043D2467"/>
    <w:rsid w:val="043F29F6"/>
    <w:rsid w:val="04457B6A"/>
    <w:rsid w:val="04480AC3"/>
    <w:rsid w:val="04485461"/>
    <w:rsid w:val="044C68F2"/>
    <w:rsid w:val="045525B8"/>
    <w:rsid w:val="04556CAF"/>
    <w:rsid w:val="045873D3"/>
    <w:rsid w:val="045B366A"/>
    <w:rsid w:val="04610BCF"/>
    <w:rsid w:val="04663913"/>
    <w:rsid w:val="046B6225"/>
    <w:rsid w:val="047F2A2A"/>
    <w:rsid w:val="0481020B"/>
    <w:rsid w:val="04821D6C"/>
    <w:rsid w:val="04834F27"/>
    <w:rsid w:val="0498378E"/>
    <w:rsid w:val="04BB54A7"/>
    <w:rsid w:val="04D51AF1"/>
    <w:rsid w:val="04DD4CE3"/>
    <w:rsid w:val="04DF73AE"/>
    <w:rsid w:val="04E11A39"/>
    <w:rsid w:val="04E13D2C"/>
    <w:rsid w:val="04E80E10"/>
    <w:rsid w:val="04F2005E"/>
    <w:rsid w:val="04FA40FE"/>
    <w:rsid w:val="04FD51D8"/>
    <w:rsid w:val="05103CB5"/>
    <w:rsid w:val="051E0ACF"/>
    <w:rsid w:val="051F3450"/>
    <w:rsid w:val="05225E23"/>
    <w:rsid w:val="052D1034"/>
    <w:rsid w:val="05385D31"/>
    <w:rsid w:val="05461C9F"/>
    <w:rsid w:val="05465573"/>
    <w:rsid w:val="05510516"/>
    <w:rsid w:val="05553EE8"/>
    <w:rsid w:val="055A52FC"/>
    <w:rsid w:val="0560695B"/>
    <w:rsid w:val="056C5E86"/>
    <w:rsid w:val="057439B1"/>
    <w:rsid w:val="05764E38"/>
    <w:rsid w:val="05865608"/>
    <w:rsid w:val="058D0D28"/>
    <w:rsid w:val="058D5086"/>
    <w:rsid w:val="059566F0"/>
    <w:rsid w:val="05A45B21"/>
    <w:rsid w:val="05AE2E9F"/>
    <w:rsid w:val="05CF3B79"/>
    <w:rsid w:val="05CF74FB"/>
    <w:rsid w:val="05D404D4"/>
    <w:rsid w:val="05DB1633"/>
    <w:rsid w:val="05E02A5B"/>
    <w:rsid w:val="05E14F23"/>
    <w:rsid w:val="05E65615"/>
    <w:rsid w:val="05EB4BFC"/>
    <w:rsid w:val="05FA27A4"/>
    <w:rsid w:val="05FC6774"/>
    <w:rsid w:val="060048A3"/>
    <w:rsid w:val="06040569"/>
    <w:rsid w:val="060B048F"/>
    <w:rsid w:val="060D3605"/>
    <w:rsid w:val="060E3432"/>
    <w:rsid w:val="060E636D"/>
    <w:rsid w:val="0611681B"/>
    <w:rsid w:val="06130C55"/>
    <w:rsid w:val="06194F66"/>
    <w:rsid w:val="061A42D3"/>
    <w:rsid w:val="061E4C81"/>
    <w:rsid w:val="06215153"/>
    <w:rsid w:val="062A3729"/>
    <w:rsid w:val="062D783D"/>
    <w:rsid w:val="06303F68"/>
    <w:rsid w:val="06331567"/>
    <w:rsid w:val="063327B9"/>
    <w:rsid w:val="06362631"/>
    <w:rsid w:val="06374FF3"/>
    <w:rsid w:val="064453B1"/>
    <w:rsid w:val="064551EC"/>
    <w:rsid w:val="064771DF"/>
    <w:rsid w:val="065018F7"/>
    <w:rsid w:val="066431CD"/>
    <w:rsid w:val="06686967"/>
    <w:rsid w:val="0669182E"/>
    <w:rsid w:val="066F1E19"/>
    <w:rsid w:val="06727E73"/>
    <w:rsid w:val="067C61DE"/>
    <w:rsid w:val="0683178E"/>
    <w:rsid w:val="068F0052"/>
    <w:rsid w:val="068F5429"/>
    <w:rsid w:val="06966B9A"/>
    <w:rsid w:val="06986733"/>
    <w:rsid w:val="06A01706"/>
    <w:rsid w:val="06A56103"/>
    <w:rsid w:val="06B72227"/>
    <w:rsid w:val="06BA1235"/>
    <w:rsid w:val="06BF09D2"/>
    <w:rsid w:val="06C10025"/>
    <w:rsid w:val="06D32E38"/>
    <w:rsid w:val="06DB20B6"/>
    <w:rsid w:val="06DD43DD"/>
    <w:rsid w:val="06E31CE3"/>
    <w:rsid w:val="06E97832"/>
    <w:rsid w:val="06F30557"/>
    <w:rsid w:val="06F7567A"/>
    <w:rsid w:val="06FA04F0"/>
    <w:rsid w:val="06FF1EC9"/>
    <w:rsid w:val="070D6515"/>
    <w:rsid w:val="071D34CC"/>
    <w:rsid w:val="071D7B4A"/>
    <w:rsid w:val="071F7B34"/>
    <w:rsid w:val="0721223D"/>
    <w:rsid w:val="073E0E8A"/>
    <w:rsid w:val="07444A1B"/>
    <w:rsid w:val="074948BE"/>
    <w:rsid w:val="07512809"/>
    <w:rsid w:val="075B6B2B"/>
    <w:rsid w:val="075F48EE"/>
    <w:rsid w:val="076229D2"/>
    <w:rsid w:val="07624A21"/>
    <w:rsid w:val="07641A30"/>
    <w:rsid w:val="0767535F"/>
    <w:rsid w:val="0768066C"/>
    <w:rsid w:val="0773261E"/>
    <w:rsid w:val="077432E0"/>
    <w:rsid w:val="07787C1E"/>
    <w:rsid w:val="077A604D"/>
    <w:rsid w:val="078443D2"/>
    <w:rsid w:val="07854DF4"/>
    <w:rsid w:val="0787243A"/>
    <w:rsid w:val="07971624"/>
    <w:rsid w:val="079D2BCF"/>
    <w:rsid w:val="07A60455"/>
    <w:rsid w:val="07AA1636"/>
    <w:rsid w:val="07BA4639"/>
    <w:rsid w:val="07BD6329"/>
    <w:rsid w:val="07C12547"/>
    <w:rsid w:val="07C1628F"/>
    <w:rsid w:val="07CC2E44"/>
    <w:rsid w:val="07CD07C6"/>
    <w:rsid w:val="07D521B4"/>
    <w:rsid w:val="07DB1E20"/>
    <w:rsid w:val="07F02435"/>
    <w:rsid w:val="07FB7201"/>
    <w:rsid w:val="080508E3"/>
    <w:rsid w:val="08062066"/>
    <w:rsid w:val="0808110A"/>
    <w:rsid w:val="08087A5E"/>
    <w:rsid w:val="080D3777"/>
    <w:rsid w:val="081522A7"/>
    <w:rsid w:val="081B65FB"/>
    <w:rsid w:val="082D3895"/>
    <w:rsid w:val="08315F39"/>
    <w:rsid w:val="083F5708"/>
    <w:rsid w:val="08487ED3"/>
    <w:rsid w:val="084D6921"/>
    <w:rsid w:val="085D689C"/>
    <w:rsid w:val="08662E80"/>
    <w:rsid w:val="086C08BB"/>
    <w:rsid w:val="0871303C"/>
    <w:rsid w:val="087672D7"/>
    <w:rsid w:val="087B3AA2"/>
    <w:rsid w:val="087F0C1B"/>
    <w:rsid w:val="08835FC2"/>
    <w:rsid w:val="08851226"/>
    <w:rsid w:val="088574B8"/>
    <w:rsid w:val="088E4180"/>
    <w:rsid w:val="08927C7F"/>
    <w:rsid w:val="08A133AC"/>
    <w:rsid w:val="08AB4ED1"/>
    <w:rsid w:val="08B10060"/>
    <w:rsid w:val="08B14902"/>
    <w:rsid w:val="08BC2BD4"/>
    <w:rsid w:val="08BF3C85"/>
    <w:rsid w:val="08D34F9A"/>
    <w:rsid w:val="08DB7010"/>
    <w:rsid w:val="08E07B32"/>
    <w:rsid w:val="08E253B0"/>
    <w:rsid w:val="08F9679A"/>
    <w:rsid w:val="08FA70D3"/>
    <w:rsid w:val="08FD0791"/>
    <w:rsid w:val="09004242"/>
    <w:rsid w:val="090653F5"/>
    <w:rsid w:val="0907136A"/>
    <w:rsid w:val="090B73CF"/>
    <w:rsid w:val="090C696F"/>
    <w:rsid w:val="091647CF"/>
    <w:rsid w:val="091765FF"/>
    <w:rsid w:val="092650AC"/>
    <w:rsid w:val="09266E45"/>
    <w:rsid w:val="09284102"/>
    <w:rsid w:val="092D590D"/>
    <w:rsid w:val="093A3A6D"/>
    <w:rsid w:val="093C54C0"/>
    <w:rsid w:val="093D2548"/>
    <w:rsid w:val="09553DA7"/>
    <w:rsid w:val="095902C2"/>
    <w:rsid w:val="095B35CC"/>
    <w:rsid w:val="095D672B"/>
    <w:rsid w:val="096B18B1"/>
    <w:rsid w:val="097D7D44"/>
    <w:rsid w:val="09816D6E"/>
    <w:rsid w:val="09817BC5"/>
    <w:rsid w:val="09847165"/>
    <w:rsid w:val="0988478C"/>
    <w:rsid w:val="09911DE5"/>
    <w:rsid w:val="09951C8E"/>
    <w:rsid w:val="099B6F56"/>
    <w:rsid w:val="09A417ED"/>
    <w:rsid w:val="09A43379"/>
    <w:rsid w:val="09AE7555"/>
    <w:rsid w:val="09BA0F4A"/>
    <w:rsid w:val="09C77D5D"/>
    <w:rsid w:val="09CA1B05"/>
    <w:rsid w:val="09D311E3"/>
    <w:rsid w:val="09D354DB"/>
    <w:rsid w:val="09D7740C"/>
    <w:rsid w:val="09D92728"/>
    <w:rsid w:val="09E54E7A"/>
    <w:rsid w:val="09EB5D19"/>
    <w:rsid w:val="09EE1CDB"/>
    <w:rsid w:val="09EE33B6"/>
    <w:rsid w:val="09FE4294"/>
    <w:rsid w:val="09FE56BC"/>
    <w:rsid w:val="0A0F6974"/>
    <w:rsid w:val="0A1B0D55"/>
    <w:rsid w:val="0A242161"/>
    <w:rsid w:val="0A3D1318"/>
    <w:rsid w:val="0A4A367D"/>
    <w:rsid w:val="0A517ABD"/>
    <w:rsid w:val="0A52601C"/>
    <w:rsid w:val="0A58199F"/>
    <w:rsid w:val="0A586582"/>
    <w:rsid w:val="0A610A65"/>
    <w:rsid w:val="0A6158B6"/>
    <w:rsid w:val="0A617D67"/>
    <w:rsid w:val="0A6470FB"/>
    <w:rsid w:val="0A650EC8"/>
    <w:rsid w:val="0A717E19"/>
    <w:rsid w:val="0A722511"/>
    <w:rsid w:val="0A734E30"/>
    <w:rsid w:val="0A75523B"/>
    <w:rsid w:val="0A77599F"/>
    <w:rsid w:val="0A7D3781"/>
    <w:rsid w:val="0A7E583D"/>
    <w:rsid w:val="0A7F5D13"/>
    <w:rsid w:val="0A8A7CC8"/>
    <w:rsid w:val="0A8D051C"/>
    <w:rsid w:val="0A8E2C78"/>
    <w:rsid w:val="0A9F6490"/>
    <w:rsid w:val="0AA37507"/>
    <w:rsid w:val="0AA572AB"/>
    <w:rsid w:val="0AA874B5"/>
    <w:rsid w:val="0AAC27A5"/>
    <w:rsid w:val="0AB337B1"/>
    <w:rsid w:val="0AB357BE"/>
    <w:rsid w:val="0AC50755"/>
    <w:rsid w:val="0AC579F0"/>
    <w:rsid w:val="0AD017C4"/>
    <w:rsid w:val="0AD12D30"/>
    <w:rsid w:val="0AF034AA"/>
    <w:rsid w:val="0AFF4C9A"/>
    <w:rsid w:val="0B1D7D8C"/>
    <w:rsid w:val="0B246E3B"/>
    <w:rsid w:val="0B32631D"/>
    <w:rsid w:val="0B370933"/>
    <w:rsid w:val="0B3746C1"/>
    <w:rsid w:val="0B455EC9"/>
    <w:rsid w:val="0B471F59"/>
    <w:rsid w:val="0B476AF2"/>
    <w:rsid w:val="0B520631"/>
    <w:rsid w:val="0B5217D8"/>
    <w:rsid w:val="0B556347"/>
    <w:rsid w:val="0B575D5A"/>
    <w:rsid w:val="0B582198"/>
    <w:rsid w:val="0B5C7704"/>
    <w:rsid w:val="0B657C29"/>
    <w:rsid w:val="0B816480"/>
    <w:rsid w:val="0B866537"/>
    <w:rsid w:val="0BA67FCB"/>
    <w:rsid w:val="0BAD67AE"/>
    <w:rsid w:val="0BBE17C7"/>
    <w:rsid w:val="0BC66C4E"/>
    <w:rsid w:val="0BCC121C"/>
    <w:rsid w:val="0BCC73D2"/>
    <w:rsid w:val="0BD03292"/>
    <w:rsid w:val="0BE4401C"/>
    <w:rsid w:val="0BE71651"/>
    <w:rsid w:val="0BEB3565"/>
    <w:rsid w:val="0BF0181F"/>
    <w:rsid w:val="0BFF1E0B"/>
    <w:rsid w:val="0C217673"/>
    <w:rsid w:val="0C2238C7"/>
    <w:rsid w:val="0C2701C6"/>
    <w:rsid w:val="0C291F92"/>
    <w:rsid w:val="0C2E02EF"/>
    <w:rsid w:val="0C3229C8"/>
    <w:rsid w:val="0C470044"/>
    <w:rsid w:val="0C554375"/>
    <w:rsid w:val="0C592B9E"/>
    <w:rsid w:val="0C5F2AD7"/>
    <w:rsid w:val="0C5F6BB6"/>
    <w:rsid w:val="0C6A7028"/>
    <w:rsid w:val="0C782B25"/>
    <w:rsid w:val="0C847149"/>
    <w:rsid w:val="0C894295"/>
    <w:rsid w:val="0C8C55DF"/>
    <w:rsid w:val="0C8E15E6"/>
    <w:rsid w:val="0C9054FA"/>
    <w:rsid w:val="0C9218CD"/>
    <w:rsid w:val="0C9B453D"/>
    <w:rsid w:val="0CAD6AC1"/>
    <w:rsid w:val="0CC01347"/>
    <w:rsid w:val="0CC06B0D"/>
    <w:rsid w:val="0CC26D65"/>
    <w:rsid w:val="0CC470F9"/>
    <w:rsid w:val="0CC64B3D"/>
    <w:rsid w:val="0CD02F9A"/>
    <w:rsid w:val="0CD2009D"/>
    <w:rsid w:val="0CD65992"/>
    <w:rsid w:val="0CE70E5F"/>
    <w:rsid w:val="0CE953E6"/>
    <w:rsid w:val="0CEC20B0"/>
    <w:rsid w:val="0D03707C"/>
    <w:rsid w:val="0D051D88"/>
    <w:rsid w:val="0D0601B5"/>
    <w:rsid w:val="0D062882"/>
    <w:rsid w:val="0D0A4A2F"/>
    <w:rsid w:val="0D0F2976"/>
    <w:rsid w:val="0D1023C9"/>
    <w:rsid w:val="0D19567E"/>
    <w:rsid w:val="0D2107DE"/>
    <w:rsid w:val="0D2B27D4"/>
    <w:rsid w:val="0D2C4654"/>
    <w:rsid w:val="0D2F35F9"/>
    <w:rsid w:val="0D3245A7"/>
    <w:rsid w:val="0D3E77D2"/>
    <w:rsid w:val="0D497670"/>
    <w:rsid w:val="0D5C71FE"/>
    <w:rsid w:val="0D71020D"/>
    <w:rsid w:val="0D7A44BA"/>
    <w:rsid w:val="0D832D2D"/>
    <w:rsid w:val="0D85097A"/>
    <w:rsid w:val="0D894C5E"/>
    <w:rsid w:val="0D8D72E4"/>
    <w:rsid w:val="0D8E09E9"/>
    <w:rsid w:val="0D961D06"/>
    <w:rsid w:val="0D9C167D"/>
    <w:rsid w:val="0D9F29CB"/>
    <w:rsid w:val="0DAD0A1C"/>
    <w:rsid w:val="0DAE2290"/>
    <w:rsid w:val="0DB456FE"/>
    <w:rsid w:val="0DBA3B0D"/>
    <w:rsid w:val="0DC4190E"/>
    <w:rsid w:val="0DC6505A"/>
    <w:rsid w:val="0DC7480F"/>
    <w:rsid w:val="0DD8763B"/>
    <w:rsid w:val="0DE055D9"/>
    <w:rsid w:val="0DE6283C"/>
    <w:rsid w:val="0DEA2C92"/>
    <w:rsid w:val="0DFD415F"/>
    <w:rsid w:val="0E0152CE"/>
    <w:rsid w:val="0E1350C3"/>
    <w:rsid w:val="0E157BCE"/>
    <w:rsid w:val="0E1657D0"/>
    <w:rsid w:val="0E267D9A"/>
    <w:rsid w:val="0E3408D4"/>
    <w:rsid w:val="0E412F05"/>
    <w:rsid w:val="0E437A2C"/>
    <w:rsid w:val="0E440A04"/>
    <w:rsid w:val="0E490A9A"/>
    <w:rsid w:val="0E4D176B"/>
    <w:rsid w:val="0E4E63AE"/>
    <w:rsid w:val="0E537386"/>
    <w:rsid w:val="0E5D16BF"/>
    <w:rsid w:val="0E632A76"/>
    <w:rsid w:val="0E702FEE"/>
    <w:rsid w:val="0E983DA7"/>
    <w:rsid w:val="0E9B5525"/>
    <w:rsid w:val="0E9E6A28"/>
    <w:rsid w:val="0EA65ED8"/>
    <w:rsid w:val="0EB3589B"/>
    <w:rsid w:val="0EBF383D"/>
    <w:rsid w:val="0EC0040E"/>
    <w:rsid w:val="0EC12951"/>
    <w:rsid w:val="0EC2597A"/>
    <w:rsid w:val="0ECE2139"/>
    <w:rsid w:val="0ED1041E"/>
    <w:rsid w:val="0ED246CA"/>
    <w:rsid w:val="0ED8135C"/>
    <w:rsid w:val="0EE22A0B"/>
    <w:rsid w:val="0EE63085"/>
    <w:rsid w:val="0EE718B1"/>
    <w:rsid w:val="0F0605BD"/>
    <w:rsid w:val="0F0D724F"/>
    <w:rsid w:val="0F10494B"/>
    <w:rsid w:val="0F1B0FED"/>
    <w:rsid w:val="0F225369"/>
    <w:rsid w:val="0F252758"/>
    <w:rsid w:val="0F2D7912"/>
    <w:rsid w:val="0F3F643C"/>
    <w:rsid w:val="0F4C6C00"/>
    <w:rsid w:val="0F535D55"/>
    <w:rsid w:val="0F5E6396"/>
    <w:rsid w:val="0F7A1B60"/>
    <w:rsid w:val="0F816850"/>
    <w:rsid w:val="0F833C93"/>
    <w:rsid w:val="0F8622BD"/>
    <w:rsid w:val="0F9B56B9"/>
    <w:rsid w:val="0F9F7887"/>
    <w:rsid w:val="0FA456A3"/>
    <w:rsid w:val="0FA83273"/>
    <w:rsid w:val="0FAF4E2A"/>
    <w:rsid w:val="0FBB1801"/>
    <w:rsid w:val="0FCB615C"/>
    <w:rsid w:val="0FCE39A1"/>
    <w:rsid w:val="0FD30539"/>
    <w:rsid w:val="0FDF1ED4"/>
    <w:rsid w:val="0FF73822"/>
    <w:rsid w:val="100226F1"/>
    <w:rsid w:val="10037F3F"/>
    <w:rsid w:val="101775AB"/>
    <w:rsid w:val="101802BD"/>
    <w:rsid w:val="10192014"/>
    <w:rsid w:val="10200215"/>
    <w:rsid w:val="102864D1"/>
    <w:rsid w:val="102B2F0C"/>
    <w:rsid w:val="102C17CD"/>
    <w:rsid w:val="10301A47"/>
    <w:rsid w:val="103F35F8"/>
    <w:rsid w:val="103F5E11"/>
    <w:rsid w:val="10437E33"/>
    <w:rsid w:val="1049623D"/>
    <w:rsid w:val="1058213F"/>
    <w:rsid w:val="105E62D4"/>
    <w:rsid w:val="10631E32"/>
    <w:rsid w:val="106555B5"/>
    <w:rsid w:val="10683A01"/>
    <w:rsid w:val="10696DCB"/>
    <w:rsid w:val="10781982"/>
    <w:rsid w:val="107D7E18"/>
    <w:rsid w:val="10987D5D"/>
    <w:rsid w:val="109E4036"/>
    <w:rsid w:val="10A91914"/>
    <w:rsid w:val="10AC53B7"/>
    <w:rsid w:val="10B249E0"/>
    <w:rsid w:val="10BE0391"/>
    <w:rsid w:val="10C91028"/>
    <w:rsid w:val="10D47BCD"/>
    <w:rsid w:val="10E545A8"/>
    <w:rsid w:val="10E8469B"/>
    <w:rsid w:val="10F04C83"/>
    <w:rsid w:val="10F31131"/>
    <w:rsid w:val="10F73FE9"/>
    <w:rsid w:val="10F94AEF"/>
    <w:rsid w:val="10F94C5D"/>
    <w:rsid w:val="10F96B99"/>
    <w:rsid w:val="11014844"/>
    <w:rsid w:val="110D7B91"/>
    <w:rsid w:val="111644CE"/>
    <w:rsid w:val="111649C1"/>
    <w:rsid w:val="111D5646"/>
    <w:rsid w:val="11217D2B"/>
    <w:rsid w:val="113032DB"/>
    <w:rsid w:val="11425BC2"/>
    <w:rsid w:val="11433100"/>
    <w:rsid w:val="11461E9C"/>
    <w:rsid w:val="11493F1A"/>
    <w:rsid w:val="114A470B"/>
    <w:rsid w:val="114D1965"/>
    <w:rsid w:val="11512A25"/>
    <w:rsid w:val="11513A63"/>
    <w:rsid w:val="115A1954"/>
    <w:rsid w:val="115C0439"/>
    <w:rsid w:val="115F1BD6"/>
    <w:rsid w:val="11605C46"/>
    <w:rsid w:val="116409AA"/>
    <w:rsid w:val="11671C6F"/>
    <w:rsid w:val="116F5130"/>
    <w:rsid w:val="1178325A"/>
    <w:rsid w:val="117910DD"/>
    <w:rsid w:val="1179572F"/>
    <w:rsid w:val="117F2C37"/>
    <w:rsid w:val="11816451"/>
    <w:rsid w:val="11850109"/>
    <w:rsid w:val="1185287F"/>
    <w:rsid w:val="11983B62"/>
    <w:rsid w:val="11A5315C"/>
    <w:rsid w:val="11B10F8D"/>
    <w:rsid w:val="11BA031B"/>
    <w:rsid w:val="11BA6458"/>
    <w:rsid w:val="11BF27CD"/>
    <w:rsid w:val="11CB631D"/>
    <w:rsid w:val="11CB7AF1"/>
    <w:rsid w:val="11D2643C"/>
    <w:rsid w:val="11D966A5"/>
    <w:rsid w:val="11DB7A4B"/>
    <w:rsid w:val="11DF1747"/>
    <w:rsid w:val="11E07BA1"/>
    <w:rsid w:val="11E15526"/>
    <w:rsid w:val="11F14317"/>
    <w:rsid w:val="11F45337"/>
    <w:rsid w:val="11F472FD"/>
    <w:rsid w:val="11FE054E"/>
    <w:rsid w:val="120560C3"/>
    <w:rsid w:val="120718E3"/>
    <w:rsid w:val="121475F5"/>
    <w:rsid w:val="124456F4"/>
    <w:rsid w:val="12464729"/>
    <w:rsid w:val="12477437"/>
    <w:rsid w:val="124B1D19"/>
    <w:rsid w:val="124E42A3"/>
    <w:rsid w:val="125C2BDC"/>
    <w:rsid w:val="125C7D5B"/>
    <w:rsid w:val="125E14D4"/>
    <w:rsid w:val="126062E6"/>
    <w:rsid w:val="1266274D"/>
    <w:rsid w:val="126C4E87"/>
    <w:rsid w:val="12720B84"/>
    <w:rsid w:val="12764F55"/>
    <w:rsid w:val="12781363"/>
    <w:rsid w:val="127953F6"/>
    <w:rsid w:val="127C4263"/>
    <w:rsid w:val="127F63A4"/>
    <w:rsid w:val="12826901"/>
    <w:rsid w:val="128630DF"/>
    <w:rsid w:val="12877A04"/>
    <w:rsid w:val="129236DE"/>
    <w:rsid w:val="12954E1A"/>
    <w:rsid w:val="129C3AC6"/>
    <w:rsid w:val="129E58B5"/>
    <w:rsid w:val="12A22AEC"/>
    <w:rsid w:val="12A62B96"/>
    <w:rsid w:val="12AD4BDE"/>
    <w:rsid w:val="12BA7E1F"/>
    <w:rsid w:val="12D6791E"/>
    <w:rsid w:val="12D75B84"/>
    <w:rsid w:val="12D76BF7"/>
    <w:rsid w:val="12DD1BB1"/>
    <w:rsid w:val="12F0237D"/>
    <w:rsid w:val="12F0491D"/>
    <w:rsid w:val="12F172AF"/>
    <w:rsid w:val="12F30704"/>
    <w:rsid w:val="12FB59AD"/>
    <w:rsid w:val="13026F18"/>
    <w:rsid w:val="13053F53"/>
    <w:rsid w:val="131F39B6"/>
    <w:rsid w:val="13256017"/>
    <w:rsid w:val="133124E0"/>
    <w:rsid w:val="133B2F0E"/>
    <w:rsid w:val="133C1493"/>
    <w:rsid w:val="133C7FC7"/>
    <w:rsid w:val="133E1E92"/>
    <w:rsid w:val="133F6C0F"/>
    <w:rsid w:val="13424F37"/>
    <w:rsid w:val="13465AEF"/>
    <w:rsid w:val="13467BD0"/>
    <w:rsid w:val="1347378E"/>
    <w:rsid w:val="13474BE8"/>
    <w:rsid w:val="134F7AF4"/>
    <w:rsid w:val="135A4D96"/>
    <w:rsid w:val="135B38FC"/>
    <w:rsid w:val="135D79DD"/>
    <w:rsid w:val="13673EF1"/>
    <w:rsid w:val="136841BA"/>
    <w:rsid w:val="136E06F6"/>
    <w:rsid w:val="13757D60"/>
    <w:rsid w:val="137B1B13"/>
    <w:rsid w:val="137E0BB9"/>
    <w:rsid w:val="138A5310"/>
    <w:rsid w:val="13926E6F"/>
    <w:rsid w:val="139961A4"/>
    <w:rsid w:val="139B5870"/>
    <w:rsid w:val="139E262F"/>
    <w:rsid w:val="13A11EB7"/>
    <w:rsid w:val="13A31575"/>
    <w:rsid w:val="13A56776"/>
    <w:rsid w:val="13A91DD9"/>
    <w:rsid w:val="13B1052D"/>
    <w:rsid w:val="13B23698"/>
    <w:rsid w:val="13B93D92"/>
    <w:rsid w:val="13BC2EC8"/>
    <w:rsid w:val="13BC3CF0"/>
    <w:rsid w:val="13BD618F"/>
    <w:rsid w:val="13C0355A"/>
    <w:rsid w:val="13C538BC"/>
    <w:rsid w:val="13D4299D"/>
    <w:rsid w:val="13D5393E"/>
    <w:rsid w:val="13D57EF4"/>
    <w:rsid w:val="13FF372E"/>
    <w:rsid w:val="14014242"/>
    <w:rsid w:val="14035E0A"/>
    <w:rsid w:val="14111D4B"/>
    <w:rsid w:val="141D03BA"/>
    <w:rsid w:val="142634A4"/>
    <w:rsid w:val="142E3746"/>
    <w:rsid w:val="14320F75"/>
    <w:rsid w:val="14337FA6"/>
    <w:rsid w:val="14370149"/>
    <w:rsid w:val="14382CBF"/>
    <w:rsid w:val="14386506"/>
    <w:rsid w:val="14396DFE"/>
    <w:rsid w:val="143B4E6A"/>
    <w:rsid w:val="143C7B32"/>
    <w:rsid w:val="14406F62"/>
    <w:rsid w:val="144140CD"/>
    <w:rsid w:val="14486A7E"/>
    <w:rsid w:val="144C3ADB"/>
    <w:rsid w:val="1450226D"/>
    <w:rsid w:val="145347C4"/>
    <w:rsid w:val="14550714"/>
    <w:rsid w:val="145A09EA"/>
    <w:rsid w:val="14607965"/>
    <w:rsid w:val="146241AF"/>
    <w:rsid w:val="146B4ED5"/>
    <w:rsid w:val="14744302"/>
    <w:rsid w:val="147F0A2D"/>
    <w:rsid w:val="148B3526"/>
    <w:rsid w:val="148E460F"/>
    <w:rsid w:val="149C23A5"/>
    <w:rsid w:val="14A0435A"/>
    <w:rsid w:val="14A30978"/>
    <w:rsid w:val="14A42EC4"/>
    <w:rsid w:val="14B7360C"/>
    <w:rsid w:val="14BB363C"/>
    <w:rsid w:val="14C32543"/>
    <w:rsid w:val="14CA2D59"/>
    <w:rsid w:val="14CC3D4E"/>
    <w:rsid w:val="14CF48D5"/>
    <w:rsid w:val="14D01F74"/>
    <w:rsid w:val="14D716CA"/>
    <w:rsid w:val="14D8129A"/>
    <w:rsid w:val="14E94445"/>
    <w:rsid w:val="14EA406A"/>
    <w:rsid w:val="14FA462A"/>
    <w:rsid w:val="15014403"/>
    <w:rsid w:val="150C7E75"/>
    <w:rsid w:val="15124468"/>
    <w:rsid w:val="152677FF"/>
    <w:rsid w:val="15295A43"/>
    <w:rsid w:val="152F0D90"/>
    <w:rsid w:val="15392CD9"/>
    <w:rsid w:val="153D3793"/>
    <w:rsid w:val="154727FF"/>
    <w:rsid w:val="154F31E9"/>
    <w:rsid w:val="15543E1D"/>
    <w:rsid w:val="155536B7"/>
    <w:rsid w:val="155566F9"/>
    <w:rsid w:val="1556136A"/>
    <w:rsid w:val="15583D4C"/>
    <w:rsid w:val="15613C09"/>
    <w:rsid w:val="1563747C"/>
    <w:rsid w:val="15675CDD"/>
    <w:rsid w:val="156921B2"/>
    <w:rsid w:val="156B5821"/>
    <w:rsid w:val="1576000D"/>
    <w:rsid w:val="15803DD4"/>
    <w:rsid w:val="158671D6"/>
    <w:rsid w:val="1590635C"/>
    <w:rsid w:val="15A122A9"/>
    <w:rsid w:val="15A9673C"/>
    <w:rsid w:val="15A97F8B"/>
    <w:rsid w:val="15AF2E5F"/>
    <w:rsid w:val="15BF068C"/>
    <w:rsid w:val="15C670F3"/>
    <w:rsid w:val="15D86717"/>
    <w:rsid w:val="15DC451F"/>
    <w:rsid w:val="15DF3D6C"/>
    <w:rsid w:val="15E61512"/>
    <w:rsid w:val="15E619AA"/>
    <w:rsid w:val="15F16185"/>
    <w:rsid w:val="15F703C8"/>
    <w:rsid w:val="15F71C48"/>
    <w:rsid w:val="15FC5D5E"/>
    <w:rsid w:val="160B182B"/>
    <w:rsid w:val="160E0EE6"/>
    <w:rsid w:val="160E4BD8"/>
    <w:rsid w:val="16163BEC"/>
    <w:rsid w:val="161A66C9"/>
    <w:rsid w:val="161E46AA"/>
    <w:rsid w:val="16207AF9"/>
    <w:rsid w:val="1629533E"/>
    <w:rsid w:val="162E54BC"/>
    <w:rsid w:val="162E6D46"/>
    <w:rsid w:val="16302C16"/>
    <w:rsid w:val="163217E2"/>
    <w:rsid w:val="163B3D02"/>
    <w:rsid w:val="163F2C06"/>
    <w:rsid w:val="164367BA"/>
    <w:rsid w:val="16447B02"/>
    <w:rsid w:val="164A2AE9"/>
    <w:rsid w:val="164A6293"/>
    <w:rsid w:val="164C72D1"/>
    <w:rsid w:val="16597134"/>
    <w:rsid w:val="165D4BF5"/>
    <w:rsid w:val="16656806"/>
    <w:rsid w:val="16731CF2"/>
    <w:rsid w:val="167450F1"/>
    <w:rsid w:val="167D1693"/>
    <w:rsid w:val="167E4D62"/>
    <w:rsid w:val="167F69AE"/>
    <w:rsid w:val="16875E04"/>
    <w:rsid w:val="168832D5"/>
    <w:rsid w:val="1696374C"/>
    <w:rsid w:val="16986422"/>
    <w:rsid w:val="169C799B"/>
    <w:rsid w:val="16A42512"/>
    <w:rsid w:val="16AD0AA2"/>
    <w:rsid w:val="16AE32A8"/>
    <w:rsid w:val="16B41462"/>
    <w:rsid w:val="16B41AFE"/>
    <w:rsid w:val="16BF2AC5"/>
    <w:rsid w:val="16D83512"/>
    <w:rsid w:val="16E2574D"/>
    <w:rsid w:val="16E509AF"/>
    <w:rsid w:val="16EB425C"/>
    <w:rsid w:val="16F867CC"/>
    <w:rsid w:val="16F94457"/>
    <w:rsid w:val="170E6174"/>
    <w:rsid w:val="17186264"/>
    <w:rsid w:val="171E4841"/>
    <w:rsid w:val="172A6F8C"/>
    <w:rsid w:val="172E230A"/>
    <w:rsid w:val="173A2143"/>
    <w:rsid w:val="17431F83"/>
    <w:rsid w:val="17466A21"/>
    <w:rsid w:val="17482733"/>
    <w:rsid w:val="17582699"/>
    <w:rsid w:val="175A297E"/>
    <w:rsid w:val="175F7990"/>
    <w:rsid w:val="17662803"/>
    <w:rsid w:val="17676856"/>
    <w:rsid w:val="17766CD8"/>
    <w:rsid w:val="17852E2D"/>
    <w:rsid w:val="17892E37"/>
    <w:rsid w:val="17985DE4"/>
    <w:rsid w:val="17992FA9"/>
    <w:rsid w:val="17A6629C"/>
    <w:rsid w:val="17AD6B52"/>
    <w:rsid w:val="17C031D7"/>
    <w:rsid w:val="17CE25E4"/>
    <w:rsid w:val="17CF17A6"/>
    <w:rsid w:val="17DF2119"/>
    <w:rsid w:val="17DF403E"/>
    <w:rsid w:val="17E02A2E"/>
    <w:rsid w:val="17E24E6D"/>
    <w:rsid w:val="17EC3635"/>
    <w:rsid w:val="17EC73BC"/>
    <w:rsid w:val="17F26541"/>
    <w:rsid w:val="17F37B09"/>
    <w:rsid w:val="17F5616B"/>
    <w:rsid w:val="17F708B7"/>
    <w:rsid w:val="17F914B0"/>
    <w:rsid w:val="17FD579D"/>
    <w:rsid w:val="18015703"/>
    <w:rsid w:val="18015CAB"/>
    <w:rsid w:val="18080A08"/>
    <w:rsid w:val="180A2401"/>
    <w:rsid w:val="180E3AF4"/>
    <w:rsid w:val="180F298C"/>
    <w:rsid w:val="18133814"/>
    <w:rsid w:val="18151FC0"/>
    <w:rsid w:val="181806A0"/>
    <w:rsid w:val="181B3475"/>
    <w:rsid w:val="183028BF"/>
    <w:rsid w:val="18340A4F"/>
    <w:rsid w:val="18385B91"/>
    <w:rsid w:val="183956C5"/>
    <w:rsid w:val="18430F01"/>
    <w:rsid w:val="18621AC4"/>
    <w:rsid w:val="18635BD0"/>
    <w:rsid w:val="186438A8"/>
    <w:rsid w:val="1870619F"/>
    <w:rsid w:val="187251E7"/>
    <w:rsid w:val="18744792"/>
    <w:rsid w:val="187516A9"/>
    <w:rsid w:val="187E18FF"/>
    <w:rsid w:val="187E33CB"/>
    <w:rsid w:val="188362A6"/>
    <w:rsid w:val="1884745B"/>
    <w:rsid w:val="1886304B"/>
    <w:rsid w:val="1887222F"/>
    <w:rsid w:val="1897140A"/>
    <w:rsid w:val="189F4D98"/>
    <w:rsid w:val="18B9724C"/>
    <w:rsid w:val="18BC0A0B"/>
    <w:rsid w:val="18BE1017"/>
    <w:rsid w:val="18C13E71"/>
    <w:rsid w:val="18C34D0F"/>
    <w:rsid w:val="18C671C8"/>
    <w:rsid w:val="18D67467"/>
    <w:rsid w:val="18D84E8B"/>
    <w:rsid w:val="18DC7B18"/>
    <w:rsid w:val="18DE15A1"/>
    <w:rsid w:val="18E65573"/>
    <w:rsid w:val="18E909DC"/>
    <w:rsid w:val="18EA7C0D"/>
    <w:rsid w:val="18F1454A"/>
    <w:rsid w:val="18F431CF"/>
    <w:rsid w:val="18FB0496"/>
    <w:rsid w:val="18FC01C8"/>
    <w:rsid w:val="19032A51"/>
    <w:rsid w:val="19090111"/>
    <w:rsid w:val="190E15B8"/>
    <w:rsid w:val="19277B96"/>
    <w:rsid w:val="192C6CA8"/>
    <w:rsid w:val="19340C90"/>
    <w:rsid w:val="193A02F4"/>
    <w:rsid w:val="193B7CD8"/>
    <w:rsid w:val="19437396"/>
    <w:rsid w:val="194802EE"/>
    <w:rsid w:val="195454DD"/>
    <w:rsid w:val="1956403D"/>
    <w:rsid w:val="19582781"/>
    <w:rsid w:val="195B0B51"/>
    <w:rsid w:val="195D0F61"/>
    <w:rsid w:val="1962483E"/>
    <w:rsid w:val="19627EA6"/>
    <w:rsid w:val="196F47E0"/>
    <w:rsid w:val="19766CAE"/>
    <w:rsid w:val="198E0E97"/>
    <w:rsid w:val="199E2F5E"/>
    <w:rsid w:val="199E7C0E"/>
    <w:rsid w:val="199F59DE"/>
    <w:rsid w:val="19A2667A"/>
    <w:rsid w:val="19A42DB1"/>
    <w:rsid w:val="19BC00F5"/>
    <w:rsid w:val="19C579BE"/>
    <w:rsid w:val="19C87E0E"/>
    <w:rsid w:val="19CB4B1D"/>
    <w:rsid w:val="19D72CDC"/>
    <w:rsid w:val="19DA384D"/>
    <w:rsid w:val="19DE66E4"/>
    <w:rsid w:val="19DF2DDD"/>
    <w:rsid w:val="19ED42D8"/>
    <w:rsid w:val="19EE53F5"/>
    <w:rsid w:val="19F20563"/>
    <w:rsid w:val="19F27957"/>
    <w:rsid w:val="19F4189B"/>
    <w:rsid w:val="19F81226"/>
    <w:rsid w:val="19F854F4"/>
    <w:rsid w:val="19FB0441"/>
    <w:rsid w:val="19FB79E1"/>
    <w:rsid w:val="19FE4A58"/>
    <w:rsid w:val="1A017DC3"/>
    <w:rsid w:val="1A0B79A7"/>
    <w:rsid w:val="1A151E18"/>
    <w:rsid w:val="1A1B4C3E"/>
    <w:rsid w:val="1A276179"/>
    <w:rsid w:val="1A2A370E"/>
    <w:rsid w:val="1A2F479C"/>
    <w:rsid w:val="1A443820"/>
    <w:rsid w:val="1A44579B"/>
    <w:rsid w:val="1A460E85"/>
    <w:rsid w:val="1A4C1845"/>
    <w:rsid w:val="1A504E83"/>
    <w:rsid w:val="1A523EAC"/>
    <w:rsid w:val="1A557F4B"/>
    <w:rsid w:val="1A585CAD"/>
    <w:rsid w:val="1A5867E6"/>
    <w:rsid w:val="1A5C3AB4"/>
    <w:rsid w:val="1A5D6373"/>
    <w:rsid w:val="1A5F3AFE"/>
    <w:rsid w:val="1A640457"/>
    <w:rsid w:val="1A6445C6"/>
    <w:rsid w:val="1A650FA8"/>
    <w:rsid w:val="1A657E38"/>
    <w:rsid w:val="1A7502D0"/>
    <w:rsid w:val="1A7F262A"/>
    <w:rsid w:val="1A8B464B"/>
    <w:rsid w:val="1A921351"/>
    <w:rsid w:val="1A933E7A"/>
    <w:rsid w:val="1A983A61"/>
    <w:rsid w:val="1A991DA0"/>
    <w:rsid w:val="1A9D1E10"/>
    <w:rsid w:val="1A9E494A"/>
    <w:rsid w:val="1A9F17B1"/>
    <w:rsid w:val="1AA4249A"/>
    <w:rsid w:val="1AB54D80"/>
    <w:rsid w:val="1AB61348"/>
    <w:rsid w:val="1AC15D42"/>
    <w:rsid w:val="1ACD7050"/>
    <w:rsid w:val="1AD02104"/>
    <w:rsid w:val="1AD10F75"/>
    <w:rsid w:val="1AE61E94"/>
    <w:rsid w:val="1AE622D7"/>
    <w:rsid w:val="1AEA3D9E"/>
    <w:rsid w:val="1AEC7067"/>
    <w:rsid w:val="1AFA32A2"/>
    <w:rsid w:val="1AFD386A"/>
    <w:rsid w:val="1B026EFA"/>
    <w:rsid w:val="1B0A197E"/>
    <w:rsid w:val="1B0A6055"/>
    <w:rsid w:val="1B245190"/>
    <w:rsid w:val="1B2F1132"/>
    <w:rsid w:val="1B34213C"/>
    <w:rsid w:val="1B347581"/>
    <w:rsid w:val="1B35636E"/>
    <w:rsid w:val="1B483174"/>
    <w:rsid w:val="1B4F5346"/>
    <w:rsid w:val="1B5437CD"/>
    <w:rsid w:val="1B753B0F"/>
    <w:rsid w:val="1B863E15"/>
    <w:rsid w:val="1B8F7DEF"/>
    <w:rsid w:val="1B9B2CAA"/>
    <w:rsid w:val="1BA67C90"/>
    <w:rsid w:val="1BB127AA"/>
    <w:rsid w:val="1BB163DA"/>
    <w:rsid w:val="1BB21AB8"/>
    <w:rsid w:val="1BB239FD"/>
    <w:rsid w:val="1BB92559"/>
    <w:rsid w:val="1BBC7667"/>
    <w:rsid w:val="1BC66EC0"/>
    <w:rsid w:val="1BCA53A3"/>
    <w:rsid w:val="1BCB2156"/>
    <w:rsid w:val="1BD63E85"/>
    <w:rsid w:val="1BD7284A"/>
    <w:rsid w:val="1BDD430B"/>
    <w:rsid w:val="1BDE598F"/>
    <w:rsid w:val="1BE23957"/>
    <w:rsid w:val="1BE73207"/>
    <w:rsid w:val="1BED6F4E"/>
    <w:rsid w:val="1BEF3546"/>
    <w:rsid w:val="1BFB0130"/>
    <w:rsid w:val="1BFC270E"/>
    <w:rsid w:val="1C0447A7"/>
    <w:rsid w:val="1C077D8E"/>
    <w:rsid w:val="1C146210"/>
    <w:rsid w:val="1C191129"/>
    <w:rsid w:val="1C1A7254"/>
    <w:rsid w:val="1C2709FD"/>
    <w:rsid w:val="1C2D6115"/>
    <w:rsid w:val="1C4179D2"/>
    <w:rsid w:val="1C454A69"/>
    <w:rsid w:val="1C4A3372"/>
    <w:rsid w:val="1C4E240A"/>
    <w:rsid w:val="1C4F4D58"/>
    <w:rsid w:val="1C500A09"/>
    <w:rsid w:val="1C556095"/>
    <w:rsid w:val="1C6D2730"/>
    <w:rsid w:val="1C6E05BD"/>
    <w:rsid w:val="1C715596"/>
    <w:rsid w:val="1C7A3A75"/>
    <w:rsid w:val="1C7E0176"/>
    <w:rsid w:val="1C7F73DC"/>
    <w:rsid w:val="1C8C5659"/>
    <w:rsid w:val="1C8C62DB"/>
    <w:rsid w:val="1C8E13A3"/>
    <w:rsid w:val="1C9756A8"/>
    <w:rsid w:val="1C982111"/>
    <w:rsid w:val="1CA9658B"/>
    <w:rsid w:val="1CAA192E"/>
    <w:rsid w:val="1CAD4E32"/>
    <w:rsid w:val="1CB35377"/>
    <w:rsid w:val="1CB506D7"/>
    <w:rsid w:val="1CC03649"/>
    <w:rsid w:val="1CC7749D"/>
    <w:rsid w:val="1CD73B3D"/>
    <w:rsid w:val="1CD76AF3"/>
    <w:rsid w:val="1CDD65EA"/>
    <w:rsid w:val="1CF72963"/>
    <w:rsid w:val="1D03589B"/>
    <w:rsid w:val="1D0679E2"/>
    <w:rsid w:val="1D100A60"/>
    <w:rsid w:val="1D140584"/>
    <w:rsid w:val="1D2C2001"/>
    <w:rsid w:val="1D345015"/>
    <w:rsid w:val="1D480F45"/>
    <w:rsid w:val="1D4815ED"/>
    <w:rsid w:val="1D4B70A2"/>
    <w:rsid w:val="1D512ADA"/>
    <w:rsid w:val="1D5600D7"/>
    <w:rsid w:val="1D592BC8"/>
    <w:rsid w:val="1D5B08C7"/>
    <w:rsid w:val="1D5B24FA"/>
    <w:rsid w:val="1D5B64BF"/>
    <w:rsid w:val="1D653FB0"/>
    <w:rsid w:val="1D720CF7"/>
    <w:rsid w:val="1D7F0BC7"/>
    <w:rsid w:val="1D8061E7"/>
    <w:rsid w:val="1D807229"/>
    <w:rsid w:val="1D8768BA"/>
    <w:rsid w:val="1D933A74"/>
    <w:rsid w:val="1D960D8E"/>
    <w:rsid w:val="1DA10B3F"/>
    <w:rsid w:val="1DA54EA1"/>
    <w:rsid w:val="1DA84643"/>
    <w:rsid w:val="1DC7520B"/>
    <w:rsid w:val="1DEA1AEF"/>
    <w:rsid w:val="1DEB5853"/>
    <w:rsid w:val="1DEB7713"/>
    <w:rsid w:val="1DED3679"/>
    <w:rsid w:val="1DF11883"/>
    <w:rsid w:val="1DF94E28"/>
    <w:rsid w:val="1DFD6CC8"/>
    <w:rsid w:val="1DFE4DD1"/>
    <w:rsid w:val="1DFE5F94"/>
    <w:rsid w:val="1DFF449D"/>
    <w:rsid w:val="1E0876DC"/>
    <w:rsid w:val="1E0C72E9"/>
    <w:rsid w:val="1E0D0FDC"/>
    <w:rsid w:val="1E0D31A2"/>
    <w:rsid w:val="1E1A76E1"/>
    <w:rsid w:val="1E2136C1"/>
    <w:rsid w:val="1E2649B5"/>
    <w:rsid w:val="1E2B333E"/>
    <w:rsid w:val="1E305DDE"/>
    <w:rsid w:val="1E36486D"/>
    <w:rsid w:val="1E3A6EAC"/>
    <w:rsid w:val="1E4C6C8A"/>
    <w:rsid w:val="1E4D1895"/>
    <w:rsid w:val="1E5940E5"/>
    <w:rsid w:val="1E5B46F2"/>
    <w:rsid w:val="1E5B6E79"/>
    <w:rsid w:val="1E6A44BB"/>
    <w:rsid w:val="1E6A463C"/>
    <w:rsid w:val="1E71377E"/>
    <w:rsid w:val="1E782021"/>
    <w:rsid w:val="1E793754"/>
    <w:rsid w:val="1E7B3F69"/>
    <w:rsid w:val="1E7C397B"/>
    <w:rsid w:val="1E7E3E37"/>
    <w:rsid w:val="1E7F4F34"/>
    <w:rsid w:val="1E84635A"/>
    <w:rsid w:val="1E8624FB"/>
    <w:rsid w:val="1E87401B"/>
    <w:rsid w:val="1E875E32"/>
    <w:rsid w:val="1E8A2140"/>
    <w:rsid w:val="1E8C386E"/>
    <w:rsid w:val="1E9148DE"/>
    <w:rsid w:val="1E931736"/>
    <w:rsid w:val="1E9B1ECD"/>
    <w:rsid w:val="1EA0517C"/>
    <w:rsid w:val="1EA12C49"/>
    <w:rsid w:val="1EA32617"/>
    <w:rsid w:val="1EA4413D"/>
    <w:rsid w:val="1EA5451F"/>
    <w:rsid w:val="1EA738E2"/>
    <w:rsid w:val="1EAE49BC"/>
    <w:rsid w:val="1EB04221"/>
    <w:rsid w:val="1EB30403"/>
    <w:rsid w:val="1EB34E41"/>
    <w:rsid w:val="1EB85F67"/>
    <w:rsid w:val="1EC40C9E"/>
    <w:rsid w:val="1ECB5C65"/>
    <w:rsid w:val="1ECD3507"/>
    <w:rsid w:val="1ED64823"/>
    <w:rsid w:val="1EDD1B3C"/>
    <w:rsid w:val="1EEA515C"/>
    <w:rsid w:val="1EF86650"/>
    <w:rsid w:val="1EF93321"/>
    <w:rsid w:val="1EFB7D79"/>
    <w:rsid w:val="1EFE7F68"/>
    <w:rsid w:val="1F013741"/>
    <w:rsid w:val="1F2D72E1"/>
    <w:rsid w:val="1F33194E"/>
    <w:rsid w:val="1F48737A"/>
    <w:rsid w:val="1F4973A9"/>
    <w:rsid w:val="1F526776"/>
    <w:rsid w:val="1F56212C"/>
    <w:rsid w:val="1F5E13AE"/>
    <w:rsid w:val="1F5F7CF1"/>
    <w:rsid w:val="1F697DBD"/>
    <w:rsid w:val="1F6F77C8"/>
    <w:rsid w:val="1F721835"/>
    <w:rsid w:val="1F73493B"/>
    <w:rsid w:val="1F741110"/>
    <w:rsid w:val="1F7B714A"/>
    <w:rsid w:val="1F8D4B86"/>
    <w:rsid w:val="1F9921DE"/>
    <w:rsid w:val="1FA83997"/>
    <w:rsid w:val="1FAF7FD7"/>
    <w:rsid w:val="1FBA68AA"/>
    <w:rsid w:val="1FBA730E"/>
    <w:rsid w:val="1FBD70C4"/>
    <w:rsid w:val="1FC2679A"/>
    <w:rsid w:val="1FCD4D27"/>
    <w:rsid w:val="1FD25FA0"/>
    <w:rsid w:val="1FD41D71"/>
    <w:rsid w:val="1FDB1CAC"/>
    <w:rsid w:val="1FE117B8"/>
    <w:rsid w:val="1FE34F4A"/>
    <w:rsid w:val="1FE357FA"/>
    <w:rsid w:val="1FF22153"/>
    <w:rsid w:val="200811CE"/>
    <w:rsid w:val="200D4748"/>
    <w:rsid w:val="20131C4B"/>
    <w:rsid w:val="20177FD1"/>
    <w:rsid w:val="2031609F"/>
    <w:rsid w:val="20421CAF"/>
    <w:rsid w:val="20437D4F"/>
    <w:rsid w:val="20473666"/>
    <w:rsid w:val="204B672A"/>
    <w:rsid w:val="204C2D51"/>
    <w:rsid w:val="204E69DF"/>
    <w:rsid w:val="204F7818"/>
    <w:rsid w:val="205427DC"/>
    <w:rsid w:val="205526E2"/>
    <w:rsid w:val="205B435E"/>
    <w:rsid w:val="20642FEB"/>
    <w:rsid w:val="206649F8"/>
    <w:rsid w:val="206E5450"/>
    <w:rsid w:val="20747A12"/>
    <w:rsid w:val="20770F1B"/>
    <w:rsid w:val="20782B1A"/>
    <w:rsid w:val="20796B56"/>
    <w:rsid w:val="208F0929"/>
    <w:rsid w:val="208F2984"/>
    <w:rsid w:val="209E78BF"/>
    <w:rsid w:val="20A8532F"/>
    <w:rsid w:val="20A87312"/>
    <w:rsid w:val="20AB7D4E"/>
    <w:rsid w:val="20B141A0"/>
    <w:rsid w:val="20B25434"/>
    <w:rsid w:val="20BB61F7"/>
    <w:rsid w:val="20BC5A57"/>
    <w:rsid w:val="20C229A2"/>
    <w:rsid w:val="20C40393"/>
    <w:rsid w:val="20CF3987"/>
    <w:rsid w:val="20D43FFA"/>
    <w:rsid w:val="20DC3019"/>
    <w:rsid w:val="20DD7ABA"/>
    <w:rsid w:val="20E0497D"/>
    <w:rsid w:val="20E21B9F"/>
    <w:rsid w:val="20E2226C"/>
    <w:rsid w:val="20E35024"/>
    <w:rsid w:val="20E714BB"/>
    <w:rsid w:val="20EB22C3"/>
    <w:rsid w:val="20ED30F7"/>
    <w:rsid w:val="20EF781B"/>
    <w:rsid w:val="20F12387"/>
    <w:rsid w:val="20F82FC5"/>
    <w:rsid w:val="20FE08E5"/>
    <w:rsid w:val="210666D5"/>
    <w:rsid w:val="21087B79"/>
    <w:rsid w:val="21104D1A"/>
    <w:rsid w:val="2110720A"/>
    <w:rsid w:val="2113359B"/>
    <w:rsid w:val="21174FA7"/>
    <w:rsid w:val="21183FEA"/>
    <w:rsid w:val="211D3EDA"/>
    <w:rsid w:val="213312A5"/>
    <w:rsid w:val="21364F74"/>
    <w:rsid w:val="214543D6"/>
    <w:rsid w:val="21457BEF"/>
    <w:rsid w:val="21517D24"/>
    <w:rsid w:val="21527429"/>
    <w:rsid w:val="21601730"/>
    <w:rsid w:val="21622767"/>
    <w:rsid w:val="216B3AAF"/>
    <w:rsid w:val="217174AC"/>
    <w:rsid w:val="21766BAC"/>
    <w:rsid w:val="21766C74"/>
    <w:rsid w:val="217E7638"/>
    <w:rsid w:val="219E52C5"/>
    <w:rsid w:val="21A078CA"/>
    <w:rsid w:val="21A254D6"/>
    <w:rsid w:val="21AA18B4"/>
    <w:rsid w:val="21AD7AA6"/>
    <w:rsid w:val="21AE6890"/>
    <w:rsid w:val="21B44D3C"/>
    <w:rsid w:val="21C671FE"/>
    <w:rsid w:val="21C77F26"/>
    <w:rsid w:val="21CE770C"/>
    <w:rsid w:val="21D040D8"/>
    <w:rsid w:val="21D23F44"/>
    <w:rsid w:val="21D71CBF"/>
    <w:rsid w:val="21DB6A30"/>
    <w:rsid w:val="21DC2460"/>
    <w:rsid w:val="21E04B85"/>
    <w:rsid w:val="21E27721"/>
    <w:rsid w:val="21E60BD9"/>
    <w:rsid w:val="21E8626F"/>
    <w:rsid w:val="21F17388"/>
    <w:rsid w:val="22047D9A"/>
    <w:rsid w:val="22051D78"/>
    <w:rsid w:val="22057A6A"/>
    <w:rsid w:val="2215436B"/>
    <w:rsid w:val="221E0696"/>
    <w:rsid w:val="223C578F"/>
    <w:rsid w:val="223D155A"/>
    <w:rsid w:val="22515273"/>
    <w:rsid w:val="225226CD"/>
    <w:rsid w:val="2258077F"/>
    <w:rsid w:val="22586775"/>
    <w:rsid w:val="226A1006"/>
    <w:rsid w:val="226A30BD"/>
    <w:rsid w:val="226E74E3"/>
    <w:rsid w:val="226F4329"/>
    <w:rsid w:val="22717D6E"/>
    <w:rsid w:val="22751840"/>
    <w:rsid w:val="22751A6D"/>
    <w:rsid w:val="22792F26"/>
    <w:rsid w:val="227D7A3B"/>
    <w:rsid w:val="2281403D"/>
    <w:rsid w:val="228F1CCC"/>
    <w:rsid w:val="22903999"/>
    <w:rsid w:val="22925804"/>
    <w:rsid w:val="229A06B1"/>
    <w:rsid w:val="22A779D9"/>
    <w:rsid w:val="22B14570"/>
    <w:rsid w:val="22B54530"/>
    <w:rsid w:val="22BF7C36"/>
    <w:rsid w:val="22C7004B"/>
    <w:rsid w:val="22C943C9"/>
    <w:rsid w:val="22CB3C21"/>
    <w:rsid w:val="22D778C1"/>
    <w:rsid w:val="22DA0835"/>
    <w:rsid w:val="22DB0621"/>
    <w:rsid w:val="22DD6DDF"/>
    <w:rsid w:val="22E2043F"/>
    <w:rsid w:val="22E43EE8"/>
    <w:rsid w:val="22ED59A2"/>
    <w:rsid w:val="22F974C9"/>
    <w:rsid w:val="22FE0F1B"/>
    <w:rsid w:val="230102BC"/>
    <w:rsid w:val="23032B64"/>
    <w:rsid w:val="23060BEE"/>
    <w:rsid w:val="230D2FF0"/>
    <w:rsid w:val="230D4F7F"/>
    <w:rsid w:val="231A2480"/>
    <w:rsid w:val="231E2A18"/>
    <w:rsid w:val="23326178"/>
    <w:rsid w:val="233467F6"/>
    <w:rsid w:val="23352D31"/>
    <w:rsid w:val="234B2A05"/>
    <w:rsid w:val="234C5977"/>
    <w:rsid w:val="234D4364"/>
    <w:rsid w:val="23520499"/>
    <w:rsid w:val="23555779"/>
    <w:rsid w:val="23711181"/>
    <w:rsid w:val="23794D6E"/>
    <w:rsid w:val="237D4E50"/>
    <w:rsid w:val="23847F92"/>
    <w:rsid w:val="23857010"/>
    <w:rsid w:val="2390708E"/>
    <w:rsid w:val="23955F8A"/>
    <w:rsid w:val="2396172D"/>
    <w:rsid w:val="23A04513"/>
    <w:rsid w:val="23B27CA9"/>
    <w:rsid w:val="23B80886"/>
    <w:rsid w:val="23B83E3B"/>
    <w:rsid w:val="23BD2811"/>
    <w:rsid w:val="23C05A26"/>
    <w:rsid w:val="23C50E04"/>
    <w:rsid w:val="23C80442"/>
    <w:rsid w:val="23CE4D77"/>
    <w:rsid w:val="23DD3242"/>
    <w:rsid w:val="23DE2D71"/>
    <w:rsid w:val="23DE7720"/>
    <w:rsid w:val="23E00BEB"/>
    <w:rsid w:val="240B5D76"/>
    <w:rsid w:val="240E2439"/>
    <w:rsid w:val="24190D6B"/>
    <w:rsid w:val="241A6CBF"/>
    <w:rsid w:val="2426748B"/>
    <w:rsid w:val="242821C2"/>
    <w:rsid w:val="242A4F4E"/>
    <w:rsid w:val="24301ED4"/>
    <w:rsid w:val="243649CB"/>
    <w:rsid w:val="24385569"/>
    <w:rsid w:val="244030FF"/>
    <w:rsid w:val="244906E7"/>
    <w:rsid w:val="24490824"/>
    <w:rsid w:val="244C4E2F"/>
    <w:rsid w:val="245045A3"/>
    <w:rsid w:val="24680E67"/>
    <w:rsid w:val="246F49EA"/>
    <w:rsid w:val="24701C80"/>
    <w:rsid w:val="247551DD"/>
    <w:rsid w:val="248257DE"/>
    <w:rsid w:val="24863C57"/>
    <w:rsid w:val="248A68BB"/>
    <w:rsid w:val="248C7F69"/>
    <w:rsid w:val="24926E4B"/>
    <w:rsid w:val="24963A75"/>
    <w:rsid w:val="249769C6"/>
    <w:rsid w:val="249C3AF9"/>
    <w:rsid w:val="24A22DD1"/>
    <w:rsid w:val="24A247D2"/>
    <w:rsid w:val="24A324B8"/>
    <w:rsid w:val="24A42976"/>
    <w:rsid w:val="24A457AE"/>
    <w:rsid w:val="24B07258"/>
    <w:rsid w:val="24BF574D"/>
    <w:rsid w:val="24C06855"/>
    <w:rsid w:val="24C55C50"/>
    <w:rsid w:val="24C738BC"/>
    <w:rsid w:val="24DB7364"/>
    <w:rsid w:val="24DD351F"/>
    <w:rsid w:val="24E31C60"/>
    <w:rsid w:val="24E405BE"/>
    <w:rsid w:val="24F26ABE"/>
    <w:rsid w:val="24F64B11"/>
    <w:rsid w:val="24FA6BA7"/>
    <w:rsid w:val="25054BE1"/>
    <w:rsid w:val="2508617A"/>
    <w:rsid w:val="25120971"/>
    <w:rsid w:val="251F449E"/>
    <w:rsid w:val="2521323A"/>
    <w:rsid w:val="2523305C"/>
    <w:rsid w:val="2524246B"/>
    <w:rsid w:val="252E4EDE"/>
    <w:rsid w:val="25341F6E"/>
    <w:rsid w:val="253A2B36"/>
    <w:rsid w:val="253C1782"/>
    <w:rsid w:val="253E24D7"/>
    <w:rsid w:val="254452DC"/>
    <w:rsid w:val="25483B5C"/>
    <w:rsid w:val="254C1295"/>
    <w:rsid w:val="254E329B"/>
    <w:rsid w:val="255D1221"/>
    <w:rsid w:val="255D5B14"/>
    <w:rsid w:val="256972F7"/>
    <w:rsid w:val="25702512"/>
    <w:rsid w:val="25816B55"/>
    <w:rsid w:val="25817B6B"/>
    <w:rsid w:val="25960035"/>
    <w:rsid w:val="25AC3FFF"/>
    <w:rsid w:val="25AD4AE8"/>
    <w:rsid w:val="25B33C23"/>
    <w:rsid w:val="25CB2466"/>
    <w:rsid w:val="25D50068"/>
    <w:rsid w:val="25D5757A"/>
    <w:rsid w:val="25D96302"/>
    <w:rsid w:val="25E2765F"/>
    <w:rsid w:val="25E97675"/>
    <w:rsid w:val="25EF4CE9"/>
    <w:rsid w:val="25FB6A87"/>
    <w:rsid w:val="260458B0"/>
    <w:rsid w:val="26063055"/>
    <w:rsid w:val="260B1F2F"/>
    <w:rsid w:val="26213A67"/>
    <w:rsid w:val="262F1E2B"/>
    <w:rsid w:val="26383E29"/>
    <w:rsid w:val="26394CBF"/>
    <w:rsid w:val="263A7355"/>
    <w:rsid w:val="263A7521"/>
    <w:rsid w:val="263D6A32"/>
    <w:rsid w:val="26401061"/>
    <w:rsid w:val="264112C7"/>
    <w:rsid w:val="26412778"/>
    <w:rsid w:val="264C694E"/>
    <w:rsid w:val="264F64D1"/>
    <w:rsid w:val="26505413"/>
    <w:rsid w:val="26615775"/>
    <w:rsid w:val="266226F8"/>
    <w:rsid w:val="266A7F20"/>
    <w:rsid w:val="266F4B1C"/>
    <w:rsid w:val="267D4D6C"/>
    <w:rsid w:val="267E040A"/>
    <w:rsid w:val="26867E73"/>
    <w:rsid w:val="26920F31"/>
    <w:rsid w:val="26A161DD"/>
    <w:rsid w:val="26A25950"/>
    <w:rsid w:val="26A331FB"/>
    <w:rsid w:val="26A37861"/>
    <w:rsid w:val="26A86C3F"/>
    <w:rsid w:val="26B248EC"/>
    <w:rsid w:val="26B552EF"/>
    <w:rsid w:val="26BD413C"/>
    <w:rsid w:val="26BE06AB"/>
    <w:rsid w:val="26C47989"/>
    <w:rsid w:val="26CE5BBE"/>
    <w:rsid w:val="26D343DB"/>
    <w:rsid w:val="26D63390"/>
    <w:rsid w:val="26DC15B6"/>
    <w:rsid w:val="26DD3F35"/>
    <w:rsid w:val="26F916E0"/>
    <w:rsid w:val="26FB5221"/>
    <w:rsid w:val="27003B4A"/>
    <w:rsid w:val="270700A5"/>
    <w:rsid w:val="2709165F"/>
    <w:rsid w:val="27204FAB"/>
    <w:rsid w:val="272463B7"/>
    <w:rsid w:val="2727064F"/>
    <w:rsid w:val="27284DFD"/>
    <w:rsid w:val="272E2C23"/>
    <w:rsid w:val="27455C33"/>
    <w:rsid w:val="27471F6A"/>
    <w:rsid w:val="274C60FF"/>
    <w:rsid w:val="27552C35"/>
    <w:rsid w:val="275962E4"/>
    <w:rsid w:val="276E784E"/>
    <w:rsid w:val="27714F7C"/>
    <w:rsid w:val="27793F60"/>
    <w:rsid w:val="277B65E3"/>
    <w:rsid w:val="277C3BFA"/>
    <w:rsid w:val="277E0225"/>
    <w:rsid w:val="279367A6"/>
    <w:rsid w:val="279806D0"/>
    <w:rsid w:val="279E0CD5"/>
    <w:rsid w:val="279F6753"/>
    <w:rsid w:val="27A22CA4"/>
    <w:rsid w:val="27AE25AF"/>
    <w:rsid w:val="27B33690"/>
    <w:rsid w:val="27B62F8A"/>
    <w:rsid w:val="27C45309"/>
    <w:rsid w:val="27DA2F3D"/>
    <w:rsid w:val="27E45913"/>
    <w:rsid w:val="27EC0E7B"/>
    <w:rsid w:val="27EC6E41"/>
    <w:rsid w:val="27ED163A"/>
    <w:rsid w:val="27ED4101"/>
    <w:rsid w:val="27ED6E7D"/>
    <w:rsid w:val="27F64051"/>
    <w:rsid w:val="27FC16D3"/>
    <w:rsid w:val="27FF6BA8"/>
    <w:rsid w:val="2802636C"/>
    <w:rsid w:val="28077F5F"/>
    <w:rsid w:val="280E09C9"/>
    <w:rsid w:val="281A0389"/>
    <w:rsid w:val="281B74D8"/>
    <w:rsid w:val="28202A84"/>
    <w:rsid w:val="28256B92"/>
    <w:rsid w:val="28265579"/>
    <w:rsid w:val="282A4A5F"/>
    <w:rsid w:val="283B77DE"/>
    <w:rsid w:val="28416A1E"/>
    <w:rsid w:val="284C1818"/>
    <w:rsid w:val="284E11A2"/>
    <w:rsid w:val="2850358B"/>
    <w:rsid w:val="2854789A"/>
    <w:rsid w:val="285C5A4B"/>
    <w:rsid w:val="28821846"/>
    <w:rsid w:val="28867D27"/>
    <w:rsid w:val="288A051C"/>
    <w:rsid w:val="28912C39"/>
    <w:rsid w:val="28985E52"/>
    <w:rsid w:val="28A175A3"/>
    <w:rsid w:val="28A33FD4"/>
    <w:rsid w:val="28AD5BD1"/>
    <w:rsid w:val="28AD6CE8"/>
    <w:rsid w:val="28B0458D"/>
    <w:rsid w:val="28B46B3C"/>
    <w:rsid w:val="28B9118B"/>
    <w:rsid w:val="28BF6655"/>
    <w:rsid w:val="28C25479"/>
    <w:rsid w:val="28C50E77"/>
    <w:rsid w:val="28CD2D15"/>
    <w:rsid w:val="28D24A82"/>
    <w:rsid w:val="28D6043A"/>
    <w:rsid w:val="28E14E5B"/>
    <w:rsid w:val="28EA7769"/>
    <w:rsid w:val="28ED154A"/>
    <w:rsid w:val="28ED3698"/>
    <w:rsid w:val="28F36DBA"/>
    <w:rsid w:val="28F60EE7"/>
    <w:rsid w:val="28FA06FC"/>
    <w:rsid w:val="28FB42AB"/>
    <w:rsid w:val="2903625B"/>
    <w:rsid w:val="290C2932"/>
    <w:rsid w:val="291465EA"/>
    <w:rsid w:val="29161F3B"/>
    <w:rsid w:val="291B2482"/>
    <w:rsid w:val="291E4A2F"/>
    <w:rsid w:val="292019BD"/>
    <w:rsid w:val="292A1A4A"/>
    <w:rsid w:val="292C6710"/>
    <w:rsid w:val="29303D8D"/>
    <w:rsid w:val="29312D29"/>
    <w:rsid w:val="29415824"/>
    <w:rsid w:val="29481076"/>
    <w:rsid w:val="294A283C"/>
    <w:rsid w:val="294E77E3"/>
    <w:rsid w:val="29590BC6"/>
    <w:rsid w:val="29636B43"/>
    <w:rsid w:val="29663187"/>
    <w:rsid w:val="296A21B4"/>
    <w:rsid w:val="296C64C8"/>
    <w:rsid w:val="297001DA"/>
    <w:rsid w:val="29767296"/>
    <w:rsid w:val="297A6470"/>
    <w:rsid w:val="2988226D"/>
    <w:rsid w:val="298A101E"/>
    <w:rsid w:val="29961F4E"/>
    <w:rsid w:val="299924B6"/>
    <w:rsid w:val="29B21B18"/>
    <w:rsid w:val="29BC792B"/>
    <w:rsid w:val="29BD44AE"/>
    <w:rsid w:val="29C30AF9"/>
    <w:rsid w:val="29C67465"/>
    <w:rsid w:val="29C77C4E"/>
    <w:rsid w:val="29DD4F3E"/>
    <w:rsid w:val="29E265FB"/>
    <w:rsid w:val="29EF57A4"/>
    <w:rsid w:val="29F07E45"/>
    <w:rsid w:val="29F24C70"/>
    <w:rsid w:val="29FD1372"/>
    <w:rsid w:val="29FE11E2"/>
    <w:rsid w:val="2A0A60E4"/>
    <w:rsid w:val="2A127FED"/>
    <w:rsid w:val="2A2D1C95"/>
    <w:rsid w:val="2A2E459A"/>
    <w:rsid w:val="2A2F33FF"/>
    <w:rsid w:val="2A411AED"/>
    <w:rsid w:val="2A421446"/>
    <w:rsid w:val="2A4259DF"/>
    <w:rsid w:val="2A442767"/>
    <w:rsid w:val="2A455476"/>
    <w:rsid w:val="2A4B78CD"/>
    <w:rsid w:val="2A4C447C"/>
    <w:rsid w:val="2A661637"/>
    <w:rsid w:val="2A75367E"/>
    <w:rsid w:val="2A7D0724"/>
    <w:rsid w:val="2A7E0C15"/>
    <w:rsid w:val="2A832BD9"/>
    <w:rsid w:val="2A84289E"/>
    <w:rsid w:val="2A962615"/>
    <w:rsid w:val="2A9653D2"/>
    <w:rsid w:val="2A9757C2"/>
    <w:rsid w:val="2A994A84"/>
    <w:rsid w:val="2A997CFD"/>
    <w:rsid w:val="2A9A342C"/>
    <w:rsid w:val="2AA96D4B"/>
    <w:rsid w:val="2AAD3FEA"/>
    <w:rsid w:val="2AB06E90"/>
    <w:rsid w:val="2AB67E5C"/>
    <w:rsid w:val="2AB766C0"/>
    <w:rsid w:val="2ABA2CFC"/>
    <w:rsid w:val="2AC12CE3"/>
    <w:rsid w:val="2AC775BB"/>
    <w:rsid w:val="2ACD7B0F"/>
    <w:rsid w:val="2AD11EB9"/>
    <w:rsid w:val="2AD30F12"/>
    <w:rsid w:val="2AD57FBC"/>
    <w:rsid w:val="2AD94394"/>
    <w:rsid w:val="2ADD0337"/>
    <w:rsid w:val="2ADD7F18"/>
    <w:rsid w:val="2AE012A0"/>
    <w:rsid w:val="2AE043CE"/>
    <w:rsid w:val="2AE365AF"/>
    <w:rsid w:val="2AE534EC"/>
    <w:rsid w:val="2AE54707"/>
    <w:rsid w:val="2AE80D30"/>
    <w:rsid w:val="2AEB1FE8"/>
    <w:rsid w:val="2AEF74FD"/>
    <w:rsid w:val="2AF00F0A"/>
    <w:rsid w:val="2AF42987"/>
    <w:rsid w:val="2B0C755F"/>
    <w:rsid w:val="2B0F19FB"/>
    <w:rsid w:val="2B153124"/>
    <w:rsid w:val="2B1A4118"/>
    <w:rsid w:val="2B232853"/>
    <w:rsid w:val="2B2D2938"/>
    <w:rsid w:val="2B374335"/>
    <w:rsid w:val="2B387B29"/>
    <w:rsid w:val="2B3E5E98"/>
    <w:rsid w:val="2B412F2D"/>
    <w:rsid w:val="2B4131CB"/>
    <w:rsid w:val="2B445D28"/>
    <w:rsid w:val="2B453548"/>
    <w:rsid w:val="2B4B10BC"/>
    <w:rsid w:val="2B4C24D1"/>
    <w:rsid w:val="2B4D50D5"/>
    <w:rsid w:val="2B4F3438"/>
    <w:rsid w:val="2B506293"/>
    <w:rsid w:val="2B5E7F57"/>
    <w:rsid w:val="2B611B1A"/>
    <w:rsid w:val="2B62163A"/>
    <w:rsid w:val="2B657FCD"/>
    <w:rsid w:val="2B6B0359"/>
    <w:rsid w:val="2B75721C"/>
    <w:rsid w:val="2B8519DC"/>
    <w:rsid w:val="2B9201CB"/>
    <w:rsid w:val="2B93348F"/>
    <w:rsid w:val="2B937BAE"/>
    <w:rsid w:val="2B960BC1"/>
    <w:rsid w:val="2B9D0A43"/>
    <w:rsid w:val="2B9E7FF9"/>
    <w:rsid w:val="2BA16D34"/>
    <w:rsid w:val="2BA5652A"/>
    <w:rsid w:val="2BB01004"/>
    <w:rsid w:val="2BB12B24"/>
    <w:rsid w:val="2BB94420"/>
    <w:rsid w:val="2BC14B94"/>
    <w:rsid w:val="2BC43695"/>
    <w:rsid w:val="2BCE47C0"/>
    <w:rsid w:val="2BCF6AAD"/>
    <w:rsid w:val="2BD67D17"/>
    <w:rsid w:val="2BE125DA"/>
    <w:rsid w:val="2BE83E7F"/>
    <w:rsid w:val="2BF26843"/>
    <w:rsid w:val="2BFC0463"/>
    <w:rsid w:val="2BFF483E"/>
    <w:rsid w:val="2C083D3B"/>
    <w:rsid w:val="2C0C2FF9"/>
    <w:rsid w:val="2C0F7720"/>
    <w:rsid w:val="2C1B07DF"/>
    <w:rsid w:val="2C1F04F1"/>
    <w:rsid w:val="2C2138B5"/>
    <w:rsid w:val="2C2414BD"/>
    <w:rsid w:val="2C3549FE"/>
    <w:rsid w:val="2C364091"/>
    <w:rsid w:val="2C387F9C"/>
    <w:rsid w:val="2C390AD8"/>
    <w:rsid w:val="2C3B0CF1"/>
    <w:rsid w:val="2C3C0C29"/>
    <w:rsid w:val="2C3D378D"/>
    <w:rsid w:val="2C42381C"/>
    <w:rsid w:val="2C4B02EF"/>
    <w:rsid w:val="2C4C6AE9"/>
    <w:rsid w:val="2C53645C"/>
    <w:rsid w:val="2C5F7B94"/>
    <w:rsid w:val="2C650A4F"/>
    <w:rsid w:val="2C667113"/>
    <w:rsid w:val="2C6B23E0"/>
    <w:rsid w:val="2C6C02D6"/>
    <w:rsid w:val="2C6C61DD"/>
    <w:rsid w:val="2C830121"/>
    <w:rsid w:val="2C8B6C44"/>
    <w:rsid w:val="2C941F08"/>
    <w:rsid w:val="2C9501CF"/>
    <w:rsid w:val="2CA25D64"/>
    <w:rsid w:val="2CB30A86"/>
    <w:rsid w:val="2CB723E9"/>
    <w:rsid w:val="2CB92DC9"/>
    <w:rsid w:val="2CBE4D53"/>
    <w:rsid w:val="2CC81289"/>
    <w:rsid w:val="2CCA1E8A"/>
    <w:rsid w:val="2CCD2D9A"/>
    <w:rsid w:val="2CD34A3C"/>
    <w:rsid w:val="2CE73C52"/>
    <w:rsid w:val="2CF1222C"/>
    <w:rsid w:val="2CF12CD9"/>
    <w:rsid w:val="2D0358CD"/>
    <w:rsid w:val="2D040D7B"/>
    <w:rsid w:val="2D073099"/>
    <w:rsid w:val="2D101DE3"/>
    <w:rsid w:val="2D1258BD"/>
    <w:rsid w:val="2D163CFB"/>
    <w:rsid w:val="2D1B4FB7"/>
    <w:rsid w:val="2D2D25FE"/>
    <w:rsid w:val="2D323200"/>
    <w:rsid w:val="2D323353"/>
    <w:rsid w:val="2D323E0E"/>
    <w:rsid w:val="2D3711F6"/>
    <w:rsid w:val="2D4769BE"/>
    <w:rsid w:val="2D4934AD"/>
    <w:rsid w:val="2D4D3025"/>
    <w:rsid w:val="2D4F3717"/>
    <w:rsid w:val="2D5B0A9E"/>
    <w:rsid w:val="2D67271D"/>
    <w:rsid w:val="2D690A58"/>
    <w:rsid w:val="2D706311"/>
    <w:rsid w:val="2D732322"/>
    <w:rsid w:val="2D785964"/>
    <w:rsid w:val="2D7D5A14"/>
    <w:rsid w:val="2D82374E"/>
    <w:rsid w:val="2D8D10CA"/>
    <w:rsid w:val="2D98351A"/>
    <w:rsid w:val="2D9B18D9"/>
    <w:rsid w:val="2DA15B8C"/>
    <w:rsid w:val="2DB42547"/>
    <w:rsid w:val="2DC93FAC"/>
    <w:rsid w:val="2DD12424"/>
    <w:rsid w:val="2DD360AC"/>
    <w:rsid w:val="2DD52F08"/>
    <w:rsid w:val="2DD6073D"/>
    <w:rsid w:val="2DDE73F4"/>
    <w:rsid w:val="2DFD18AD"/>
    <w:rsid w:val="2E0227CD"/>
    <w:rsid w:val="2E081D54"/>
    <w:rsid w:val="2E097203"/>
    <w:rsid w:val="2E293F05"/>
    <w:rsid w:val="2E2B7CAF"/>
    <w:rsid w:val="2E34410B"/>
    <w:rsid w:val="2E4578A5"/>
    <w:rsid w:val="2E462F55"/>
    <w:rsid w:val="2E545873"/>
    <w:rsid w:val="2E554EB8"/>
    <w:rsid w:val="2E584D40"/>
    <w:rsid w:val="2E6673EA"/>
    <w:rsid w:val="2E6A4553"/>
    <w:rsid w:val="2E716B37"/>
    <w:rsid w:val="2E7341BF"/>
    <w:rsid w:val="2E76041B"/>
    <w:rsid w:val="2E892177"/>
    <w:rsid w:val="2EA572D5"/>
    <w:rsid w:val="2EA94CDC"/>
    <w:rsid w:val="2EB56D55"/>
    <w:rsid w:val="2EC00466"/>
    <w:rsid w:val="2EC23BA1"/>
    <w:rsid w:val="2ECF1F30"/>
    <w:rsid w:val="2EDC2D0B"/>
    <w:rsid w:val="2EE56132"/>
    <w:rsid w:val="2EE6157D"/>
    <w:rsid w:val="2EED75F4"/>
    <w:rsid w:val="2EEE7AEC"/>
    <w:rsid w:val="2F005308"/>
    <w:rsid w:val="2F15183E"/>
    <w:rsid w:val="2F1A2661"/>
    <w:rsid w:val="2F1B7277"/>
    <w:rsid w:val="2F1E6550"/>
    <w:rsid w:val="2F322E1D"/>
    <w:rsid w:val="2F3A0632"/>
    <w:rsid w:val="2F441E5A"/>
    <w:rsid w:val="2F4F62B3"/>
    <w:rsid w:val="2F552968"/>
    <w:rsid w:val="2F5924B6"/>
    <w:rsid w:val="2F5B3919"/>
    <w:rsid w:val="2F681D3E"/>
    <w:rsid w:val="2F6843C1"/>
    <w:rsid w:val="2F6E3BF4"/>
    <w:rsid w:val="2F7D74CB"/>
    <w:rsid w:val="2F7F652E"/>
    <w:rsid w:val="2F7F7FDA"/>
    <w:rsid w:val="2F800BBD"/>
    <w:rsid w:val="2FA07BD8"/>
    <w:rsid w:val="2FA17827"/>
    <w:rsid w:val="2FA643A3"/>
    <w:rsid w:val="2FA85751"/>
    <w:rsid w:val="2FA860D4"/>
    <w:rsid w:val="2FAC2228"/>
    <w:rsid w:val="2FAD496E"/>
    <w:rsid w:val="2FAE6360"/>
    <w:rsid w:val="2FB3750B"/>
    <w:rsid w:val="2FBC7BD3"/>
    <w:rsid w:val="2FBE33AD"/>
    <w:rsid w:val="2FBE406B"/>
    <w:rsid w:val="2FC2348F"/>
    <w:rsid w:val="2FD06203"/>
    <w:rsid w:val="2FDD4B7D"/>
    <w:rsid w:val="2FF6191A"/>
    <w:rsid w:val="2FFA3F2E"/>
    <w:rsid w:val="2FFB0D3B"/>
    <w:rsid w:val="30050F5D"/>
    <w:rsid w:val="3019136E"/>
    <w:rsid w:val="301F2C41"/>
    <w:rsid w:val="3020277D"/>
    <w:rsid w:val="30277FB8"/>
    <w:rsid w:val="30283A8C"/>
    <w:rsid w:val="302B197A"/>
    <w:rsid w:val="302F5863"/>
    <w:rsid w:val="30307AD5"/>
    <w:rsid w:val="303B7945"/>
    <w:rsid w:val="30454A70"/>
    <w:rsid w:val="304614C0"/>
    <w:rsid w:val="304A75B6"/>
    <w:rsid w:val="304B15B7"/>
    <w:rsid w:val="304C0BF2"/>
    <w:rsid w:val="305A4B82"/>
    <w:rsid w:val="30661874"/>
    <w:rsid w:val="30663C8C"/>
    <w:rsid w:val="307005B9"/>
    <w:rsid w:val="30772B07"/>
    <w:rsid w:val="30780066"/>
    <w:rsid w:val="308C494F"/>
    <w:rsid w:val="30937456"/>
    <w:rsid w:val="309532E7"/>
    <w:rsid w:val="30A20FE3"/>
    <w:rsid w:val="30A70242"/>
    <w:rsid w:val="30AF7E1A"/>
    <w:rsid w:val="30B0379A"/>
    <w:rsid w:val="30BB18BE"/>
    <w:rsid w:val="30BF5DF9"/>
    <w:rsid w:val="30C236B7"/>
    <w:rsid w:val="30C25548"/>
    <w:rsid w:val="30C8587F"/>
    <w:rsid w:val="30C90207"/>
    <w:rsid w:val="30E0285B"/>
    <w:rsid w:val="30E61B83"/>
    <w:rsid w:val="30F12019"/>
    <w:rsid w:val="3102363F"/>
    <w:rsid w:val="31024220"/>
    <w:rsid w:val="310E4CC2"/>
    <w:rsid w:val="311129F2"/>
    <w:rsid w:val="31121CE3"/>
    <w:rsid w:val="31185EBB"/>
    <w:rsid w:val="311C07EC"/>
    <w:rsid w:val="311E267C"/>
    <w:rsid w:val="31245377"/>
    <w:rsid w:val="312C6639"/>
    <w:rsid w:val="312F2AE6"/>
    <w:rsid w:val="312F7A18"/>
    <w:rsid w:val="3138568C"/>
    <w:rsid w:val="314278B0"/>
    <w:rsid w:val="3149707F"/>
    <w:rsid w:val="314C06EC"/>
    <w:rsid w:val="314F5421"/>
    <w:rsid w:val="315555E5"/>
    <w:rsid w:val="315576CA"/>
    <w:rsid w:val="31583944"/>
    <w:rsid w:val="315F4BE9"/>
    <w:rsid w:val="316361DE"/>
    <w:rsid w:val="31643838"/>
    <w:rsid w:val="31660C54"/>
    <w:rsid w:val="31685E3C"/>
    <w:rsid w:val="316C3D7F"/>
    <w:rsid w:val="31765933"/>
    <w:rsid w:val="317A4ABF"/>
    <w:rsid w:val="317E1DF8"/>
    <w:rsid w:val="31834C22"/>
    <w:rsid w:val="31870721"/>
    <w:rsid w:val="318710B4"/>
    <w:rsid w:val="318E3318"/>
    <w:rsid w:val="31965981"/>
    <w:rsid w:val="31A57829"/>
    <w:rsid w:val="31AB589E"/>
    <w:rsid w:val="31AD6910"/>
    <w:rsid w:val="31B61FEA"/>
    <w:rsid w:val="31CA5E35"/>
    <w:rsid w:val="31CB33DF"/>
    <w:rsid w:val="31F3435F"/>
    <w:rsid w:val="31FF7A2C"/>
    <w:rsid w:val="3203733A"/>
    <w:rsid w:val="32200AAD"/>
    <w:rsid w:val="32221501"/>
    <w:rsid w:val="3227284E"/>
    <w:rsid w:val="322F578A"/>
    <w:rsid w:val="32322242"/>
    <w:rsid w:val="32341804"/>
    <w:rsid w:val="323D69D6"/>
    <w:rsid w:val="323E56BA"/>
    <w:rsid w:val="324457B7"/>
    <w:rsid w:val="324940DE"/>
    <w:rsid w:val="324C0962"/>
    <w:rsid w:val="32570F82"/>
    <w:rsid w:val="32587F38"/>
    <w:rsid w:val="32591939"/>
    <w:rsid w:val="325F7451"/>
    <w:rsid w:val="326B11D2"/>
    <w:rsid w:val="3270373B"/>
    <w:rsid w:val="32713C69"/>
    <w:rsid w:val="32720EC0"/>
    <w:rsid w:val="32867F31"/>
    <w:rsid w:val="328D03EF"/>
    <w:rsid w:val="328F10C6"/>
    <w:rsid w:val="32903508"/>
    <w:rsid w:val="329039FC"/>
    <w:rsid w:val="32910DE1"/>
    <w:rsid w:val="32A614D3"/>
    <w:rsid w:val="32A87B42"/>
    <w:rsid w:val="32AF323A"/>
    <w:rsid w:val="32B330A7"/>
    <w:rsid w:val="32B73A51"/>
    <w:rsid w:val="32BE2442"/>
    <w:rsid w:val="32CD4BB1"/>
    <w:rsid w:val="32CD582A"/>
    <w:rsid w:val="32D368EA"/>
    <w:rsid w:val="32DE1CCA"/>
    <w:rsid w:val="32F64BBB"/>
    <w:rsid w:val="32F866DF"/>
    <w:rsid w:val="32FC4005"/>
    <w:rsid w:val="33022428"/>
    <w:rsid w:val="33035BC4"/>
    <w:rsid w:val="330F16AF"/>
    <w:rsid w:val="33102A35"/>
    <w:rsid w:val="33130169"/>
    <w:rsid w:val="331402BE"/>
    <w:rsid w:val="33270576"/>
    <w:rsid w:val="332B4CBE"/>
    <w:rsid w:val="334323BF"/>
    <w:rsid w:val="334459AD"/>
    <w:rsid w:val="33470EC0"/>
    <w:rsid w:val="33497866"/>
    <w:rsid w:val="335604AA"/>
    <w:rsid w:val="335B00B3"/>
    <w:rsid w:val="335C75F2"/>
    <w:rsid w:val="335D42B8"/>
    <w:rsid w:val="336040DD"/>
    <w:rsid w:val="3372787C"/>
    <w:rsid w:val="337E7A27"/>
    <w:rsid w:val="33801A3A"/>
    <w:rsid w:val="33822AF2"/>
    <w:rsid w:val="33957D1E"/>
    <w:rsid w:val="339876A5"/>
    <w:rsid w:val="339F61C2"/>
    <w:rsid w:val="33A414CA"/>
    <w:rsid w:val="33AA5906"/>
    <w:rsid w:val="33B15E4E"/>
    <w:rsid w:val="33B65DD9"/>
    <w:rsid w:val="33BA4164"/>
    <w:rsid w:val="33BB1E6E"/>
    <w:rsid w:val="33BD6D89"/>
    <w:rsid w:val="33BE15A2"/>
    <w:rsid w:val="33CC1C7A"/>
    <w:rsid w:val="33CF3B9C"/>
    <w:rsid w:val="33D1593C"/>
    <w:rsid w:val="33D2103F"/>
    <w:rsid w:val="33D627AC"/>
    <w:rsid w:val="33EB776A"/>
    <w:rsid w:val="33F74192"/>
    <w:rsid w:val="34025942"/>
    <w:rsid w:val="34026D17"/>
    <w:rsid w:val="3409404A"/>
    <w:rsid w:val="341F1FE2"/>
    <w:rsid w:val="342272E0"/>
    <w:rsid w:val="34240188"/>
    <w:rsid w:val="34257B49"/>
    <w:rsid w:val="342F202B"/>
    <w:rsid w:val="34345005"/>
    <w:rsid w:val="34394465"/>
    <w:rsid w:val="34441A81"/>
    <w:rsid w:val="34452643"/>
    <w:rsid w:val="34483CE0"/>
    <w:rsid w:val="344A28DD"/>
    <w:rsid w:val="345450B0"/>
    <w:rsid w:val="34627227"/>
    <w:rsid w:val="346604E1"/>
    <w:rsid w:val="346650BE"/>
    <w:rsid w:val="347A4126"/>
    <w:rsid w:val="3483627E"/>
    <w:rsid w:val="34920AB2"/>
    <w:rsid w:val="349C265A"/>
    <w:rsid w:val="34C53F27"/>
    <w:rsid w:val="34CC10CD"/>
    <w:rsid w:val="34CD31F5"/>
    <w:rsid w:val="34DB2145"/>
    <w:rsid w:val="34F92973"/>
    <w:rsid w:val="35241675"/>
    <w:rsid w:val="352C4D9C"/>
    <w:rsid w:val="352E697C"/>
    <w:rsid w:val="353028BC"/>
    <w:rsid w:val="35385652"/>
    <w:rsid w:val="353907BD"/>
    <w:rsid w:val="35395C72"/>
    <w:rsid w:val="353D671B"/>
    <w:rsid w:val="354E68EA"/>
    <w:rsid w:val="355131AF"/>
    <w:rsid w:val="355C0561"/>
    <w:rsid w:val="35646A5E"/>
    <w:rsid w:val="35662019"/>
    <w:rsid w:val="35684826"/>
    <w:rsid w:val="35702033"/>
    <w:rsid w:val="35766ECD"/>
    <w:rsid w:val="3579229F"/>
    <w:rsid w:val="35795E0B"/>
    <w:rsid w:val="35AE3D0F"/>
    <w:rsid w:val="35B27ED0"/>
    <w:rsid w:val="35BE284E"/>
    <w:rsid w:val="35C153D9"/>
    <w:rsid w:val="35C33155"/>
    <w:rsid w:val="35CF4029"/>
    <w:rsid w:val="35FA6A85"/>
    <w:rsid w:val="35FF5A41"/>
    <w:rsid w:val="3601583B"/>
    <w:rsid w:val="360A0EA8"/>
    <w:rsid w:val="360A590B"/>
    <w:rsid w:val="360E15EF"/>
    <w:rsid w:val="361155C8"/>
    <w:rsid w:val="361772BE"/>
    <w:rsid w:val="361E4677"/>
    <w:rsid w:val="361F12AB"/>
    <w:rsid w:val="362163EA"/>
    <w:rsid w:val="36294535"/>
    <w:rsid w:val="363056F9"/>
    <w:rsid w:val="36340828"/>
    <w:rsid w:val="36353D38"/>
    <w:rsid w:val="363C5F63"/>
    <w:rsid w:val="363F03BC"/>
    <w:rsid w:val="365349F0"/>
    <w:rsid w:val="36587525"/>
    <w:rsid w:val="36590AB6"/>
    <w:rsid w:val="365A744C"/>
    <w:rsid w:val="365F2DB4"/>
    <w:rsid w:val="365F6E06"/>
    <w:rsid w:val="36607FBE"/>
    <w:rsid w:val="3666787D"/>
    <w:rsid w:val="366910E8"/>
    <w:rsid w:val="366A66DD"/>
    <w:rsid w:val="366D0D72"/>
    <w:rsid w:val="36723BE3"/>
    <w:rsid w:val="3674628B"/>
    <w:rsid w:val="36752AB3"/>
    <w:rsid w:val="368320BC"/>
    <w:rsid w:val="368C0785"/>
    <w:rsid w:val="369004F0"/>
    <w:rsid w:val="36916344"/>
    <w:rsid w:val="36940189"/>
    <w:rsid w:val="36952484"/>
    <w:rsid w:val="369A5B6D"/>
    <w:rsid w:val="369A7649"/>
    <w:rsid w:val="369D5BEE"/>
    <w:rsid w:val="36A317DF"/>
    <w:rsid w:val="36AF6603"/>
    <w:rsid w:val="36B564E3"/>
    <w:rsid w:val="36B57185"/>
    <w:rsid w:val="36B9504B"/>
    <w:rsid w:val="36C62123"/>
    <w:rsid w:val="36CE11A3"/>
    <w:rsid w:val="36D16199"/>
    <w:rsid w:val="36D445CC"/>
    <w:rsid w:val="36D6097F"/>
    <w:rsid w:val="36F15203"/>
    <w:rsid w:val="36F75B92"/>
    <w:rsid w:val="36FD03B8"/>
    <w:rsid w:val="3701671C"/>
    <w:rsid w:val="37034A55"/>
    <w:rsid w:val="3706323E"/>
    <w:rsid w:val="370D34D1"/>
    <w:rsid w:val="37125F23"/>
    <w:rsid w:val="37140A0B"/>
    <w:rsid w:val="37186B30"/>
    <w:rsid w:val="371C419C"/>
    <w:rsid w:val="372A29EC"/>
    <w:rsid w:val="373139B4"/>
    <w:rsid w:val="37391665"/>
    <w:rsid w:val="37490213"/>
    <w:rsid w:val="374C3E12"/>
    <w:rsid w:val="374F2792"/>
    <w:rsid w:val="375B567A"/>
    <w:rsid w:val="376152D2"/>
    <w:rsid w:val="376664D0"/>
    <w:rsid w:val="37685948"/>
    <w:rsid w:val="37751BBF"/>
    <w:rsid w:val="37791443"/>
    <w:rsid w:val="377C6E0F"/>
    <w:rsid w:val="377D78C0"/>
    <w:rsid w:val="37856E18"/>
    <w:rsid w:val="378D68EF"/>
    <w:rsid w:val="379736CF"/>
    <w:rsid w:val="37A01B9F"/>
    <w:rsid w:val="37A062EF"/>
    <w:rsid w:val="37A7084E"/>
    <w:rsid w:val="37B42634"/>
    <w:rsid w:val="37B96EBC"/>
    <w:rsid w:val="37BC19AC"/>
    <w:rsid w:val="37BD3BE1"/>
    <w:rsid w:val="37C50B9F"/>
    <w:rsid w:val="37C923BC"/>
    <w:rsid w:val="37D47484"/>
    <w:rsid w:val="37D53A32"/>
    <w:rsid w:val="37D70F2C"/>
    <w:rsid w:val="37D749CB"/>
    <w:rsid w:val="37DA5EA8"/>
    <w:rsid w:val="37DD6204"/>
    <w:rsid w:val="37E2033B"/>
    <w:rsid w:val="37F31890"/>
    <w:rsid w:val="37F35A8D"/>
    <w:rsid w:val="37F85973"/>
    <w:rsid w:val="38017092"/>
    <w:rsid w:val="38035735"/>
    <w:rsid w:val="381F6601"/>
    <w:rsid w:val="38213C8E"/>
    <w:rsid w:val="382859FA"/>
    <w:rsid w:val="382B5E08"/>
    <w:rsid w:val="383A44F5"/>
    <w:rsid w:val="383D3D84"/>
    <w:rsid w:val="38425DC8"/>
    <w:rsid w:val="386A557E"/>
    <w:rsid w:val="38711471"/>
    <w:rsid w:val="38791C54"/>
    <w:rsid w:val="38793D45"/>
    <w:rsid w:val="387D5041"/>
    <w:rsid w:val="388259CA"/>
    <w:rsid w:val="388F1F48"/>
    <w:rsid w:val="38924A75"/>
    <w:rsid w:val="38961B38"/>
    <w:rsid w:val="389757D7"/>
    <w:rsid w:val="38A171EF"/>
    <w:rsid w:val="38A5500F"/>
    <w:rsid w:val="38A65888"/>
    <w:rsid w:val="38B06646"/>
    <w:rsid w:val="38B32A6B"/>
    <w:rsid w:val="38B33ED0"/>
    <w:rsid w:val="38B8429D"/>
    <w:rsid w:val="38B93FC5"/>
    <w:rsid w:val="38BA2E56"/>
    <w:rsid w:val="38C85E0B"/>
    <w:rsid w:val="38CF121A"/>
    <w:rsid w:val="38D66F50"/>
    <w:rsid w:val="38D95C7A"/>
    <w:rsid w:val="38DF4C11"/>
    <w:rsid w:val="38E0210C"/>
    <w:rsid w:val="38E21FA4"/>
    <w:rsid w:val="38E558C2"/>
    <w:rsid w:val="38ED2AD0"/>
    <w:rsid w:val="38FD5E3E"/>
    <w:rsid w:val="38FE186E"/>
    <w:rsid w:val="39000940"/>
    <w:rsid w:val="390765A2"/>
    <w:rsid w:val="390A7F06"/>
    <w:rsid w:val="390F67B4"/>
    <w:rsid w:val="39136734"/>
    <w:rsid w:val="39152453"/>
    <w:rsid w:val="391764CF"/>
    <w:rsid w:val="391D3975"/>
    <w:rsid w:val="391E4A36"/>
    <w:rsid w:val="391E5291"/>
    <w:rsid w:val="39200544"/>
    <w:rsid w:val="39264973"/>
    <w:rsid w:val="392B47BD"/>
    <w:rsid w:val="394052A9"/>
    <w:rsid w:val="39461838"/>
    <w:rsid w:val="394B6F06"/>
    <w:rsid w:val="39504D5E"/>
    <w:rsid w:val="395D57B3"/>
    <w:rsid w:val="395D7746"/>
    <w:rsid w:val="396751A5"/>
    <w:rsid w:val="3975565D"/>
    <w:rsid w:val="39771EED"/>
    <w:rsid w:val="397B136E"/>
    <w:rsid w:val="398F4CBF"/>
    <w:rsid w:val="399A5563"/>
    <w:rsid w:val="399B351C"/>
    <w:rsid w:val="39A117FF"/>
    <w:rsid w:val="39AC41BD"/>
    <w:rsid w:val="39B15887"/>
    <w:rsid w:val="39B17548"/>
    <w:rsid w:val="39BD290C"/>
    <w:rsid w:val="39C6449A"/>
    <w:rsid w:val="39CD6188"/>
    <w:rsid w:val="39D247E1"/>
    <w:rsid w:val="39D71213"/>
    <w:rsid w:val="39E12A8A"/>
    <w:rsid w:val="39E95790"/>
    <w:rsid w:val="39EC767A"/>
    <w:rsid w:val="39EE2CCA"/>
    <w:rsid w:val="39F2776A"/>
    <w:rsid w:val="39F7302C"/>
    <w:rsid w:val="39F83B3D"/>
    <w:rsid w:val="39F93C35"/>
    <w:rsid w:val="39FB6299"/>
    <w:rsid w:val="39FC0748"/>
    <w:rsid w:val="39FD1DE0"/>
    <w:rsid w:val="3A0439BB"/>
    <w:rsid w:val="3A0E7887"/>
    <w:rsid w:val="3A153B08"/>
    <w:rsid w:val="3A171FEC"/>
    <w:rsid w:val="3A1F1FA0"/>
    <w:rsid w:val="3A2B62EB"/>
    <w:rsid w:val="3A3F2D75"/>
    <w:rsid w:val="3A3F6189"/>
    <w:rsid w:val="3A480791"/>
    <w:rsid w:val="3A481BFB"/>
    <w:rsid w:val="3A6463D4"/>
    <w:rsid w:val="3A665898"/>
    <w:rsid w:val="3A672FF4"/>
    <w:rsid w:val="3A6E6979"/>
    <w:rsid w:val="3A6F2D79"/>
    <w:rsid w:val="3A711B0D"/>
    <w:rsid w:val="3A791813"/>
    <w:rsid w:val="3A7C47A8"/>
    <w:rsid w:val="3A7D67DF"/>
    <w:rsid w:val="3A7E63E9"/>
    <w:rsid w:val="3A85172C"/>
    <w:rsid w:val="3A8E7882"/>
    <w:rsid w:val="3A8F19C2"/>
    <w:rsid w:val="3A984339"/>
    <w:rsid w:val="3A9C5FEC"/>
    <w:rsid w:val="3AA83D25"/>
    <w:rsid w:val="3AAA6F7E"/>
    <w:rsid w:val="3AAB0BE4"/>
    <w:rsid w:val="3AB40F10"/>
    <w:rsid w:val="3AB41C82"/>
    <w:rsid w:val="3ABF1325"/>
    <w:rsid w:val="3AC75C00"/>
    <w:rsid w:val="3ADB09BF"/>
    <w:rsid w:val="3AFC2451"/>
    <w:rsid w:val="3B0679DA"/>
    <w:rsid w:val="3B237761"/>
    <w:rsid w:val="3B2460C8"/>
    <w:rsid w:val="3B266C93"/>
    <w:rsid w:val="3B2D5B8D"/>
    <w:rsid w:val="3B3367A2"/>
    <w:rsid w:val="3B3452A5"/>
    <w:rsid w:val="3B384746"/>
    <w:rsid w:val="3B3A5244"/>
    <w:rsid w:val="3B3F65C8"/>
    <w:rsid w:val="3B477410"/>
    <w:rsid w:val="3B495182"/>
    <w:rsid w:val="3B4F7DA8"/>
    <w:rsid w:val="3B523A24"/>
    <w:rsid w:val="3B56157E"/>
    <w:rsid w:val="3B584A38"/>
    <w:rsid w:val="3B5D306D"/>
    <w:rsid w:val="3B6E5C7A"/>
    <w:rsid w:val="3B703008"/>
    <w:rsid w:val="3B7216D9"/>
    <w:rsid w:val="3B735EB4"/>
    <w:rsid w:val="3B776462"/>
    <w:rsid w:val="3B8A395C"/>
    <w:rsid w:val="3B8B4EF3"/>
    <w:rsid w:val="3B973DB0"/>
    <w:rsid w:val="3B990AE5"/>
    <w:rsid w:val="3B9D21A7"/>
    <w:rsid w:val="3BA22099"/>
    <w:rsid w:val="3BAF119B"/>
    <w:rsid w:val="3BB157B3"/>
    <w:rsid w:val="3BC27478"/>
    <w:rsid w:val="3BCB742D"/>
    <w:rsid w:val="3BD01B93"/>
    <w:rsid w:val="3BD145B4"/>
    <w:rsid w:val="3BD2025F"/>
    <w:rsid w:val="3BD71BC7"/>
    <w:rsid w:val="3BDD15B0"/>
    <w:rsid w:val="3BDF137D"/>
    <w:rsid w:val="3BF46DFD"/>
    <w:rsid w:val="3C025B2C"/>
    <w:rsid w:val="3C0357F6"/>
    <w:rsid w:val="3C041A6C"/>
    <w:rsid w:val="3C051758"/>
    <w:rsid w:val="3C076B5B"/>
    <w:rsid w:val="3C0D0184"/>
    <w:rsid w:val="3C0F3C11"/>
    <w:rsid w:val="3C1041A3"/>
    <w:rsid w:val="3C1052F0"/>
    <w:rsid w:val="3C1771B8"/>
    <w:rsid w:val="3C1C1BB8"/>
    <w:rsid w:val="3C20532E"/>
    <w:rsid w:val="3C223DC6"/>
    <w:rsid w:val="3C26418B"/>
    <w:rsid w:val="3C364A13"/>
    <w:rsid w:val="3C3F659A"/>
    <w:rsid w:val="3C4A4BB4"/>
    <w:rsid w:val="3C4E25DD"/>
    <w:rsid w:val="3C6117D4"/>
    <w:rsid w:val="3C613918"/>
    <w:rsid w:val="3C6346F8"/>
    <w:rsid w:val="3C6B48F5"/>
    <w:rsid w:val="3C824E70"/>
    <w:rsid w:val="3C866A77"/>
    <w:rsid w:val="3C93593C"/>
    <w:rsid w:val="3C97190A"/>
    <w:rsid w:val="3C9C6C4B"/>
    <w:rsid w:val="3CA22EDE"/>
    <w:rsid w:val="3CA951FB"/>
    <w:rsid w:val="3CBF2896"/>
    <w:rsid w:val="3CBF6199"/>
    <w:rsid w:val="3CC046BC"/>
    <w:rsid w:val="3CD10CEB"/>
    <w:rsid w:val="3CD4792B"/>
    <w:rsid w:val="3CD71D19"/>
    <w:rsid w:val="3CD7351F"/>
    <w:rsid w:val="3CDA5160"/>
    <w:rsid w:val="3CDB6017"/>
    <w:rsid w:val="3CE32041"/>
    <w:rsid w:val="3CF0532A"/>
    <w:rsid w:val="3CF16268"/>
    <w:rsid w:val="3CF23B9E"/>
    <w:rsid w:val="3CF52CBD"/>
    <w:rsid w:val="3D044997"/>
    <w:rsid w:val="3D077713"/>
    <w:rsid w:val="3D0A50D1"/>
    <w:rsid w:val="3D110E71"/>
    <w:rsid w:val="3D1400AD"/>
    <w:rsid w:val="3D260A61"/>
    <w:rsid w:val="3D342F8D"/>
    <w:rsid w:val="3D4504A2"/>
    <w:rsid w:val="3D4C5046"/>
    <w:rsid w:val="3D616151"/>
    <w:rsid w:val="3D766FC3"/>
    <w:rsid w:val="3D794004"/>
    <w:rsid w:val="3D7D3F1F"/>
    <w:rsid w:val="3D806A64"/>
    <w:rsid w:val="3D8555A1"/>
    <w:rsid w:val="3D860DC8"/>
    <w:rsid w:val="3D8740B8"/>
    <w:rsid w:val="3D8B5C41"/>
    <w:rsid w:val="3D9019EB"/>
    <w:rsid w:val="3D945EFF"/>
    <w:rsid w:val="3D9F0D3A"/>
    <w:rsid w:val="3DAC7E58"/>
    <w:rsid w:val="3DAD108E"/>
    <w:rsid w:val="3DAE7D0C"/>
    <w:rsid w:val="3DAF0BA4"/>
    <w:rsid w:val="3DAF42BB"/>
    <w:rsid w:val="3DB61382"/>
    <w:rsid w:val="3DB848DA"/>
    <w:rsid w:val="3DBA4CAF"/>
    <w:rsid w:val="3DBA6CB4"/>
    <w:rsid w:val="3DBC7A7E"/>
    <w:rsid w:val="3DBE2AEF"/>
    <w:rsid w:val="3DC152CB"/>
    <w:rsid w:val="3DC363C5"/>
    <w:rsid w:val="3DC842CA"/>
    <w:rsid w:val="3DD01ABC"/>
    <w:rsid w:val="3DD916B9"/>
    <w:rsid w:val="3DDB1054"/>
    <w:rsid w:val="3DE5321E"/>
    <w:rsid w:val="3DE623A9"/>
    <w:rsid w:val="3DE71F6C"/>
    <w:rsid w:val="3DEC4B07"/>
    <w:rsid w:val="3DF239B6"/>
    <w:rsid w:val="3DFD7EA0"/>
    <w:rsid w:val="3E026AEF"/>
    <w:rsid w:val="3E053D1A"/>
    <w:rsid w:val="3E0C6FD2"/>
    <w:rsid w:val="3E0F6E02"/>
    <w:rsid w:val="3E130C83"/>
    <w:rsid w:val="3E1A485C"/>
    <w:rsid w:val="3E2C4199"/>
    <w:rsid w:val="3E2F5C53"/>
    <w:rsid w:val="3E336A7A"/>
    <w:rsid w:val="3E352465"/>
    <w:rsid w:val="3E353C80"/>
    <w:rsid w:val="3E3F2F18"/>
    <w:rsid w:val="3E41711C"/>
    <w:rsid w:val="3E4365FF"/>
    <w:rsid w:val="3E494576"/>
    <w:rsid w:val="3E4E04F2"/>
    <w:rsid w:val="3E573E93"/>
    <w:rsid w:val="3E586512"/>
    <w:rsid w:val="3E5D006B"/>
    <w:rsid w:val="3E606637"/>
    <w:rsid w:val="3E7069C6"/>
    <w:rsid w:val="3E747E71"/>
    <w:rsid w:val="3E815906"/>
    <w:rsid w:val="3E8E395A"/>
    <w:rsid w:val="3E904C58"/>
    <w:rsid w:val="3E937449"/>
    <w:rsid w:val="3E96021B"/>
    <w:rsid w:val="3E9977D5"/>
    <w:rsid w:val="3E9D0C6B"/>
    <w:rsid w:val="3EAC67FB"/>
    <w:rsid w:val="3EAC6F6D"/>
    <w:rsid w:val="3EAD2074"/>
    <w:rsid w:val="3EB04FCE"/>
    <w:rsid w:val="3EB12537"/>
    <w:rsid w:val="3EB70E78"/>
    <w:rsid w:val="3EBF08C3"/>
    <w:rsid w:val="3ECE22BE"/>
    <w:rsid w:val="3ECE5B96"/>
    <w:rsid w:val="3ECF27F8"/>
    <w:rsid w:val="3EDA6011"/>
    <w:rsid w:val="3EDB2E09"/>
    <w:rsid w:val="3EDC0917"/>
    <w:rsid w:val="3EE82B15"/>
    <w:rsid w:val="3EE96460"/>
    <w:rsid w:val="3EEF37E5"/>
    <w:rsid w:val="3EF32CC6"/>
    <w:rsid w:val="3F014F0B"/>
    <w:rsid w:val="3F07225F"/>
    <w:rsid w:val="3F075E45"/>
    <w:rsid w:val="3F122794"/>
    <w:rsid w:val="3F1A0FDE"/>
    <w:rsid w:val="3F1E67F5"/>
    <w:rsid w:val="3F213742"/>
    <w:rsid w:val="3F22438C"/>
    <w:rsid w:val="3F2608F7"/>
    <w:rsid w:val="3F2667EE"/>
    <w:rsid w:val="3F363298"/>
    <w:rsid w:val="3F3F2CF0"/>
    <w:rsid w:val="3F623DE1"/>
    <w:rsid w:val="3F6534C8"/>
    <w:rsid w:val="3F6D240C"/>
    <w:rsid w:val="3F7264F2"/>
    <w:rsid w:val="3F741880"/>
    <w:rsid w:val="3F750CC6"/>
    <w:rsid w:val="3F753009"/>
    <w:rsid w:val="3F7B1B6D"/>
    <w:rsid w:val="3F875B00"/>
    <w:rsid w:val="3F8820F3"/>
    <w:rsid w:val="3F8F2607"/>
    <w:rsid w:val="3F996C4D"/>
    <w:rsid w:val="3F9F381F"/>
    <w:rsid w:val="3FA21229"/>
    <w:rsid w:val="3FA65E04"/>
    <w:rsid w:val="3FA87711"/>
    <w:rsid w:val="3FAF6E44"/>
    <w:rsid w:val="3FB22D2B"/>
    <w:rsid w:val="3FB30F75"/>
    <w:rsid w:val="3FBE2835"/>
    <w:rsid w:val="3FC310DE"/>
    <w:rsid w:val="3FD57E76"/>
    <w:rsid w:val="3FDB4E56"/>
    <w:rsid w:val="3FE178B1"/>
    <w:rsid w:val="3FE4321D"/>
    <w:rsid w:val="3FE724E2"/>
    <w:rsid w:val="3FED4EF5"/>
    <w:rsid w:val="3FF612E8"/>
    <w:rsid w:val="400A052A"/>
    <w:rsid w:val="400A6FD6"/>
    <w:rsid w:val="400F4B50"/>
    <w:rsid w:val="401A7B9C"/>
    <w:rsid w:val="401F727A"/>
    <w:rsid w:val="4025778D"/>
    <w:rsid w:val="4050167A"/>
    <w:rsid w:val="40545639"/>
    <w:rsid w:val="405B6AE7"/>
    <w:rsid w:val="405B7D33"/>
    <w:rsid w:val="406F09C2"/>
    <w:rsid w:val="40715819"/>
    <w:rsid w:val="40757B05"/>
    <w:rsid w:val="40825FE0"/>
    <w:rsid w:val="4086649B"/>
    <w:rsid w:val="408B2619"/>
    <w:rsid w:val="408C6D07"/>
    <w:rsid w:val="408E0C05"/>
    <w:rsid w:val="409557CE"/>
    <w:rsid w:val="40963905"/>
    <w:rsid w:val="40A03B66"/>
    <w:rsid w:val="40AB7C08"/>
    <w:rsid w:val="40B27B02"/>
    <w:rsid w:val="40B65412"/>
    <w:rsid w:val="40BF103F"/>
    <w:rsid w:val="40C1476A"/>
    <w:rsid w:val="40C207FB"/>
    <w:rsid w:val="40CD2781"/>
    <w:rsid w:val="40CF148D"/>
    <w:rsid w:val="40CF593B"/>
    <w:rsid w:val="40D45B1E"/>
    <w:rsid w:val="40D97F33"/>
    <w:rsid w:val="40DB3029"/>
    <w:rsid w:val="40EE3281"/>
    <w:rsid w:val="40FC23E5"/>
    <w:rsid w:val="410A1307"/>
    <w:rsid w:val="410D7F8C"/>
    <w:rsid w:val="411133C5"/>
    <w:rsid w:val="412D4C5E"/>
    <w:rsid w:val="413575C0"/>
    <w:rsid w:val="41385FDF"/>
    <w:rsid w:val="41401CE5"/>
    <w:rsid w:val="414073C2"/>
    <w:rsid w:val="41475C22"/>
    <w:rsid w:val="41480215"/>
    <w:rsid w:val="4150179B"/>
    <w:rsid w:val="415272C0"/>
    <w:rsid w:val="41541D0C"/>
    <w:rsid w:val="41557759"/>
    <w:rsid w:val="4161105E"/>
    <w:rsid w:val="41680CCE"/>
    <w:rsid w:val="416B7942"/>
    <w:rsid w:val="41934EAF"/>
    <w:rsid w:val="4198056B"/>
    <w:rsid w:val="419F09FB"/>
    <w:rsid w:val="41A21517"/>
    <w:rsid w:val="41A55C10"/>
    <w:rsid w:val="41A77168"/>
    <w:rsid w:val="41C614A9"/>
    <w:rsid w:val="41CA2C1F"/>
    <w:rsid w:val="41CF2439"/>
    <w:rsid w:val="41D15664"/>
    <w:rsid w:val="41D57930"/>
    <w:rsid w:val="41DA0D37"/>
    <w:rsid w:val="41DA3024"/>
    <w:rsid w:val="41F00F7C"/>
    <w:rsid w:val="420051FD"/>
    <w:rsid w:val="42046249"/>
    <w:rsid w:val="42150CA2"/>
    <w:rsid w:val="42194433"/>
    <w:rsid w:val="42202ECF"/>
    <w:rsid w:val="4226607D"/>
    <w:rsid w:val="422E39CF"/>
    <w:rsid w:val="42417EBC"/>
    <w:rsid w:val="42430B44"/>
    <w:rsid w:val="4247745F"/>
    <w:rsid w:val="424B76E3"/>
    <w:rsid w:val="425D6E0A"/>
    <w:rsid w:val="426721CC"/>
    <w:rsid w:val="42784787"/>
    <w:rsid w:val="4286600B"/>
    <w:rsid w:val="428A378E"/>
    <w:rsid w:val="42976E49"/>
    <w:rsid w:val="429F18E8"/>
    <w:rsid w:val="42AA6C03"/>
    <w:rsid w:val="42B050BC"/>
    <w:rsid w:val="42B169EC"/>
    <w:rsid w:val="42B3346B"/>
    <w:rsid w:val="42B730E7"/>
    <w:rsid w:val="42C23A1A"/>
    <w:rsid w:val="42CB3717"/>
    <w:rsid w:val="42CC74B6"/>
    <w:rsid w:val="42D7000D"/>
    <w:rsid w:val="42DD0ADD"/>
    <w:rsid w:val="42E07795"/>
    <w:rsid w:val="42E3116A"/>
    <w:rsid w:val="42EA7EAE"/>
    <w:rsid w:val="42EF7DA1"/>
    <w:rsid w:val="42F60D41"/>
    <w:rsid w:val="42F7474A"/>
    <w:rsid w:val="42F8680D"/>
    <w:rsid w:val="42FB7ABC"/>
    <w:rsid w:val="43003CFA"/>
    <w:rsid w:val="43080542"/>
    <w:rsid w:val="43262D1C"/>
    <w:rsid w:val="432B4318"/>
    <w:rsid w:val="432C7952"/>
    <w:rsid w:val="433576AC"/>
    <w:rsid w:val="433C213A"/>
    <w:rsid w:val="433E33B4"/>
    <w:rsid w:val="43444BA4"/>
    <w:rsid w:val="4346418E"/>
    <w:rsid w:val="43571191"/>
    <w:rsid w:val="435F6674"/>
    <w:rsid w:val="43627D3A"/>
    <w:rsid w:val="436A1AA1"/>
    <w:rsid w:val="437E78F9"/>
    <w:rsid w:val="43983609"/>
    <w:rsid w:val="439942BA"/>
    <w:rsid w:val="439E7297"/>
    <w:rsid w:val="439F3A85"/>
    <w:rsid w:val="439F6042"/>
    <w:rsid w:val="43A33214"/>
    <w:rsid w:val="43BC7EB5"/>
    <w:rsid w:val="43BE4FD7"/>
    <w:rsid w:val="43BF45D4"/>
    <w:rsid w:val="43C83DB8"/>
    <w:rsid w:val="43CA30B4"/>
    <w:rsid w:val="43CF126C"/>
    <w:rsid w:val="43DC14E5"/>
    <w:rsid w:val="43DD4A1D"/>
    <w:rsid w:val="43E47BE1"/>
    <w:rsid w:val="43EC447C"/>
    <w:rsid w:val="43EE4E9E"/>
    <w:rsid w:val="43F32636"/>
    <w:rsid w:val="43F40782"/>
    <w:rsid w:val="44063B10"/>
    <w:rsid w:val="441724A1"/>
    <w:rsid w:val="441E7E09"/>
    <w:rsid w:val="4424153C"/>
    <w:rsid w:val="442A2B64"/>
    <w:rsid w:val="442E4F82"/>
    <w:rsid w:val="44341683"/>
    <w:rsid w:val="44357964"/>
    <w:rsid w:val="44404D4D"/>
    <w:rsid w:val="44474C15"/>
    <w:rsid w:val="445A2831"/>
    <w:rsid w:val="445B2185"/>
    <w:rsid w:val="4464261B"/>
    <w:rsid w:val="44663AAC"/>
    <w:rsid w:val="446B58C2"/>
    <w:rsid w:val="447A47E8"/>
    <w:rsid w:val="447B4A2F"/>
    <w:rsid w:val="447D486A"/>
    <w:rsid w:val="447F7AE6"/>
    <w:rsid w:val="44802316"/>
    <w:rsid w:val="44840420"/>
    <w:rsid w:val="44933F1D"/>
    <w:rsid w:val="44957B86"/>
    <w:rsid w:val="449B5118"/>
    <w:rsid w:val="44A74B43"/>
    <w:rsid w:val="44A902C4"/>
    <w:rsid w:val="44AC4517"/>
    <w:rsid w:val="44AE5A34"/>
    <w:rsid w:val="44BB5098"/>
    <w:rsid w:val="44BC159B"/>
    <w:rsid w:val="44C32F68"/>
    <w:rsid w:val="44C512FD"/>
    <w:rsid w:val="44DF20E4"/>
    <w:rsid w:val="44E24A93"/>
    <w:rsid w:val="44E74F72"/>
    <w:rsid w:val="44EB3808"/>
    <w:rsid w:val="44EE187E"/>
    <w:rsid w:val="44F01626"/>
    <w:rsid w:val="45033FE5"/>
    <w:rsid w:val="450F0DA9"/>
    <w:rsid w:val="451F142D"/>
    <w:rsid w:val="45214779"/>
    <w:rsid w:val="45222FA8"/>
    <w:rsid w:val="452C475E"/>
    <w:rsid w:val="452D39DB"/>
    <w:rsid w:val="453065C0"/>
    <w:rsid w:val="45346709"/>
    <w:rsid w:val="453529AC"/>
    <w:rsid w:val="453617D9"/>
    <w:rsid w:val="45491E7E"/>
    <w:rsid w:val="454939A9"/>
    <w:rsid w:val="455455D1"/>
    <w:rsid w:val="455728F7"/>
    <w:rsid w:val="45583AED"/>
    <w:rsid w:val="45590749"/>
    <w:rsid w:val="456D20B1"/>
    <w:rsid w:val="4572054A"/>
    <w:rsid w:val="45842CEF"/>
    <w:rsid w:val="45857D46"/>
    <w:rsid w:val="458915A1"/>
    <w:rsid w:val="458B427C"/>
    <w:rsid w:val="45997631"/>
    <w:rsid w:val="459A10B0"/>
    <w:rsid w:val="45A14CB3"/>
    <w:rsid w:val="45A564D2"/>
    <w:rsid w:val="45B6234B"/>
    <w:rsid w:val="45B97711"/>
    <w:rsid w:val="45CE2E21"/>
    <w:rsid w:val="45E50CDB"/>
    <w:rsid w:val="45E77211"/>
    <w:rsid w:val="45EA7362"/>
    <w:rsid w:val="45EE4256"/>
    <w:rsid w:val="45F51527"/>
    <w:rsid w:val="45FB2C1E"/>
    <w:rsid w:val="45FD45F3"/>
    <w:rsid w:val="46026F77"/>
    <w:rsid w:val="4607059C"/>
    <w:rsid w:val="460718D6"/>
    <w:rsid w:val="46092698"/>
    <w:rsid w:val="46137FD9"/>
    <w:rsid w:val="461610FC"/>
    <w:rsid w:val="46162C99"/>
    <w:rsid w:val="46201820"/>
    <w:rsid w:val="46226854"/>
    <w:rsid w:val="46265402"/>
    <w:rsid w:val="462E5DB9"/>
    <w:rsid w:val="46326B69"/>
    <w:rsid w:val="463373A8"/>
    <w:rsid w:val="46383D1B"/>
    <w:rsid w:val="46387314"/>
    <w:rsid w:val="463D1DE2"/>
    <w:rsid w:val="463D6094"/>
    <w:rsid w:val="464018DE"/>
    <w:rsid w:val="46402B21"/>
    <w:rsid w:val="464202B1"/>
    <w:rsid w:val="46454F73"/>
    <w:rsid w:val="464C2761"/>
    <w:rsid w:val="46603739"/>
    <w:rsid w:val="46631D74"/>
    <w:rsid w:val="466B693E"/>
    <w:rsid w:val="466F6CC3"/>
    <w:rsid w:val="46731547"/>
    <w:rsid w:val="467B735F"/>
    <w:rsid w:val="467D3E5A"/>
    <w:rsid w:val="467F1D39"/>
    <w:rsid w:val="468304A7"/>
    <w:rsid w:val="46874393"/>
    <w:rsid w:val="469107EA"/>
    <w:rsid w:val="46981C24"/>
    <w:rsid w:val="46997D61"/>
    <w:rsid w:val="469D04B2"/>
    <w:rsid w:val="46A02954"/>
    <w:rsid w:val="46A20F15"/>
    <w:rsid w:val="46B025E9"/>
    <w:rsid w:val="46C949B4"/>
    <w:rsid w:val="46CF07C7"/>
    <w:rsid w:val="46EE72A6"/>
    <w:rsid w:val="46F63FA6"/>
    <w:rsid w:val="46F64BEF"/>
    <w:rsid w:val="46FA2DF1"/>
    <w:rsid w:val="46FF595B"/>
    <w:rsid w:val="470230A2"/>
    <w:rsid w:val="470706F3"/>
    <w:rsid w:val="470A0E19"/>
    <w:rsid w:val="470D543B"/>
    <w:rsid w:val="47116F13"/>
    <w:rsid w:val="471B6C57"/>
    <w:rsid w:val="471D294D"/>
    <w:rsid w:val="471E5630"/>
    <w:rsid w:val="472267EF"/>
    <w:rsid w:val="4723615E"/>
    <w:rsid w:val="4726359B"/>
    <w:rsid w:val="47296F8D"/>
    <w:rsid w:val="47467050"/>
    <w:rsid w:val="474C6936"/>
    <w:rsid w:val="474E6E8D"/>
    <w:rsid w:val="475015F2"/>
    <w:rsid w:val="47521D34"/>
    <w:rsid w:val="4754564D"/>
    <w:rsid w:val="47596452"/>
    <w:rsid w:val="47633864"/>
    <w:rsid w:val="47651A96"/>
    <w:rsid w:val="476827B4"/>
    <w:rsid w:val="476A36FF"/>
    <w:rsid w:val="47753BE1"/>
    <w:rsid w:val="4780429D"/>
    <w:rsid w:val="47826AC3"/>
    <w:rsid w:val="4783497B"/>
    <w:rsid w:val="47862E14"/>
    <w:rsid w:val="47894FFB"/>
    <w:rsid w:val="478A3E01"/>
    <w:rsid w:val="479F4ED7"/>
    <w:rsid w:val="47A12E15"/>
    <w:rsid w:val="47A653C9"/>
    <w:rsid w:val="47AA1767"/>
    <w:rsid w:val="47B66384"/>
    <w:rsid w:val="47B8758B"/>
    <w:rsid w:val="47BA4A54"/>
    <w:rsid w:val="47BC34A7"/>
    <w:rsid w:val="47C048A6"/>
    <w:rsid w:val="47C3356E"/>
    <w:rsid w:val="47C523D8"/>
    <w:rsid w:val="47C963FB"/>
    <w:rsid w:val="47CD37F2"/>
    <w:rsid w:val="47D268A3"/>
    <w:rsid w:val="47D62609"/>
    <w:rsid w:val="47DC0A49"/>
    <w:rsid w:val="47E50F68"/>
    <w:rsid w:val="47EC02D8"/>
    <w:rsid w:val="47EF0DBA"/>
    <w:rsid w:val="47F94B47"/>
    <w:rsid w:val="48056DC9"/>
    <w:rsid w:val="48146BBF"/>
    <w:rsid w:val="481B65E1"/>
    <w:rsid w:val="481E4A45"/>
    <w:rsid w:val="48255291"/>
    <w:rsid w:val="48423471"/>
    <w:rsid w:val="484C666E"/>
    <w:rsid w:val="485300B8"/>
    <w:rsid w:val="48534D4C"/>
    <w:rsid w:val="4856030F"/>
    <w:rsid w:val="485819D5"/>
    <w:rsid w:val="485C3873"/>
    <w:rsid w:val="485C3BBB"/>
    <w:rsid w:val="485C47EB"/>
    <w:rsid w:val="485D6C8A"/>
    <w:rsid w:val="485E0436"/>
    <w:rsid w:val="487E0C9A"/>
    <w:rsid w:val="48887285"/>
    <w:rsid w:val="488934D4"/>
    <w:rsid w:val="48954645"/>
    <w:rsid w:val="48984CBF"/>
    <w:rsid w:val="48991B4B"/>
    <w:rsid w:val="489A4878"/>
    <w:rsid w:val="489B0418"/>
    <w:rsid w:val="48AD524E"/>
    <w:rsid w:val="48AF3B89"/>
    <w:rsid w:val="48B019F8"/>
    <w:rsid w:val="48B3135D"/>
    <w:rsid w:val="48B33851"/>
    <w:rsid w:val="48CD4DD0"/>
    <w:rsid w:val="48CE220A"/>
    <w:rsid w:val="48CE2C70"/>
    <w:rsid w:val="48E053EC"/>
    <w:rsid w:val="48E0712A"/>
    <w:rsid w:val="48E7785A"/>
    <w:rsid w:val="48FC6282"/>
    <w:rsid w:val="4908769C"/>
    <w:rsid w:val="491D1163"/>
    <w:rsid w:val="4927000D"/>
    <w:rsid w:val="49274A66"/>
    <w:rsid w:val="49280774"/>
    <w:rsid w:val="492E7F90"/>
    <w:rsid w:val="49326D70"/>
    <w:rsid w:val="49333E1D"/>
    <w:rsid w:val="49365234"/>
    <w:rsid w:val="493967DE"/>
    <w:rsid w:val="493A0CC5"/>
    <w:rsid w:val="49464DAF"/>
    <w:rsid w:val="49492B0C"/>
    <w:rsid w:val="494A25AB"/>
    <w:rsid w:val="494C3D94"/>
    <w:rsid w:val="494D5B65"/>
    <w:rsid w:val="49577771"/>
    <w:rsid w:val="49617CDD"/>
    <w:rsid w:val="49645757"/>
    <w:rsid w:val="49664B12"/>
    <w:rsid w:val="496C725C"/>
    <w:rsid w:val="496E5BAF"/>
    <w:rsid w:val="49766CC0"/>
    <w:rsid w:val="497C515B"/>
    <w:rsid w:val="49891F11"/>
    <w:rsid w:val="498F61D2"/>
    <w:rsid w:val="499A2325"/>
    <w:rsid w:val="499F3D50"/>
    <w:rsid w:val="49BD5D48"/>
    <w:rsid w:val="49BE35B4"/>
    <w:rsid w:val="49BF7BE5"/>
    <w:rsid w:val="49C52DF3"/>
    <w:rsid w:val="49C91FF3"/>
    <w:rsid w:val="49C9569F"/>
    <w:rsid w:val="49CC13BA"/>
    <w:rsid w:val="49D62147"/>
    <w:rsid w:val="49DA544B"/>
    <w:rsid w:val="49E33CB0"/>
    <w:rsid w:val="49E85D53"/>
    <w:rsid w:val="49EA1C88"/>
    <w:rsid w:val="49F55371"/>
    <w:rsid w:val="49FA4007"/>
    <w:rsid w:val="49FD12C8"/>
    <w:rsid w:val="4A1005D7"/>
    <w:rsid w:val="4A1210AF"/>
    <w:rsid w:val="4A2B09E6"/>
    <w:rsid w:val="4A2E0871"/>
    <w:rsid w:val="4A2E312A"/>
    <w:rsid w:val="4A305362"/>
    <w:rsid w:val="4A350D75"/>
    <w:rsid w:val="4A386F15"/>
    <w:rsid w:val="4A3F209B"/>
    <w:rsid w:val="4A446641"/>
    <w:rsid w:val="4A4D0DF4"/>
    <w:rsid w:val="4A4F0205"/>
    <w:rsid w:val="4A4F1B7E"/>
    <w:rsid w:val="4A512D11"/>
    <w:rsid w:val="4A641DA1"/>
    <w:rsid w:val="4A6E5F11"/>
    <w:rsid w:val="4A706086"/>
    <w:rsid w:val="4A772C58"/>
    <w:rsid w:val="4A781CDE"/>
    <w:rsid w:val="4A817DE8"/>
    <w:rsid w:val="4A8244C7"/>
    <w:rsid w:val="4A9460E6"/>
    <w:rsid w:val="4A952504"/>
    <w:rsid w:val="4AAD3113"/>
    <w:rsid w:val="4AAD4527"/>
    <w:rsid w:val="4AB714F0"/>
    <w:rsid w:val="4AB76994"/>
    <w:rsid w:val="4AC33E6E"/>
    <w:rsid w:val="4AC90390"/>
    <w:rsid w:val="4ACC6DA1"/>
    <w:rsid w:val="4ACF29E4"/>
    <w:rsid w:val="4ADA56E2"/>
    <w:rsid w:val="4ADB2A7A"/>
    <w:rsid w:val="4AE126A5"/>
    <w:rsid w:val="4AE51314"/>
    <w:rsid w:val="4AE52A6F"/>
    <w:rsid w:val="4AF8497C"/>
    <w:rsid w:val="4B087DBD"/>
    <w:rsid w:val="4B125887"/>
    <w:rsid w:val="4B2539D6"/>
    <w:rsid w:val="4B285AD9"/>
    <w:rsid w:val="4B2F3091"/>
    <w:rsid w:val="4B3135C1"/>
    <w:rsid w:val="4B33675C"/>
    <w:rsid w:val="4B4B19BC"/>
    <w:rsid w:val="4B527D2B"/>
    <w:rsid w:val="4B673569"/>
    <w:rsid w:val="4B6F29E1"/>
    <w:rsid w:val="4B7A4137"/>
    <w:rsid w:val="4B7C33DF"/>
    <w:rsid w:val="4B860E6D"/>
    <w:rsid w:val="4B902419"/>
    <w:rsid w:val="4B917045"/>
    <w:rsid w:val="4B9B25E8"/>
    <w:rsid w:val="4BA51CFC"/>
    <w:rsid w:val="4BA807FA"/>
    <w:rsid w:val="4BAA1265"/>
    <w:rsid w:val="4BAE18F2"/>
    <w:rsid w:val="4BB23AA1"/>
    <w:rsid w:val="4BB26E2A"/>
    <w:rsid w:val="4BBC0A5D"/>
    <w:rsid w:val="4BC1082A"/>
    <w:rsid w:val="4BCA092F"/>
    <w:rsid w:val="4BD22881"/>
    <w:rsid w:val="4BD42613"/>
    <w:rsid w:val="4BDD11CF"/>
    <w:rsid w:val="4BE228B9"/>
    <w:rsid w:val="4BE81489"/>
    <w:rsid w:val="4BEA2F2F"/>
    <w:rsid w:val="4BF03A02"/>
    <w:rsid w:val="4BF51C55"/>
    <w:rsid w:val="4BF54A05"/>
    <w:rsid w:val="4BF863A3"/>
    <w:rsid w:val="4C0151D7"/>
    <w:rsid w:val="4C024050"/>
    <w:rsid w:val="4C0774EE"/>
    <w:rsid w:val="4C0D4607"/>
    <w:rsid w:val="4C1844C8"/>
    <w:rsid w:val="4C196A93"/>
    <w:rsid w:val="4C1E53E4"/>
    <w:rsid w:val="4C1F2788"/>
    <w:rsid w:val="4C2A2297"/>
    <w:rsid w:val="4C2A70C5"/>
    <w:rsid w:val="4C37308F"/>
    <w:rsid w:val="4C41018A"/>
    <w:rsid w:val="4C411110"/>
    <w:rsid w:val="4C427C7D"/>
    <w:rsid w:val="4C4737AF"/>
    <w:rsid w:val="4C493EB3"/>
    <w:rsid w:val="4C5106EF"/>
    <w:rsid w:val="4C514E51"/>
    <w:rsid w:val="4C54582C"/>
    <w:rsid w:val="4C6A5AD5"/>
    <w:rsid w:val="4C740796"/>
    <w:rsid w:val="4C770190"/>
    <w:rsid w:val="4C793E9E"/>
    <w:rsid w:val="4C825D7C"/>
    <w:rsid w:val="4C8851C8"/>
    <w:rsid w:val="4C8D4AEB"/>
    <w:rsid w:val="4C8E7924"/>
    <w:rsid w:val="4C96386E"/>
    <w:rsid w:val="4C9773B7"/>
    <w:rsid w:val="4CA21941"/>
    <w:rsid w:val="4CA22A68"/>
    <w:rsid w:val="4CB14AD7"/>
    <w:rsid w:val="4CB2281D"/>
    <w:rsid w:val="4CB25FC5"/>
    <w:rsid w:val="4CBA5F59"/>
    <w:rsid w:val="4CBA6911"/>
    <w:rsid w:val="4CBC0394"/>
    <w:rsid w:val="4CC61237"/>
    <w:rsid w:val="4CC95CA4"/>
    <w:rsid w:val="4CE00213"/>
    <w:rsid w:val="4CE14BC2"/>
    <w:rsid w:val="4CE25897"/>
    <w:rsid w:val="4CE62571"/>
    <w:rsid w:val="4CE95545"/>
    <w:rsid w:val="4CFF103E"/>
    <w:rsid w:val="4D0D0AA3"/>
    <w:rsid w:val="4D2A70F2"/>
    <w:rsid w:val="4D302348"/>
    <w:rsid w:val="4D316AB4"/>
    <w:rsid w:val="4D4A5C9A"/>
    <w:rsid w:val="4D4F1C6A"/>
    <w:rsid w:val="4D523BE6"/>
    <w:rsid w:val="4D5C76F8"/>
    <w:rsid w:val="4D7718E6"/>
    <w:rsid w:val="4D773A00"/>
    <w:rsid w:val="4D822E05"/>
    <w:rsid w:val="4D88459B"/>
    <w:rsid w:val="4D9403FC"/>
    <w:rsid w:val="4D9D0D56"/>
    <w:rsid w:val="4DA02A7A"/>
    <w:rsid w:val="4DAA4C26"/>
    <w:rsid w:val="4DB163E7"/>
    <w:rsid w:val="4DB559D4"/>
    <w:rsid w:val="4DB74876"/>
    <w:rsid w:val="4DBD4F14"/>
    <w:rsid w:val="4DC85330"/>
    <w:rsid w:val="4DCB1144"/>
    <w:rsid w:val="4DD41E53"/>
    <w:rsid w:val="4DDC4073"/>
    <w:rsid w:val="4DE04891"/>
    <w:rsid w:val="4DE14BD7"/>
    <w:rsid w:val="4DE31764"/>
    <w:rsid w:val="4DF96FCF"/>
    <w:rsid w:val="4DFB4C56"/>
    <w:rsid w:val="4DFD1B60"/>
    <w:rsid w:val="4E1324BE"/>
    <w:rsid w:val="4E2D7C1F"/>
    <w:rsid w:val="4E33734C"/>
    <w:rsid w:val="4E421DB8"/>
    <w:rsid w:val="4E43717B"/>
    <w:rsid w:val="4E441424"/>
    <w:rsid w:val="4E4A5B83"/>
    <w:rsid w:val="4E502EBE"/>
    <w:rsid w:val="4E59493F"/>
    <w:rsid w:val="4E5C49E0"/>
    <w:rsid w:val="4E6031DB"/>
    <w:rsid w:val="4E666E4F"/>
    <w:rsid w:val="4E711C2F"/>
    <w:rsid w:val="4E731B46"/>
    <w:rsid w:val="4E7834DB"/>
    <w:rsid w:val="4E797691"/>
    <w:rsid w:val="4E7E75A2"/>
    <w:rsid w:val="4E837C41"/>
    <w:rsid w:val="4E8519E0"/>
    <w:rsid w:val="4E8A19A4"/>
    <w:rsid w:val="4EA27EF9"/>
    <w:rsid w:val="4EA73CC5"/>
    <w:rsid w:val="4EAD1C1A"/>
    <w:rsid w:val="4EAD1DDD"/>
    <w:rsid w:val="4EAE26EF"/>
    <w:rsid w:val="4ECA79DD"/>
    <w:rsid w:val="4ED43BF0"/>
    <w:rsid w:val="4EDB40B7"/>
    <w:rsid w:val="4EDE43E8"/>
    <w:rsid w:val="4EDF35A6"/>
    <w:rsid w:val="4EE733E1"/>
    <w:rsid w:val="4EEA6623"/>
    <w:rsid w:val="4EEC4713"/>
    <w:rsid w:val="4EF70161"/>
    <w:rsid w:val="4EFE1882"/>
    <w:rsid w:val="4EFE5640"/>
    <w:rsid w:val="4F0B4E76"/>
    <w:rsid w:val="4F145E8D"/>
    <w:rsid w:val="4F2A7648"/>
    <w:rsid w:val="4F33174F"/>
    <w:rsid w:val="4F3B4F2D"/>
    <w:rsid w:val="4F405B1F"/>
    <w:rsid w:val="4F413B44"/>
    <w:rsid w:val="4F452D5D"/>
    <w:rsid w:val="4F4556C8"/>
    <w:rsid w:val="4F47166E"/>
    <w:rsid w:val="4F473D57"/>
    <w:rsid w:val="4F4C3F96"/>
    <w:rsid w:val="4F6B14F3"/>
    <w:rsid w:val="4F7826BA"/>
    <w:rsid w:val="4F875F64"/>
    <w:rsid w:val="4F8845FA"/>
    <w:rsid w:val="4F913A76"/>
    <w:rsid w:val="4F954BD5"/>
    <w:rsid w:val="4F9830F7"/>
    <w:rsid w:val="4FA60E56"/>
    <w:rsid w:val="4FAB044B"/>
    <w:rsid w:val="4FAF7B62"/>
    <w:rsid w:val="4FB01A70"/>
    <w:rsid w:val="4FC41C13"/>
    <w:rsid w:val="4FC74873"/>
    <w:rsid w:val="4FD200EF"/>
    <w:rsid w:val="4FD231FA"/>
    <w:rsid w:val="4FDD1BD7"/>
    <w:rsid w:val="4FE22974"/>
    <w:rsid w:val="4FE4305E"/>
    <w:rsid w:val="4FE60CE0"/>
    <w:rsid w:val="4FEB12F3"/>
    <w:rsid w:val="4FF06CE1"/>
    <w:rsid w:val="4FF24AC9"/>
    <w:rsid w:val="4FFA4DB3"/>
    <w:rsid w:val="4FFC42B7"/>
    <w:rsid w:val="5002474F"/>
    <w:rsid w:val="50063D68"/>
    <w:rsid w:val="50071A5A"/>
    <w:rsid w:val="50082093"/>
    <w:rsid w:val="50084ECD"/>
    <w:rsid w:val="500C7BCE"/>
    <w:rsid w:val="501C49FD"/>
    <w:rsid w:val="50306F56"/>
    <w:rsid w:val="503B7B8A"/>
    <w:rsid w:val="503E6067"/>
    <w:rsid w:val="5041040C"/>
    <w:rsid w:val="504132C2"/>
    <w:rsid w:val="504A27D9"/>
    <w:rsid w:val="504D39EF"/>
    <w:rsid w:val="504D3F0F"/>
    <w:rsid w:val="505C7B2E"/>
    <w:rsid w:val="505D1EE8"/>
    <w:rsid w:val="50653105"/>
    <w:rsid w:val="506B651A"/>
    <w:rsid w:val="506C576E"/>
    <w:rsid w:val="50734A5A"/>
    <w:rsid w:val="507717E4"/>
    <w:rsid w:val="5078633F"/>
    <w:rsid w:val="50911D70"/>
    <w:rsid w:val="509C56C9"/>
    <w:rsid w:val="50AA5E98"/>
    <w:rsid w:val="50B0469C"/>
    <w:rsid w:val="50B07F02"/>
    <w:rsid w:val="50BF2005"/>
    <w:rsid w:val="50C62309"/>
    <w:rsid w:val="50CF3F04"/>
    <w:rsid w:val="50D243B6"/>
    <w:rsid w:val="50D6075B"/>
    <w:rsid w:val="50DD5CEF"/>
    <w:rsid w:val="50ED439E"/>
    <w:rsid w:val="50F17ADB"/>
    <w:rsid w:val="510A2B7F"/>
    <w:rsid w:val="511129A1"/>
    <w:rsid w:val="512074A0"/>
    <w:rsid w:val="512200A5"/>
    <w:rsid w:val="51227013"/>
    <w:rsid w:val="513A7D86"/>
    <w:rsid w:val="513B6234"/>
    <w:rsid w:val="51444E97"/>
    <w:rsid w:val="514A35C8"/>
    <w:rsid w:val="515129EE"/>
    <w:rsid w:val="51515F29"/>
    <w:rsid w:val="515334C9"/>
    <w:rsid w:val="5157451B"/>
    <w:rsid w:val="516073F3"/>
    <w:rsid w:val="5164608C"/>
    <w:rsid w:val="51661DEA"/>
    <w:rsid w:val="51705A88"/>
    <w:rsid w:val="51711260"/>
    <w:rsid w:val="5176388D"/>
    <w:rsid w:val="517E0B0F"/>
    <w:rsid w:val="517E1800"/>
    <w:rsid w:val="51871ECA"/>
    <w:rsid w:val="518E469A"/>
    <w:rsid w:val="5191644D"/>
    <w:rsid w:val="51A433EB"/>
    <w:rsid w:val="51A479FE"/>
    <w:rsid w:val="51A70965"/>
    <w:rsid w:val="51AA1F3C"/>
    <w:rsid w:val="51AF781A"/>
    <w:rsid w:val="51B33C9F"/>
    <w:rsid w:val="51B8168E"/>
    <w:rsid w:val="51B96B69"/>
    <w:rsid w:val="51C633C5"/>
    <w:rsid w:val="51CB5BDE"/>
    <w:rsid w:val="51D01D9F"/>
    <w:rsid w:val="51D04B82"/>
    <w:rsid w:val="51D140FB"/>
    <w:rsid w:val="51D4024D"/>
    <w:rsid w:val="51D77EA4"/>
    <w:rsid w:val="51E310D9"/>
    <w:rsid w:val="51EB764A"/>
    <w:rsid w:val="51F66426"/>
    <w:rsid w:val="51FA696B"/>
    <w:rsid w:val="51FC69F0"/>
    <w:rsid w:val="520E0275"/>
    <w:rsid w:val="52161FE0"/>
    <w:rsid w:val="521656C5"/>
    <w:rsid w:val="521B0AA1"/>
    <w:rsid w:val="521E0285"/>
    <w:rsid w:val="521E672F"/>
    <w:rsid w:val="52246B5C"/>
    <w:rsid w:val="522A2B9F"/>
    <w:rsid w:val="523F511C"/>
    <w:rsid w:val="52642001"/>
    <w:rsid w:val="526A6253"/>
    <w:rsid w:val="526C77D2"/>
    <w:rsid w:val="526D27C0"/>
    <w:rsid w:val="52706B51"/>
    <w:rsid w:val="52807FF2"/>
    <w:rsid w:val="528256C1"/>
    <w:rsid w:val="52867B64"/>
    <w:rsid w:val="5289138B"/>
    <w:rsid w:val="528D5A05"/>
    <w:rsid w:val="5295113E"/>
    <w:rsid w:val="529B6C78"/>
    <w:rsid w:val="52A01F86"/>
    <w:rsid w:val="52A55D74"/>
    <w:rsid w:val="52A64D47"/>
    <w:rsid w:val="52AB0699"/>
    <w:rsid w:val="52AB13A6"/>
    <w:rsid w:val="52AE3AC3"/>
    <w:rsid w:val="52B41874"/>
    <w:rsid w:val="52C330ED"/>
    <w:rsid w:val="52C75EE6"/>
    <w:rsid w:val="52D060A5"/>
    <w:rsid w:val="52DE4977"/>
    <w:rsid w:val="52F4243F"/>
    <w:rsid w:val="52F63C69"/>
    <w:rsid w:val="52F82D45"/>
    <w:rsid w:val="52FD59AC"/>
    <w:rsid w:val="52FF3F1A"/>
    <w:rsid w:val="53033AFB"/>
    <w:rsid w:val="5314764E"/>
    <w:rsid w:val="53151CA2"/>
    <w:rsid w:val="53167228"/>
    <w:rsid w:val="531A0CBD"/>
    <w:rsid w:val="53274281"/>
    <w:rsid w:val="53340322"/>
    <w:rsid w:val="534269AD"/>
    <w:rsid w:val="53445898"/>
    <w:rsid w:val="534B4EA5"/>
    <w:rsid w:val="534C367A"/>
    <w:rsid w:val="534D54EC"/>
    <w:rsid w:val="53596007"/>
    <w:rsid w:val="536C33E2"/>
    <w:rsid w:val="537B32EF"/>
    <w:rsid w:val="53850669"/>
    <w:rsid w:val="53910288"/>
    <w:rsid w:val="539C7F3A"/>
    <w:rsid w:val="53A3620D"/>
    <w:rsid w:val="53A42F8C"/>
    <w:rsid w:val="53A85B78"/>
    <w:rsid w:val="53A86C1B"/>
    <w:rsid w:val="53AA29FF"/>
    <w:rsid w:val="53B53DA5"/>
    <w:rsid w:val="53C031F2"/>
    <w:rsid w:val="53CD0623"/>
    <w:rsid w:val="53CF48A0"/>
    <w:rsid w:val="53D74368"/>
    <w:rsid w:val="53DA13C2"/>
    <w:rsid w:val="53F2092E"/>
    <w:rsid w:val="53F265D4"/>
    <w:rsid w:val="53F913D4"/>
    <w:rsid w:val="5407386E"/>
    <w:rsid w:val="540F4D4F"/>
    <w:rsid w:val="541F2F7F"/>
    <w:rsid w:val="543354CC"/>
    <w:rsid w:val="5437020F"/>
    <w:rsid w:val="54391303"/>
    <w:rsid w:val="543E3FAB"/>
    <w:rsid w:val="543F6CC9"/>
    <w:rsid w:val="544D47D2"/>
    <w:rsid w:val="54512ACD"/>
    <w:rsid w:val="54595600"/>
    <w:rsid w:val="546119C9"/>
    <w:rsid w:val="54653FAA"/>
    <w:rsid w:val="5473254E"/>
    <w:rsid w:val="547560DA"/>
    <w:rsid w:val="54766774"/>
    <w:rsid w:val="547A5298"/>
    <w:rsid w:val="549F1834"/>
    <w:rsid w:val="54A52BDD"/>
    <w:rsid w:val="54B479C5"/>
    <w:rsid w:val="54B85119"/>
    <w:rsid w:val="54B95C4A"/>
    <w:rsid w:val="54BD463D"/>
    <w:rsid w:val="54C92FEB"/>
    <w:rsid w:val="54D05A48"/>
    <w:rsid w:val="54D744F0"/>
    <w:rsid w:val="54D97968"/>
    <w:rsid w:val="54E62568"/>
    <w:rsid w:val="54EF603E"/>
    <w:rsid w:val="54F167EF"/>
    <w:rsid w:val="54F16C1C"/>
    <w:rsid w:val="55026E46"/>
    <w:rsid w:val="55040CA0"/>
    <w:rsid w:val="55065F03"/>
    <w:rsid w:val="550B67D7"/>
    <w:rsid w:val="55144400"/>
    <w:rsid w:val="55175553"/>
    <w:rsid w:val="5518663F"/>
    <w:rsid w:val="551F58D5"/>
    <w:rsid w:val="55201F4E"/>
    <w:rsid w:val="55247D8E"/>
    <w:rsid w:val="55276D63"/>
    <w:rsid w:val="553F3E96"/>
    <w:rsid w:val="55437F3C"/>
    <w:rsid w:val="55452D64"/>
    <w:rsid w:val="555C69DC"/>
    <w:rsid w:val="55604B95"/>
    <w:rsid w:val="55671542"/>
    <w:rsid w:val="557420E1"/>
    <w:rsid w:val="557F734C"/>
    <w:rsid w:val="55870724"/>
    <w:rsid w:val="5587130C"/>
    <w:rsid w:val="558C3364"/>
    <w:rsid w:val="559105F8"/>
    <w:rsid w:val="55970172"/>
    <w:rsid w:val="55980F99"/>
    <w:rsid w:val="55983043"/>
    <w:rsid w:val="559E2BB3"/>
    <w:rsid w:val="55A153AE"/>
    <w:rsid w:val="55AA3FE4"/>
    <w:rsid w:val="55B245F4"/>
    <w:rsid w:val="55C65949"/>
    <w:rsid w:val="55C75601"/>
    <w:rsid w:val="55D23578"/>
    <w:rsid w:val="55D45AF1"/>
    <w:rsid w:val="55D7795C"/>
    <w:rsid w:val="55D92CA1"/>
    <w:rsid w:val="55DB060E"/>
    <w:rsid w:val="55F072A7"/>
    <w:rsid w:val="55FF0CC4"/>
    <w:rsid w:val="55FF70A5"/>
    <w:rsid w:val="560646B4"/>
    <w:rsid w:val="560E161F"/>
    <w:rsid w:val="5610687B"/>
    <w:rsid w:val="56135545"/>
    <w:rsid w:val="561B1C01"/>
    <w:rsid w:val="561F53FE"/>
    <w:rsid w:val="56212ED1"/>
    <w:rsid w:val="5622341A"/>
    <w:rsid w:val="563611F6"/>
    <w:rsid w:val="5643074D"/>
    <w:rsid w:val="5643190B"/>
    <w:rsid w:val="56454906"/>
    <w:rsid w:val="56462E05"/>
    <w:rsid w:val="56473C55"/>
    <w:rsid w:val="56482224"/>
    <w:rsid w:val="564A665C"/>
    <w:rsid w:val="567E7EE5"/>
    <w:rsid w:val="5682770F"/>
    <w:rsid w:val="568745E1"/>
    <w:rsid w:val="56990520"/>
    <w:rsid w:val="569B3F5B"/>
    <w:rsid w:val="569C0563"/>
    <w:rsid w:val="569E7665"/>
    <w:rsid w:val="56A2023D"/>
    <w:rsid w:val="56AA01C2"/>
    <w:rsid w:val="56B47069"/>
    <w:rsid w:val="56BB1E2E"/>
    <w:rsid w:val="56C6248B"/>
    <w:rsid w:val="56CC2DDF"/>
    <w:rsid w:val="56CF7CC7"/>
    <w:rsid w:val="56D21028"/>
    <w:rsid w:val="56D559C2"/>
    <w:rsid w:val="56E1210E"/>
    <w:rsid w:val="56E831F0"/>
    <w:rsid w:val="56EA504F"/>
    <w:rsid w:val="56EB2C9E"/>
    <w:rsid w:val="56ED30E2"/>
    <w:rsid w:val="57003C3C"/>
    <w:rsid w:val="570F4948"/>
    <w:rsid w:val="57182C4F"/>
    <w:rsid w:val="5719695C"/>
    <w:rsid w:val="572776B5"/>
    <w:rsid w:val="57314BD4"/>
    <w:rsid w:val="57321CB9"/>
    <w:rsid w:val="573C03CC"/>
    <w:rsid w:val="573E3E7B"/>
    <w:rsid w:val="57403627"/>
    <w:rsid w:val="574B1D6B"/>
    <w:rsid w:val="574F0672"/>
    <w:rsid w:val="57501774"/>
    <w:rsid w:val="5751635D"/>
    <w:rsid w:val="575F1CC4"/>
    <w:rsid w:val="576058FA"/>
    <w:rsid w:val="57651C41"/>
    <w:rsid w:val="57696734"/>
    <w:rsid w:val="576C7145"/>
    <w:rsid w:val="576F669E"/>
    <w:rsid w:val="57724C9D"/>
    <w:rsid w:val="57730C81"/>
    <w:rsid w:val="5778073F"/>
    <w:rsid w:val="578004BC"/>
    <w:rsid w:val="5781407F"/>
    <w:rsid w:val="57896B66"/>
    <w:rsid w:val="579D7FE9"/>
    <w:rsid w:val="57A63A17"/>
    <w:rsid w:val="57B04A08"/>
    <w:rsid w:val="57B0579B"/>
    <w:rsid w:val="57B547B3"/>
    <w:rsid w:val="57BB579B"/>
    <w:rsid w:val="57C01B81"/>
    <w:rsid w:val="57C056A1"/>
    <w:rsid w:val="57C43473"/>
    <w:rsid w:val="57D12F38"/>
    <w:rsid w:val="57D20CE9"/>
    <w:rsid w:val="57EA3378"/>
    <w:rsid w:val="57EB016A"/>
    <w:rsid w:val="57EB172A"/>
    <w:rsid w:val="57F21E6B"/>
    <w:rsid w:val="57F51477"/>
    <w:rsid w:val="580541C4"/>
    <w:rsid w:val="58092DD9"/>
    <w:rsid w:val="580B30B4"/>
    <w:rsid w:val="582956B9"/>
    <w:rsid w:val="582B4801"/>
    <w:rsid w:val="58336966"/>
    <w:rsid w:val="583F2722"/>
    <w:rsid w:val="58412C14"/>
    <w:rsid w:val="58490476"/>
    <w:rsid w:val="584A006C"/>
    <w:rsid w:val="584D4C1D"/>
    <w:rsid w:val="584E7480"/>
    <w:rsid w:val="584F7187"/>
    <w:rsid w:val="58504999"/>
    <w:rsid w:val="585C7011"/>
    <w:rsid w:val="58661BEE"/>
    <w:rsid w:val="586759C6"/>
    <w:rsid w:val="5870538A"/>
    <w:rsid w:val="58731959"/>
    <w:rsid w:val="58786BA7"/>
    <w:rsid w:val="587B5C53"/>
    <w:rsid w:val="587B67A7"/>
    <w:rsid w:val="58893610"/>
    <w:rsid w:val="588B39A7"/>
    <w:rsid w:val="588F3926"/>
    <w:rsid w:val="589952C6"/>
    <w:rsid w:val="58A35C0B"/>
    <w:rsid w:val="58A5354B"/>
    <w:rsid w:val="58AB061E"/>
    <w:rsid w:val="58AC4617"/>
    <w:rsid w:val="58B904CB"/>
    <w:rsid w:val="58C64170"/>
    <w:rsid w:val="58DB7B27"/>
    <w:rsid w:val="58DC2F82"/>
    <w:rsid w:val="58E77463"/>
    <w:rsid w:val="58FB3343"/>
    <w:rsid w:val="59011DFE"/>
    <w:rsid w:val="591A38A3"/>
    <w:rsid w:val="591E2C38"/>
    <w:rsid w:val="59332EF6"/>
    <w:rsid w:val="593348CB"/>
    <w:rsid w:val="59445A76"/>
    <w:rsid w:val="59474167"/>
    <w:rsid w:val="59482C13"/>
    <w:rsid w:val="594F4070"/>
    <w:rsid w:val="595455C3"/>
    <w:rsid w:val="595912CA"/>
    <w:rsid w:val="59643581"/>
    <w:rsid w:val="59683161"/>
    <w:rsid w:val="59831165"/>
    <w:rsid w:val="59883A35"/>
    <w:rsid w:val="5989565C"/>
    <w:rsid w:val="598F1ACF"/>
    <w:rsid w:val="599063B6"/>
    <w:rsid w:val="59927753"/>
    <w:rsid w:val="599E78EC"/>
    <w:rsid w:val="59A15E1D"/>
    <w:rsid w:val="59B3516E"/>
    <w:rsid w:val="59B55770"/>
    <w:rsid w:val="59BA1C06"/>
    <w:rsid w:val="59C9048A"/>
    <w:rsid w:val="59C90501"/>
    <w:rsid w:val="59CC7926"/>
    <w:rsid w:val="59CD251C"/>
    <w:rsid w:val="59D0075F"/>
    <w:rsid w:val="59D20DFF"/>
    <w:rsid w:val="59D37AA0"/>
    <w:rsid w:val="59D478D3"/>
    <w:rsid w:val="59DC4CB8"/>
    <w:rsid w:val="59E02FFB"/>
    <w:rsid w:val="59E75578"/>
    <w:rsid w:val="59EE3157"/>
    <w:rsid w:val="59F04BCF"/>
    <w:rsid w:val="59F23882"/>
    <w:rsid w:val="5A0B4124"/>
    <w:rsid w:val="5A11335B"/>
    <w:rsid w:val="5A115552"/>
    <w:rsid w:val="5A1221B7"/>
    <w:rsid w:val="5A151CA1"/>
    <w:rsid w:val="5A1B7AE3"/>
    <w:rsid w:val="5A1D7D2A"/>
    <w:rsid w:val="5A225F40"/>
    <w:rsid w:val="5A31107E"/>
    <w:rsid w:val="5A36167E"/>
    <w:rsid w:val="5A4133DD"/>
    <w:rsid w:val="5A4862DB"/>
    <w:rsid w:val="5A4F2C81"/>
    <w:rsid w:val="5A541CC8"/>
    <w:rsid w:val="5A5C2BA3"/>
    <w:rsid w:val="5A622A41"/>
    <w:rsid w:val="5A634B30"/>
    <w:rsid w:val="5A646884"/>
    <w:rsid w:val="5A662341"/>
    <w:rsid w:val="5A7A567C"/>
    <w:rsid w:val="5A7B5A91"/>
    <w:rsid w:val="5A7C639D"/>
    <w:rsid w:val="5A990A3F"/>
    <w:rsid w:val="5AA00DE1"/>
    <w:rsid w:val="5AA3226D"/>
    <w:rsid w:val="5AA417E7"/>
    <w:rsid w:val="5AA63EA4"/>
    <w:rsid w:val="5AB37F2F"/>
    <w:rsid w:val="5AB40B43"/>
    <w:rsid w:val="5AB811EF"/>
    <w:rsid w:val="5ABA277A"/>
    <w:rsid w:val="5ABB3AEC"/>
    <w:rsid w:val="5AC2260D"/>
    <w:rsid w:val="5AC570AA"/>
    <w:rsid w:val="5ACD7B85"/>
    <w:rsid w:val="5AD067BC"/>
    <w:rsid w:val="5AE117B3"/>
    <w:rsid w:val="5AE406E2"/>
    <w:rsid w:val="5AE440BF"/>
    <w:rsid w:val="5AE4678D"/>
    <w:rsid w:val="5AF74B14"/>
    <w:rsid w:val="5AFB70D2"/>
    <w:rsid w:val="5B035648"/>
    <w:rsid w:val="5B067630"/>
    <w:rsid w:val="5B0C19E4"/>
    <w:rsid w:val="5B1148EA"/>
    <w:rsid w:val="5B1204C7"/>
    <w:rsid w:val="5B160B92"/>
    <w:rsid w:val="5B1A5345"/>
    <w:rsid w:val="5B1F3C39"/>
    <w:rsid w:val="5B2322B9"/>
    <w:rsid w:val="5B291D53"/>
    <w:rsid w:val="5B296E9F"/>
    <w:rsid w:val="5B2C3DEB"/>
    <w:rsid w:val="5B315226"/>
    <w:rsid w:val="5B31723F"/>
    <w:rsid w:val="5B367804"/>
    <w:rsid w:val="5B367B66"/>
    <w:rsid w:val="5B4125A5"/>
    <w:rsid w:val="5B43245B"/>
    <w:rsid w:val="5B443F22"/>
    <w:rsid w:val="5B4C02B6"/>
    <w:rsid w:val="5B503E4A"/>
    <w:rsid w:val="5B532E18"/>
    <w:rsid w:val="5B6200D0"/>
    <w:rsid w:val="5B6F00BC"/>
    <w:rsid w:val="5B722E88"/>
    <w:rsid w:val="5B761C77"/>
    <w:rsid w:val="5B7A0607"/>
    <w:rsid w:val="5B806607"/>
    <w:rsid w:val="5B81135A"/>
    <w:rsid w:val="5B8D2E46"/>
    <w:rsid w:val="5B996C2C"/>
    <w:rsid w:val="5B9B3668"/>
    <w:rsid w:val="5B9E0896"/>
    <w:rsid w:val="5B9F4BA7"/>
    <w:rsid w:val="5BAD3B3A"/>
    <w:rsid w:val="5BB02115"/>
    <w:rsid w:val="5BB02A7C"/>
    <w:rsid w:val="5BB20FA4"/>
    <w:rsid w:val="5BBB3BF0"/>
    <w:rsid w:val="5BBC6749"/>
    <w:rsid w:val="5BC15C19"/>
    <w:rsid w:val="5BC3030D"/>
    <w:rsid w:val="5BC5678C"/>
    <w:rsid w:val="5BC93EF7"/>
    <w:rsid w:val="5BD24579"/>
    <w:rsid w:val="5BD24DB7"/>
    <w:rsid w:val="5BF04742"/>
    <w:rsid w:val="5BF505AC"/>
    <w:rsid w:val="5BFA76E0"/>
    <w:rsid w:val="5BFE79EC"/>
    <w:rsid w:val="5C013567"/>
    <w:rsid w:val="5C013C41"/>
    <w:rsid w:val="5C032F98"/>
    <w:rsid w:val="5C095EFE"/>
    <w:rsid w:val="5C0E35D2"/>
    <w:rsid w:val="5C132F2F"/>
    <w:rsid w:val="5C14463A"/>
    <w:rsid w:val="5C1C185E"/>
    <w:rsid w:val="5C1F288D"/>
    <w:rsid w:val="5C20701B"/>
    <w:rsid w:val="5C210845"/>
    <w:rsid w:val="5C23494D"/>
    <w:rsid w:val="5C26427D"/>
    <w:rsid w:val="5C270C76"/>
    <w:rsid w:val="5C29537F"/>
    <w:rsid w:val="5C32416A"/>
    <w:rsid w:val="5C484953"/>
    <w:rsid w:val="5C490DF6"/>
    <w:rsid w:val="5C505CD1"/>
    <w:rsid w:val="5C59145D"/>
    <w:rsid w:val="5C5D639A"/>
    <w:rsid w:val="5C651B7B"/>
    <w:rsid w:val="5C6A595E"/>
    <w:rsid w:val="5C70748A"/>
    <w:rsid w:val="5C753DA7"/>
    <w:rsid w:val="5C7B25A9"/>
    <w:rsid w:val="5C7E0076"/>
    <w:rsid w:val="5C8544C4"/>
    <w:rsid w:val="5C8559B5"/>
    <w:rsid w:val="5C88533A"/>
    <w:rsid w:val="5C88766C"/>
    <w:rsid w:val="5C8B79D4"/>
    <w:rsid w:val="5C9612AD"/>
    <w:rsid w:val="5C993786"/>
    <w:rsid w:val="5C9C2952"/>
    <w:rsid w:val="5CA81646"/>
    <w:rsid w:val="5CB42670"/>
    <w:rsid w:val="5CBA6A96"/>
    <w:rsid w:val="5CBB2BCB"/>
    <w:rsid w:val="5CC0508A"/>
    <w:rsid w:val="5CC33286"/>
    <w:rsid w:val="5CD538AA"/>
    <w:rsid w:val="5CF43D31"/>
    <w:rsid w:val="5CFA59CC"/>
    <w:rsid w:val="5D002982"/>
    <w:rsid w:val="5D0854C0"/>
    <w:rsid w:val="5D09148E"/>
    <w:rsid w:val="5D0D0205"/>
    <w:rsid w:val="5D1532DC"/>
    <w:rsid w:val="5D1C51FC"/>
    <w:rsid w:val="5D300FDE"/>
    <w:rsid w:val="5D483E04"/>
    <w:rsid w:val="5D4D3FBE"/>
    <w:rsid w:val="5D5B2620"/>
    <w:rsid w:val="5D630A38"/>
    <w:rsid w:val="5D633B45"/>
    <w:rsid w:val="5D6F0DB8"/>
    <w:rsid w:val="5D771EC6"/>
    <w:rsid w:val="5D8F37E5"/>
    <w:rsid w:val="5D901289"/>
    <w:rsid w:val="5D9422D7"/>
    <w:rsid w:val="5D9650EE"/>
    <w:rsid w:val="5D980556"/>
    <w:rsid w:val="5DA16F67"/>
    <w:rsid w:val="5DA250D5"/>
    <w:rsid w:val="5DAD2820"/>
    <w:rsid w:val="5DB03CDA"/>
    <w:rsid w:val="5DC31AFA"/>
    <w:rsid w:val="5DC85113"/>
    <w:rsid w:val="5DDC0E50"/>
    <w:rsid w:val="5DE32EFF"/>
    <w:rsid w:val="5DE835C2"/>
    <w:rsid w:val="5DE91C35"/>
    <w:rsid w:val="5DEA1C59"/>
    <w:rsid w:val="5DEC130F"/>
    <w:rsid w:val="5DEE41E9"/>
    <w:rsid w:val="5DFA4589"/>
    <w:rsid w:val="5E130270"/>
    <w:rsid w:val="5E165486"/>
    <w:rsid w:val="5E171F1F"/>
    <w:rsid w:val="5E1A450B"/>
    <w:rsid w:val="5E1D6672"/>
    <w:rsid w:val="5E245DD6"/>
    <w:rsid w:val="5E246812"/>
    <w:rsid w:val="5E296EBB"/>
    <w:rsid w:val="5E311C95"/>
    <w:rsid w:val="5E3126F1"/>
    <w:rsid w:val="5E3158C4"/>
    <w:rsid w:val="5E3B79FC"/>
    <w:rsid w:val="5E407702"/>
    <w:rsid w:val="5E4935AA"/>
    <w:rsid w:val="5E500A50"/>
    <w:rsid w:val="5E56262F"/>
    <w:rsid w:val="5E5B52EC"/>
    <w:rsid w:val="5E6C7E96"/>
    <w:rsid w:val="5E727367"/>
    <w:rsid w:val="5E783DE9"/>
    <w:rsid w:val="5E7A2484"/>
    <w:rsid w:val="5E860D04"/>
    <w:rsid w:val="5E9F454C"/>
    <w:rsid w:val="5EA02E97"/>
    <w:rsid w:val="5EA42807"/>
    <w:rsid w:val="5EAB6C2A"/>
    <w:rsid w:val="5EBA7F84"/>
    <w:rsid w:val="5EBB66D5"/>
    <w:rsid w:val="5EC34B1C"/>
    <w:rsid w:val="5EC72164"/>
    <w:rsid w:val="5EC81C76"/>
    <w:rsid w:val="5EC84824"/>
    <w:rsid w:val="5ECD59FF"/>
    <w:rsid w:val="5ECF4CD3"/>
    <w:rsid w:val="5ED1116F"/>
    <w:rsid w:val="5EDA4956"/>
    <w:rsid w:val="5EE02303"/>
    <w:rsid w:val="5EE6570E"/>
    <w:rsid w:val="5EEA69CD"/>
    <w:rsid w:val="5EEF0AAB"/>
    <w:rsid w:val="5EF661EB"/>
    <w:rsid w:val="5F01249D"/>
    <w:rsid w:val="5F026E79"/>
    <w:rsid w:val="5F0370E8"/>
    <w:rsid w:val="5F0C4584"/>
    <w:rsid w:val="5F277C63"/>
    <w:rsid w:val="5F2C06D7"/>
    <w:rsid w:val="5F2E1277"/>
    <w:rsid w:val="5F377C47"/>
    <w:rsid w:val="5F42083C"/>
    <w:rsid w:val="5F456ADB"/>
    <w:rsid w:val="5F464086"/>
    <w:rsid w:val="5F525639"/>
    <w:rsid w:val="5F554B31"/>
    <w:rsid w:val="5F5618EA"/>
    <w:rsid w:val="5F58092C"/>
    <w:rsid w:val="5F5A4594"/>
    <w:rsid w:val="5F606604"/>
    <w:rsid w:val="5F6156C7"/>
    <w:rsid w:val="5F672033"/>
    <w:rsid w:val="5F681C61"/>
    <w:rsid w:val="5F69329C"/>
    <w:rsid w:val="5F6A3340"/>
    <w:rsid w:val="5F6C1FAC"/>
    <w:rsid w:val="5F6F16C7"/>
    <w:rsid w:val="5F800A1B"/>
    <w:rsid w:val="5F8066E7"/>
    <w:rsid w:val="5F873B9A"/>
    <w:rsid w:val="5F8A7444"/>
    <w:rsid w:val="5F8B44D1"/>
    <w:rsid w:val="5F921D8F"/>
    <w:rsid w:val="5FA254C9"/>
    <w:rsid w:val="5FAB10E7"/>
    <w:rsid w:val="5FB777EC"/>
    <w:rsid w:val="5FB81767"/>
    <w:rsid w:val="5FBE06B1"/>
    <w:rsid w:val="5FC620D6"/>
    <w:rsid w:val="5FCA2A63"/>
    <w:rsid w:val="5FCB3D92"/>
    <w:rsid w:val="5FCB6BEC"/>
    <w:rsid w:val="5FCC1C3C"/>
    <w:rsid w:val="5FD4033C"/>
    <w:rsid w:val="5FDF284D"/>
    <w:rsid w:val="5FE22142"/>
    <w:rsid w:val="5FEA710F"/>
    <w:rsid w:val="5FFB6C1C"/>
    <w:rsid w:val="600F302C"/>
    <w:rsid w:val="60123FA7"/>
    <w:rsid w:val="601352D3"/>
    <w:rsid w:val="60146167"/>
    <w:rsid w:val="60265F27"/>
    <w:rsid w:val="60320DB6"/>
    <w:rsid w:val="604540A2"/>
    <w:rsid w:val="605324FF"/>
    <w:rsid w:val="605349FE"/>
    <w:rsid w:val="605616DB"/>
    <w:rsid w:val="605F3725"/>
    <w:rsid w:val="60636D9C"/>
    <w:rsid w:val="60651C55"/>
    <w:rsid w:val="6068411A"/>
    <w:rsid w:val="606F03FF"/>
    <w:rsid w:val="6074332E"/>
    <w:rsid w:val="60784B88"/>
    <w:rsid w:val="60821FA8"/>
    <w:rsid w:val="608475F2"/>
    <w:rsid w:val="60882DA6"/>
    <w:rsid w:val="608F6639"/>
    <w:rsid w:val="609209AF"/>
    <w:rsid w:val="60BA5C17"/>
    <w:rsid w:val="60D23E24"/>
    <w:rsid w:val="60D767BD"/>
    <w:rsid w:val="60D9153E"/>
    <w:rsid w:val="60DC6818"/>
    <w:rsid w:val="60DD3EA4"/>
    <w:rsid w:val="60E54170"/>
    <w:rsid w:val="60ED473E"/>
    <w:rsid w:val="60F46491"/>
    <w:rsid w:val="60F47FEC"/>
    <w:rsid w:val="60FC0E65"/>
    <w:rsid w:val="60FC5E8B"/>
    <w:rsid w:val="61007213"/>
    <w:rsid w:val="610427FD"/>
    <w:rsid w:val="61103927"/>
    <w:rsid w:val="61160202"/>
    <w:rsid w:val="611648D9"/>
    <w:rsid w:val="611A2FBD"/>
    <w:rsid w:val="611D01C6"/>
    <w:rsid w:val="611E04F9"/>
    <w:rsid w:val="612E44F3"/>
    <w:rsid w:val="61307912"/>
    <w:rsid w:val="6133788B"/>
    <w:rsid w:val="6135031F"/>
    <w:rsid w:val="6135345C"/>
    <w:rsid w:val="61646D1B"/>
    <w:rsid w:val="616B2ECC"/>
    <w:rsid w:val="617231E9"/>
    <w:rsid w:val="61756997"/>
    <w:rsid w:val="617B6068"/>
    <w:rsid w:val="617D2B0F"/>
    <w:rsid w:val="618A6A88"/>
    <w:rsid w:val="61904299"/>
    <w:rsid w:val="619411E3"/>
    <w:rsid w:val="61A328FE"/>
    <w:rsid w:val="61A56FE4"/>
    <w:rsid w:val="61AA0616"/>
    <w:rsid w:val="61B257D0"/>
    <w:rsid w:val="61B9657D"/>
    <w:rsid w:val="61C01B12"/>
    <w:rsid w:val="61C25365"/>
    <w:rsid w:val="61CA6634"/>
    <w:rsid w:val="61D346F0"/>
    <w:rsid w:val="61D419F8"/>
    <w:rsid w:val="61D74B18"/>
    <w:rsid w:val="61E06804"/>
    <w:rsid w:val="61E5660E"/>
    <w:rsid w:val="61E67453"/>
    <w:rsid w:val="61EB3A55"/>
    <w:rsid w:val="61ED4A02"/>
    <w:rsid w:val="61EE7FD8"/>
    <w:rsid w:val="61FA67F9"/>
    <w:rsid w:val="61FB7B07"/>
    <w:rsid w:val="61FC5BD2"/>
    <w:rsid w:val="6201731F"/>
    <w:rsid w:val="621673F6"/>
    <w:rsid w:val="6220717A"/>
    <w:rsid w:val="62212B24"/>
    <w:rsid w:val="622B01A5"/>
    <w:rsid w:val="622D06E1"/>
    <w:rsid w:val="6236396A"/>
    <w:rsid w:val="62385311"/>
    <w:rsid w:val="62395F40"/>
    <w:rsid w:val="623A56E6"/>
    <w:rsid w:val="62623073"/>
    <w:rsid w:val="6277489E"/>
    <w:rsid w:val="627A50F2"/>
    <w:rsid w:val="627B222B"/>
    <w:rsid w:val="62821F9B"/>
    <w:rsid w:val="628548A7"/>
    <w:rsid w:val="62946D13"/>
    <w:rsid w:val="629F73F8"/>
    <w:rsid w:val="62A222C3"/>
    <w:rsid w:val="62AF4899"/>
    <w:rsid w:val="62B931CE"/>
    <w:rsid w:val="62BF3742"/>
    <w:rsid w:val="62C13352"/>
    <w:rsid w:val="62C506B6"/>
    <w:rsid w:val="62CB7091"/>
    <w:rsid w:val="62D125C6"/>
    <w:rsid w:val="62E14E20"/>
    <w:rsid w:val="62E16EE2"/>
    <w:rsid w:val="62E5195D"/>
    <w:rsid w:val="62E51A2D"/>
    <w:rsid w:val="62E86EC6"/>
    <w:rsid w:val="62EE0527"/>
    <w:rsid w:val="62F70A79"/>
    <w:rsid w:val="6303015A"/>
    <w:rsid w:val="63060CAC"/>
    <w:rsid w:val="63144B1A"/>
    <w:rsid w:val="63153223"/>
    <w:rsid w:val="633B6096"/>
    <w:rsid w:val="63475205"/>
    <w:rsid w:val="634B2C3F"/>
    <w:rsid w:val="63593576"/>
    <w:rsid w:val="635D1154"/>
    <w:rsid w:val="636C382D"/>
    <w:rsid w:val="636F7604"/>
    <w:rsid w:val="637A505D"/>
    <w:rsid w:val="637F1974"/>
    <w:rsid w:val="638D05B0"/>
    <w:rsid w:val="63915468"/>
    <w:rsid w:val="639F3CC3"/>
    <w:rsid w:val="63AB4FE1"/>
    <w:rsid w:val="63BB1E45"/>
    <w:rsid w:val="63BC078F"/>
    <w:rsid w:val="63CE4BD0"/>
    <w:rsid w:val="63CF3CF3"/>
    <w:rsid w:val="63CF6A71"/>
    <w:rsid w:val="63D215C3"/>
    <w:rsid w:val="63D9230E"/>
    <w:rsid w:val="63DC6CF7"/>
    <w:rsid w:val="63E019FD"/>
    <w:rsid w:val="63EA72BE"/>
    <w:rsid w:val="63ED448F"/>
    <w:rsid w:val="63F02EAB"/>
    <w:rsid w:val="63F654C6"/>
    <w:rsid w:val="64014787"/>
    <w:rsid w:val="64023A3B"/>
    <w:rsid w:val="641A526D"/>
    <w:rsid w:val="641A59B8"/>
    <w:rsid w:val="643012B6"/>
    <w:rsid w:val="6436106F"/>
    <w:rsid w:val="643A1C6E"/>
    <w:rsid w:val="64497EAF"/>
    <w:rsid w:val="64570071"/>
    <w:rsid w:val="645A76F4"/>
    <w:rsid w:val="64606733"/>
    <w:rsid w:val="64615A81"/>
    <w:rsid w:val="64646B05"/>
    <w:rsid w:val="646627AF"/>
    <w:rsid w:val="646D73D0"/>
    <w:rsid w:val="646F5098"/>
    <w:rsid w:val="64744922"/>
    <w:rsid w:val="647E0898"/>
    <w:rsid w:val="647F3A51"/>
    <w:rsid w:val="648475A6"/>
    <w:rsid w:val="649228D5"/>
    <w:rsid w:val="6494062D"/>
    <w:rsid w:val="64950E70"/>
    <w:rsid w:val="649541F6"/>
    <w:rsid w:val="649D171C"/>
    <w:rsid w:val="64B71D73"/>
    <w:rsid w:val="64C34585"/>
    <w:rsid w:val="64C373BF"/>
    <w:rsid w:val="64CE0F71"/>
    <w:rsid w:val="64D034E3"/>
    <w:rsid w:val="64D1157B"/>
    <w:rsid w:val="64D36AE3"/>
    <w:rsid w:val="64D472D6"/>
    <w:rsid w:val="64D65CD5"/>
    <w:rsid w:val="64D65E8A"/>
    <w:rsid w:val="64E96BC7"/>
    <w:rsid w:val="64EA6038"/>
    <w:rsid w:val="64EB4D26"/>
    <w:rsid w:val="64ED198C"/>
    <w:rsid w:val="64F843B3"/>
    <w:rsid w:val="64FA12B3"/>
    <w:rsid w:val="650C427D"/>
    <w:rsid w:val="650C616E"/>
    <w:rsid w:val="65151FD2"/>
    <w:rsid w:val="65166189"/>
    <w:rsid w:val="651A7E0A"/>
    <w:rsid w:val="651B0BB3"/>
    <w:rsid w:val="651C3DC3"/>
    <w:rsid w:val="651F2723"/>
    <w:rsid w:val="652B6CAE"/>
    <w:rsid w:val="6533194D"/>
    <w:rsid w:val="653466F6"/>
    <w:rsid w:val="654529E3"/>
    <w:rsid w:val="65525E3D"/>
    <w:rsid w:val="655428FA"/>
    <w:rsid w:val="655B797A"/>
    <w:rsid w:val="656051C4"/>
    <w:rsid w:val="65686A1A"/>
    <w:rsid w:val="656F7B5E"/>
    <w:rsid w:val="657104C5"/>
    <w:rsid w:val="657159E5"/>
    <w:rsid w:val="658102F8"/>
    <w:rsid w:val="65837974"/>
    <w:rsid w:val="65966871"/>
    <w:rsid w:val="659724C8"/>
    <w:rsid w:val="659D79BC"/>
    <w:rsid w:val="65A21ED2"/>
    <w:rsid w:val="65B375C5"/>
    <w:rsid w:val="65B620E7"/>
    <w:rsid w:val="65B72749"/>
    <w:rsid w:val="65B8228E"/>
    <w:rsid w:val="65BA34D8"/>
    <w:rsid w:val="65BD20B6"/>
    <w:rsid w:val="65BE5268"/>
    <w:rsid w:val="65C6738E"/>
    <w:rsid w:val="65CD7DAE"/>
    <w:rsid w:val="65CE1428"/>
    <w:rsid w:val="65CF4DC6"/>
    <w:rsid w:val="65DB7985"/>
    <w:rsid w:val="65DC68C6"/>
    <w:rsid w:val="65E551BE"/>
    <w:rsid w:val="65F05DC5"/>
    <w:rsid w:val="65FF39DC"/>
    <w:rsid w:val="660517E2"/>
    <w:rsid w:val="660B4FCC"/>
    <w:rsid w:val="66175FCB"/>
    <w:rsid w:val="66184B49"/>
    <w:rsid w:val="661D1BCB"/>
    <w:rsid w:val="662A0607"/>
    <w:rsid w:val="66326473"/>
    <w:rsid w:val="66332272"/>
    <w:rsid w:val="66347AE7"/>
    <w:rsid w:val="66363AEC"/>
    <w:rsid w:val="66446F51"/>
    <w:rsid w:val="6645501A"/>
    <w:rsid w:val="665A708F"/>
    <w:rsid w:val="665C0B76"/>
    <w:rsid w:val="6666042A"/>
    <w:rsid w:val="666851E8"/>
    <w:rsid w:val="666D1562"/>
    <w:rsid w:val="666F6B03"/>
    <w:rsid w:val="66761745"/>
    <w:rsid w:val="667E734C"/>
    <w:rsid w:val="66890422"/>
    <w:rsid w:val="668A43E6"/>
    <w:rsid w:val="66956460"/>
    <w:rsid w:val="66A53ED4"/>
    <w:rsid w:val="66A65684"/>
    <w:rsid w:val="66AB01FB"/>
    <w:rsid w:val="66AC443B"/>
    <w:rsid w:val="66AE17F5"/>
    <w:rsid w:val="66B4623C"/>
    <w:rsid w:val="66C6214E"/>
    <w:rsid w:val="66D74072"/>
    <w:rsid w:val="66DD0028"/>
    <w:rsid w:val="66DE0E60"/>
    <w:rsid w:val="66E06309"/>
    <w:rsid w:val="66E43F1E"/>
    <w:rsid w:val="66E6240A"/>
    <w:rsid w:val="66E812DD"/>
    <w:rsid w:val="66F07BC0"/>
    <w:rsid w:val="66F5553E"/>
    <w:rsid w:val="66FA0E2F"/>
    <w:rsid w:val="67057622"/>
    <w:rsid w:val="67143926"/>
    <w:rsid w:val="67154082"/>
    <w:rsid w:val="671B16F4"/>
    <w:rsid w:val="671B76AE"/>
    <w:rsid w:val="6720053A"/>
    <w:rsid w:val="67254F7C"/>
    <w:rsid w:val="672B7FD8"/>
    <w:rsid w:val="672C65EC"/>
    <w:rsid w:val="6730282C"/>
    <w:rsid w:val="673C3EA0"/>
    <w:rsid w:val="673D1AD9"/>
    <w:rsid w:val="673E0410"/>
    <w:rsid w:val="67576E20"/>
    <w:rsid w:val="675C06A4"/>
    <w:rsid w:val="67787939"/>
    <w:rsid w:val="67803D10"/>
    <w:rsid w:val="67953609"/>
    <w:rsid w:val="679C65FD"/>
    <w:rsid w:val="679D25D2"/>
    <w:rsid w:val="67A60EC2"/>
    <w:rsid w:val="67A82C3A"/>
    <w:rsid w:val="67A93400"/>
    <w:rsid w:val="67AD4324"/>
    <w:rsid w:val="67B33418"/>
    <w:rsid w:val="67B46E5C"/>
    <w:rsid w:val="67B85FF6"/>
    <w:rsid w:val="67BA29B5"/>
    <w:rsid w:val="67BC04DF"/>
    <w:rsid w:val="67BF078B"/>
    <w:rsid w:val="67BF7419"/>
    <w:rsid w:val="67CA73D4"/>
    <w:rsid w:val="67CD7AF4"/>
    <w:rsid w:val="67D17F53"/>
    <w:rsid w:val="67D71A0A"/>
    <w:rsid w:val="67E36294"/>
    <w:rsid w:val="67ED1716"/>
    <w:rsid w:val="67F30B9F"/>
    <w:rsid w:val="67F6723A"/>
    <w:rsid w:val="67FA6C63"/>
    <w:rsid w:val="68070029"/>
    <w:rsid w:val="680917C6"/>
    <w:rsid w:val="680E0F78"/>
    <w:rsid w:val="680E286F"/>
    <w:rsid w:val="68116135"/>
    <w:rsid w:val="6814463A"/>
    <w:rsid w:val="6819615D"/>
    <w:rsid w:val="682D773C"/>
    <w:rsid w:val="684175C7"/>
    <w:rsid w:val="684A32B3"/>
    <w:rsid w:val="684A4CD0"/>
    <w:rsid w:val="684B2CB2"/>
    <w:rsid w:val="684C55CD"/>
    <w:rsid w:val="685036BC"/>
    <w:rsid w:val="68512B39"/>
    <w:rsid w:val="68531330"/>
    <w:rsid w:val="6862285C"/>
    <w:rsid w:val="68671AB4"/>
    <w:rsid w:val="686C18E0"/>
    <w:rsid w:val="686E3E05"/>
    <w:rsid w:val="68745069"/>
    <w:rsid w:val="687B591D"/>
    <w:rsid w:val="68801249"/>
    <w:rsid w:val="688B4345"/>
    <w:rsid w:val="688B4F31"/>
    <w:rsid w:val="6892573D"/>
    <w:rsid w:val="6896300E"/>
    <w:rsid w:val="689C2E8C"/>
    <w:rsid w:val="689D6DA5"/>
    <w:rsid w:val="689F367C"/>
    <w:rsid w:val="68A30879"/>
    <w:rsid w:val="68A72CC4"/>
    <w:rsid w:val="68AD5523"/>
    <w:rsid w:val="68B3330F"/>
    <w:rsid w:val="68B42F9B"/>
    <w:rsid w:val="68C015AA"/>
    <w:rsid w:val="68C22C2D"/>
    <w:rsid w:val="68C40105"/>
    <w:rsid w:val="68CA24F4"/>
    <w:rsid w:val="68DC3288"/>
    <w:rsid w:val="68DE79A6"/>
    <w:rsid w:val="68E31F3D"/>
    <w:rsid w:val="68E865C4"/>
    <w:rsid w:val="68EA334F"/>
    <w:rsid w:val="68EB1AF3"/>
    <w:rsid w:val="68F034C8"/>
    <w:rsid w:val="68F07A1C"/>
    <w:rsid w:val="68F62928"/>
    <w:rsid w:val="69176734"/>
    <w:rsid w:val="692838E3"/>
    <w:rsid w:val="6928401B"/>
    <w:rsid w:val="692B6874"/>
    <w:rsid w:val="692C49B0"/>
    <w:rsid w:val="692D34C4"/>
    <w:rsid w:val="693B750C"/>
    <w:rsid w:val="69436610"/>
    <w:rsid w:val="694F2A80"/>
    <w:rsid w:val="69546967"/>
    <w:rsid w:val="695536D2"/>
    <w:rsid w:val="69626EDC"/>
    <w:rsid w:val="696328FD"/>
    <w:rsid w:val="69657090"/>
    <w:rsid w:val="696816DD"/>
    <w:rsid w:val="69837F06"/>
    <w:rsid w:val="69946532"/>
    <w:rsid w:val="69A049D6"/>
    <w:rsid w:val="69A43E15"/>
    <w:rsid w:val="69A522AE"/>
    <w:rsid w:val="69AC797A"/>
    <w:rsid w:val="69AE6494"/>
    <w:rsid w:val="69AE6BBD"/>
    <w:rsid w:val="69AF28BD"/>
    <w:rsid w:val="69B6364C"/>
    <w:rsid w:val="69B95B92"/>
    <w:rsid w:val="69BB11B5"/>
    <w:rsid w:val="69BF337E"/>
    <w:rsid w:val="69D37372"/>
    <w:rsid w:val="69DB4C7A"/>
    <w:rsid w:val="69DD4749"/>
    <w:rsid w:val="69DF556F"/>
    <w:rsid w:val="69E07EF5"/>
    <w:rsid w:val="69E430EB"/>
    <w:rsid w:val="69E43E12"/>
    <w:rsid w:val="69E93741"/>
    <w:rsid w:val="69F141F4"/>
    <w:rsid w:val="69F64C55"/>
    <w:rsid w:val="69F674C8"/>
    <w:rsid w:val="69FF4A96"/>
    <w:rsid w:val="6A13199A"/>
    <w:rsid w:val="6A192A52"/>
    <w:rsid w:val="6A1B03CD"/>
    <w:rsid w:val="6A1B67C4"/>
    <w:rsid w:val="6A1D3217"/>
    <w:rsid w:val="6A1E4C09"/>
    <w:rsid w:val="6A201A2C"/>
    <w:rsid w:val="6A204242"/>
    <w:rsid w:val="6A2A47D9"/>
    <w:rsid w:val="6A2C2798"/>
    <w:rsid w:val="6A3A0A42"/>
    <w:rsid w:val="6A3D368F"/>
    <w:rsid w:val="6A3E5A27"/>
    <w:rsid w:val="6A422A5F"/>
    <w:rsid w:val="6A431BD8"/>
    <w:rsid w:val="6A4D0C80"/>
    <w:rsid w:val="6A533134"/>
    <w:rsid w:val="6A552076"/>
    <w:rsid w:val="6A605F19"/>
    <w:rsid w:val="6A607A9D"/>
    <w:rsid w:val="6A6B67B2"/>
    <w:rsid w:val="6A74600E"/>
    <w:rsid w:val="6A891EC4"/>
    <w:rsid w:val="6A8F6D80"/>
    <w:rsid w:val="6A9D4014"/>
    <w:rsid w:val="6AB30880"/>
    <w:rsid w:val="6AC13D01"/>
    <w:rsid w:val="6AC50E71"/>
    <w:rsid w:val="6ACF392F"/>
    <w:rsid w:val="6AD547FF"/>
    <w:rsid w:val="6AD64E0B"/>
    <w:rsid w:val="6AE52D10"/>
    <w:rsid w:val="6AE5310D"/>
    <w:rsid w:val="6AE9669A"/>
    <w:rsid w:val="6AEE593D"/>
    <w:rsid w:val="6AF57079"/>
    <w:rsid w:val="6AF94A05"/>
    <w:rsid w:val="6B0429A0"/>
    <w:rsid w:val="6B075582"/>
    <w:rsid w:val="6B0B4000"/>
    <w:rsid w:val="6B0E7E61"/>
    <w:rsid w:val="6B1019E7"/>
    <w:rsid w:val="6B104563"/>
    <w:rsid w:val="6B113F33"/>
    <w:rsid w:val="6B176838"/>
    <w:rsid w:val="6B1A7AC5"/>
    <w:rsid w:val="6B3C4B2B"/>
    <w:rsid w:val="6B4230F5"/>
    <w:rsid w:val="6B5D2CFC"/>
    <w:rsid w:val="6B614BA3"/>
    <w:rsid w:val="6B625687"/>
    <w:rsid w:val="6B6754E0"/>
    <w:rsid w:val="6B6F24D5"/>
    <w:rsid w:val="6B71365B"/>
    <w:rsid w:val="6B74493D"/>
    <w:rsid w:val="6B7520F0"/>
    <w:rsid w:val="6B7F060D"/>
    <w:rsid w:val="6B86122C"/>
    <w:rsid w:val="6B8F4A7B"/>
    <w:rsid w:val="6B922C99"/>
    <w:rsid w:val="6B9853B0"/>
    <w:rsid w:val="6BAC6DEA"/>
    <w:rsid w:val="6BB216C9"/>
    <w:rsid w:val="6BB6391A"/>
    <w:rsid w:val="6BB76A01"/>
    <w:rsid w:val="6BBE76C4"/>
    <w:rsid w:val="6BC14E6D"/>
    <w:rsid w:val="6BC3108B"/>
    <w:rsid w:val="6BCB3585"/>
    <w:rsid w:val="6BD31CF4"/>
    <w:rsid w:val="6BD86AD7"/>
    <w:rsid w:val="6BEA261C"/>
    <w:rsid w:val="6BEB2FE8"/>
    <w:rsid w:val="6BED7039"/>
    <w:rsid w:val="6BF3031C"/>
    <w:rsid w:val="6BF54228"/>
    <w:rsid w:val="6BF74333"/>
    <w:rsid w:val="6C0D0854"/>
    <w:rsid w:val="6C0F47EB"/>
    <w:rsid w:val="6C290002"/>
    <w:rsid w:val="6C2D47FF"/>
    <w:rsid w:val="6C3A74AE"/>
    <w:rsid w:val="6C406AD0"/>
    <w:rsid w:val="6C4573F0"/>
    <w:rsid w:val="6C4C7B5E"/>
    <w:rsid w:val="6C57491F"/>
    <w:rsid w:val="6C5846FD"/>
    <w:rsid w:val="6C5B0AD8"/>
    <w:rsid w:val="6C693D8A"/>
    <w:rsid w:val="6C707CD3"/>
    <w:rsid w:val="6C71400D"/>
    <w:rsid w:val="6C755EDA"/>
    <w:rsid w:val="6C83525A"/>
    <w:rsid w:val="6C910C3E"/>
    <w:rsid w:val="6C991336"/>
    <w:rsid w:val="6CA501A5"/>
    <w:rsid w:val="6CAC0105"/>
    <w:rsid w:val="6CBB27C0"/>
    <w:rsid w:val="6CC5254E"/>
    <w:rsid w:val="6CCB675A"/>
    <w:rsid w:val="6CCE7ACF"/>
    <w:rsid w:val="6CE0470C"/>
    <w:rsid w:val="6CEA12D4"/>
    <w:rsid w:val="6CED0B37"/>
    <w:rsid w:val="6CF015E7"/>
    <w:rsid w:val="6D053195"/>
    <w:rsid w:val="6D090E10"/>
    <w:rsid w:val="6D0B1D3F"/>
    <w:rsid w:val="6D0F4E52"/>
    <w:rsid w:val="6D1F1A84"/>
    <w:rsid w:val="6D2125F3"/>
    <w:rsid w:val="6D257B77"/>
    <w:rsid w:val="6D280F18"/>
    <w:rsid w:val="6D2921CF"/>
    <w:rsid w:val="6D294C38"/>
    <w:rsid w:val="6D2C6E5E"/>
    <w:rsid w:val="6D2D3D92"/>
    <w:rsid w:val="6D3948CE"/>
    <w:rsid w:val="6D415B09"/>
    <w:rsid w:val="6D500911"/>
    <w:rsid w:val="6D5142E5"/>
    <w:rsid w:val="6D8203BE"/>
    <w:rsid w:val="6D8F3AE5"/>
    <w:rsid w:val="6D91050B"/>
    <w:rsid w:val="6D977155"/>
    <w:rsid w:val="6D9A7B1D"/>
    <w:rsid w:val="6DA11C93"/>
    <w:rsid w:val="6DA13E93"/>
    <w:rsid w:val="6DA83E80"/>
    <w:rsid w:val="6DA94F81"/>
    <w:rsid w:val="6DB25AAB"/>
    <w:rsid w:val="6DB827E2"/>
    <w:rsid w:val="6DB9038C"/>
    <w:rsid w:val="6DB95800"/>
    <w:rsid w:val="6DC4624F"/>
    <w:rsid w:val="6DDF75D8"/>
    <w:rsid w:val="6DE3505A"/>
    <w:rsid w:val="6DE622B3"/>
    <w:rsid w:val="6DEA53D8"/>
    <w:rsid w:val="6DEB327B"/>
    <w:rsid w:val="6DEC0E0C"/>
    <w:rsid w:val="6DF26A98"/>
    <w:rsid w:val="6DF75F59"/>
    <w:rsid w:val="6DFE2F4D"/>
    <w:rsid w:val="6E01227D"/>
    <w:rsid w:val="6E135D34"/>
    <w:rsid w:val="6E2E51E2"/>
    <w:rsid w:val="6E2E6C01"/>
    <w:rsid w:val="6E3F14A6"/>
    <w:rsid w:val="6E401351"/>
    <w:rsid w:val="6E444957"/>
    <w:rsid w:val="6E466A01"/>
    <w:rsid w:val="6E487E1C"/>
    <w:rsid w:val="6E531611"/>
    <w:rsid w:val="6E537164"/>
    <w:rsid w:val="6E57006D"/>
    <w:rsid w:val="6E5A2FCB"/>
    <w:rsid w:val="6E5F300A"/>
    <w:rsid w:val="6E683912"/>
    <w:rsid w:val="6E74504E"/>
    <w:rsid w:val="6E7E5874"/>
    <w:rsid w:val="6E8D2FFD"/>
    <w:rsid w:val="6EA222ED"/>
    <w:rsid w:val="6EA40758"/>
    <w:rsid w:val="6EA72082"/>
    <w:rsid w:val="6EA902E0"/>
    <w:rsid w:val="6EA96121"/>
    <w:rsid w:val="6EB218A1"/>
    <w:rsid w:val="6EB24603"/>
    <w:rsid w:val="6EB3524D"/>
    <w:rsid w:val="6EC02BB0"/>
    <w:rsid w:val="6ED67522"/>
    <w:rsid w:val="6ED84520"/>
    <w:rsid w:val="6EDD5E1C"/>
    <w:rsid w:val="6EDF30F2"/>
    <w:rsid w:val="6EE26039"/>
    <w:rsid w:val="6EE93CC4"/>
    <w:rsid w:val="6EEC5F19"/>
    <w:rsid w:val="6EF82A14"/>
    <w:rsid w:val="6F02567C"/>
    <w:rsid w:val="6F026C50"/>
    <w:rsid w:val="6F063E35"/>
    <w:rsid w:val="6F090369"/>
    <w:rsid w:val="6F092CDF"/>
    <w:rsid w:val="6F094C47"/>
    <w:rsid w:val="6F0A17C5"/>
    <w:rsid w:val="6F0A5841"/>
    <w:rsid w:val="6F0F4C2B"/>
    <w:rsid w:val="6F1C0AB2"/>
    <w:rsid w:val="6F1D3EAA"/>
    <w:rsid w:val="6F21205D"/>
    <w:rsid w:val="6F2E23C6"/>
    <w:rsid w:val="6F371F24"/>
    <w:rsid w:val="6F3A76D2"/>
    <w:rsid w:val="6F3C444C"/>
    <w:rsid w:val="6F487575"/>
    <w:rsid w:val="6F4A76B3"/>
    <w:rsid w:val="6F4B6C24"/>
    <w:rsid w:val="6F5456C0"/>
    <w:rsid w:val="6F5A180B"/>
    <w:rsid w:val="6F675FFA"/>
    <w:rsid w:val="6F686A8A"/>
    <w:rsid w:val="6F887F36"/>
    <w:rsid w:val="6F8B5145"/>
    <w:rsid w:val="6F924425"/>
    <w:rsid w:val="6F926245"/>
    <w:rsid w:val="6FA32B21"/>
    <w:rsid w:val="6FAF0F0B"/>
    <w:rsid w:val="6FB25417"/>
    <w:rsid w:val="6FB47FF9"/>
    <w:rsid w:val="6FBA6280"/>
    <w:rsid w:val="6FBC2359"/>
    <w:rsid w:val="6FBC5498"/>
    <w:rsid w:val="6FBD5931"/>
    <w:rsid w:val="6FBE0FC6"/>
    <w:rsid w:val="6FC0736E"/>
    <w:rsid w:val="6FCF76D4"/>
    <w:rsid w:val="6FD5630A"/>
    <w:rsid w:val="6FDE535C"/>
    <w:rsid w:val="6FDF19C2"/>
    <w:rsid w:val="6FE00434"/>
    <w:rsid w:val="6FE815E0"/>
    <w:rsid w:val="6FE83853"/>
    <w:rsid w:val="6FE96FCF"/>
    <w:rsid w:val="6FF469B3"/>
    <w:rsid w:val="6FF54771"/>
    <w:rsid w:val="6FF82138"/>
    <w:rsid w:val="6FFC23C5"/>
    <w:rsid w:val="70000704"/>
    <w:rsid w:val="700B0821"/>
    <w:rsid w:val="700D4515"/>
    <w:rsid w:val="700E600A"/>
    <w:rsid w:val="701052C1"/>
    <w:rsid w:val="70153F90"/>
    <w:rsid w:val="70244C0A"/>
    <w:rsid w:val="702636DB"/>
    <w:rsid w:val="702710C0"/>
    <w:rsid w:val="703B0A0C"/>
    <w:rsid w:val="703E3E8A"/>
    <w:rsid w:val="704705EB"/>
    <w:rsid w:val="704B31C0"/>
    <w:rsid w:val="704E2605"/>
    <w:rsid w:val="70563421"/>
    <w:rsid w:val="705751D6"/>
    <w:rsid w:val="705E4968"/>
    <w:rsid w:val="70607887"/>
    <w:rsid w:val="706B4439"/>
    <w:rsid w:val="7081675B"/>
    <w:rsid w:val="708E3847"/>
    <w:rsid w:val="709A5F86"/>
    <w:rsid w:val="709C6112"/>
    <w:rsid w:val="709D2896"/>
    <w:rsid w:val="709E5B5F"/>
    <w:rsid w:val="70A27811"/>
    <w:rsid w:val="70A3104C"/>
    <w:rsid w:val="70A324B3"/>
    <w:rsid w:val="70A477C1"/>
    <w:rsid w:val="70A95304"/>
    <w:rsid w:val="70B91A4A"/>
    <w:rsid w:val="70BB26F0"/>
    <w:rsid w:val="70C26293"/>
    <w:rsid w:val="70CA1D65"/>
    <w:rsid w:val="70CB64A6"/>
    <w:rsid w:val="70CE5914"/>
    <w:rsid w:val="70E35AFE"/>
    <w:rsid w:val="70F65F8E"/>
    <w:rsid w:val="70FF5486"/>
    <w:rsid w:val="711323F6"/>
    <w:rsid w:val="71142CA2"/>
    <w:rsid w:val="711619AE"/>
    <w:rsid w:val="712078D2"/>
    <w:rsid w:val="71217E3A"/>
    <w:rsid w:val="71225DB5"/>
    <w:rsid w:val="71295435"/>
    <w:rsid w:val="712B0EBA"/>
    <w:rsid w:val="712B207A"/>
    <w:rsid w:val="7138497E"/>
    <w:rsid w:val="714C51A1"/>
    <w:rsid w:val="716260F9"/>
    <w:rsid w:val="716C76B4"/>
    <w:rsid w:val="717145D1"/>
    <w:rsid w:val="71723F53"/>
    <w:rsid w:val="717429F5"/>
    <w:rsid w:val="7174584F"/>
    <w:rsid w:val="71764AD7"/>
    <w:rsid w:val="717A3337"/>
    <w:rsid w:val="717A666C"/>
    <w:rsid w:val="7187131B"/>
    <w:rsid w:val="71917A08"/>
    <w:rsid w:val="71995781"/>
    <w:rsid w:val="719C35AE"/>
    <w:rsid w:val="71B85457"/>
    <w:rsid w:val="71B92E6D"/>
    <w:rsid w:val="71C04F69"/>
    <w:rsid w:val="71C17932"/>
    <w:rsid w:val="71CB112E"/>
    <w:rsid w:val="71CB388D"/>
    <w:rsid w:val="71DB17A5"/>
    <w:rsid w:val="71DE20D4"/>
    <w:rsid w:val="71E2138C"/>
    <w:rsid w:val="71E576C9"/>
    <w:rsid w:val="71EA5A2F"/>
    <w:rsid w:val="71F03CA8"/>
    <w:rsid w:val="71F305DB"/>
    <w:rsid w:val="72034935"/>
    <w:rsid w:val="720C1045"/>
    <w:rsid w:val="72185736"/>
    <w:rsid w:val="722132C3"/>
    <w:rsid w:val="7228732F"/>
    <w:rsid w:val="723A39E4"/>
    <w:rsid w:val="72400AD3"/>
    <w:rsid w:val="724130DA"/>
    <w:rsid w:val="724204A3"/>
    <w:rsid w:val="72462BE4"/>
    <w:rsid w:val="724D3CD5"/>
    <w:rsid w:val="724D63D3"/>
    <w:rsid w:val="7259070B"/>
    <w:rsid w:val="725B6E2A"/>
    <w:rsid w:val="72677508"/>
    <w:rsid w:val="72681C98"/>
    <w:rsid w:val="72682D63"/>
    <w:rsid w:val="726A0305"/>
    <w:rsid w:val="726F2FB6"/>
    <w:rsid w:val="727256F6"/>
    <w:rsid w:val="7274110D"/>
    <w:rsid w:val="72782758"/>
    <w:rsid w:val="7285363C"/>
    <w:rsid w:val="7285642F"/>
    <w:rsid w:val="7287020E"/>
    <w:rsid w:val="72926B0A"/>
    <w:rsid w:val="729E438A"/>
    <w:rsid w:val="72AB3215"/>
    <w:rsid w:val="72B16556"/>
    <w:rsid w:val="72B25E7D"/>
    <w:rsid w:val="72C61AD8"/>
    <w:rsid w:val="72D36051"/>
    <w:rsid w:val="72D65B6D"/>
    <w:rsid w:val="72E51BA1"/>
    <w:rsid w:val="72EC5845"/>
    <w:rsid w:val="72ED0A86"/>
    <w:rsid w:val="730058D3"/>
    <w:rsid w:val="731A6A91"/>
    <w:rsid w:val="732213B8"/>
    <w:rsid w:val="73243514"/>
    <w:rsid w:val="733A7C53"/>
    <w:rsid w:val="73414F04"/>
    <w:rsid w:val="73481AF4"/>
    <w:rsid w:val="735508CD"/>
    <w:rsid w:val="7355146D"/>
    <w:rsid w:val="73616F9C"/>
    <w:rsid w:val="7364337F"/>
    <w:rsid w:val="73660D05"/>
    <w:rsid w:val="736B65A0"/>
    <w:rsid w:val="737A5855"/>
    <w:rsid w:val="737B1945"/>
    <w:rsid w:val="737C5A21"/>
    <w:rsid w:val="73831E3B"/>
    <w:rsid w:val="7388260E"/>
    <w:rsid w:val="739057AB"/>
    <w:rsid w:val="73961625"/>
    <w:rsid w:val="739932EB"/>
    <w:rsid w:val="739A3696"/>
    <w:rsid w:val="739B289E"/>
    <w:rsid w:val="73A575D8"/>
    <w:rsid w:val="73AA0AA0"/>
    <w:rsid w:val="73AA5A04"/>
    <w:rsid w:val="73B26847"/>
    <w:rsid w:val="73BC29FF"/>
    <w:rsid w:val="73C00571"/>
    <w:rsid w:val="73C33F1B"/>
    <w:rsid w:val="73C42E02"/>
    <w:rsid w:val="73C50D00"/>
    <w:rsid w:val="73D3715F"/>
    <w:rsid w:val="73D512DF"/>
    <w:rsid w:val="73E654C2"/>
    <w:rsid w:val="73F10696"/>
    <w:rsid w:val="73F22A2B"/>
    <w:rsid w:val="73FC206F"/>
    <w:rsid w:val="73FC256F"/>
    <w:rsid w:val="74181022"/>
    <w:rsid w:val="742A3D34"/>
    <w:rsid w:val="742F5560"/>
    <w:rsid w:val="74320207"/>
    <w:rsid w:val="743721DD"/>
    <w:rsid w:val="744D541D"/>
    <w:rsid w:val="74656FE0"/>
    <w:rsid w:val="74694A33"/>
    <w:rsid w:val="746C2E27"/>
    <w:rsid w:val="747001AA"/>
    <w:rsid w:val="74721EAC"/>
    <w:rsid w:val="747413BF"/>
    <w:rsid w:val="747E7080"/>
    <w:rsid w:val="749314D9"/>
    <w:rsid w:val="74A00DB7"/>
    <w:rsid w:val="74A41CA2"/>
    <w:rsid w:val="74A54795"/>
    <w:rsid w:val="74AA1FD5"/>
    <w:rsid w:val="74AD42E7"/>
    <w:rsid w:val="74AE0A36"/>
    <w:rsid w:val="74B33D35"/>
    <w:rsid w:val="74B401D7"/>
    <w:rsid w:val="74BB3BAB"/>
    <w:rsid w:val="74CD577C"/>
    <w:rsid w:val="74D67CB3"/>
    <w:rsid w:val="74F20830"/>
    <w:rsid w:val="74F61ED1"/>
    <w:rsid w:val="74FD2215"/>
    <w:rsid w:val="750E1CDE"/>
    <w:rsid w:val="75106E91"/>
    <w:rsid w:val="751A121B"/>
    <w:rsid w:val="75215029"/>
    <w:rsid w:val="75257973"/>
    <w:rsid w:val="752F5775"/>
    <w:rsid w:val="753B4688"/>
    <w:rsid w:val="753B7661"/>
    <w:rsid w:val="753C2C16"/>
    <w:rsid w:val="753F3B23"/>
    <w:rsid w:val="754E1CF9"/>
    <w:rsid w:val="75547585"/>
    <w:rsid w:val="755676B4"/>
    <w:rsid w:val="75601DAC"/>
    <w:rsid w:val="75670262"/>
    <w:rsid w:val="756A429D"/>
    <w:rsid w:val="756A72F6"/>
    <w:rsid w:val="756F0487"/>
    <w:rsid w:val="75712A28"/>
    <w:rsid w:val="7582359E"/>
    <w:rsid w:val="75832735"/>
    <w:rsid w:val="75852B1E"/>
    <w:rsid w:val="7588745C"/>
    <w:rsid w:val="758A2948"/>
    <w:rsid w:val="758D3AFB"/>
    <w:rsid w:val="75922DCC"/>
    <w:rsid w:val="75950FD4"/>
    <w:rsid w:val="75A40C85"/>
    <w:rsid w:val="75A82566"/>
    <w:rsid w:val="75A84115"/>
    <w:rsid w:val="75AB45E8"/>
    <w:rsid w:val="75AB7EFC"/>
    <w:rsid w:val="75B720D3"/>
    <w:rsid w:val="75BB2BD0"/>
    <w:rsid w:val="75C3053B"/>
    <w:rsid w:val="75C664A0"/>
    <w:rsid w:val="75C9129D"/>
    <w:rsid w:val="75D2010C"/>
    <w:rsid w:val="75D81B50"/>
    <w:rsid w:val="75DB194D"/>
    <w:rsid w:val="75F46637"/>
    <w:rsid w:val="75FD3F62"/>
    <w:rsid w:val="760462D6"/>
    <w:rsid w:val="760D567B"/>
    <w:rsid w:val="760E13CD"/>
    <w:rsid w:val="76192E55"/>
    <w:rsid w:val="76305A02"/>
    <w:rsid w:val="763835A4"/>
    <w:rsid w:val="763E221C"/>
    <w:rsid w:val="76490E3C"/>
    <w:rsid w:val="76493A44"/>
    <w:rsid w:val="764A7719"/>
    <w:rsid w:val="764C3811"/>
    <w:rsid w:val="765204A4"/>
    <w:rsid w:val="76527238"/>
    <w:rsid w:val="765E00D3"/>
    <w:rsid w:val="766A6F3E"/>
    <w:rsid w:val="7675099E"/>
    <w:rsid w:val="76762189"/>
    <w:rsid w:val="7677284F"/>
    <w:rsid w:val="767A41F2"/>
    <w:rsid w:val="767B5CAB"/>
    <w:rsid w:val="767B7664"/>
    <w:rsid w:val="767D74D9"/>
    <w:rsid w:val="76856214"/>
    <w:rsid w:val="768B2C95"/>
    <w:rsid w:val="76954F06"/>
    <w:rsid w:val="76972D3C"/>
    <w:rsid w:val="76977AAB"/>
    <w:rsid w:val="769C60ED"/>
    <w:rsid w:val="76AA776F"/>
    <w:rsid w:val="76AE66E5"/>
    <w:rsid w:val="76C20206"/>
    <w:rsid w:val="76D93D4A"/>
    <w:rsid w:val="76DB1DFC"/>
    <w:rsid w:val="76DB3B78"/>
    <w:rsid w:val="76EC08FA"/>
    <w:rsid w:val="76EC60D1"/>
    <w:rsid w:val="76F12B8C"/>
    <w:rsid w:val="77017B05"/>
    <w:rsid w:val="770823BE"/>
    <w:rsid w:val="770C4BB5"/>
    <w:rsid w:val="772E1AA3"/>
    <w:rsid w:val="772E58AB"/>
    <w:rsid w:val="7747624A"/>
    <w:rsid w:val="774812F7"/>
    <w:rsid w:val="77521057"/>
    <w:rsid w:val="7753002B"/>
    <w:rsid w:val="77637B69"/>
    <w:rsid w:val="77662A56"/>
    <w:rsid w:val="776D1548"/>
    <w:rsid w:val="77715F5A"/>
    <w:rsid w:val="7773394D"/>
    <w:rsid w:val="777C1C2B"/>
    <w:rsid w:val="777D03DF"/>
    <w:rsid w:val="777E77AD"/>
    <w:rsid w:val="778013E7"/>
    <w:rsid w:val="77854BC9"/>
    <w:rsid w:val="778B44DB"/>
    <w:rsid w:val="77904603"/>
    <w:rsid w:val="77920C21"/>
    <w:rsid w:val="779469BD"/>
    <w:rsid w:val="779F6D5E"/>
    <w:rsid w:val="77B84376"/>
    <w:rsid w:val="77C7596E"/>
    <w:rsid w:val="77CC0649"/>
    <w:rsid w:val="77CF71DE"/>
    <w:rsid w:val="77D97128"/>
    <w:rsid w:val="77DA601C"/>
    <w:rsid w:val="77E23A5C"/>
    <w:rsid w:val="77EF0B4C"/>
    <w:rsid w:val="77F7434E"/>
    <w:rsid w:val="77F8346D"/>
    <w:rsid w:val="78007BD1"/>
    <w:rsid w:val="78070ADC"/>
    <w:rsid w:val="78087336"/>
    <w:rsid w:val="780A21A6"/>
    <w:rsid w:val="780B32B0"/>
    <w:rsid w:val="782C3EC8"/>
    <w:rsid w:val="782D5968"/>
    <w:rsid w:val="7830579B"/>
    <w:rsid w:val="783D07A6"/>
    <w:rsid w:val="78424793"/>
    <w:rsid w:val="78472556"/>
    <w:rsid w:val="784915E3"/>
    <w:rsid w:val="785B0D7D"/>
    <w:rsid w:val="78613B3E"/>
    <w:rsid w:val="78667BA9"/>
    <w:rsid w:val="787C5F4B"/>
    <w:rsid w:val="787D1A97"/>
    <w:rsid w:val="78817081"/>
    <w:rsid w:val="78883404"/>
    <w:rsid w:val="788C1A24"/>
    <w:rsid w:val="788C6260"/>
    <w:rsid w:val="788F02DF"/>
    <w:rsid w:val="78937819"/>
    <w:rsid w:val="789F1899"/>
    <w:rsid w:val="78B57A6E"/>
    <w:rsid w:val="78C03A59"/>
    <w:rsid w:val="78C94E53"/>
    <w:rsid w:val="78CB7544"/>
    <w:rsid w:val="78D45AC5"/>
    <w:rsid w:val="78DE3AAB"/>
    <w:rsid w:val="78E76B9A"/>
    <w:rsid w:val="78E80A47"/>
    <w:rsid w:val="78EB4726"/>
    <w:rsid w:val="78F01070"/>
    <w:rsid w:val="78F24818"/>
    <w:rsid w:val="78F36431"/>
    <w:rsid w:val="78F376B1"/>
    <w:rsid w:val="78F9285B"/>
    <w:rsid w:val="78FE54F2"/>
    <w:rsid w:val="790457F0"/>
    <w:rsid w:val="790502FB"/>
    <w:rsid w:val="7906416C"/>
    <w:rsid w:val="7906459F"/>
    <w:rsid w:val="79081E3B"/>
    <w:rsid w:val="791448B5"/>
    <w:rsid w:val="79163D16"/>
    <w:rsid w:val="79164040"/>
    <w:rsid w:val="791712DD"/>
    <w:rsid w:val="79242892"/>
    <w:rsid w:val="79371C5E"/>
    <w:rsid w:val="793D1CCD"/>
    <w:rsid w:val="79410570"/>
    <w:rsid w:val="79411308"/>
    <w:rsid w:val="79435A08"/>
    <w:rsid w:val="7952150D"/>
    <w:rsid w:val="79535B92"/>
    <w:rsid w:val="79554773"/>
    <w:rsid w:val="795C5774"/>
    <w:rsid w:val="795E130D"/>
    <w:rsid w:val="796E6059"/>
    <w:rsid w:val="797057FE"/>
    <w:rsid w:val="79722650"/>
    <w:rsid w:val="797267F6"/>
    <w:rsid w:val="797360DD"/>
    <w:rsid w:val="79753355"/>
    <w:rsid w:val="7976527B"/>
    <w:rsid w:val="797B1D9C"/>
    <w:rsid w:val="79880666"/>
    <w:rsid w:val="79881613"/>
    <w:rsid w:val="798956B3"/>
    <w:rsid w:val="79951DDA"/>
    <w:rsid w:val="799D5456"/>
    <w:rsid w:val="79BA3F24"/>
    <w:rsid w:val="79CA2FDC"/>
    <w:rsid w:val="79D47830"/>
    <w:rsid w:val="79E00A16"/>
    <w:rsid w:val="79E820F6"/>
    <w:rsid w:val="79EA0EB1"/>
    <w:rsid w:val="79F10DDC"/>
    <w:rsid w:val="79F8716D"/>
    <w:rsid w:val="79F9234B"/>
    <w:rsid w:val="7A024330"/>
    <w:rsid w:val="7A0D22D5"/>
    <w:rsid w:val="7A0F5D33"/>
    <w:rsid w:val="7A1E4A59"/>
    <w:rsid w:val="7A1F0C0F"/>
    <w:rsid w:val="7A3138CF"/>
    <w:rsid w:val="7A3B1111"/>
    <w:rsid w:val="7A4267FD"/>
    <w:rsid w:val="7A4370BA"/>
    <w:rsid w:val="7A520663"/>
    <w:rsid w:val="7A541BFD"/>
    <w:rsid w:val="7A5518AE"/>
    <w:rsid w:val="7A5632EC"/>
    <w:rsid w:val="7A574A83"/>
    <w:rsid w:val="7A5B514F"/>
    <w:rsid w:val="7A5E3A1E"/>
    <w:rsid w:val="7A5E3A89"/>
    <w:rsid w:val="7A5F0188"/>
    <w:rsid w:val="7A6263FE"/>
    <w:rsid w:val="7A664964"/>
    <w:rsid w:val="7A6752DC"/>
    <w:rsid w:val="7A6C46EC"/>
    <w:rsid w:val="7A756518"/>
    <w:rsid w:val="7A85482F"/>
    <w:rsid w:val="7A93610B"/>
    <w:rsid w:val="7A9D10E5"/>
    <w:rsid w:val="7AA01A17"/>
    <w:rsid w:val="7AA9365F"/>
    <w:rsid w:val="7AAA13B3"/>
    <w:rsid w:val="7AAE6D43"/>
    <w:rsid w:val="7ABE715B"/>
    <w:rsid w:val="7AC40BC4"/>
    <w:rsid w:val="7AC71435"/>
    <w:rsid w:val="7AD032E6"/>
    <w:rsid w:val="7AD21909"/>
    <w:rsid w:val="7AD56081"/>
    <w:rsid w:val="7AD7191D"/>
    <w:rsid w:val="7AE46150"/>
    <w:rsid w:val="7AE6006E"/>
    <w:rsid w:val="7AF0532D"/>
    <w:rsid w:val="7AF42996"/>
    <w:rsid w:val="7AF53A19"/>
    <w:rsid w:val="7AF618B3"/>
    <w:rsid w:val="7B0309ED"/>
    <w:rsid w:val="7B046D5B"/>
    <w:rsid w:val="7B067296"/>
    <w:rsid w:val="7B071416"/>
    <w:rsid w:val="7B09424A"/>
    <w:rsid w:val="7B095F67"/>
    <w:rsid w:val="7B0A1F34"/>
    <w:rsid w:val="7B143318"/>
    <w:rsid w:val="7B15035A"/>
    <w:rsid w:val="7B171509"/>
    <w:rsid w:val="7B1B6EBC"/>
    <w:rsid w:val="7B297175"/>
    <w:rsid w:val="7B337C10"/>
    <w:rsid w:val="7B3654A4"/>
    <w:rsid w:val="7B3A5681"/>
    <w:rsid w:val="7B422654"/>
    <w:rsid w:val="7B47168A"/>
    <w:rsid w:val="7B4A4A08"/>
    <w:rsid w:val="7B576CE4"/>
    <w:rsid w:val="7B5802C5"/>
    <w:rsid w:val="7B5B0045"/>
    <w:rsid w:val="7B7838E6"/>
    <w:rsid w:val="7B9007B8"/>
    <w:rsid w:val="7B904BED"/>
    <w:rsid w:val="7B937855"/>
    <w:rsid w:val="7B9B7F8D"/>
    <w:rsid w:val="7B9D1C7D"/>
    <w:rsid w:val="7BA94A39"/>
    <w:rsid w:val="7BAA3BA0"/>
    <w:rsid w:val="7BB91B9B"/>
    <w:rsid w:val="7BC41F6E"/>
    <w:rsid w:val="7BC44405"/>
    <w:rsid w:val="7BCD1180"/>
    <w:rsid w:val="7BD5188D"/>
    <w:rsid w:val="7BE45B40"/>
    <w:rsid w:val="7BE54E27"/>
    <w:rsid w:val="7BEA7FA4"/>
    <w:rsid w:val="7BEF0440"/>
    <w:rsid w:val="7C01520D"/>
    <w:rsid w:val="7C0406E9"/>
    <w:rsid w:val="7C0451B6"/>
    <w:rsid w:val="7C090E77"/>
    <w:rsid w:val="7C0D33BA"/>
    <w:rsid w:val="7C151BF4"/>
    <w:rsid w:val="7C1A0210"/>
    <w:rsid w:val="7C210C11"/>
    <w:rsid w:val="7C3C1FBD"/>
    <w:rsid w:val="7C3F43EF"/>
    <w:rsid w:val="7C457E42"/>
    <w:rsid w:val="7C530324"/>
    <w:rsid w:val="7C55278D"/>
    <w:rsid w:val="7C554CFA"/>
    <w:rsid w:val="7C5F6EB0"/>
    <w:rsid w:val="7C611F81"/>
    <w:rsid w:val="7C631D34"/>
    <w:rsid w:val="7C685685"/>
    <w:rsid w:val="7C6C4DC2"/>
    <w:rsid w:val="7C755CDE"/>
    <w:rsid w:val="7C7B2348"/>
    <w:rsid w:val="7C8070C1"/>
    <w:rsid w:val="7C9566FE"/>
    <w:rsid w:val="7C9E5D7F"/>
    <w:rsid w:val="7CA02C37"/>
    <w:rsid w:val="7CA167A4"/>
    <w:rsid w:val="7CB03E9F"/>
    <w:rsid w:val="7CB4042C"/>
    <w:rsid w:val="7CB74C17"/>
    <w:rsid w:val="7CB9177F"/>
    <w:rsid w:val="7CBE7D36"/>
    <w:rsid w:val="7CCE2C88"/>
    <w:rsid w:val="7CCE5BAA"/>
    <w:rsid w:val="7CCF6BB9"/>
    <w:rsid w:val="7CD50432"/>
    <w:rsid w:val="7CD95B63"/>
    <w:rsid w:val="7CDA011C"/>
    <w:rsid w:val="7CDE1CCE"/>
    <w:rsid w:val="7CDE3F54"/>
    <w:rsid w:val="7CE80C78"/>
    <w:rsid w:val="7CF253E8"/>
    <w:rsid w:val="7CF32880"/>
    <w:rsid w:val="7CF45270"/>
    <w:rsid w:val="7D01506B"/>
    <w:rsid w:val="7D0B2F55"/>
    <w:rsid w:val="7D193A40"/>
    <w:rsid w:val="7D1B43CD"/>
    <w:rsid w:val="7D1F4EBC"/>
    <w:rsid w:val="7D2A08DB"/>
    <w:rsid w:val="7D2F0AAC"/>
    <w:rsid w:val="7D351809"/>
    <w:rsid w:val="7D39227F"/>
    <w:rsid w:val="7D444087"/>
    <w:rsid w:val="7D613CBC"/>
    <w:rsid w:val="7D6A1ABB"/>
    <w:rsid w:val="7D6A5293"/>
    <w:rsid w:val="7D767FC7"/>
    <w:rsid w:val="7D7C28B1"/>
    <w:rsid w:val="7D8178AF"/>
    <w:rsid w:val="7D8F0BE6"/>
    <w:rsid w:val="7D91589A"/>
    <w:rsid w:val="7D9A2952"/>
    <w:rsid w:val="7DA45E0F"/>
    <w:rsid w:val="7DA569F5"/>
    <w:rsid w:val="7DAD0A3E"/>
    <w:rsid w:val="7DAD3BD7"/>
    <w:rsid w:val="7DAD5D2A"/>
    <w:rsid w:val="7DB566F4"/>
    <w:rsid w:val="7DBB6471"/>
    <w:rsid w:val="7DD83232"/>
    <w:rsid w:val="7DDA1E8B"/>
    <w:rsid w:val="7DDB0868"/>
    <w:rsid w:val="7DDC7870"/>
    <w:rsid w:val="7DE419FD"/>
    <w:rsid w:val="7DFB1444"/>
    <w:rsid w:val="7DFF606D"/>
    <w:rsid w:val="7E0317BA"/>
    <w:rsid w:val="7E175109"/>
    <w:rsid w:val="7E264282"/>
    <w:rsid w:val="7E2D0A2E"/>
    <w:rsid w:val="7E2D2912"/>
    <w:rsid w:val="7E496ECD"/>
    <w:rsid w:val="7E4D0F8C"/>
    <w:rsid w:val="7E4D316C"/>
    <w:rsid w:val="7E523EF7"/>
    <w:rsid w:val="7E562D05"/>
    <w:rsid w:val="7E717CBD"/>
    <w:rsid w:val="7E79575E"/>
    <w:rsid w:val="7E7A3719"/>
    <w:rsid w:val="7E826984"/>
    <w:rsid w:val="7E841EBB"/>
    <w:rsid w:val="7E892F28"/>
    <w:rsid w:val="7E8964BE"/>
    <w:rsid w:val="7E8C5229"/>
    <w:rsid w:val="7E913270"/>
    <w:rsid w:val="7E915E37"/>
    <w:rsid w:val="7E961BA7"/>
    <w:rsid w:val="7E9B0B7C"/>
    <w:rsid w:val="7E9F19BA"/>
    <w:rsid w:val="7EA54009"/>
    <w:rsid w:val="7EAC5E40"/>
    <w:rsid w:val="7EAC5F8A"/>
    <w:rsid w:val="7EB054F0"/>
    <w:rsid w:val="7EB20A33"/>
    <w:rsid w:val="7EB36F2A"/>
    <w:rsid w:val="7EBC74A4"/>
    <w:rsid w:val="7EBD2E89"/>
    <w:rsid w:val="7EBE221D"/>
    <w:rsid w:val="7EBF0E38"/>
    <w:rsid w:val="7EC06B56"/>
    <w:rsid w:val="7EC46FD5"/>
    <w:rsid w:val="7ED254DF"/>
    <w:rsid w:val="7ED453DD"/>
    <w:rsid w:val="7ED7494F"/>
    <w:rsid w:val="7ED870CE"/>
    <w:rsid w:val="7EE53BE5"/>
    <w:rsid w:val="7EEB7159"/>
    <w:rsid w:val="7EF216F6"/>
    <w:rsid w:val="7EF75788"/>
    <w:rsid w:val="7F0E5056"/>
    <w:rsid w:val="7F1665D3"/>
    <w:rsid w:val="7F1B085F"/>
    <w:rsid w:val="7F1C40A0"/>
    <w:rsid w:val="7F1C692A"/>
    <w:rsid w:val="7F2C5ED1"/>
    <w:rsid w:val="7F2D582A"/>
    <w:rsid w:val="7F2F28E1"/>
    <w:rsid w:val="7F315921"/>
    <w:rsid w:val="7F3D0650"/>
    <w:rsid w:val="7F3D6FA2"/>
    <w:rsid w:val="7F3E3888"/>
    <w:rsid w:val="7F414C8C"/>
    <w:rsid w:val="7F4604A7"/>
    <w:rsid w:val="7F4E0129"/>
    <w:rsid w:val="7F5739AD"/>
    <w:rsid w:val="7F5860C5"/>
    <w:rsid w:val="7F5C08DB"/>
    <w:rsid w:val="7F5D3B43"/>
    <w:rsid w:val="7F5E28DD"/>
    <w:rsid w:val="7F640BB9"/>
    <w:rsid w:val="7F6A0653"/>
    <w:rsid w:val="7F6D7DA9"/>
    <w:rsid w:val="7F724201"/>
    <w:rsid w:val="7F760C37"/>
    <w:rsid w:val="7F83698D"/>
    <w:rsid w:val="7F84699A"/>
    <w:rsid w:val="7F8A0BAB"/>
    <w:rsid w:val="7F8D313A"/>
    <w:rsid w:val="7F9978CE"/>
    <w:rsid w:val="7F9E07B0"/>
    <w:rsid w:val="7F9F2416"/>
    <w:rsid w:val="7FA1169B"/>
    <w:rsid w:val="7FA1224A"/>
    <w:rsid w:val="7FA84279"/>
    <w:rsid w:val="7FA85125"/>
    <w:rsid w:val="7FA93BEC"/>
    <w:rsid w:val="7FAE7FD8"/>
    <w:rsid w:val="7FC45456"/>
    <w:rsid w:val="7FCD144B"/>
    <w:rsid w:val="7FD95ECC"/>
    <w:rsid w:val="7FDB163F"/>
    <w:rsid w:val="7FE55B2F"/>
    <w:rsid w:val="7FEF077C"/>
    <w:rsid w:val="7FF03B18"/>
    <w:rsid w:val="7FFA2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49CCDF2"/>
  <w15:docId w15:val="{C92A4D61-9148-4050-9587-220D002B3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uiPriority="99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semiHidden="1" w:unhideWhenUsed="1"/>
    <w:lsdException w:name="toc 3" w:semiHidden="1" w:unhideWhenUsed="1"/>
    <w:lsdException w:name="toc 4" w:semiHidden="1" w:unhideWhenUsed="1"/>
    <w:lsdException w:name="toc 5" w:unhideWhenUsed="1" w:qFormat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qFormat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nhideWhenUsed="1" w:qFormat="1"/>
    <w:lsdException w:name="Hyperlink" w:qFormat="1"/>
    <w:lsdException w:name="FollowedHyperlink" w:unhideWhenUsed="1" w:qFormat="1"/>
    <w:lsdException w:name="Strong" w:qFormat="1"/>
    <w:lsdException w:name="Emphasis" w:qFormat="1"/>
    <w:lsdException w:name="Document Map" w:semiHidden="1" w:unhideWhenUsed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nhideWhenUsed="1" w:qFormat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 w:qFormat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uiPriority w:val="99"/>
    <w:unhideWhenUsed/>
    <w:qFormat/>
    <w:pPr>
      <w:widowControl w:val="0"/>
      <w:autoSpaceDE w:val="0"/>
      <w:autoSpaceDN w:val="0"/>
      <w:adjustRightInd w:val="0"/>
      <w:snapToGrid w:val="0"/>
      <w:spacing w:beforeLines="30" w:before="30" w:afterLines="30" w:after="30"/>
    </w:pPr>
    <w:rPr>
      <w:rFonts w:ascii="微软雅黑 Light" w:eastAsia="微软雅黑 Light" w:hAnsi="微软雅黑 Light"/>
      <w:sz w:val="21"/>
    </w:rPr>
  </w:style>
  <w:style w:type="paragraph" w:styleId="1">
    <w:name w:val="heading 1"/>
    <w:basedOn w:val="a"/>
    <w:next w:val="a"/>
    <w:link w:val="10"/>
    <w:qFormat/>
    <w:pPr>
      <w:keepNext/>
      <w:keepLines/>
      <w:numPr>
        <w:numId w:val="1"/>
      </w:numPr>
      <w:spacing w:beforeLines="200" w:before="200" w:afterLines="200" w:after="200"/>
      <w:outlineLvl w:val="0"/>
    </w:pPr>
    <w:rPr>
      <w:rFonts w:ascii="微软雅黑" w:eastAsia="微软雅黑" w:hAnsi="微软雅黑"/>
      <w:b/>
      <w:kern w:val="44"/>
      <w:sz w:val="52"/>
    </w:rPr>
  </w:style>
  <w:style w:type="paragraph" w:styleId="2">
    <w:name w:val="heading 2"/>
    <w:basedOn w:val="a"/>
    <w:next w:val="a"/>
    <w:link w:val="20"/>
    <w:unhideWhenUsed/>
    <w:qFormat/>
    <w:pPr>
      <w:keepNext/>
      <w:keepLines/>
      <w:numPr>
        <w:ilvl w:val="1"/>
        <w:numId w:val="1"/>
      </w:numPr>
      <w:spacing w:beforeLines="100" w:before="100" w:afterLines="100" w:after="100"/>
      <w:outlineLvl w:val="1"/>
    </w:pPr>
    <w:rPr>
      <w:rFonts w:ascii="微软雅黑" w:eastAsia="微软雅黑" w:hAnsi="微软雅黑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pPr>
      <w:keepNext/>
      <w:keepLines/>
      <w:numPr>
        <w:ilvl w:val="2"/>
        <w:numId w:val="1"/>
      </w:numPr>
      <w:spacing w:beforeLines="100" w:before="100" w:afterLines="100" w:after="100"/>
      <w:outlineLvl w:val="2"/>
    </w:pPr>
    <w:rPr>
      <w:rFonts w:ascii="微软雅黑" w:eastAsia="微软雅黑" w:hAnsi="微软雅黑"/>
      <w:b/>
      <w:sz w:val="30"/>
    </w:rPr>
  </w:style>
  <w:style w:type="paragraph" w:styleId="4">
    <w:name w:val="heading 4"/>
    <w:basedOn w:val="a"/>
    <w:next w:val="a"/>
    <w:unhideWhenUsed/>
    <w:qFormat/>
    <w:pPr>
      <w:numPr>
        <w:ilvl w:val="3"/>
        <w:numId w:val="1"/>
      </w:numPr>
      <w:spacing w:beforeLines="100" w:before="100" w:afterLines="100" w:after="100"/>
      <w:outlineLvl w:val="3"/>
    </w:pPr>
    <w:rPr>
      <w:rFonts w:ascii="微软雅黑" w:eastAsia="微软雅黑" w:hAnsi="微软雅黑" w:hint="eastAsia"/>
      <w:b/>
      <w:sz w:val="28"/>
    </w:rPr>
  </w:style>
  <w:style w:type="paragraph" w:styleId="5">
    <w:name w:val="heading 5"/>
    <w:basedOn w:val="a"/>
    <w:next w:val="a"/>
    <w:unhideWhenUsed/>
    <w:qFormat/>
    <w:pPr>
      <w:keepNext/>
      <w:keepLines/>
      <w:numPr>
        <w:ilvl w:val="4"/>
        <w:numId w:val="1"/>
      </w:numPr>
      <w:spacing w:beforeLines="100" w:before="100" w:afterLines="100" w:after="100"/>
      <w:outlineLvl w:val="4"/>
    </w:pPr>
    <w:rPr>
      <w:rFonts w:ascii="微软雅黑" w:eastAsia="微软雅黑" w:hAnsi="微软雅黑"/>
      <w:b/>
      <w:sz w:val="24"/>
    </w:rPr>
  </w:style>
  <w:style w:type="paragraph" w:styleId="6">
    <w:name w:val="heading 6"/>
    <w:basedOn w:val="a"/>
    <w:next w:val="a"/>
    <w:unhideWhenUsed/>
    <w:qFormat/>
    <w:pPr>
      <w:keepNext/>
      <w:keepLines/>
      <w:numPr>
        <w:ilvl w:val="5"/>
        <w:numId w:val="1"/>
      </w:numPr>
      <w:spacing w:beforeLines="100" w:before="100" w:afterLines="100" w:after="100"/>
      <w:outlineLvl w:val="5"/>
    </w:pPr>
    <w:rPr>
      <w:rFonts w:ascii="微软雅黑" w:eastAsia="微软雅黑" w:hAnsi="微软雅黑"/>
      <w:b/>
    </w:rPr>
  </w:style>
  <w:style w:type="paragraph" w:styleId="7">
    <w:name w:val="heading 7"/>
    <w:basedOn w:val="a"/>
    <w:next w:val="a"/>
    <w:unhideWhenUsed/>
    <w:qFormat/>
    <w:pPr>
      <w:keepNext/>
      <w:keepLines/>
      <w:numPr>
        <w:ilvl w:val="6"/>
        <w:numId w:val="1"/>
      </w:numPr>
      <w:spacing w:before="240" w:after="64" w:line="317" w:lineRule="auto"/>
      <w:outlineLvl w:val="6"/>
    </w:pPr>
    <w:rPr>
      <w:b/>
      <w:sz w:val="24"/>
    </w:rPr>
  </w:style>
  <w:style w:type="paragraph" w:styleId="8">
    <w:name w:val="heading 8"/>
    <w:basedOn w:val="a"/>
    <w:next w:val="a"/>
    <w:unhideWhenUsed/>
    <w:qFormat/>
    <w:pPr>
      <w:keepNext/>
      <w:keepLines/>
      <w:numPr>
        <w:ilvl w:val="7"/>
        <w:numId w:val="1"/>
      </w:numPr>
      <w:spacing w:before="240" w:after="64" w:line="317" w:lineRule="auto"/>
      <w:outlineLvl w:val="7"/>
    </w:pPr>
    <w:rPr>
      <w:rFonts w:ascii="Arial" w:eastAsia="黑体" w:hAnsi="Arial"/>
      <w:sz w:val="24"/>
    </w:rPr>
  </w:style>
  <w:style w:type="paragraph" w:styleId="9">
    <w:name w:val="heading 9"/>
    <w:basedOn w:val="a"/>
    <w:next w:val="a"/>
    <w:unhideWhenUsed/>
    <w:qFormat/>
    <w:pPr>
      <w:keepNext/>
      <w:keepLines/>
      <w:numPr>
        <w:ilvl w:val="8"/>
        <w:numId w:val="1"/>
      </w:numPr>
      <w:spacing w:before="240" w:after="64" w:line="317" w:lineRule="auto"/>
      <w:outlineLvl w:val="8"/>
    </w:pPr>
    <w:rPr>
      <w:rFonts w:ascii="Arial" w:eastAsia="黑体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qFormat/>
    <w:pPr>
      <w:spacing w:before="20" w:after="20" w:line="400" w:lineRule="exact"/>
      <w:ind w:firstLine="420"/>
      <w:jc w:val="both"/>
    </w:pPr>
    <w:rPr>
      <w:spacing w:val="10"/>
      <w:kern w:val="2"/>
    </w:rPr>
  </w:style>
  <w:style w:type="paragraph" w:styleId="a4">
    <w:name w:val="caption"/>
    <w:basedOn w:val="a"/>
    <w:next w:val="a"/>
    <w:unhideWhenUsed/>
    <w:qFormat/>
    <w:pPr>
      <w:spacing w:before="0" w:after="120"/>
    </w:pPr>
    <w:rPr>
      <w:i/>
    </w:rPr>
  </w:style>
  <w:style w:type="paragraph" w:styleId="a5">
    <w:name w:val="Body Text"/>
    <w:basedOn w:val="a"/>
    <w:link w:val="a6"/>
    <w:unhideWhenUsed/>
    <w:qFormat/>
    <w:pPr>
      <w:spacing w:before="180" w:after="180"/>
    </w:pPr>
  </w:style>
  <w:style w:type="paragraph" w:styleId="a7">
    <w:name w:val="Block Text"/>
    <w:basedOn w:val="a5"/>
    <w:next w:val="a5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</w:rPr>
  </w:style>
  <w:style w:type="paragraph" w:styleId="TOC5">
    <w:name w:val="toc 5"/>
    <w:basedOn w:val="a"/>
    <w:next w:val="a"/>
    <w:unhideWhenUsed/>
    <w:qFormat/>
    <w:pPr>
      <w:ind w:leftChars="800" w:left="1680"/>
    </w:pPr>
  </w:style>
  <w:style w:type="paragraph" w:styleId="a8">
    <w:name w:val="Plain Text"/>
    <w:basedOn w:val="a"/>
    <w:unhideWhenUsed/>
    <w:qFormat/>
    <w:rPr>
      <w:rFonts w:ascii="宋体" w:hAnsi="Courier New"/>
    </w:rPr>
  </w:style>
  <w:style w:type="paragraph" w:styleId="a9">
    <w:name w:val="Balloon Text"/>
    <w:basedOn w:val="a"/>
    <w:link w:val="aa"/>
    <w:qFormat/>
    <w:rPr>
      <w:sz w:val="18"/>
      <w:szCs w:val="18"/>
    </w:rPr>
  </w:style>
  <w:style w:type="paragraph" w:styleId="ab">
    <w:name w:val="footer"/>
    <w:basedOn w:val="a"/>
    <w:link w:val="ac"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d">
    <w:name w:val="header"/>
    <w:basedOn w:val="a"/>
    <w:link w:val="ae"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TOC1">
    <w:name w:val="toc 1"/>
    <w:basedOn w:val="a"/>
    <w:next w:val="a"/>
    <w:qFormat/>
  </w:style>
  <w:style w:type="paragraph" w:styleId="HTML">
    <w:name w:val="HTML Preformatted"/>
    <w:basedOn w:val="a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hint="eastAsia"/>
      <w:sz w:val="24"/>
      <w:szCs w:val="24"/>
    </w:rPr>
  </w:style>
  <w:style w:type="paragraph" w:styleId="af">
    <w:name w:val="Normal (Web)"/>
    <w:basedOn w:val="a"/>
    <w:qFormat/>
    <w:pPr>
      <w:widowControl/>
      <w:spacing w:before="100" w:beforeAutospacing="1" w:after="100" w:afterAutospacing="1"/>
    </w:pPr>
    <w:rPr>
      <w:rFonts w:ascii="宋体" w:eastAsia="宋体" w:hAnsi="宋体" w:cs="宋体"/>
      <w:sz w:val="24"/>
      <w:szCs w:val="24"/>
    </w:rPr>
  </w:style>
  <w:style w:type="paragraph" w:styleId="af0">
    <w:name w:val="Title"/>
    <w:qFormat/>
    <w:pPr>
      <w:jc w:val="center"/>
    </w:pPr>
    <w:rPr>
      <w:rFonts w:ascii="Calibri" w:hAnsi="Calibri"/>
      <w:b/>
      <w:bCs/>
      <w:kern w:val="44"/>
      <w:sz w:val="44"/>
      <w:szCs w:val="44"/>
    </w:rPr>
  </w:style>
  <w:style w:type="table" w:styleId="af1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1">
    <w:name w:val="Table 3D effects 1"/>
    <w:basedOn w:val="a1"/>
    <w:qFormat/>
    <w:pPr>
      <w:widowControl w:val="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top w:val="nil"/>
          <w:left w:val="single" w:sz="6" w:space="0" w:color="80808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single" w:sz="6" w:space="0" w:color="80808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single" w:sz="6" w:space="0" w:color="FFFFFF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af2">
    <w:name w:val="Strong"/>
    <w:basedOn w:val="a0"/>
    <w:qFormat/>
    <w:rPr>
      <w:b/>
      <w:bCs/>
    </w:rPr>
  </w:style>
  <w:style w:type="character" w:styleId="af3">
    <w:name w:val="FollowedHyperlink"/>
    <w:basedOn w:val="a0"/>
    <w:unhideWhenUsed/>
    <w:qFormat/>
    <w:rPr>
      <w:color w:val="800080"/>
      <w:u w:val="single"/>
    </w:rPr>
  </w:style>
  <w:style w:type="character" w:styleId="af4">
    <w:name w:val="Emphasis"/>
    <w:basedOn w:val="a0"/>
    <w:qFormat/>
    <w:rPr>
      <w:i/>
    </w:rPr>
  </w:style>
  <w:style w:type="character" w:styleId="af5">
    <w:name w:val="Hyperlink"/>
    <w:basedOn w:val="a6"/>
    <w:qFormat/>
    <w:rPr>
      <w:color w:val="0000FF"/>
      <w:u w:val="single"/>
    </w:rPr>
  </w:style>
  <w:style w:type="character" w:customStyle="1" w:styleId="a6">
    <w:name w:val="正文文本 字符"/>
    <w:basedOn w:val="a0"/>
    <w:link w:val="a5"/>
    <w:qFormat/>
  </w:style>
  <w:style w:type="character" w:styleId="HTML0">
    <w:name w:val="HTML Code"/>
    <w:basedOn w:val="a0"/>
    <w:unhideWhenUsed/>
    <w:qFormat/>
    <w:rPr>
      <w:rFonts w:ascii="宋体" w:eastAsia="宋体" w:hAnsi="宋体" w:cs="宋体"/>
      <w:sz w:val="24"/>
      <w:szCs w:val="24"/>
    </w:rPr>
  </w:style>
  <w:style w:type="paragraph" w:customStyle="1" w:styleId="NormalIndent1">
    <w:name w:val="Normal Indent1"/>
    <w:basedOn w:val="a"/>
    <w:qFormat/>
    <w:pPr>
      <w:spacing w:before="60" w:after="60" w:line="400" w:lineRule="exact"/>
      <w:ind w:firstLine="397"/>
      <w:jc w:val="both"/>
    </w:pPr>
    <w:rPr>
      <w:rFonts w:hint="eastAsia"/>
      <w:spacing w:val="10"/>
      <w:kern w:val="2"/>
    </w:rPr>
  </w:style>
  <w:style w:type="paragraph" w:customStyle="1" w:styleId="12">
    <w:name w:val="列表段落1"/>
    <w:basedOn w:val="a"/>
    <w:uiPriority w:val="34"/>
    <w:qFormat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qFormat/>
    <w:rPr>
      <w:rFonts w:ascii="微软雅黑" w:eastAsia="微软雅黑" w:hAnsi="微软雅黑" w:cstheme="majorBidi"/>
      <w:b/>
      <w:bCs/>
      <w:sz w:val="32"/>
      <w:szCs w:val="32"/>
      <w:lang w:bidi="ar-SA"/>
    </w:rPr>
  </w:style>
  <w:style w:type="character" w:customStyle="1" w:styleId="10">
    <w:name w:val="标题 1 字符"/>
    <w:basedOn w:val="a0"/>
    <w:link w:val="1"/>
    <w:uiPriority w:val="9"/>
    <w:qFormat/>
    <w:rPr>
      <w:rFonts w:ascii="微软雅黑" w:eastAsia="微软雅黑" w:hAnsi="微软雅黑"/>
      <w:b/>
      <w:bCs/>
      <w:kern w:val="44"/>
      <w:sz w:val="52"/>
      <w:szCs w:val="44"/>
    </w:rPr>
  </w:style>
  <w:style w:type="paragraph" w:customStyle="1" w:styleId="af6">
    <w:name w:val="例程代码（无行号）"/>
    <w:basedOn w:val="a"/>
    <w:qFormat/>
    <w:pPr>
      <w:shd w:val="clear" w:color="auto" w:fill="E0E0E0"/>
      <w:ind w:firstLine="420"/>
    </w:pPr>
    <w:rPr>
      <w:rFonts w:ascii="Courier New" w:eastAsia="宋体" w:hAnsi="Courier New"/>
      <w:sz w:val="18"/>
      <w:szCs w:val="18"/>
      <w:shd w:val="clear" w:color="auto" w:fill="E0E0E0"/>
    </w:rPr>
  </w:style>
  <w:style w:type="character" w:customStyle="1" w:styleId="30">
    <w:name w:val="标题 3 字符"/>
    <w:link w:val="3"/>
    <w:qFormat/>
    <w:rPr>
      <w:rFonts w:ascii="微软雅黑" w:eastAsia="微软雅黑" w:hAnsi="微软雅黑"/>
      <w:b/>
      <w:sz w:val="30"/>
    </w:rPr>
  </w:style>
  <w:style w:type="paragraph" w:customStyle="1" w:styleId="af7">
    <w:name w:val="代码"/>
    <w:basedOn w:val="a"/>
    <w:next w:val="a"/>
    <w:qFormat/>
    <w:rPr>
      <w:rFonts w:ascii="Consolas" w:hAnsi="Consolas"/>
    </w:rPr>
  </w:style>
  <w:style w:type="paragraph" w:customStyle="1" w:styleId="13">
    <w:name w:val="样式1"/>
    <w:basedOn w:val="a"/>
    <w:qFormat/>
    <w:pPr>
      <w:jc w:val="center"/>
    </w:pPr>
    <w:rPr>
      <w:b/>
      <w:sz w:val="44"/>
    </w:rPr>
  </w:style>
  <w:style w:type="paragraph" w:customStyle="1" w:styleId="af8">
    <w:name w:val="背景"/>
    <w:basedOn w:val="a"/>
    <w:qFormat/>
    <w:pPr>
      <w:shd w:val="clear" w:color="auto" w:fill="D9D9D9" w:themeFill="background1" w:themeFillShade="D9"/>
    </w:pPr>
    <w:rPr>
      <w:rFonts w:asciiTheme="minorHAnsi" w:hAnsiTheme="minorHAnsi"/>
      <w:sz w:val="18"/>
      <w:szCs w:val="18"/>
    </w:rPr>
  </w:style>
  <w:style w:type="paragraph" w:customStyle="1" w:styleId="14">
    <w:name w:val="列出段落1"/>
    <w:basedOn w:val="a"/>
    <w:uiPriority w:val="34"/>
    <w:qFormat/>
    <w:pPr>
      <w:ind w:firstLineChars="200" w:firstLine="420"/>
    </w:pPr>
  </w:style>
  <w:style w:type="character" w:customStyle="1" w:styleId="image-wrap1">
    <w:name w:val="image-wrap1"/>
    <w:basedOn w:val="a0"/>
    <w:qFormat/>
  </w:style>
  <w:style w:type="character" w:customStyle="1" w:styleId="aa">
    <w:name w:val="批注框文本 字符"/>
    <w:basedOn w:val="a0"/>
    <w:link w:val="a9"/>
    <w:qFormat/>
    <w:rPr>
      <w:rFonts w:ascii="微软雅黑" w:eastAsia="微软雅黑" w:hAnsi="微软雅黑" w:cstheme="minorBidi"/>
      <w:kern w:val="2"/>
      <w:sz w:val="18"/>
      <w:szCs w:val="18"/>
    </w:rPr>
  </w:style>
  <w:style w:type="character" w:customStyle="1" w:styleId="ae">
    <w:name w:val="页眉 字符"/>
    <w:basedOn w:val="a0"/>
    <w:link w:val="ad"/>
    <w:qFormat/>
    <w:rPr>
      <w:rFonts w:ascii="微软雅黑" w:eastAsia="微软雅黑" w:hAnsi="微软雅黑" w:cstheme="minorBidi"/>
      <w:kern w:val="2"/>
      <w:sz w:val="18"/>
      <w:szCs w:val="18"/>
    </w:rPr>
  </w:style>
  <w:style w:type="character" w:customStyle="1" w:styleId="ac">
    <w:name w:val="页脚 字符"/>
    <w:basedOn w:val="a0"/>
    <w:link w:val="ab"/>
    <w:qFormat/>
    <w:rPr>
      <w:rFonts w:ascii="微软雅黑" w:eastAsia="微软雅黑" w:hAnsi="微软雅黑" w:cstheme="minorBidi"/>
      <w:kern w:val="2"/>
      <w:sz w:val="18"/>
      <w:szCs w:val="18"/>
    </w:rPr>
  </w:style>
  <w:style w:type="paragraph" w:customStyle="1" w:styleId="af9">
    <w:name w:val="奇偶数页眉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rFonts w:ascii="Times New Roman" w:eastAsia="宋体" w:hAnsi="Times New Roman"/>
      <w:szCs w:val="21"/>
    </w:rPr>
  </w:style>
  <w:style w:type="paragraph" w:customStyle="1" w:styleId="Style6">
    <w:name w:val="_Style 6"/>
    <w:basedOn w:val="a"/>
    <w:uiPriority w:val="34"/>
    <w:qFormat/>
    <w:pPr>
      <w:ind w:firstLineChars="200" w:firstLine="420"/>
    </w:pPr>
  </w:style>
  <w:style w:type="paragraph" w:customStyle="1" w:styleId="15">
    <w:name w:val="模板1"/>
    <w:basedOn w:val="af7"/>
    <w:qFormat/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VerbatimChar">
    <w:name w:val="Verbatim Char"/>
    <w:basedOn w:val="a6"/>
    <w:link w:val="SourceCode"/>
    <w:qFormat/>
  </w:style>
  <w:style w:type="paragraph" w:customStyle="1" w:styleId="afa">
    <w:name w:val="编程步骤"/>
    <w:basedOn w:val="a"/>
    <w:qFormat/>
    <w:pPr>
      <w:shd w:val="clear" w:color="auto" w:fill="E0E0E0"/>
      <w:spacing w:line="220" w:lineRule="atLeast"/>
    </w:pPr>
    <w:rPr>
      <w:rFonts w:ascii="Courier New" w:hAnsi="Courier New" w:cs="Arial"/>
      <w:sz w:val="16"/>
      <w:szCs w:val="18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</w:rPr>
  </w:style>
  <w:style w:type="paragraph" w:customStyle="1" w:styleId="-11">
    <w:name w:val="彩色列表 - 着色 11"/>
    <w:basedOn w:val="a"/>
    <w:qFormat/>
    <w:pPr>
      <w:widowControl/>
      <w:ind w:left="720"/>
      <w:contextualSpacing/>
    </w:pPr>
    <w:rPr>
      <w:sz w:val="24"/>
      <w:szCs w:val="24"/>
    </w:rPr>
  </w:style>
  <w:style w:type="paragraph" w:customStyle="1" w:styleId="CaptionedFigure">
    <w:name w:val="Captioned Figure"/>
    <w:basedOn w:val="Figure"/>
    <w:qFormat/>
    <w:pPr>
      <w:keepNext/>
    </w:pPr>
  </w:style>
  <w:style w:type="paragraph" w:customStyle="1" w:styleId="Figure">
    <w:name w:val="Figure"/>
    <w:basedOn w:val="a"/>
    <w:qFormat/>
  </w:style>
  <w:style w:type="paragraph" w:customStyle="1" w:styleId="ImageCaption">
    <w:name w:val="Image Caption"/>
    <w:basedOn w:val="a4"/>
    <w:qFormat/>
  </w:style>
  <w:style w:type="character" w:customStyle="1" w:styleId="hljs-pseudo">
    <w:name w:val="hljs-pseudo"/>
    <w:basedOn w:val="a0"/>
    <w:qFormat/>
  </w:style>
  <w:style w:type="paragraph" w:customStyle="1" w:styleId="code">
    <w:name w:val="code"/>
    <w:basedOn w:val="a"/>
    <w:next w:val="a"/>
    <w:qFormat/>
    <w:pPr>
      <w:widowControl/>
      <w:shd w:val="clear" w:color="auto" w:fill="A8D08D" w:themeFill="accent6" w:themeFillTint="99"/>
      <w:spacing w:after="200"/>
    </w:pPr>
    <w:rPr>
      <w:rFonts w:ascii="仿宋" w:eastAsia="新宋体" w:hAnsi="仿宋"/>
      <w:szCs w:val="24"/>
      <w:lang w:eastAsia="en-US"/>
    </w:rPr>
  </w:style>
  <w:style w:type="paragraph" w:customStyle="1" w:styleId="FigurewithCaption">
    <w:name w:val="Figure with Caption"/>
    <w:basedOn w:val="Figure"/>
    <w:qFormat/>
    <w:pPr>
      <w:keepNext/>
    </w:pPr>
  </w:style>
  <w:style w:type="character" w:customStyle="1" w:styleId="AttributeTok">
    <w:name w:val="AttributeTok"/>
    <w:basedOn w:val="VerbatimChar"/>
    <w:qFormat/>
    <w:rPr>
      <w:color w:val="7D9029"/>
    </w:rPr>
  </w:style>
  <w:style w:type="paragraph" w:customStyle="1" w:styleId="FirstParagraph">
    <w:name w:val="First Paragraph"/>
    <w:basedOn w:val="a5"/>
    <w:next w:val="a5"/>
    <w:qFormat/>
  </w:style>
  <w:style w:type="character" w:customStyle="1" w:styleId="FunctionTok">
    <w:name w:val="FunctionTok"/>
    <w:basedOn w:val="VerbatimChar"/>
    <w:qFormat/>
    <w:rPr>
      <w:color w:val="06287E"/>
    </w:rPr>
  </w:style>
  <w:style w:type="character" w:customStyle="1" w:styleId="NormalTok">
    <w:name w:val="NormalTok"/>
    <w:basedOn w:val="VerbatimChar"/>
    <w:qFormat/>
  </w:style>
  <w:style w:type="character" w:customStyle="1" w:styleId="n">
    <w:name w:val="n"/>
    <w:basedOn w:val="a0"/>
    <w:qFormat/>
  </w:style>
  <w:style w:type="character" w:customStyle="1" w:styleId="o">
    <w:name w:val="o"/>
    <w:basedOn w:val="a0"/>
    <w:qFormat/>
  </w:style>
  <w:style w:type="character" w:customStyle="1" w:styleId="k">
    <w:name w:val="k"/>
    <w:basedOn w:val="a0"/>
    <w:qFormat/>
  </w:style>
  <w:style w:type="character" w:customStyle="1" w:styleId="s">
    <w:name w:val="s"/>
    <w:basedOn w:val="a0"/>
    <w:qFormat/>
  </w:style>
  <w:style w:type="character" w:customStyle="1" w:styleId="mi">
    <w:name w:val="mi"/>
    <w:basedOn w:val="a0"/>
    <w:qFormat/>
  </w:style>
  <w:style w:type="character" w:customStyle="1" w:styleId="kt">
    <w:name w:val="kt"/>
    <w:basedOn w:val="a0"/>
    <w:qFormat/>
  </w:style>
  <w:style w:type="character" w:customStyle="1" w:styleId="c1">
    <w:name w:val="c1"/>
    <w:basedOn w:val="a0"/>
    <w:qFormat/>
  </w:style>
  <w:style w:type="character" w:customStyle="1" w:styleId="nc">
    <w:name w:val="nc"/>
    <w:basedOn w:val="a0"/>
    <w:qFormat/>
  </w:style>
  <w:style w:type="character" w:customStyle="1" w:styleId="kc">
    <w:name w:val="kc"/>
    <w:basedOn w:val="a0"/>
    <w:qFormat/>
  </w:style>
  <w:style w:type="paragraph" w:customStyle="1" w:styleId="Compact">
    <w:name w:val="Compact"/>
    <w:basedOn w:val="a5"/>
    <w:qFormat/>
    <w:pPr>
      <w:spacing w:before="36" w:after="36"/>
    </w:pPr>
  </w:style>
  <w:style w:type="character" w:customStyle="1" w:styleId="KeywordTok">
    <w:name w:val="KeywordTok"/>
    <w:basedOn w:val="VerbatimChar"/>
    <w:qFormat/>
    <w:rPr>
      <w:b/>
      <w:color w:val="007020"/>
    </w:rPr>
  </w:style>
  <w:style w:type="character" w:customStyle="1" w:styleId="StringTok">
    <w:name w:val="StringTok"/>
    <w:basedOn w:val="VerbatimChar"/>
    <w:qFormat/>
    <w:rPr>
      <w:color w:val="4070A0"/>
    </w:rPr>
  </w:style>
  <w:style w:type="character" w:customStyle="1" w:styleId="DecValTok">
    <w:name w:val="DecValTok"/>
    <w:basedOn w:val="VerbatimChar"/>
    <w:qFormat/>
    <w:rPr>
      <w:color w:val="40A070"/>
    </w:rPr>
  </w:style>
  <w:style w:type="character" w:customStyle="1" w:styleId="CommentTok">
    <w:name w:val="CommentTok"/>
    <w:basedOn w:val="VerbatimChar"/>
    <w:qFormat/>
    <w:rPr>
      <w:i/>
      <w:color w:val="60A0B0"/>
    </w:rPr>
  </w:style>
  <w:style w:type="character" w:customStyle="1" w:styleId="FloatTok">
    <w:name w:val="FloatTok"/>
    <w:basedOn w:val="VerbatimChar"/>
    <w:qFormat/>
    <w:rPr>
      <w:color w:val="40A070"/>
    </w:rPr>
  </w:style>
  <w:style w:type="character" w:customStyle="1" w:styleId="pl-k">
    <w:name w:val="pl-k"/>
    <w:basedOn w:val="a0"/>
    <w:qFormat/>
  </w:style>
  <w:style w:type="character" w:customStyle="1" w:styleId="pl-en">
    <w:name w:val="pl-en"/>
    <w:basedOn w:val="a0"/>
    <w:qFormat/>
  </w:style>
  <w:style w:type="character" w:customStyle="1" w:styleId="pl-v">
    <w:name w:val="pl-v"/>
    <w:basedOn w:val="a0"/>
    <w:qFormat/>
  </w:style>
  <w:style w:type="character" w:customStyle="1" w:styleId="pl-smi">
    <w:name w:val="pl-smi"/>
    <w:basedOn w:val="a0"/>
    <w:qFormat/>
  </w:style>
  <w:style w:type="character" w:customStyle="1" w:styleId="pl-c">
    <w:name w:val="pl-c"/>
    <w:basedOn w:val="a0"/>
    <w:qFormat/>
  </w:style>
  <w:style w:type="character" w:customStyle="1" w:styleId="pl-pds">
    <w:name w:val="pl-pds"/>
    <w:basedOn w:val="a0"/>
    <w:qFormat/>
  </w:style>
  <w:style w:type="character" w:customStyle="1" w:styleId="pl-s">
    <w:name w:val="pl-s"/>
    <w:basedOn w:val="a0"/>
    <w:qFormat/>
  </w:style>
  <w:style w:type="character" w:customStyle="1" w:styleId="pl-c1">
    <w:name w:val="pl-c1"/>
    <w:basedOn w:val="a0"/>
    <w:qFormat/>
  </w:style>
  <w:style w:type="character" w:customStyle="1" w:styleId="na">
    <w:name w:val="na"/>
    <w:basedOn w:val="a0"/>
    <w:qFormat/>
  </w:style>
  <w:style w:type="character" w:customStyle="1" w:styleId="cm">
    <w:name w:val="cm"/>
    <w:basedOn w:val="a0"/>
    <w:qFormat/>
  </w:style>
  <w:style w:type="character" w:customStyle="1" w:styleId="CharTok">
    <w:name w:val="CharTok"/>
    <w:basedOn w:val="VerbatimChar"/>
    <w:qFormat/>
    <w:rPr>
      <w:color w:val="4070A0"/>
    </w:rPr>
  </w:style>
  <w:style w:type="paragraph" w:customStyle="1" w:styleId="TableParagraph">
    <w:name w:val="Table Paragraph"/>
    <w:basedOn w:val="a"/>
    <w:uiPriority w:val="1"/>
    <w:unhideWhenUsed/>
    <w:qFormat/>
    <w:pPr>
      <w:spacing w:beforeLines="0" w:afterLines="0"/>
    </w:pPr>
    <w:rPr>
      <w:sz w:val="24"/>
    </w:rPr>
  </w:style>
  <w:style w:type="paragraph" w:customStyle="1" w:styleId="afb">
    <w:name w:val="图片格式"/>
    <w:basedOn w:val="a"/>
    <w:qFormat/>
    <w:pPr>
      <w:spacing w:beforeLines="50" w:before="156" w:afterLines="20" w:after="62" w:line="0" w:lineRule="atLeast"/>
      <w:jc w:val="center"/>
    </w:pPr>
  </w:style>
  <w:style w:type="paragraph" w:customStyle="1" w:styleId="afc">
    <w:name w:val="图片下标"/>
    <w:basedOn w:val="afd"/>
    <w:qFormat/>
  </w:style>
  <w:style w:type="paragraph" w:customStyle="1" w:styleId="afd">
    <w:name w:val="插图编号"/>
    <w:basedOn w:val="a"/>
    <w:next w:val="a"/>
    <w:qFormat/>
    <w:pPr>
      <w:topLinePunct/>
      <w:spacing w:beforeLines="10" w:before="10" w:afterLines="40" w:after="40" w:line="0" w:lineRule="atLeast"/>
      <w:jc w:val="center"/>
    </w:pPr>
    <w:rPr>
      <w:sz w:val="18"/>
    </w:rPr>
  </w:style>
  <w:style w:type="paragraph" w:customStyle="1" w:styleId="afe">
    <w:name w:val="标准正文"/>
    <w:basedOn w:val="-11"/>
    <w:qFormat/>
    <w:pPr>
      <w:spacing w:beforeLines="20" w:before="20" w:afterLines="20" w:after="20" w:line="330" w:lineRule="atLeast"/>
      <w:ind w:left="0" w:firstLineChars="200" w:firstLine="200"/>
    </w:pPr>
    <w:rPr>
      <w:spacing w:val="10"/>
    </w:rPr>
  </w:style>
  <w:style w:type="character" w:customStyle="1" w:styleId="hljs-keyword">
    <w:name w:val="hljs-keyword"/>
    <w:basedOn w:val="a0"/>
    <w:qFormat/>
  </w:style>
  <w:style w:type="character" w:customStyle="1" w:styleId="DataTypeTok">
    <w:name w:val="DataTypeTok"/>
    <w:basedOn w:val="VerbatimChar"/>
    <w:qFormat/>
    <w:rPr>
      <w:color w:val="902000"/>
    </w:rPr>
  </w:style>
  <w:style w:type="character" w:customStyle="1" w:styleId="BuiltInTok">
    <w:name w:val="BuiltInTok"/>
    <w:basedOn w:val="VerbatimChar"/>
    <w:qFormat/>
  </w:style>
  <w:style w:type="character" w:customStyle="1" w:styleId="ErrorTok">
    <w:name w:val="ErrorTok"/>
    <w:basedOn w:val="VerbatimChar"/>
    <w:qFormat/>
    <w:rPr>
      <w:b/>
      <w:color w:val="FF0000"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f">
    <w:name w:val="默认"/>
    <w:qFormat/>
    <w:rPr>
      <w:rFonts w:ascii="Helvetica Neue" w:eastAsia="Arial Unicode MS" w:hAnsi="Helvetica Neue" w:cs="Arial Unicode MS"/>
      <w:color w:val="000000"/>
      <w:sz w:val="22"/>
      <w:szCs w:val="22"/>
      <w:u w:color="000000"/>
      <w:lang w:val="zh-TW" w:eastAsia="zh-TW"/>
    </w:rPr>
  </w:style>
  <w:style w:type="character" w:customStyle="1" w:styleId="sc51">
    <w:name w:val="sc51"/>
    <w:basedOn w:val="a0"/>
    <w:qFormat/>
    <w:rPr>
      <w:b/>
      <w:color w:val="0000FF"/>
    </w:rPr>
  </w:style>
  <w:style w:type="character" w:customStyle="1" w:styleId="sc101">
    <w:name w:val="sc101"/>
    <w:basedOn w:val="a0"/>
    <w:qFormat/>
    <w:rPr>
      <w:b/>
      <w:color w:val="000080"/>
    </w:rPr>
  </w:style>
  <w:style w:type="character" w:customStyle="1" w:styleId="sc71">
    <w:name w:val="sc71"/>
    <w:basedOn w:val="a0"/>
    <w:qFormat/>
    <w:rPr>
      <w:color w:val="808080"/>
    </w:rPr>
  </w:style>
  <w:style w:type="character" w:customStyle="1" w:styleId="sc41">
    <w:name w:val="sc41"/>
    <w:basedOn w:val="a0"/>
    <w:qFormat/>
    <w:rPr>
      <w:color w:val="FF8000"/>
    </w:rPr>
  </w:style>
  <w:style w:type="character" w:customStyle="1" w:styleId="sc61">
    <w:name w:val="sc61"/>
    <w:basedOn w:val="a0"/>
    <w:qFormat/>
    <w:rPr>
      <w:color w:val="808080"/>
    </w:rPr>
  </w:style>
  <w:style w:type="character" w:customStyle="1" w:styleId="imgbgcover">
    <w:name w:val="img_bg_cover"/>
    <w:basedOn w:val="a0"/>
    <w:qFormat/>
  </w:style>
  <w:style w:type="character" w:customStyle="1" w:styleId="16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oken">
    <w:name w:val="token"/>
    <w:basedOn w:val="a0"/>
    <w:qFormat/>
  </w:style>
  <w:style w:type="paragraph" w:styleId="aff0">
    <w:name w:val="List Paragraph"/>
    <w:basedOn w:val="a"/>
    <w:uiPriority w:val="34"/>
    <w:qFormat/>
    <w:pPr>
      <w:ind w:firstLineChars="200" w:firstLine="420"/>
    </w:pPr>
  </w:style>
  <w:style w:type="paragraph" w:customStyle="1" w:styleId="17">
    <w:name w:val="1."/>
    <w:basedOn w:val="a"/>
    <w:qFormat/>
    <w:pPr>
      <w:keepNext/>
      <w:topLinePunct/>
      <w:spacing w:beforeLines="40" w:line="330" w:lineRule="atLeast"/>
      <w:ind w:firstLineChars="200" w:firstLine="200"/>
    </w:pPr>
    <w:rPr>
      <w:rFonts w:ascii="Arial" w:eastAsia="黑体" w:hAnsi="Arial" w:cs="Arial"/>
      <w:sz w:val="22"/>
    </w:rPr>
  </w:style>
  <w:style w:type="table" w:customStyle="1" w:styleId="1-21">
    <w:name w:val="网格表 1 浅色 - 着色 21"/>
    <w:basedOn w:val="a1"/>
    <w:uiPriority w:val="46"/>
    <w:qFormat/>
    <w:tblPr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ljs-tag">
    <w:name w:val="hljs-tag"/>
    <w:basedOn w:val="a0"/>
    <w:qFormat/>
  </w:style>
  <w:style w:type="character" w:customStyle="1" w:styleId="hljs-title">
    <w:name w:val="hljs-title"/>
    <w:basedOn w:val="a0"/>
    <w:qFormat/>
  </w:style>
  <w:style w:type="character" w:customStyle="1" w:styleId="hljs-attribute">
    <w:name w:val="hljs-attribute"/>
    <w:basedOn w:val="a0"/>
    <w:qFormat/>
  </w:style>
  <w:style w:type="character" w:customStyle="1" w:styleId="hljs-value">
    <w:name w:val="hljs-value"/>
    <w:basedOn w:val="a0"/>
    <w:qFormat/>
  </w:style>
  <w:style w:type="character" w:customStyle="1" w:styleId="edjinggao">
    <w:name w:val="ed_jinggao"/>
    <w:basedOn w:val="a0"/>
    <w:qFormat/>
  </w:style>
  <w:style w:type="character" w:customStyle="1" w:styleId="sc0">
    <w:name w:val="sc0"/>
    <w:basedOn w:val="a0"/>
    <w:rsid w:val="004A4FAF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a0"/>
    <w:rsid w:val="004A4FAF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91">
    <w:name w:val="sc191"/>
    <w:basedOn w:val="a0"/>
    <w:rsid w:val="00170024"/>
    <w:rPr>
      <w:rFonts w:ascii="Courier New" w:hAnsi="Courier New" w:cs="Courier New" w:hint="default"/>
      <w:color w:val="80008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1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82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2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9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0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5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0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53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9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17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3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45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3.png"/><Relationship Id="rId21" Type="http://schemas.openxmlformats.org/officeDocument/2006/relationships/image" Target="media/image2.png"/><Relationship Id="rId42" Type="http://schemas.openxmlformats.org/officeDocument/2006/relationships/image" Target="media/image20.emf"/><Relationship Id="rId63" Type="http://schemas.openxmlformats.org/officeDocument/2006/relationships/image" Target="media/image33.png"/><Relationship Id="rId84" Type="http://schemas.openxmlformats.org/officeDocument/2006/relationships/image" Target="media/image51.png"/><Relationship Id="rId138" Type="http://schemas.openxmlformats.org/officeDocument/2006/relationships/image" Target="media/image104.png"/><Relationship Id="rId159" Type="http://schemas.openxmlformats.org/officeDocument/2006/relationships/header" Target="header1.xml"/><Relationship Id="rId107" Type="http://schemas.openxmlformats.org/officeDocument/2006/relationships/image" Target="media/image73.png"/><Relationship Id="rId11" Type="http://schemas.openxmlformats.org/officeDocument/2006/relationships/hyperlink" Target="https://baike.baidu.com/item/%E4%BA%AC%E4%B8%9C/210931" TargetMode="External"/><Relationship Id="rId32" Type="http://schemas.openxmlformats.org/officeDocument/2006/relationships/image" Target="media/image13.png"/><Relationship Id="rId53" Type="http://schemas.openxmlformats.org/officeDocument/2006/relationships/image" Target="media/image25.png"/><Relationship Id="rId74" Type="http://schemas.openxmlformats.org/officeDocument/2006/relationships/image" Target="media/image41.png"/><Relationship Id="rId128" Type="http://schemas.openxmlformats.org/officeDocument/2006/relationships/image" Target="media/image94.png"/><Relationship Id="rId149" Type="http://schemas.openxmlformats.org/officeDocument/2006/relationships/image" Target="media/image115.png"/><Relationship Id="rId5" Type="http://schemas.openxmlformats.org/officeDocument/2006/relationships/styles" Target="styles.xml"/><Relationship Id="rId95" Type="http://schemas.openxmlformats.org/officeDocument/2006/relationships/image" Target="media/image61.png"/><Relationship Id="rId160" Type="http://schemas.openxmlformats.org/officeDocument/2006/relationships/header" Target="header2.xml"/><Relationship Id="rId22" Type="http://schemas.openxmlformats.org/officeDocument/2006/relationships/image" Target="media/image3.png"/><Relationship Id="rId43" Type="http://schemas.openxmlformats.org/officeDocument/2006/relationships/package" Target="embeddings/Microsoft_PowerPoint_Presentation2.pptx"/><Relationship Id="rId64" Type="http://schemas.openxmlformats.org/officeDocument/2006/relationships/image" Target="media/image34.png"/><Relationship Id="rId118" Type="http://schemas.openxmlformats.org/officeDocument/2006/relationships/image" Target="media/image84.png"/><Relationship Id="rId139" Type="http://schemas.openxmlformats.org/officeDocument/2006/relationships/image" Target="media/image105.png"/><Relationship Id="rId85" Type="http://schemas.openxmlformats.org/officeDocument/2006/relationships/image" Target="media/image52.png"/><Relationship Id="rId150" Type="http://schemas.openxmlformats.org/officeDocument/2006/relationships/image" Target="media/image116.png"/><Relationship Id="rId12" Type="http://schemas.openxmlformats.org/officeDocument/2006/relationships/hyperlink" Target="https://baike.baidu.com/item/%E5%8F%8C11/9220454" TargetMode="External"/><Relationship Id="rId17" Type="http://schemas.openxmlformats.org/officeDocument/2006/relationships/hyperlink" Target="https://baike.baidu.com/item/%E6%88%90%E4%BA%A4%E9%87%91%E9%A2%9D/886493" TargetMode="External"/><Relationship Id="rId33" Type="http://schemas.openxmlformats.org/officeDocument/2006/relationships/image" Target="media/image14.png"/><Relationship Id="rId38" Type="http://schemas.openxmlformats.org/officeDocument/2006/relationships/image" Target="media/image19.png"/><Relationship Id="rId59" Type="http://schemas.openxmlformats.org/officeDocument/2006/relationships/image" Target="media/image29.png"/><Relationship Id="rId103" Type="http://schemas.openxmlformats.org/officeDocument/2006/relationships/image" Target="media/image69.png"/><Relationship Id="rId108" Type="http://schemas.openxmlformats.org/officeDocument/2006/relationships/image" Target="media/image74.png"/><Relationship Id="rId124" Type="http://schemas.openxmlformats.org/officeDocument/2006/relationships/image" Target="media/image90.png"/><Relationship Id="rId129" Type="http://schemas.openxmlformats.org/officeDocument/2006/relationships/image" Target="media/image95.png"/><Relationship Id="rId54" Type="http://schemas.openxmlformats.org/officeDocument/2006/relationships/image" Target="media/image26.png"/><Relationship Id="rId70" Type="http://schemas.openxmlformats.org/officeDocument/2006/relationships/image" Target="media/image38.png"/><Relationship Id="rId75" Type="http://schemas.openxmlformats.org/officeDocument/2006/relationships/image" Target="media/image42.png"/><Relationship Id="rId91" Type="http://schemas.openxmlformats.org/officeDocument/2006/relationships/image" Target="media/image57.png"/><Relationship Id="rId96" Type="http://schemas.openxmlformats.org/officeDocument/2006/relationships/image" Target="media/image62.png"/><Relationship Id="rId140" Type="http://schemas.openxmlformats.org/officeDocument/2006/relationships/image" Target="media/image106.png"/><Relationship Id="rId145" Type="http://schemas.openxmlformats.org/officeDocument/2006/relationships/image" Target="media/image111.png"/><Relationship Id="rId161" Type="http://schemas.openxmlformats.org/officeDocument/2006/relationships/footer" Target="footer1.xml"/><Relationship Id="rId16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49" Type="http://schemas.openxmlformats.org/officeDocument/2006/relationships/hyperlink" Target="http://flume.apache.org/FlumeUserGuide.html" TargetMode="External"/><Relationship Id="rId114" Type="http://schemas.openxmlformats.org/officeDocument/2006/relationships/image" Target="media/image80.png"/><Relationship Id="rId119" Type="http://schemas.openxmlformats.org/officeDocument/2006/relationships/image" Target="media/image85.png"/><Relationship Id="rId44" Type="http://schemas.openxmlformats.org/officeDocument/2006/relationships/image" Target="media/image21.png"/><Relationship Id="rId60" Type="http://schemas.openxmlformats.org/officeDocument/2006/relationships/image" Target="media/image30.png"/><Relationship Id="rId65" Type="http://schemas.openxmlformats.org/officeDocument/2006/relationships/image" Target="media/image35.png"/><Relationship Id="rId81" Type="http://schemas.openxmlformats.org/officeDocument/2006/relationships/image" Target="media/image48.png"/><Relationship Id="rId86" Type="http://schemas.openxmlformats.org/officeDocument/2006/relationships/image" Target="media/image53.png"/><Relationship Id="rId130" Type="http://schemas.openxmlformats.org/officeDocument/2006/relationships/image" Target="media/image96.png"/><Relationship Id="rId135" Type="http://schemas.openxmlformats.org/officeDocument/2006/relationships/image" Target="media/image101.png"/><Relationship Id="rId151" Type="http://schemas.openxmlformats.org/officeDocument/2006/relationships/image" Target="media/image117.png"/><Relationship Id="rId156" Type="http://schemas.openxmlformats.org/officeDocument/2006/relationships/image" Target="media/image121.png"/><Relationship Id="rId13" Type="http://schemas.openxmlformats.org/officeDocument/2006/relationships/hyperlink" Target="https://baike.baidu.com/item/%E4%B8%AD%E5%85%B3%E6%9D%91/170054" TargetMode="External"/><Relationship Id="rId18" Type="http://schemas.openxmlformats.org/officeDocument/2006/relationships/hyperlink" Target="https://baike.baidu.com/item/%E6%B6%88%E8%B4%B9%E8%80%85/1795849" TargetMode="External"/><Relationship Id="rId39" Type="http://schemas.openxmlformats.org/officeDocument/2006/relationships/hyperlink" Target="http://flume.apache.org/" TargetMode="External"/><Relationship Id="rId109" Type="http://schemas.openxmlformats.org/officeDocument/2006/relationships/image" Target="media/image75.png"/><Relationship Id="rId34" Type="http://schemas.openxmlformats.org/officeDocument/2006/relationships/image" Target="media/image15.png"/><Relationship Id="rId50" Type="http://schemas.openxmlformats.org/officeDocument/2006/relationships/hyperlink" Target="http://archive.apache.org/dist/flume/" TargetMode="External"/><Relationship Id="rId55" Type="http://schemas.openxmlformats.org/officeDocument/2006/relationships/package" Target="embeddings/Microsoft_PowerPoint_Presentation6.pptx"/><Relationship Id="rId76" Type="http://schemas.openxmlformats.org/officeDocument/2006/relationships/image" Target="media/image43.png"/><Relationship Id="rId97" Type="http://schemas.openxmlformats.org/officeDocument/2006/relationships/image" Target="media/image63.png"/><Relationship Id="rId104" Type="http://schemas.openxmlformats.org/officeDocument/2006/relationships/image" Target="media/image70.png"/><Relationship Id="rId120" Type="http://schemas.openxmlformats.org/officeDocument/2006/relationships/image" Target="media/image86.png"/><Relationship Id="rId125" Type="http://schemas.openxmlformats.org/officeDocument/2006/relationships/image" Target="media/image91.png"/><Relationship Id="rId141" Type="http://schemas.openxmlformats.org/officeDocument/2006/relationships/image" Target="media/image107.png"/><Relationship Id="rId146" Type="http://schemas.openxmlformats.org/officeDocument/2006/relationships/image" Target="media/image112.png"/><Relationship Id="rId7" Type="http://schemas.openxmlformats.org/officeDocument/2006/relationships/webSettings" Target="webSettings.xml"/><Relationship Id="rId71" Type="http://schemas.openxmlformats.org/officeDocument/2006/relationships/image" Target="media/image39.png"/><Relationship Id="rId92" Type="http://schemas.openxmlformats.org/officeDocument/2006/relationships/image" Target="media/image58.png"/><Relationship Id="rId162" Type="http://schemas.openxmlformats.org/officeDocument/2006/relationships/footer" Target="footer2.xml"/><Relationship Id="rId2" Type="http://schemas.openxmlformats.org/officeDocument/2006/relationships/customXml" Target="../customXml/item1.xml"/><Relationship Id="rId29" Type="http://schemas.openxmlformats.org/officeDocument/2006/relationships/image" Target="media/image10.png"/><Relationship Id="rId24" Type="http://schemas.openxmlformats.org/officeDocument/2006/relationships/image" Target="media/image5.png"/><Relationship Id="rId40" Type="http://schemas.openxmlformats.org/officeDocument/2006/relationships/package" Target="embeddings/Microsoft_PowerPoint_Presentation.pptx"/><Relationship Id="rId45" Type="http://schemas.openxmlformats.org/officeDocument/2006/relationships/package" Target="embeddings/Microsoft_PowerPoint_Presentation3.pptx"/><Relationship Id="rId66" Type="http://schemas.openxmlformats.org/officeDocument/2006/relationships/hyperlink" Target="https://github.com/alibaba/canal" TargetMode="External"/><Relationship Id="rId87" Type="http://schemas.openxmlformats.org/officeDocument/2006/relationships/image" Target="media/image54.png"/><Relationship Id="rId110" Type="http://schemas.openxmlformats.org/officeDocument/2006/relationships/image" Target="media/image76.png"/><Relationship Id="rId115" Type="http://schemas.openxmlformats.org/officeDocument/2006/relationships/image" Target="media/image81.png"/><Relationship Id="rId131" Type="http://schemas.openxmlformats.org/officeDocument/2006/relationships/image" Target="media/image97.png"/><Relationship Id="rId136" Type="http://schemas.openxmlformats.org/officeDocument/2006/relationships/image" Target="media/image102.png"/><Relationship Id="rId157" Type="http://schemas.openxmlformats.org/officeDocument/2006/relationships/image" Target="media/image122.png"/><Relationship Id="rId61" Type="http://schemas.openxmlformats.org/officeDocument/2006/relationships/image" Target="media/image31.png"/><Relationship Id="rId82" Type="http://schemas.openxmlformats.org/officeDocument/2006/relationships/image" Target="media/image49.png"/><Relationship Id="rId152" Type="http://schemas.openxmlformats.org/officeDocument/2006/relationships/hyperlink" Target="http://localhost:37799/webroot/decision/v5/design/report/7193a5c87fbb4915b8893e07a0c6759c/edit" TargetMode="External"/><Relationship Id="rId19" Type="http://schemas.openxmlformats.org/officeDocument/2006/relationships/hyperlink" Target="https://baike.baidu.com/item/%E6%B8%AF%E4%BA%A4%E6%89%80/6423919" TargetMode="External"/><Relationship Id="rId14" Type="http://schemas.openxmlformats.org/officeDocument/2006/relationships/hyperlink" Target="https://baike.baidu.com/item/%E5%87%8C%E6%99%A8/26381" TargetMode="External"/><Relationship Id="rId30" Type="http://schemas.openxmlformats.org/officeDocument/2006/relationships/image" Target="media/image11.png"/><Relationship Id="rId35" Type="http://schemas.openxmlformats.org/officeDocument/2006/relationships/image" Target="media/image16.png"/><Relationship Id="rId56" Type="http://schemas.openxmlformats.org/officeDocument/2006/relationships/image" Target="media/image27.emf"/><Relationship Id="rId77" Type="http://schemas.openxmlformats.org/officeDocument/2006/relationships/image" Target="media/image44.png"/><Relationship Id="rId100" Type="http://schemas.openxmlformats.org/officeDocument/2006/relationships/image" Target="media/image66.png"/><Relationship Id="rId105" Type="http://schemas.openxmlformats.org/officeDocument/2006/relationships/image" Target="media/image71.png"/><Relationship Id="rId126" Type="http://schemas.openxmlformats.org/officeDocument/2006/relationships/image" Target="media/image92.png"/><Relationship Id="rId147" Type="http://schemas.openxmlformats.org/officeDocument/2006/relationships/image" Target="media/image113.png"/><Relationship Id="rId8" Type="http://schemas.openxmlformats.org/officeDocument/2006/relationships/footnotes" Target="footnotes.xml"/><Relationship Id="rId51" Type="http://schemas.openxmlformats.org/officeDocument/2006/relationships/image" Target="media/image23.png"/><Relationship Id="rId72" Type="http://schemas.openxmlformats.org/officeDocument/2006/relationships/hyperlink" Target="http://node01:8089/" TargetMode="External"/><Relationship Id="rId93" Type="http://schemas.openxmlformats.org/officeDocument/2006/relationships/image" Target="media/image59.png"/><Relationship Id="rId98" Type="http://schemas.openxmlformats.org/officeDocument/2006/relationships/image" Target="media/image64.png"/><Relationship Id="rId121" Type="http://schemas.openxmlformats.org/officeDocument/2006/relationships/image" Target="media/image87.png"/><Relationship Id="rId142" Type="http://schemas.openxmlformats.org/officeDocument/2006/relationships/image" Target="media/image108.png"/><Relationship Id="rId163" Type="http://schemas.openxmlformats.org/officeDocument/2006/relationships/header" Target="header3.xml"/><Relationship Id="rId3" Type="http://schemas.openxmlformats.org/officeDocument/2006/relationships/customXml" Target="../customXml/item2.xml"/><Relationship Id="rId25" Type="http://schemas.openxmlformats.org/officeDocument/2006/relationships/image" Target="media/image6.png"/><Relationship Id="rId46" Type="http://schemas.openxmlformats.org/officeDocument/2006/relationships/package" Target="embeddings/Microsoft_PowerPoint_Presentation4.pptx"/><Relationship Id="rId67" Type="http://schemas.openxmlformats.org/officeDocument/2006/relationships/hyperlink" Target="https://github.com/alibaba/canal/releases/tag/canal-1.1.4/" TargetMode="External"/><Relationship Id="rId116" Type="http://schemas.openxmlformats.org/officeDocument/2006/relationships/image" Target="media/image82.png"/><Relationship Id="rId137" Type="http://schemas.openxmlformats.org/officeDocument/2006/relationships/image" Target="media/image103.png"/><Relationship Id="rId158" Type="http://schemas.openxmlformats.org/officeDocument/2006/relationships/image" Target="media/image123.png"/><Relationship Id="rId20" Type="http://schemas.openxmlformats.org/officeDocument/2006/relationships/image" Target="media/image1.jpeg"/><Relationship Id="rId41" Type="http://schemas.openxmlformats.org/officeDocument/2006/relationships/package" Target="embeddings/Microsoft_PowerPoint_Presentation1.pptx"/><Relationship Id="rId62" Type="http://schemas.openxmlformats.org/officeDocument/2006/relationships/image" Target="media/image32.png"/><Relationship Id="rId83" Type="http://schemas.openxmlformats.org/officeDocument/2006/relationships/image" Target="media/image50.png"/><Relationship Id="rId88" Type="http://schemas.openxmlformats.org/officeDocument/2006/relationships/hyperlink" Target="http://node01:8089/" TargetMode="External"/><Relationship Id="rId111" Type="http://schemas.openxmlformats.org/officeDocument/2006/relationships/image" Target="media/image77.png"/><Relationship Id="rId132" Type="http://schemas.openxmlformats.org/officeDocument/2006/relationships/image" Target="media/image98.png"/><Relationship Id="rId153" Type="http://schemas.openxmlformats.org/officeDocument/2006/relationships/image" Target="media/image118.png"/><Relationship Id="rId15" Type="http://schemas.openxmlformats.org/officeDocument/2006/relationships/hyperlink" Target="https://baike.baidu.com/item/%E9%92%9F%E5%A3%B0/1367602" TargetMode="External"/><Relationship Id="rId36" Type="http://schemas.openxmlformats.org/officeDocument/2006/relationships/image" Target="media/image17.png"/><Relationship Id="rId57" Type="http://schemas.openxmlformats.org/officeDocument/2006/relationships/package" Target="embeddings/Microsoft_PowerPoint_Presentation7.pptx"/><Relationship Id="rId106" Type="http://schemas.openxmlformats.org/officeDocument/2006/relationships/image" Target="media/image72.png"/><Relationship Id="rId127" Type="http://schemas.openxmlformats.org/officeDocument/2006/relationships/image" Target="media/image93.png"/><Relationship Id="rId10" Type="http://schemas.openxmlformats.org/officeDocument/2006/relationships/hyperlink" Target="https://baike.baidu.com/item/%E4%BF%83%E9%94%80" TargetMode="External"/><Relationship Id="rId31" Type="http://schemas.openxmlformats.org/officeDocument/2006/relationships/image" Target="media/image12.png"/><Relationship Id="rId52" Type="http://schemas.openxmlformats.org/officeDocument/2006/relationships/image" Target="media/image24.png"/><Relationship Id="rId73" Type="http://schemas.openxmlformats.org/officeDocument/2006/relationships/image" Target="media/image40.png"/><Relationship Id="rId78" Type="http://schemas.openxmlformats.org/officeDocument/2006/relationships/image" Target="media/image45.png"/><Relationship Id="rId94" Type="http://schemas.openxmlformats.org/officeDocument/2006/relationships/image" Target="media/image60.png"/><Relationship Id="rId99" Type="http://schemas.openxmlformats.org/officeDocument/2006/relationships/image" Target="media/image65.png"/><Relationship Id="rId101" Type="http://schemas.openxmlformats.org/officeDocument/2006/relationships/image" Target="media/image67.png"/><Relationship Id="rId122" Type="http://schemas.openxmlformats.org/officeDocument/2006/relationships/image" Target="media/image88.png"/><Relationship Id="rId143" Type="http://schemas.openxmlformats.org/officeDocument/2006/relationships/image" Target="media/image109.png"/><Relationship Id="rId148" Type="http://schemas.openxmlformats.org/officeDocument/2006/relationships/image" Target="media/image114.png"/><Relationship Id="rId164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26" Type="http://schemas.openxmlformats.org/officeDocument/2006/relationships/image" Target="media/image7.png"/><Relationship Id="rId47" Type="http://schemas.openxmlformats.org/officeDocument/2006/relationships/image" Target="media/image22.emf"/><Relationship Id="rId68" Type="http://schemas.openxmlformats.org/officeDocument/2006/relationships/image" Target="media/image36.png"/><Relationship Id="rId89" Type="http://schemas.openxmlformats.org/officeDocument/2006/relationships/image" Target="media/image55.png"/><Relationship Id="rId112" Type="http://schemas.openxmlformats.org/officeDocument/2006/relationships/image" Target="media/image78.png"/><Relationship Id="rId133" Type="http://schemas.openxmlformats.org/officeDocument/2006/relationships/image" Target="media/image99.png"/><Relationship Id="rId154" Type="http://schemas.openxmlformats.org/officeDocument/2006/relationships/image" Target="media/image119.png"/><Relationship Id="rId16" Type="http://schemas.openxmlformats.org/officeDocument/2006/relationships/hyperlink" Target="https://baike.baidu.com/item/%E9%AB%98%E6%BD%AE/5604214" TargetMode="External"/><Relationship Id="rId37" Type="http://schemas.openxmlformats.org/officeDocument/2006/relationships/image" Target="media/image18.png"/><Relationship Id="rId58" Type="http://schemas.openxmlformats.org/officeDocument/2006/relationships/image" Target="media/image28.png"/><Relationship Id="rId79" Type="http://schemas.openxmlformats.org/officeDocument/2006/relationships/image" Target="media/image46.png"/><Relationship Id="rId102" Type="http://schemas.openxmlformats.org/officeDocument/2006/relationships/image" Target="media/image68.png"/><Relationship Id="rId123" Type="http://schemas.openxmlformats.org/officeDocument/2006/relationships/image" Target="media/image89.png"/><Relationship Id="rId144" Type="http://schemas.openxmlformats.org/officeDocument/2006/relationships/image" Target="media/image110.png"/><Relationship Id="rId90" Type="http://schemas.openxmlformats.org/officeDocument/2006/relationships/image" Target="media/image56.png"/><Relationship Id="rId165" Type="http://schemas.openxmlformats.org/officeDocument/2006/relationships/fontTable" Target="fontTable.xml"/><Relationship Id="rId27" Type="http://schemas.openxmlformats.org/officeDocument/2006/relationships/image" Target="media/image8.png"/><Relationship Id="rId48" Type="http://schemas.openxmlformats.org/officeDocument/2006/relationships/package" Target="embeddings/Microsoft_PowerPoint_Presentation5.pptx"/><Relationship Id="rId69" Type="http://schemas.openxmlformats.org/officeDocument/2006/relationships/image" Target="media/image37.png"/><Relationship Id="rId113" Type="http://schemas.openxmlformats.org/officeDocument/2006/relationships/image" Target="media/image79.png"/><Relationship Id="rId134" Type="http://schemas.openxmlformats.org/officeDocument/2006/relationships/image" Target="media/image100.png"/><Relationship Id="rId80" Type="http://schemas.openxmlformats.org/officeDocument/2006/relationships/image" Target="media/image47.png"/><Relationship Id="rId155" Type="http://schemas.openxmlformats.org/officeDocument/2006/relationships/image" Target="media/image120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4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4C22003-01A4-4636-BD64-AA4E3936FE3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9</TotalTime>
  <Pages>85</Pages>
  <Words>4561</Words>
  <Characters>25999</Characters>
  <Application>Microsoft Office Word</Application>
  <DocSecurity>0</DocSecurity>
  <Lines>216</Lines>
  <Paragraphs>60</Paragraphs>
  <ScaleCrop>false</ScaleCrop>
  <Company>Kingsoft</Company>
  <LinksUpToDate>false</LinksUpToDate>
  <CharactersWithSpaces>30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fengtao li</cp:lastModifiedBy>
  <cp:revision>56</cp:revision>
  <dcterms:created xsi:type="dcterms:W3CDTF">2014-10-29T12:08:00Z</dcterms:created>
  <dcterms:modified xsi:type="dcterms:W3CDTF">2021-04-29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63</vt:lpwstr>
  </property>
  <property fmtid="{D5CDD505-2E9C-101B-9397-08002B2CF9AE}" pid="3" name="ICV">
    <vt:lpwstr>B027D479417C4396A7BF5572852A55A2</vt:lpwstr>
  </property>
</Properties>
</file>